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3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992"/>
        <w:gridCol w:w="6304"/>
        <w:gridCol w:w="1634"/>
      </w:tblGrid>
      <w:tr w:rsidR="00FD2BB4" w:rsidRPr="00FD2BB4" w14:paraId="131DFF41" w14:textId="77777777" w:rsidTr="000F57B8">
        <w:trPr>
          <w:trHeight w:hRule="exact" w:val="142"/>
        </w:trPr>
        <w:tc>
          <w:tcPr>
            <w:tcW w:w="709" w:type="dxa"/>
            <w:vMerge w:val="restart"/>
            <w:vAlign w:val="center"/>
          </w:tcPr>
          <w:p w14:paraId="294A93F9" w14:textId="77777777" w:rsidR="00FD2BB4" w:rsidRPr="00FD2BB4" w:rsidRDefault="00FD2BB4" w:rsidP="000F57B8">
            <w:pPr>
              <w:rPr>
                <w:lang w:val="en-GB"/>
              </w:rPr>
            </w:pPr>
            <w:bookmarkStart w:id="0" w:name="_jlde0bfez6jg" w:colFirst="0" w:colLast="0"/>
            <w:bookmarkStart w:id="1" w:name="_Hlk184284483"/>
            <w:bookmarkStart w:id="2" w:name="_Hlk145412337"/>
            <w:bookmarkStart w:id="3" w:name="_Hlk103340665"/>
            <w:bookmarkStart w:id="4" w:name="_Hlk24804592"/>
            <w:bookmarkEnd w:id="0"/>
            <w:bookmarkEnd w:id="1"/>
            <w:bookmarkEnd w:id="2"/>
            <w:bookmarkEnd w:id="3"/>
            <w:r w:rsidRPr="00FD2BB4">
              <w:rPr>
                <w:noProof/>
                <w:lang w:val="en-GB" w:eastAsia="pl-PL"/>
              </w:rPr>
              <w:drawing>
                <wp:anchor distT="0" distB="0" distL="114300" distR="114300" simplePos="0" relativeHeight="251657728" behindDoc="0" locked="0" layoutInCell="1" allowOverlap="1" wp14:anchorId="35B622A7" wp14:editId="275C218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35915</wp:posOffset>
                  </wp:positionV>
                  <wp:extent cx="431800" cy="425450"/>
                  <wp:effectExtent l="0" t="0" r="6350" b="0"/>
                  <wp:wrapNone/>
                  <wp:docPr id="1445559269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425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930" w:type="dxa"/>
            <w:gridSpan w:val="3"/>
            <w:vAlign w:val="center"/>
          </w:tcPr>
          <w:p w14:paraId="2D1B8083" w14:textId="77777777" w:rsidR="00FD2BB4" w:rsidRPr="00FD2BB4" w:rsidRDefault="00FD2BB4" w:rsidP="000F57B8">
            <w:pPr>
              <w:jc w:val="center"/>
              <w:rPr>
                <w:lang w:val="en-GB"/>
              </w:rPr>
            </w:pPr>
          </w:p>
        </w:tc>
      </w:tr>
      <w:tr w:rsidR="00FD2BB4" w:rsidRPr="00FD2BB4" w14:paraId="2E0F0F18" w14:textId="77777777" w:rsidTr="000F57B8">
        <w:trPr>
          <w:trHeight w:hRule="exact" w:val="283"/>
        </w:trPr>
        <w:tc>
          <w:tcPr>
            <w:tcW w:w="709" w:type="dxa"/>
            <w:vMerge/>
          </w:tcPr>
          <w:p w14:paraId="00D6160B" w14:textId="77777777" w:rsidR="00FD2BB4" w:rsidRPr="00FD2BB4" w:rsidRDefault="00FD2BB4" w:rsidP="000F57B8">
            <w:pPr>
              <w:jc w:val="center"/>
              <w:rPr>
                <w:lang w:val="en-GB"/>
              </w:rPr>
            </w:pPr>
          </w:p>
        </w:tc>
        <w:tc>
          <w:tcPr>
            <w:tcW w:w="8930" w:type="dxa"/>
            <w:gridSpan w:val="3"/>
            <w:tcBorders>
              <w:bottom w:val="single" w:sz="2" w:space="0" w:color="auto"/>
            </w:tcBorders>
            <w:vAlign w:val="center"/>
          </w:tcPr>
          <w:p w14:paraId="301844AB" w14:textId="48BB5F74" w:rsidR="00FD2BB4" w:rsidRPr="00FD2BB4" w:rsidRDefault="00FD2BB4" w:rsidP="000F57B8">
            <w:pPr>
              <w:jc w:val="center"/>
              <w:rPr>
                <w:lang w:val="en-GB"/>
              </w:rPr>
            </w:pPr>
            <w:proofErr w:type="spellStart"/>
            <w:r w:rsidRPr="00FD2BB4">
              <w:rPr>
                <w:b/>
                <w:sz w:val="20"/>
                <w:lang w:val="en-GB"/>
              </w:rPr>
              <w:t>Rocznik</w:t>
            </w:r>
            <w:proofErr w:type="spellEnd"/>
            <w:r w:rsidR="000E27BC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FD2BB4">
              <w:rPr>
                <w:b/>
                <w:sz w:val="20"/>
                <w:lang w:val="en-GB"/>
              </w:rPr>
              <w:t>Ochrona</w:t>
            </w:r>
            <w:proofErr w:type="spellEnd"/>
            <w:r w:rsidR="000E27BC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FD2BB4">
              <w:rPr>
                <w:b/>
                <w:sz w:val="20"/>
                <w:lang w:val="en-GB"/>
              </w:rPr>
              <w:t>Środowiska</w:t>
            </w:r>
            <w:proofErr w:type="spellEnd"/>
          </w:p>
        </w:tc>
      </w:tr>
      <w:tr w:rsidR="00FD2BB4" w:rsidRPr="00FD2BB4" w14:paraId="4F3A2F80" w14:textId="77777777" w:rsidTr="000F57B8">
        <w:trPr>
          <w:trHeight w:hRule="exact" w:val="283"/>
        </w:trPr>
        <w:tc>
          <w:tcPr>
            <w:tcW w:w="709" w:type="dxa"/>
            <w:vMerge/>
          </w:tcPr>
          <w:p w14:paraId="12C2C8D3" w14:textId="77777777" w:rsidR="00FD2BB4" w:rsidRPr="00FD2BB4" w:rsidRDefault="00FD2BB4" w:rsidP="000F57B8">
            <w:pPr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59F1237" w14:textId="418CC7BD" w:rsidR="00FD2BB4" w:rsidRPr="00FD2BB4" w:rsidRDefault="00FD2BB4" w:rsidP="000F57B8">
            <w:pPr>
              <w:rPr>
                <w:kern w:val="18"/>
                <w:sz w:val="18"/>
                <w:lang w:val="en-GB"/>
              </w:rPr>
            </w:pPr>
            <w:r w:rsidRPr="00FD2BB4">
              <w:rPr>
                <w:kern w:val="18"/>
                <w:sz w:val="18"/>
                <w:lang w:val="en-GB"/>
              </w:rPr>
              <w:t>Volume</w:t>
            </w:r>
            <w:r w:rsidR="000E27BC">
              <w:rPr>
                <w:kern w:val="18"/>
                <w:sz w:val="18"/>
                <w:lang w:val="en-GB"/>
              </w:rPr>
              <w:t xml:space="preserve"> </w:t>
            </w:r>
            <w:r w:rsidRPr="00FD2BB4">
              <w:rPr>
                <w:kern w:val="18"/>
                <w:sz w:val="18"/>
                <w:lang w:val="en-GB"/>
              </w:rPr>
              <w:t>28</w:t>
            </w:r>
          </w:p>
        </w:tc>
        <w:tc>
          <w:tcPr>
            <w:tcW w:w="630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28ABC15" w14:textId="1429EF1D" w:rsidR="00FD2BB4" w:rsidRPr="00FD2BB4" w:rsidRDefault="00FD2BB4" w:rsidP="008E3D92">
            <w:pPr>
              <w:tabs>
                <w:tab w:val="left" w:pos="2973"/>
              </w:tabs>
              <w:rPr>
                <w:kern w:val="18"/>
                <w:sz w:val="18"/>
                <w:lang w:val="en-GB"/>
              </w:rPr>
            </w:pPr>
            <w:r w:rsidRPr="00FD2BB4">
              <w:rPr>
                <w:kern w:val="18"/>
                <w:sz w:val="18"/>
                <w:lang w:val="en-GB"/>
              </w:rPr>
              <w:t>Year</w:t>
            </w:r>
            <w:r w:rsidR="000E27BC">
              <w:rPr>
                <w:kern w:val="18"/>
                <w:sz w:val="18"/>
                <w:lang w:val="en-GB"/>
              </w:rPr>
              <w:t xml:space="preserve"> </w:t>
            </w:r>
            <w:r w:rsidRPr="00FD2BB4">
              <w:rPr>
                <w:kern w:val="18"/>
                <w:sz w:val="18"/>
                <w:lang w:val="en-GB"/>
              </w:rPr>
              <w:t>2026</w:t>
            </w:r>
            <w:r w:rsidRPr="00FD2BB4">
              <w:rPr>
                <w:kern w:val="18"/>
                <w:sz w:val="18"/>
                <w:lang w:val="en-GB"/>
              </w:rPr>
              <w:tab/>
              <w:t>ISSN</w:t>
            </w:r>
            <w:r w:rsidR="000E27BC">
              <w:rPr>
                <w:kern w:val="18"/>
                <w:sz w:val="18"/>
                <w:lang w:val="en-GB"/>
              </w:rPr>
              <w:t xml:space="preserve"> </w:t>
            </w:r>
            <w:r w:rsidRPr="00FD2BB4">
              <w:rPr>
                <w:kern w:val="18"/>
                <w:sz w:val="18"/>
                <w:lang w:val="en-GB"/>
              </w:rPr>
              <w:t>2720-7501</w:t>
            </w:r>
          </w:p>
        </w:tc>
        <w:tc>
          <w:tcPr>
            <w:tcW w:w="163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F5E4999" w14:textId="2F61BD3A" w:rsidR="00FD2BB4" w:rsidRPr="00FD2BB4" w:rsidRDefault="00FD2BB4" w:rsidP="000F57B8">
            <w:pPr>
              <w:jc w:val="right"/>
              <w:rPr>
                <w:sz w:val="18"/>
                <w:lang w:val="en-GB"/>
              </w:rPr>
            </w:pPr>
            <w:r w:rsidRPr="00FD2BB4">
              <w:rPr>
                <w:sz w:val="18"/>
                <w:lang w:val="en-GB"/>
              </w:rPr>
              <w:t>pp.</w:t>
            </w:r>
            <w:r w:rsidR="000E27BC">
              <w:rPr>
                <w:sz w:val="18"/>
                <w:lang w:val="en-GB"/>
              </w:rPr>
              <w:t xml:space="preserve"> </w:t>
            </w:r>
            <w:r w:rsidR="007B786E">
              <w:rPr>
                <w:sz w:val="18"/>
                <w:lang w:val="en-GB"/>
              </w:rPr>
              <w:t>270</w:t>
            </w:r>
            <w:r w:rsidRPr="00FD2BB4">
              <w:rPr>
                <w:sz w:val="18"/>
                <w:lang w:val="en-GB"/>
              </w:rPr>
              <w:t>-</w:t>
            </w:r>
            <w:r w:rsidR="007B786E">
              <w:rPr>
                <w:sz w:val="18"/>
                <w:lang w:val="en-GB"/>
              </w:rPr>
              <w:t>298</w:t>
            </w:r>
            <w:r w:rsidR="000E27BC">
              <w:rPr>
                <w:sz w:val="18"/>
                <w:lang w:val="en-GB"/>
              </w:rPr>
              <w:t xml:space="preserve"> </w:t>
            </w:r>
          </w:p>
        </w:tc>
      </w:tr>
      <w:tr w:rsidR="00FD2BB4" w:rsidRPr="00FD2BB4" w14:paraId="01F82B72" w14:textId="77777777" w:rsidTr="000F57B8">
        <w:trPr>
          <w:trHeight w:hRule="exact" w:val="283"/>
        </w:trPr>
        <w:tc>
          <w:tcPr>
            <w:tcW w:w="709" w:type="dxa"/>
          </w:tcPr>
          <w:p w14:paraId="063D0ED4" w14:textId="77777777" w:rsidR="00FD2BB4" w:rsidRPr="00FD2BB4" w:rsidRDefault="00FD2BB4" w:rsidP="000F57B8">
            <w:pPr>
              <w:jc w:val="center"/>
              <w:rPr>
                <w:lang w:val="en-GB"/>
              </w:rPr>
            </w:pPr>
          </w:p>
        </w:tc>
        <w:tc>
          <w:tcPr>
            <w:tcW w:w="8930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F6E9FDF" w14:textId="29185598" w:rsidR="00FD2BB4" w:rsidRPr="00FD2BB4" w:rsidRDefault="00FD2BB4" w:rsidP="000F57B8">
            <w:pPr>
              <w:tabs>
                <w:tab w:val="right" w:pos="8928"/>
              </w:tabs>
              <w:rPr>
                <w:sz w:val="18"/>
                <w:lang w:val="en-GB"/>
              </w:rPr>
            </w:pPr>
            <w:r w:rsidRPr="00FD2BB4">
              <w:rPr>
                <w:sz w:val="18"/>
                <w:lang w:val="en-GB"/>
              </w:rPr>
              <w:t>https://doi.org/10.54740/ros.2026.0</w:t>
            </w:r>
            <w:r w:rsidR="007B786E">
              <w:rPr>
                <w:sz w:val="18"/>
                <w:lang w:val="en-GB"/>
              </w:rPr>
              <w:t>20</w:t>
            </w:r>
            <w:r w:rsidRPr="00FD2BB4">
              <w:rPr>
                <w:sz w:val="18"/>
                <w:lang w:val="en-GB"/>
              </w:rPr>
              <w:tab/>
              <w:t>open</w:t>
            </w:r>
            <w:r w:rsidR="000E27BC">
              <w:rPr>
                <w:sz w:val="18"/>
                <w:lang w:val="en-GB"/>
              </w:rPr>
              <w:t xml:space="preserve"> </w:t>
            </w:r>
            <w:r w:rsidRPr="00FD2BB4">
              <w:rPr>
                <w:sz w:val="18"/>
                <w:lang w:val="en-GB"/>
              </w:rPr>
              <w:t>access</w:t>
            </w:r>
          </w:p>
        </w:tc>
      </w:tr>
      <w:tr w:rsidR="00FD2BB4" w:rsidRPr="00FD2BB4" w14:paraId="51FB6DF5" w14:textId="77777777" w:rsidTr="000F57B8">
        <w:trPr>
          <w:trHeight w:hRule="exact" w:val="283"/>
        </w:trPr>
        <w:tc>
          <w:tcPr>
            <w:tcW w:w="709" w:type="dxa"/>
          </w:tcPr>
          <w:p w14:paraId="28A76A97" w14:textId="77777777" w:rsidR="00FD2BB4" w:rsidRPr="00FD2BB4" w:rsidRDefault="00FD2BB4" w:rsidP="000F57B8">
            <w:pPr>
              <w:jc w:val="center"/>
              <w:rPr>
                <w:lang w:val="en-GB"/>
              </w:rPr>
            </w:pPr>
          </w:p>
        </w:tc>
        <w:tc>
          <w:tcPr>
            <w:tcW w:w="8930" w:type="dxa"/>
            <w:gridSpan w:val="3"/>
            <w:tcBorders>
              <w:top w:val="single" w:sz="2" w:space="0" w:color="auto"/>
            </w:tcBorders>
            <w:vAlign w:val="center"/>
          </w:tcPr>
          <w:p w14:paraId="39B0E2D9" w14:textId="412D448B" w:rsidR="00FD2BB4" w:rsidRPr="00FD2BB4" w:rsidRDefault="00FD2BB4" w:rsidP="008E3D92">
            <w:pPr>
              <w:tabs>
                <w:tab w:val="left" w:pos="3829"/>
                <w:tab w:val="right" w:pos="8928"/>
              </w:tabs>
              <w:rPr>
                <w:sz w:val="18"/>
                <w:lang w:val="en-GB"/>
              </w:rPr>
            </w:pPr>
            <w:r w:rsidRPr="00FD2BB4">
              <w:rPr>
                <w:sz w:val="18"/>
                <w:lang w:val="en-GB"/>
              </w:rPr>
              <w:t>Received:</w:t>
            </w:r>
            <w:r w:rsidR="000E27BC">
              <w:rPr>
                <w:sz w:val="18"/>
                <w:lang w:val="en-GB"/>
              </w:rPr>
              <w:t xml:space="preserve"> </w:t>
            </w:r>
            <w:r w:rsidRPr="00FD2BB4">
              <w:rPr>
                <w:sz w:val="18"/>
                <w:lang w:val="en-GB"/>
              </w:rPr>
              <w:t>February</w:t>
            </w:r>
            <w:r w:rsidR="000E27BC">
              <w:rPr>
                <w:sz w:val="18"/>
                <w:lang w:val="en-GB"/>
              </w:rPr>
              <w:t xml:space="preserve"> </w:t>
            </w:r>
            <w:r w:rsidRPr="00FD2BB4">
              <w:rPr>
                <w:sz w:val="18"/>
                <w:lang w:val="en-GB"/>
              </w:rPr>
              <w:t>2026</w:t>
            </w:r>
            <w:r w:rsidRPr="00FD2BB4">
              <w:rPr>
                <w:sz w:val="18"/>
                <w:lang w:val="en-GB"/>
              </w:rPr>
              <w:tab/>
              <w:t>Accepted:</w:t>
            </w:r>
            <w:r w:rsidR="000E27BC">
              <w:rPr>
                <w:sz w:val="18"/>
                <w:lang w:val="en-GB"/>
              </w:rPr>
              <w:t xml:space="preserve"> </w:t>
            </w:r>
            <w:r w:rsidRPr="00FD2BB4">
              <w:rPr>
                <w:sz w:val="18"/>
                <w:lang w:val="en-GB"/>
              </w:rPr>
              <w:t>April</w:t>
            </w:r>
            <w:r w:rsidR="000E27BC">
              <w:rPr>
                <w:sz w:val="18"/>
                <w:lang w:val="en-GB"/>
              </w:rPr>
              <w:t xml:space="preserve"> </w:t>
            </w:r>
            <w:r w:rsidRPr="00FD2BB4">
              <w:rPr>
                <w:sz w:val="18"/>
                <w:lang w:val="en-GB"/>
              </w:rPr>
              <w:t>2026</w:t>
            </w:r>
            <w:r w:rsidRPr="00FD2BB4">
              <w:rPr>
                <w:sz w:val="18"/>
                <w:lang w:val="en-GB"/>
              </w:rPr>
              <w:tab/>
              <w:t>Published:</w:t>
            </w:r>
            <w:r w:rsidR="000E27BC">
              <w:rPr>
                <w:sz w:val="18"/>
                <w:lang w:val="en-GB"/>
              </w:rPr>
              <w:t xml:space="preserve"> </w:t>
            </w:r>
            <w:r w:rsidR="00DD59FE">
              <w:rPr>
                <w:sz w:val="18"/>
                <w:lang w:val="en-GB"/>
              </w:rPr>
              <w:t>May</w:t>
            </w:r>
            <w:r w:rsidR="000E27BC">
              <w:rPr>
                <w:sz w:val="18"/>
                <w:lang w:val="en-GB"/>
              </w:rPr>
              <w:t xml:space="preserve"> </w:t>
            </w:r>
            <w:r w:rsidRPr="00FD2BB4">
              <w:rPr>
                <w:sz w:val="18"/>
                <w:lang w:val="en-GB"/>
              </w:rPr>
              <w:t>2026</w:t>
            </w:r>
          </w:p>
        </w:tc>
      </w:tr>
    </w:tbl>
    <w:bookmarkEnd w:id="4"/>
    <w:p w14:paraId="3DBD5267" w14:textId="10FD1CA6" w:rsidR="0091157E" w:rsidRPr="00FD2BB4" w:rsidRDefault="0091157E" w:rsidP="00A14791">
      <w:pPr>
        <w:pStyle w:val="Rtytu"/>
        <w:rPr>
          <w:rFonts w:asciiTheme="minorHAnsi" w:hAnsiTheme="minorHAnsi"/>
          <w:lang w:val="en-GB"/>
        </w:rPr>
      </w:pP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ervic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Valu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Heal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ts: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ustainability-Correcte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oss</w:t>
      </w:r>
      <w:r w:rsidR="000E27BC">
        <w:rPr>
          <w:rFonts w:asciiTheme="minorHAnsi" w:hAnsiTheme="minorHAnsi"/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duc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GEP)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apitaliz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odel</w:t>
      </w:r>
    </w:p>
    <w:p w14:paraId="230EFD61" w14:textId="6D35DE30" w:rsidR="00AE0F7E" w:rsidRPr="00FD2BB4" w:rsidRDefault="00AE0F7E" w:rsidP="00A14791">
      <w:pPr>
        <w:pStyle w:val="Rautor"/>
        <w:rPr>
          <w:b/>
          <w:vertAlign w:val="superscript"/>
          <w:lang w:val="en-GB"/>
        </w:rPr>
      </w:pPr>
      <w:proofErr w:type="spellStart"/>
      <w:r w:rsidRPr="00FD2BB4">
        <w:rPr>
          <w:lang w:val="en-GB"/>
        </w:rPr>
        <w:t>Liudmyla</w:t>
      </w:r>
      <w:proofErr w:type="spellEnd"/>
      <w:r w:rsidR="000E27BC">
        <w:rPr>
          <w:lang w:val="en-GB"/>
        </w:rPr>
        <w:t xml:space="preserve"> </w:t>
      </w:r>
      <w:r w:rsidRPr="00FD2BB4">
        <w:rPr>
          <w:lang w:val="en-GB"/>
        </w:rPr>
        <w:t>Korenyuk</w:t>
      </w:r>
      <w:r w:rsidRPr="00FD2BB4">
        <w:rPr>
          <w:vertAlign w:val="superscript"/>
          <w:lang w:val="en-GB"/>
        </w:rPr>
        <w:t>1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alii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Kovshun</w:t>
      </w:r>
      <w:r w:rsidRPr="00FD2BB4">
        <w:rPr>
          <w:vertAlign w:val="superscript"/>
          <w:lang w:val="en-GB"/>
        </w:rPr>
        <w:t>2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Kateryn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Kostetska</w:t>
      </w:r>
      <w:r w:rsidRPr="00FD2BB4">
        <w:rPr>
          <w:vertAlign w:val="superscript"/>
          <w:lang w:val="en-GB"/>
        </w:rPr>
        <w:t>3</w:t>
      </w:r>
      <w:r w:rsidR="00987C4A" w:rsidRPr="00FD2BB4">
        <w:rPr>
          <w:vertAlign w:val="superscript"/>
          <w:lang w:val="en-GB"/>
        </w:rPr>
        <w:t>*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ksan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Konarivska</w:t>
      </w:r>
      <w:r w:rsidRPr="00FD2BB4">
        <w:rPr>
          <w:vertAlign w:val="superscript"/>
          <w:lang w:val="en-GB"/>
        </w:rPr>
        <w:t>4</w:t>
      </w:r>
      <w:r w:rsidR="00AF7381"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="00FD2BB4" w:rsidRPr="00FD2BB4">
        <w:rPr>
          <w:lang w:val="en-GB"/>
        </w:rPr>
        <w:br/>
      </w:r>
      <w:r w:rsidR="00AF7381" w:rsidRPr="00FD2BB4">
        <w:rPr>
          <w:lang w:val="en-GB"/>
        </w:rPr>
        <w:t>Tetiana</w:t>
      </w:r>
      <w:r w:rsidR="000E27BC">
        <w:rPr>
          <w:lang w:val="en-GB"/>
        </w:rPr>
        <w:t xml:space="preserve"> </w:t>
      </w:r>
      <w:r w:rsidR="00AF7381" w:rsidRPr="00FD2BB4">
        <w:rPr>
          <w:lang w:val="en-GB"/>
        </w:rPr>
        <w:t>Metil</w:t>
      </w:r>
      <w:r w:rsidR="00AF7381" w:rsidRPr="00FD2BB4">
        <w:rPr>
          <w:vertAlign w:val="superscript"/>
          <w:lang w:val="en-GB"/>
        </w:rPr>
        <w:t>5</w:t>
      </w:r>
      <w:r w:rsidR="00FD2BB4"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lda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ekirov</w:t>
      </w:r>
      <w:r w:rsidR="0065537A" w:rsidRPr="00FD2BB4">
        <w:rPr>
          <w:vertAlign w:val="superscript"/>
          <w:lang w:val="en-GB"/>
        </w:rPr>
        <w:t>6</w:t>
      </w:r>
    </w:p>
    <w:p w14:paraId="111B426A" w14:textId="72CB823C" w:rsidR="00AE0F7E" w:rsidRPr="00FD2BB4" w:rsidRDefault="00755A1F" w:rsidP="00A14791">
      <w:pPr>
        <w:pStyle w:val="Rafiliacja"/>
        <w:rPr>
          <w:lang w:val="en-GB"/>
        </w:rPr>
      </w:pPr>
      <w:r w:rsidRPr="00FD2BB4">
        <w:rPr>
          <w:vertAlign w:val="superscript"/>
          <w:lang w:val="en-GB"/>
        </w:rPr>
        <w:t>1</w:t>
      </w:r>
      <w:r w:rsidR="00AE0F7E" w:rsidRPr="00FD2BB4">
        <w:rPr>
          <w:lang w:val="en-GB"/>
        </w:rPr>
        <w:t>Department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Transport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Technologies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International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Logistics,</w:t>
      </w:r>
      <w:r w:rsidR="000E27BC">
        <w:rPr>
          <w:lang w:val="en-GB"/>
        </w:rPr>
        <w:t xml:space="preserve"> </w:t>
      </w:r>
      <w:r w:rsidR="00690444">
        <w:rPr>
          <w:lang w:val="en-GB"/>
        </w:rPr>
        <w:br/>
      </w:r>
      <w:r w:rsidR="00AE0F7E" w:rsidRPr="00FD2BB4">
        <w:rPr>
          <w:lang w:val="en-GB"/>
        </w:rPr>
        <w:t>University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Customs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Finance,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Dnipro,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Ukraine</w:t>
      </w:r>
      <w:r w:rsidR="00135B50">
        <w:rPr>
          <w:lang w:val="en-GB"/>
        </w:rPr>
        <w:br/>
      </w:r>
      <w:r w:rsidR="00690444" w:rsidRPr="00690444">
        <w:rPr>
          <w:lang w:val="en-GB"/>
        </w:rPr>
        <w:t>https://orcid.org/</w:t>
      </w:r>
      <w:r w:rsidR="00613C48" w:rsidRPr="00613C48">
        <w:rPr>
          <w:lang w:val="en-GB"/>
        </w:rPr>
        <w:t>0000-0003-3187-3288</w:t>
      </w:r>
    </w:p>
    <w:p w14:paraId="5DCF9D9E" w14:textId="536836F5" w:rsidR="00AE0F7E" w:rsidRPr="00FD2BB4" w:rsidRDefault="00987C4A" w:rsidP="00A14791">
      <w:pPr>
        <w:pStyle w:val="Rafiliacja"/>
        <w:rPr>
          <w:lang w:val="en-GB"/>
        </w:rPr>
      </w:pPr>
      <w:r w:rsidRPr="00FD2BB4">
        <w:rPr>
          <w:vertAlign w:val="superscript"/>
          <w:lang w:val="en-GB"/>
        </w:rPr>
        <w:t>2</w:t>
      </w:r>
      <w:r w:rsidR="00AE0F7E" w:rsidRPr="00FD2BB4">
        <w:rPr>
          <w:lang w:val="en-GB"/>
        </w:rPr>
        <w:t>Department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Enterprise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Economics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International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Business,</w:t>
      </w:r>
      <w:r w:rsidR="000E27BC">
        <w:rPr>
          <w:lang w:val="en-GB"/>
        </w:rPr>
        <w:t xml:space="preserve"> </w:t>
      </w:r>
      <w:r w:rsidR="00690444">
        <w:rPr>
          <w:lang w:val="en-GB"/>
        </w:rPr>
        <w:br/>
      </w:r>
      <w:r w:rsidR="00AE0F7E" w:rsidRPr="00FD2BB4">
        <w:rPr>
          <w:lang w:val="en-GB"/>
        </w:rPr>
        <w:t>National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University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Water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Environmental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Engineering,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Rivne,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Ukraine</w:t>
      </w:r>
      <w:r w:rsidR="00135B50">
        <w:rPr>
          <w:lang w:val="en-GB"/>
        </w:rPr>
        <w:br/>
      </w:r>
      <w:r w:rsidR="00690444" w:rsidRPr="00690444">
        <w:rPr>
          <w:lang w:val="en-GB"/>
        </w:rPr>
        <w:t>https://orcid.org/</w:t>
      </w:r>
      <w:r w:rsidR="00613C48" w:rsidRPr="00613C48">
        <w:rPr>
          <w:lang w:val="en-GB"/>
        </w:rPr>
        <w:t>0000-0003-0573-2932</w:t>
      </w:r>
    </w:p>
    <w:p w14:paraId="00DEB0B0" w14:textId="76D06108" w:rsidR="00AE0F7E" w:rsidRPr="00FD2BB4" w:rsidRDefault="00987C4A" w:rsidP="00A14791">
      <w:pPr>
        <w:pStyle w:val="Rafiliacja"/>
        <w:rPr>
          <w:lang w:val="en-GB"/>
        </w:rPr>
      </w:pPr>
      <w:r w:rsidRPr="00FD2BB4">
        <w:rPr>
          <w:vertAlign w:val="superscript"/>
          <w:lang w:val="en-GB"/>
        </w:rPr>
        <w:t>3</w:t>
      </w:r>
      <w:r w:rsidR="00AE0F7E" w:rsidRPr="00FD2BB4">
        <w:rPr>
          <w:lang w:val="en-GB"/>
        </w:rPr>
        <w:t>State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Organization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"Institute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Market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proofErr w:type="spellStart"/>
      <w:r w:rsidR="00AE0F7E" w:rsidRPr="00FD2BB4">
        <w:rPr>
          <w:lang w:val="en-GB"/>
        </w:rPr>
        <w:t>Economic&amp;Ecological</w:t>
      </w:r>
      <w:proofErr w:type="spellEnd"/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Research</w:t>
      </w:r>
      <w:r w:rsidR="00613C48">
        <w:rPr>
          <w:lang w:val="en-GB"/>
        </w:rPr>
        <w:t>es</w:t>
      </w:r>
      <w:r w:rsidR="000E27BC">
        <w:rPr>
          <w:lang w:val="en-GB"/>
        </w:rPr>
        <w:t xml:space="preserve"> </w:t>
      </w:r>
      <w:r w:rsidR="00690444">
        <w:rPr>
          <w:lang w:val="en-GB"/>
        </w:rPr>
        <w:br/>
      </w:r>
      <w:r w:rsidR="00AE0F7E"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National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Academy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Sciences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Ukraine</w:t>
      </w:r>
      <w:r w:rsidR="00165421">
        <w:rPr>
          <w:lang w:val="en-GB"/>
        </w:rPr>
        <w:t>”</w:t>
      </w:r>
      <w:r w:rsidR="00AE0F7E"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Odesa,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Ukraine</w:t>
      </w:r>
      <w:r w:rsidR="00135B50">
        <w:rPr>
          <w:lang w:val="en-GB"/>
        </w:rPr>
        <w:br/>
      </w:r>
      <w:r w:rsidR="00690444" w:rsidRPr="00690444">
        <w:rPr>
          <w:lang w:val="en-GB"/>
        </w:rPr>
        <w:t>https://orcid.org/</w:t>
      </w:r>
      <w:r w:rsidR="00613C48" w:rsidRPr="00613C48">
        <w:rPr>
          <w:lang w:val="en-GB"/>
        </w:rPr>
        <w:t>0000-0003-0378-7681</w:t>
      </w:r>
    </w:p>
    <w:p w14:paraId="7A2CEDD5" w14:textId="31EFE678" w:rsidR="00AE0F7E" w:rsidRPr="00FD2BB4" w:rsidRDefault="00987C4A" w:rsidP="00A14791">
      <w:pPr>
        <w:pStyle w:val="Rafiliacja"/>
        <w:rPr>
          <w:lang w:val="en-GB"/>
        </w:rPr>
      </w:pPr>
      <w:r w:rsidRPr="00FD2BB4">
        <w:rPr>
          <w:vertAlign w:val="superscript"/>
          <w:lang w:val="en-GB"/>
        </w:rPr>
        <w:t>4</w:t>
      </w:r>
      <w:r w:rsidR="00AE0F7E" w:rsidRPr="00FD2BB4">
        <w:rPr>
          <w:lang w:val="en-GB"/>
        </w:rPr>
        <w:t>Department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Tourism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Hotel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Restaurant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Business,</w:t>
      </w:r>
      <w:r w:rsidR="000E27BC">
        <w:rPr>
          <w:lang w:val="en-GB"/>
        </w:rPr>
        <w:t xml:space="preserve"> </w:t>
      </w:r>
      <w:r w:rsidR="00690444">
        <w:rPr>
          <w:lang w:val="en-GB"/>
        </w:rPr>
        <w:br/>
      </w:r>
      <w:r w:rsidR="00AE0F7E" w:rsidRPr="00FD2BB4">
        <w:rPr>
          <w:lang w:val="en-GB"/>
        </w:rPr>
        <w:t>National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University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Water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Environmental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Engineering,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Rivne,</w:t>
      </w:r>
      <w:r w:rsidR="000E27BC">
        <w:rPr>
          <w:lang w:val="en-GB"/>
        </w:rPr>
        <w:t xml:space="preserve"> </w:t>
      </w:r>
      <w:r w:rsidR="00AE0F7E" w:rsidRPr="00FD2BB4">
        <w:rPr>
          <w:lang w:val="en-GB"/>
        </w:rPr>
        <w:t>Ukraine</w:t>
      </w:r>
      <w:r w:rsidR="00135B50">
        <w:rPr>
          <w:lang w:val="en-GB"/>
        </w:rPr>
        <w:br/>
      </w:r>
      <w:r w:rsidR="00690444" w:rsidRPr="00690444">
        <w:rPr>
          <w:lang w:val="en-GB"/>
        </w:rPr>
        <w:t>https://orcid.org/</w:t>
      </w:r>
      <w:r w:rsidR="009D494C" w:rsidRPr="009D494C">
        <w:rPr>
          <w:lang w:val="en-GB"/>
        </w:rPr>
        <w:t>0000-0002-1760-9264</w:t>
      </w:r>
    </w:p>
    <w:p w14:paraId="28ACF06E" w14:textId="21FB4E31" w:rsidR="00AF7381" w:rsidRPr="00FD2BB4" w:rsidRDefault="00AF7381" w:rsidP="00A14791">
      <w:pPr>
        <w:pStyle w:val="Rafiliacja"/>
        <w:rPr>
          <w:rFonts w:eastAsia="Times New Roman"/>
          <w:lang w:val="en-GB" w:eastAsia="ru-RU"/>
        </w:rPr>
      </w:pPr>
      <w:r w:rsidRPr="00FD2BB4">
        <w:rPr>
          <w:rFonts w:eastAsia="Times New Roman"/>
          <w:color w:val="000000"/>
          <w:vertAlign w:val="superscript"/>
          <w:lang w:val="en-GB" w:eastAsia="ru-RU"/>
        </w:rPr>
        <w:t>5</w:t>
      </w:r>
      <w:r w:rsidR="000E27BC">
        <w:rPr>
          <w:rFonts w:eastAsia="Times New Roman"/>
          <w:color w:val="000000"/>
          <w:vertAlign w:val="superscript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Department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of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Business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and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Tourism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Management,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Izmail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State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University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of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Humanities,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Izmail,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="00AB49E3">
        <w:rPr>
          <w:rFonts w:eastAsia="Times New Roman"/>
          <w:color w:val="000000"/>
          <w:lang w:val="en-GB" w:eastAsia="ru-RU"/>
        </w:rPr>
        <w:t xml:space="preserve">Odesa, </w:t>
      </w:r>
      <w:r w:rsidRPr="00FD2BB4">
        <w:rPr>
          <w:rFonts w:eastAsia="Times New Roman"/>
          <w:color w:val="000000"/>
          <w:lang w:val="en-GB" w:eastAsia="ru-RU"/>
        </w:rPr>
        <w:t>Ukraine</w:t>
      </w:r>
      <w:r w:rsidR="00135B50">
        <w:rPr>
          <w:rFonts w:eastAsia="Times New Roman"/>
          <w:color w:val="000000"/>
          <w:lang w:val="en-GB" w:eastAsia="ru-RU"/>
        </w:rPr>
        <w:br/>
      </w:r>
      <w:r w:rsidR="00690444" w:rsidRPr="00690444">
        <w:rPr>
          <w:rFonts w:eastAsia="Times New Roman"/>
          <w:lang w:val="en-GB" w:eastAsia="ru-RU"/>
        </w:rPr>
        <w:t>https://orcid.org/</w:t>
      </w:r>
      <w:r w:rsidR="009D494C" w:rsidRPr="009D494C">
        <w:rPr>
          <w:rFonts w:eastAsia="Times New Roman"/>
          <w:lang w:val="en-GB" w:eastAsia="ru-RU"/>
        </w:rPr>
        <w:t>0000-0002-4553-4343</w:t>
      </w:r>
    </w:p>
    <w:p w14:paraId="0D906822" w14:textId="3D05ADC3" w:rsidR="00AF7381" w:rsidRPr="00FD2BB4" w:rsidRDefault="00AF7381" w:rsidP="00A14791">
      <w:pPr>
        <w:pStyle w:val="Rafiliacja"/>
        <w:rPr>
          <w:rFonts w:eastAsia="Times New Roman"/>
          <w:lang w:val="en-GB" w:eastAsia="ru-RU"/>
        </w:rPr>
      </w:pPr>
      <w:r w:rsidRPr="00FD2BB4">
        <w:rPr>
          <w:rFonts w:eastAsia="Times New Roman"/>
          <w:color w:val="000000"/>
          <w:vertAlign w:val="superscript"/>
          <w:lang w:val="en-GB" w:eastAsia="ru-RU"/>
        </w:rPr>
        <w:t>6</w:t>
      </w:r>
      <w:r w:rsidR="000E27BC">
        <w:rPr>
          <w:rFonts w:eastAsia="Times New Roman"/>
          <w:color w:val="000000"/>
          <w:vertAlign w:val="superscript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Department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="00165421">
        <w:rPr>
          <w:rFonts w:eastAsia="Times New Roman"/>
          <w:color w:val="000000"/>
          <w:lang w:val="en-GB" w:eastAsia="ru-RU"/>
        </w:rPr>
        <w:t xml:space="preserve">of </w:t>
      </w:r>
      <w:r w:rsidRPr="00FD2BB4">
        <w:rPr>
          <w:rFonts w:eastAsia="Times New Roman"/>
          <w:color w:val="000000"/>
          <w:lang w:val="en-GB" w:eastAsia="ru-RU"/>
        </w:rPr>
        <w:t>Economics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and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Management,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Ukrainian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State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University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of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Science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and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Technologies,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Dnipro,</w:t>
      </w:r>
      <w:r w:rsidR="000E27BC">
        <w:rPr>
          <w:rFonts w:eastAsia="Times New Roman"/>
          <w:color w:val="000000"/>
          <w:lang w:val="en-GB" w:eastAsia="ru-RU"/>
        </w:rPr>
        <w:t xml:space="preserve"> </w:t>
      </w:r>
      <w:r w:rsidRPr="00FD2BB4">
        <w:rPr>
          <w:rFonts w:eastAsia="Times New Roman"/>
          <w:color w:val="000000"/>
          <w:lang w:val="en-GB" w:eastAsia="ru-RU"/>
        </w:rPr>
        <w:t>Ukraine</w:t>
      </w:r>
      <w:r w:rsidR="00135B50">
        <w:rPr>
          <w:rFonts w:eastAsia="Times New Roman"/>
          <w:color w:val="000000"/>
          <w:lang w:val="en-GB" w:eastAsia="ru-RU"/>
        </w:rPr>
        <w:br/>
      </w:r>
      <w:r w:rsidR="00690444" w:rsidRPr="00690444">
        <w:rPr>
          <w:rFonts w:eastAsia="Times New Roman"/>
          <w:lang w:val="en-GB" w:eastAsia="ru-RU"/>
        </w:rPr>
        <w:t>https://orcid.org/</w:t>
      </w:r>
      <w:r w:rsidR="003B10A0" w:rsidRPr="003B10A0">
        <w:rPr>
          <w:rFonts w:eastAsia="Times New Roman"/>
          <w:lang w:val="en-GB" w:eastAsia="ru-RU"/>
        </w:rPr>
        <w:t>0009-0002-7554-9711</w:t>
      </w:r>
    </w:p>
    <w:p w14:paraId="77F78E5B" w14:textId="25F1CB60" w:rsidR="00AE0F7E" w:rsidRPr="00FD2BB4" w:rsidRDefault="00FD2BB4" w:rsidP="00A14791">
      <w:pPr>
        <w:pStyle w:val="Rauco"/>
      </w:pPr>
      <w:r w:rsidRPr="00FD2BB4">
        <w:t>*corresponding</w:t>
      </w:r>
      <w:r w:rsidR="000E27BC">
        <w:t xml:space="preserve"> </w:t>
      </w:r>
      <w:r w:rsidRPr="00FD2BB4">
        <w:t>author's</w:t>
      </w:r>
      <w:r w:rsidR="000E27BC">
        <w:t xml:space="preserve"> </w:t>
      </w:r>
      <w:r w:rsidRPr="00FD2BB4">
        <w:t>e-mail:</w:t>
      </w:r>
      <w:r w:rsidR="000E27BC">
        <w:t xml:space="preserve"> </w:t>
      </w:r>
      <w:r w:rsidR="00AE0F7E" w:rsidRPr="00FD2BB4">
        <w:t>kathryn81@ukr.net</w:t>
      </w:r>
    </w:p>
    <w:p w14:paraId="6F1D2720" w14:textId="734AABA1" w:rsidR="003D18F8" w:rsidRPr="00FD2BB4" w:rsidRDefault="00987C4A" w:rsidP="00A14791">
      <w:pPr>
        <w:pStyle w:val="Rab1"/>
      </w:pPr>
      <w:r w:rsidRPr="00FD2BB4">
        <w:rPr>
          <w:b/>
          <w:bCs/>
        </w:rPr>
        <w:t>Abstract</w:t>
      </w:r>
      <w:r w:rsidR="00DD59FE">
        <w:rPr>
          <w:b/>
          <w:bCs/>
        </w:rPr>
        <w:t>:</w:t>
      </w:r>
      <w:r w:rsidR="000E27BC" w:rsidRPr="00C93803">
        <w:t xml:space="preserve"> </w:t>
      </w:r>
      <w:r w:rsidR="003D18F8" w:rsidRPr="00FD2BB4">
        <w:t>Natural</w:t>
      </w:r>
      <w:r w:rsidR="000E27BC">
        <w:t xml:space="preserve"> </w:t>
      </w:r>
      <w:r w:rsidR="003D18F8" w:rsidRPr="00FD2BB4">
        <w:t>healing</w:t>
      </w:r>
      <w:r w:rsidR="000E27BC">
        <w:t xml:space="preserve"> </w:t>
      </w:r>
      <w:r w:rsidR="003D18F8" w:rsidRPr="00FD2BB4">
        <w:t>resources</w:t>
      </w:r>
      <w:r w:rsidR="000E27BC">
        <w:t xml:space="preserve"> </w:t>
      </w:r>
      <w:r w:rsidR="003D18F8" w:rsidRPr="00FD2BB4">
        <w:t>(NHR)</w:t>
      </w:r>
      <w:r w:rsidR="000E27BC">
        <w:t xml:space="preserve"> </w:t>
      </w:r>
      <w:r w:rsidR="003D18F8" w:rsidRPr="00FD2BB4">
        <w:t>are</w:t>
      </w:r>
      <w:r w:rsidR="000E27BC">
        <w:t xml:space="preserve"> </w:t>
      </w:r>
      <w:r w:rsidR="003D18F8" w:rsidRPr="00FD2BB4">
        <w:t>presented</w:t>
      </w:r>
      <w:r w:rsidR="000E27BC">
        <w:t xml:space="preserve"> </w:t>
      </w:r>
      <w:r w:rsidR="003D18F8" w:rsidRPr="00FD2BB4">
        <w:t>as</w:t>
      </w:r>
      <w:r w:rsidR="000E27BC">
        <w:t xml:space="preserve"> </w:t>
      </w:r>
      <w:r w:rsidR="003D18F8" w:rsidRPr="00FD2BB4">
        <w:t>ecosystem</w:t>
      </w:r>
      <w:r w:rsidR="000E27BC">
        <w:t xml:space="preserve"> </w:t>
      </w:r>
      <w:r w:rsidR="003D18F8" w:rsidRPr="00FD2BB4">
        <w:t>resources</w:t>
      </w:r>
      <w:r w:rsidR="000E27BC">
        <w:t xml:space="preserve"> </w:t>
      </w:r>
      <w:r w:rsidR="003D18F8" w:rsidRPr="00FD2BB4">
        <w:t>that</w:t>
      </w:r>
      <w:r w:rsidR="000E27BC">
        <w:t xml:space="preserve"> </w:t>
      </w:r>
      <w:r w:rsidR="003D18F8" w:rsidRPr="00FD2BB4">
        <w:t>have</w:t>
      </w:r>
      <w:r w:rsidR="000E27BC">
        <w:t xml:space="preserve"> </w:t>
      </w:r>
      <w:r w:rsidR="003D18F8" w:rsidRPr="00FD2BB4">
        <w:t>a</w:t>
      </w:r>
      <w:r w:rsidR="000E27BC">
        <w:t xml:space="preserve"> </w:t>
      </w:r>
      <w:r w:rsidR="003D18F8" w:rsidRPr="00FD2BB4">
        <w:t>dual</w:t>
      </w:r>
      <w:r w:rsidR="000E27BC">
        <w:t xml:space="preserve"> </w:t>
      </w:r>
      <w:r w:rsidR="003D18F8" w:rsidRPr="00FD2BB4">
        <w:t>nature</w:t>
      </w:r>
      <w:r w:rsidR="000E27BC">
        <w:t xml:space="preserve"> </w:t>
      </w:r>
      <w:r w:rsidR="003D18F8" w:rsidRPr="00FD2BB4">
        <w:t>of</w:t>
      </w:r>
      <w:r w:rsidR="000E27BC">
        <w:t xml:space="preserve"> </w:t>
      </w:r>
      <w:r w:rsidR="003D18F8" w:rsidRPr="00FD2BB4">
        <w:t>ecosystem</w:t>
      </w:r>
      <w:r w:rsidR="000E27BC">
        <w:t xml:space="preserve"> </w:t>
      </w:r>
      <w:r w:rsidR="003D18F8" w:rsidRPr="00FD2BB4">
        <w:t>services</w:t>
      </w:r>
      <w:r w:rsidR="000E27BC">
        <w:t xml:space="preserve"> </w:t>
      </w:r>
      <w:r w:rsidR="003D18F8" w:rsidRPr="00FD2BB4">
        <w:t>and</w:t>
      </w:r>
      <w:r w:rsidR="000E27BC">
        <w:t xml:space="preserve"> </w:t>
      </w:r>
      <w:r w:rsidR="003D18F8" w:rsidRPr="00FD2BB4">
        <w:t>economic</w:t>
      </w:r>
      <w:r w:rsidR="000E27BC">
        <w:t xml:space="preserve"> </w:t>
      </w:r>
      <w:r w:rsidR="003D18F8" w:rsidRPr="00FD2BB4">
        <w:t>significance</w:t>
      </w:r>
      <w:r w:rsidR="000E27BC">
        <w:t xml:space="preserve"> </w:t>
      </w:r>
      <w:r w:rsidR="003D18F8" w:rsidRPr="00FD2BB4">
        <w:t>for</w:t>
      </w:r>
      <w:r w:rsidR="000E27BC">
        <w:t xml:space="preserve"> </w:t>
      </w:r>
      <w:r w:rsidR="003D18F8" w:rsidRPr="00FD2BB4">
        <w:t>the</w:t>
      </w:r>
      <w:r w:rsidR="000E27BC">
        <w:t xml:space="preserve"> </w:t>
      </w:r>
      <w:r w:rsidR="003D18F8" w:rsidRPr="00FD2BB4">
        <w:t>country,</w:t>
      </w:r>
      <w:r w:rsidR="000E27BC">
        <w:t xml:space="preserve"> </w:t>
      </w:r>
      <w:r w:rsidR="003D18F8" w:rsidRPr="00FD2BB4">
        <w:t>and</w:t>
      </w:r>
      <w:r w:rsidR="000E27BC">
        <w:t xml:space="preserve"> </w:t>
      </w:r>
      <w:r w:rsidR="003D18F8" w:rsidRPr="00FD2BB4">
        <w:t>the</w:t>
      </w:r>
      <w:r w:rsidR="000E27BC">
        <w:t xml:space="preserve"> </w:t>
      </w:r>
      <w:r w:rsidR="003D18F8" w:rsidRPr="00FD2BB4">
        <w:t>result</w:t>
      </w:r>
      <w:r w:rsidR="000E27BC">
        <w:t xml:space="preserve"> </w:t>
      </w:r>
      <w:r w:rsidR="003D18F8" w:rsidRPr="00FD2BB4">
        <w:t>of</w:t>
      </w:r>
      <w:r w:rsidR="000E27BC">
        <w:t xml:space="preserve"> </w:t>
      </w:r>
      <w:r w:rsidR="003D18F8" w:rsidRPr="00FD2BB4">
        <w:t>their</w:t>
      </w:r>
      <w:r w:rsidR="000E27BC">
        <w:t xml:space="preserve"> </w:t>
      </w:r>
      <w:r w:rsidR="003D18F8" w:rsidRPr="00FD2BB4">
        <w:t>sustainable</w:t>
      </w:r>
      <w:r w:rsidR="000E27BC">
        <w:t xml:space="preserve"> </w:t>
      </w:r>
      <w:r w:rsidR="003D18F8" w:rsidRPr="00FD2BB4">
        <w:t>use</w:t>
      </w:r>
      <w:r w:rsidR="000E27BC">
        <w:t xml:space="preserve"> </w:t>
      </w:r>
      <w:r w:rsidR="003D18F8" w:rsidRPr="00FD2BB4">
        <w:t>should</w:t>
      </w:r>
      <w:r w:rsidR="000E27BC">
        <w:t xml:space="preserve"> </w:t>
      </w:r>
      <w:r w:rsidR="003D18F8" w:rsidRPr="00FD2BB4">
        <w:t>provide</w:t>
      </w:r>
      <w:r w:rsidR="000E27BC">
        <w:t xml:space="preserve"> </w:t>
      </w:r>
      <w:r w:rsidR="003D18F8" w:rsidRPr="00FD2BB4">
        <w:t>a</w:t>
      </w:r>
      <w:r w:rsidR="00BE685F">
        <w:t> </w:t>
      </w:r>
      <w:r w:rsidR="003D18F8" w:rsidRPr="00FD2BB4">
        <w:t>reserve</w:t>
      </w:r>
      <w:r w:rsidR="000E27BC">
        <w:t xml:space="preserve"> </w:t>
      </w:r>
      <w:r w:rsidR="003D18F8" w:rsidRPr="00FD2BB4">
        <w:t>for</w:t>
      </w:r>
      <w:r w:rsidR="000E27BC">
        <w:t xml:space="preserve"> </w:t>
      </w:r>
      <w:r w:rsidR="003D18F8" w:rsidRPr="00FD2BB4">
        <w:t>the</w:t>
      </w:r>
      <w:r w:rsidR="000E27BC">
        <w:t xml:space="preserve"> </w:t>
      </w:r>
      <w:r w:rsidR="003D18F8" w:rsidRPr="00FD2BB4">
        <w:t>provision</w:t>
      </w:r>
      <w:r w:rsidR="000E27BC">
        <w:t xml:space="preserve"> </w:t>
      </w:r>
      <w:r w:rsidR="003D18F8" w:rsidRPr="00FD2BB4">
        <w:t>of</w:t>
      </w:r>
      <w:r w:rsidR="000E27BC">
        <w:t xml:space="preserve"> </w:t>
      </w:r>
      <w:r w:rsidR="003D18F8" w:rsidRPr="00FD2BB4">
        <w:t>rehabilitation</w:t>
      </w:r>
      <w:r w:rsidR="000E27BC">
        <w:t xml:space="preserve"> </w:t>
      </w:r>
      <w:r w:rsidR="003D18F8" w:rsidRPr="00FD2BB4">
        <w:t>and</w:t>
      </w:r>
      <w:r w:rsidR="000E27BC">
        <w:t xml:space="preserve"> </w:t>
      </w:r>
      <w:r w:rsidR="003D18F8" w:rsidRPr="00FD2BB4">
        <w:t>health</w:t>
      </w:r>
      <w:r w:rsidR="000E27BC">
        <w:t xml:space="preserve"> </w:t>
      </w:r>
      <w:r w:rsidR="003D18F8" w:rsidRPr="00FD2BB4">
        <w:t>services</w:t>
      </w:r>
      <w:r w:rsidR="000E27BC">
        <w:t xml:space="preserve"> </w:t>
      </w:r>
      <w:r w:rsidR="003D18F8" w:rsidRPr="00FD2BB4">
        <w:t>to</w:t>
      </w:r>
      <w:r w:rsidR="000E27BC">
        <w:t xml:space="preserve"> </w:t>
      </w:r>
      <w:r w:rsidR="003D18F8" w:rsidRPr="00FD2BB4">
        <w:t>the</w:t>
      </w:r>
      <w:r w:rsidR="000E27BC">
        <w:t xml:space="preserve"> </w:t>
      </w:r>
      <w:r w:rsidR="003D18F8" w:rsidRPr="00FD2BB4">
        <w:t>population.</w:t>
      </w:r>
      <w:r w:rsidR="000E27BC">
        <w:t xml:space="preserve"> </w:t>
      </w:r>
      <w:r w:rsidR="003D18F8" w:rsidRPr="00FD2BB4">
        <w:t>Currently,</w:t>
      </w:r>
      <w:r w:rsidR="000E27BC">
        <w:t xml:space="preserve"> </w:t>
      </w:r>
      <w:r w:rsidR="00165421">
        <w:t>international scientists' achievements in accounting for natural capital include the System of Ecological-Economic Accounting (SEEA) and the</w:t>
      </w:r>
      <w:r w:rsidR="000E27BC">
        <w:t xml:space="preserve"> </w:t>
      </w:r>
      <w:r w:rsidR="00165421">
        <w:t>G</w:t>
      </w:r>
      <w:r w:rsidR="003D18F8" w:rsidRPr="00FD2BB4">
        <w:t>ross</w:t>
      </w:r>
      <w:r w:rsidR="000E27BC">
        <w:t xml:space="preserve"> </w:t>
      </w:r>
      <w:r w:rsidR="00165421">
        <w:t>E</w:t>
      </w:r>
      <w:r w:rsidR="003D18F8" w:rsidRPr="00FD2BB4">
        <w:t>cosystem</w:t>
      </w:r>
      <w:r w:rsidR="000E27BC">
        <w:t xml:space="preserve"> </w:t>
      </w:r>
      <w:r w:rsidR="00165421">
        <w:t>P</w:t>
      </w:r>
      <w:r w:rsidR="003D18F8" w:rsidRPr="00FD2BB4">
        <w:t>roduct</w:t>
      </w:r>
      <w:r w:rsidR="000E27BC">
        <w:t xml:space="preserve"> </w:t>
      </w:r>
      <w:r w:rsidR="003D18F8" w:rsidRPr="00FD2BB4">
        <w:t>(GEP)</w:t>
      </w:r>
      <w:r w:rsidR="00165421">
        <w:t>, which</w:t>
      </w:r>
      <w:r w:rsidR="000E27BC">
        <w:t xml:space="preserve"> </w:t>
      </w:r>
      <w:r w:rsidR="003D18F8" w:rsidRPr="00FD2BB4">
        <w:t>have</w:t>
      </w:r>
      <w:r w:rsidR="000E27BC">
        <w:t xml:space="preserve"> </w:t>
      </w:r>
      <w:r w:rsidR="003D18F8" w:rsidRPr="00FD2BB4">
        <w:t>become</w:t>
      </w:r>
      <w:r w:rsidR="000E27BC">
        <w:t xml:space="preserve"> </w:t>
      </w:r>
      <w:r w:rsidR="003D18F8" w:rsidRPr="00FD2BB4">
        <w:t>wide</w:t>
      </w:r>
      <w:r w:rsidR="00165421">
        <w:t>ly adopte</w:t>
      </w:r>
      <w:r w:rsidR="003D18F8" w:rsidRPr="00FD2BB4">
        <w:t>d</w:t>
      </w:r>
      <w:r w:rsidR="00165421">
        <w:t>. In contrast,</w:t>
      </w:r>
      <w:r w:rsidR="000E27BC">
        <w:t xml:space="preserve"> </w:t>
      </w:r>
      <w:r w:rsidR="003D18F8" w:rsidRPr="00FD2BB4">
        <w:t>the</w:t>
      </w:r>
      <w:r w:rsidR="000E27BC">
        <w:t xml:space="preserve"> </w:t>
      </w:r>
      <w:r w:rsidR="003D18F8" w:rsidRPr="00FD2BB4">
        <w:t>economic</w:t>
      </w:r>
      <w:r w:rsidR="000E27BC">
        <w:t xml:space="preserve"> </w:t>
      </w:r>
      <w:r w:rsidR="003D18F8" w:rsidRPr="00FD2BB4">
        <w:t>and</w:t>
      </w:r>
      <w:r w:rsidR="000E27BC">
        <w:t xml:space="preserve"> </w:t>
      </w:r>
      <w:r w:rsidR="003D18F8" w:rsidRPr="00FD2BB4">
        <w:t>social</w:t>
      </w:r>
      <w:r w:rsidR="000E27BC">
        <w:t xml:space="preserve"> </w:t>
      </w:r>
      <w:r w:rsidR="003D18F8" w:rsidRPr="00FD2BB4">
        <w:t>functions</w:t>
      </w:r>
      <w:r w:rsidR="000E27BC">
        <w:t xml:space="preserve"> </w:t>
      </w:r>
      <w:r w:rsidR="003D18F8" w:rsidRPr="00FD2BB4">
        <w:t>of</w:t>
      </w:r>
      <w:r w:rsidR="000E27BC">
        <w:t xml:space="preserve"> </w:t>
      </w:r>
      <w:r w:rsidR="003D18F8" w:rsidRPr="00FD2BB4">
        <w:t>healing</w:t>
      </w:r>
      <w:r w:rsidR="000E27BC">
        <w:t xml:space="preserve"> </w:t>
      </w:r>
      <w:r w:rsidR="003D18F8" w:rsidRPr="00FD2BB4">
        <w:t>natural</w:t>
      </w:r>
      <w:r w:rsidR="000E27BC">
        <w:t xml:space="preserve"> </w:t>
      </w:r>
      <w:r w:rsidR="003D18F8" w:rsidRPr="00FD2BB4">
        <w:t>assets</w:t>
      </w:r>
      <w:r w:rsidR="000E27BC">
        <w:t xml:space="preserve"> </w:t>
      </w:r>
      <w:r w:rsidR="003D18F8" w:rsidRPr="00FD2BB4">
        <w:t>that</w:t>
      </w:r>
      <w:r w:rsidR="000E27BC">
        <w:t xml:space="preserve"> </w:t>
      </w:r>
      <w:r w:rsidR="003D18F8" w:rsidRPr="00FD2BB4">
        <w:t>are</w:t>
      </w:r>
      <w:r w:rsidR="000E27BC">
        <w:t xml:space="preserve"> </w:t>
      </w:r>
      <w:r w:rsidR="003D18F8" w:rsidRPr="00FD2BB4">
        <w:t>not</w:t>
      </w:r>
      <w:r w:rsidR="000E27BC">
        <w:t xml:space="preserve"> </w:t>
      </w:r>
      <w:r w:rsidR="003D18F8" w:rsidRPr="00FD2BB4">
        <w:t>included</w:t>
      </w:r>
      <w:r w:rsidR="000E27BC">
        <w:t xml:space="preserve"> </w:t>
      </w:r>
      <w:r w:rsidR="003D18F8" w:rsidRPr="00FD2BB4">
        <w:t>in</w:t>
      </w:r>
      <w:r w:rsidR="000E27BC">
        <w:t xml:space="preserve"> </w:t>
      </w:r>
      <w:r w:rsidR="003D18F8" w:rsidRPr="00FD2BB4">
        <w:t>the</w:t>
      </w:r>
      <w:r w:rsidR="000E27BC">
        <w:t xml:space="preserve"> </w:t>
      </w:r>
      <w:r w:rsidR="003D18F8" w:rsidRPr="00FD2BB4">
        <w:t>system</w:t>
      </w:r>
      <w:r w:rsidR="000E27BC">
        <w:t xml:space="preserve"> </w:t>
      </w:r>
      <w:r w:rsidR="003D18F8" w:rsidRPr="00FD2BB4">
        <w:t>of</w:t>
      </w:r>
      <w:r w:rsidR="000E27BC">
        <w:t xml:space="preserve"> </w:t>
      </w:r>
      <w:r w:rsidR="003D18F8" w:rsidRPr="00FD2BB4">
        <w:t>ecological</w:t>
      </w:r>
      <w:r w:rsidR="000E27BC">
        <w:t xml:space="preserve"> </w:t>
      </w:r>
      <w:r w:rsidR="003D18F8" w:rsidRPr="00FD2BB4">
        <w:t>and</w:t>
      </w:r>
      <w:r w:rsidR="000E27BC">
        <w:t xml:space="preserve"> </w:t>
      </w:r>
      <w:r w:rsidR="003D18F8" w:rsidRPr="00FD2BB4">
        <w:t>economic</w:t>
      </w:r>
      <w:r w:rsidR="000E27BC">
        <w:t xml:space="preserve"> </w:t>
      </w:r>
      <w:r w:rsidR="003D18F8" w:rsidRPr="00FD2BB4">
        <w:t>accounts</w:t>
      </w:r>
      <w:r w:rsidR="000E27BC">
        <w:t xml:space="preserve"> </w:t>
      </w:r>
      <w:r w:rsidR="003D18F8" w:rsidRPr="00FD2BB4">
        <w:t>are</w:t>
      </w:r>
      <w:r w:rsidR="000E27BC">
        <w:t xml:space="preserve"> </w:t>
      </w:r>
      <w:r w:rsidR="003D18F8" w:rsidRPr="00FD2BB4">
        <w:t>not</w:t>
      </w:r>
      <w:r w:rsidR="000E27BC">
        <w:t xml:space="preserve"> </w:t>
      </w:r>
      <w:r w:rsidR="003D18F8" w:rsidRPr="00FD2BB4">
        <w:t>reflected</w:t>
      </w:r>
      <w:r w:rsidR="000E27BC">
        <w:t xml:space="preserve"> </w:t>
      </w:r>
      <w:r w:rsidR="003D18F8" w:rsidRPr="00FD2BB4">
        <w:t>at</w:t>
      </w:r>
      <w:r w:rsidR="000E27BC">
        <w:t xml:space="preserve"> </w:t>
      </w:r>
      <w:r w:rsidR="003D18F8" w:rsidRPr="00FD2BB4">
        <w:t>all.</w:t>
      </w:r>
      <w:r w:rsidR="000E27BC">
        <w:t xml:space="preserve"> </w:t>
      </w:r>
      <w:r w:rsidR="003D18F8" w:rsidRPr="00FD2BB4">
        <w:t>This</w:t>
      </w:r>
      <w:r w:rsidR="000E27BC">
        <w:t xml:space="preserve"> </w:t>
      </w:r>
      <w:r w:rsidR="003D18F8" w:rsidRPr="00FD2BB4">
        <w:t>situation</w:t>
      </w:r>
      <w:r w:rsidR="000E27BC">
        <w:t xml:space="preserve"> </w:t>
      </w:r>
      <w:r w:rsidR="003D18F8" w:rsidRPr="00FD2BB4">
        <w:t>creates</w:t>
      </w:r>
      <w:r w:rsidR="000E27BC">
        <w:t xml:space="preserve"> </w:t>
      </w:r>
      <w:r w:rsidR="003D18F8" w:rsidRPr="00FD2BB4">
        <w:t>institutional</w:t>
      </w:r>
      <w:r w:rsidR="000E27BC">
        <w:t xml:space="preserve"> </w:t>
      </w:r>
      <w:r w:rsidR="003D18F8" w:rsidRPr="00FD2BB4">
        <w:t>collapse</w:t>
      </w:r>
      <w:r w:rsidR="00165421">
        <w:t xml:space="preserve"> within the sectoral economy, which is focused on the development of resort areas, and within</w:t>
      </w:r>
      <w:r w:rsidR="000E27BC">
        <w:t xml:space="preserve"> </w:t>
      </w:r>
      <w:r w:rsidR="003D18F8" w:rsidRPr="00FD2BB4">
        <w:t>the</w:t>
      </w:r>
      <w:r w:rsidR="000E27BC">
        <w:t xml:space="preserve"> </w:t>
      </w:r>
      <w:r w:rsidR="003D18F8" w:rsidRPr="00FD2BB4">
        <w:t>social</w:t>
      </w:r>
      <w:r w:rsidR="000E27BC">
        <w:t xml:space="preserve"> </w:t>
      </w:r>
      <w:r w:rsidR="003D18F8" w:rsidRPr="00FD2BB4">
        <w:t>contribution</w:t>
      </w:r>
      <w:r w:rsidR="000E27BC">
        <w:t xml:space="preserve"> </w:t>
      </w:r>
      <w:r w:rsidR="00513017">
        <w:t>–</w:t>
      </w:r>
      <w:r w:rsidR="000E27BC">
        <w:t xml:space="preserve"> </w:t>
      </w:r>
      <w:r w:rsidR="003D18F8" w:rsidRPr="00FD2BB4">
        <w:t>rehabilitation</w:t>
      </w:r>
      <w:r w:rsidR="00165421">
        <w:t>,</w:t>
      </w:r>
      <w:r w:rsidR="000E27BC">
        <w:t xml:space="preserve"> </w:t>
      </w:r>
      <w:r w:rsidR="003D18F8" w:rsidRPr="00FD2BB4">
        <w:t>and</w:t>
      </w:r>
      <w:r w:rsidR="000E27BC">
        <w:t xml:space="preserve"> </w:t>
      </w:r>
      <w:r w:rsidR="003D18F8" w:rsidRPr="00FD2BB4">
        <w:t>health.</w:t>
      </w:r>
      <w:r w:rsidR="000E27BC">
        <w:t xml:space="preserve"> </w:t>
      </w:r>
      <w:r w:rsidR="003D18F8" w:rsidRPr="00FD2BB4">
        <w:t>The</w:t>
      </w:r>
      <w:r w:rsidR="000E27BC">
        <w:t xml:space="preserve"> </w:t>
      </w:r>
      <w:r w:rsidR="0030564E" w:rsidRPr="00FD2BB4">
        <w:t>study</w:t>
      </w:r>
      <w:r w:rsidR="000E27BC">
        <w:t xml:space="preserve"> </w:t>
      </w:r>
      <w:r w:rsidR="003D18F8" w:rsidRPr="00FD2BB4">
        <w:t>is</w:t>
      </w:r>
      <w:r w:rsidR="000E27BC">
        <w:t xml:space="preserve"> </w:t>
      </w:r>
      <w:r w:rsidR="003D18F8" w:rsidRPr="00FD2BB4">
        <w:t>devoted</w:t>
      </w:r>
      <w:r w:rsidR="000E27BC">
        <w:t xml:space="preserve"> </w:t>
      </w:r>
      <w:r w:rsidR="003D18F8" w:rsidRPr="00FD2BB4">
        <w:t>to</w:t>
      </w:r>
      <w:r w:rsidR="000E27BC">
        <w:t xml:space="preserve"> </w:t>
      </w:r>
      <w:r w:rsidR="00165421">
        <w:t>developing a hybrid methodological framework for capitalizing on</w:t>
      </w:r>
      <w:r w:rsidR="000E27BC">
        <w:t xml:space="preserve"> </w:t>
      </w:r>
      <w:r w:rsidR="003D18F8" w:rsidRPr="00FD2BB4">
        <w:t>natural</w:t>
      </w:r>
      <w:r w:rsidR="000E27BC">
        <w:t xml:space="preserve"> </w:t>
      </w:r>
      <w:r w:rsidR="003D18F8" w:rsidRPr="00FD2BB4">
        <w:t>healing</w:t>
      </w:r>
      <w:r w:rsidR="000E27BC">
        <w:t xml:space="preserve"> </w:t>
      </w:r>
      <w:r w:rsidR="003D18F8" w:rsidRPr="00FD2BB4">
        <w:t>assets</w:t>
      </w:r>
      <w:r w:rsidR="000E27BC">
        <w:t xml:space="preserve"> </w:t>
      </w:r>
      <w:r w:rsidR="003D18F8" w:rsidRPr="00FD2BB4">
        <w:t>by</w:t>
      </w:r>
      <w:r w:rsidR="000E27BC">
        <w:t xml:space="preserve"> </w:t>
      </w:r>
      <w:r w:rsidR="003D18F8" w:rsidRPr="00FD2BB4">
        <w:t>adapting</w:t>
      </w:r>
      <w:r w:rsidR="000E27BC">
        <w:t xml:space="preserve"> </w:t>
      </w:r>
      <w:r w:rsidR="003D18F8" w:rsidRPr="00FD2BB4">
        <w:t>the</w:t>
      </w:r>
      <w:r w:rsidR="000E27BC">
        <w:t xml:space="preserve"> </w:t>
      </w:r>
      <w:r w:rsidR="003D18F8" w:rsidRPr="00FD2BB4">
        <w:t>GEP</w:t>
      </w:r>
      <w:r w:rsidR="000E27BC">
        <w:t xml:space="preserve"> </w:t>
      </w:r>
      <w:r w:rsidR="003D18F8" w:rsidRPr="00FD2BB4">
        <w:t>approach</w:t>
      </w:r>
      <w:r w:rsidR="000E27BC">
        <w:t xml:space="preserve"> </w:t>
      </w:r>
      <w:r w:rsidR="003D18F8" w:rsidRPr="00FD2BB4">
        <w:t>to</w:t>
      </w:r>
      <w:r w:rsidR="000E27BC">
        <w:t xml:space="preserve"> </w:t>
      </w:r>
      <w:r w:rsidR="003D18F8" w:rsidRPr="00FD2BB4">
        <w:t>healing</w:t>
      </w:r>
      <w:r w:rsidR="000E27BC">
        <w:t xml:space="preserve"> </w:t>
      </w:r>
      <w:r w:rsidR="003D18F8" w:rsidRPr="00FD2BB4">
        <w:t>ecosystems.</w:t>
      </w:r>
      <w:r w:rsidR="000E27BC">
        <w:t xml:space="preserve"> </w:t>
      </w:r>
      <w:r w:rsidR="003D18F8" w:rsidRPr="00FD2BB4">
        <w:t>The</w:t>
      </w:r>
      <w:r w:rsidR="000E27BC">
        <w:t xml:space="preserve"> </w:t>
      </w:r>
      <w:r w:rsidR="003D18F8" w:rsidRPr="00FD2BB4">
        <w:t>hybrid</w:t>
      </w:r>
      <w:r w:rsidR="000E27BC">
        <w:t xml:space="preserve"> </w:t>
      </w:r>
      <w:r w:rsidR="003D18F8" w:rsidRPr="00FD2BB4">
        <w:t>methodology</w:t>
      </w:r>
      <w:r w:rsidR="000E27BC">
        <w:t xml:space="preserve"> </w:t>
      </w:r>
      <w:r w:rsidR="003D18F8" w:rsidRPr="00FD2BB4">
        <w:t>proposed</w:t>
      </w:r>
      <w:r w:rsidR="000E27BC">
        <w:t xml:space="preserve"> </w:t>
      </w:r>
      <w:r w:rsidR="003D18F8" w:rsidRPr="00FD2BB4">
        <w:t>by</w:t>
      </w:r>
      <w:r w:rsidR="000E27BC">
        <w:t xml:space="preserve"> </w:t>
      </w:r>
      <w:r w:rsidR="003D18F8" w:rsidRPr="00FD2BB4">
        <w:t>the</w:t>
      </w:r>
      <w:r w:rsidR="000E27BC">
        <w:t xml:space="preserve"> </w:t>
      </w:r>
      <w:r w:rsidR="003D18F8" w:rsidRPr="00FD2BB4">
        <w:t>authors</w:t>
      </w:r>
      <w:r w:rsidR="000E27BC">
        <w:t xml:space="preserve"> </w:t>
      </w:r>
      <w:r w:rsidR="003D18F8" w:rsidRPr="00FD2BB4">
        <w:t>involves</w:t>
      </w:r>
      <w:r w:rsidR="000E27BC">
        <w:t xml:space="preserve"> </w:t>
      </w:r>
      <w:r w:rsidR="003D18F8" w:rsidRPr="00FD2BB4">
        <w:t>conducting</w:t>
      </w:r>
      <w:r w:rsidR="000E27BC">
        <w:t xml:space="preserve"> </w:t>
      </w:r>
      <w:r w:rsidR="003D18F8" w:rsidRPr="00FD2BB4">
        <w:t>an</w:t>
      </w:r>
      <w:r w:rsidR="000E27BC">
        <w:t xml:space="preserve"> </w:t>
      </w:r>
      <w:r w:rsidR="003D18F8" w:rsidRPr="00FD2BB4">
        <w:t>assessment</w:t>
      </w:r>
      <w:r w:rsidR="000E27BC">
        <w:t xml:space="preserve"> </w:t>
      </w:r>
      <w:r w:rsidR="00165421">
        <w:t>across three areas: ecological, medical-biological, and financial-economic (based on replacement cost, willingness to pay,</w:t>
      </w:r>
      <w:r w:rsidR="000E27BC">
        <w:t xml:space="preserve"> </w:t>
      </w:r>
      <w:r w:rsidR="003D18F8" w:rsidRPr="00FD2BB4">
        <w:t>and</w:t>
      </w:r>
      <w:r w:rsidR="000E27BC">
        <w:t xml:space="preserve"> </w:t>
      </w:r>
      <w:r w:rsidR="003D18F8" w:rsidRPr="00FD2BB4">
        <w:t>market</w:t>
      </w:r>
      <w:r w:rsidR="000E27BC">
        <w:t xml:space="preserve"> </w:t>
      </w:r>
      <w:r w:rsidR="003D18F8" w:rsidRPr="00FD2BB4">
        <w:t>approaches</w:t>
      </w:r>
      <w:r w:rsidR="000E27BC">
        <w:t xml:space="preserve"> </w:t>
      </w:r>
      <w:r w:rsidR="003D18F8" w:rsidRPr="00FD2BB4">
        <w:t>consistent</w:t>
      </w:r>
      <w:r w:rsidR="000E27BC">
        <w:t xml:space="preserve"> </w:t>
      </w:r>
      <w:r w:rsidR="003D18F8" w:rsidRPr="00FD2BB4">
        <w:t>with</w:t>
      </w:r>
      <w:r w:rsidR="000E27BC">
        <w:t xml:space="preserve"> </w:t>
      </w:r>
      <w:r w:rsidR="003D18F8" w:rsidRPr="00FD2BB4">
        <w:t>the</w:t>
      </w:r>
      <w:r w:rsidR="000E27BC">
        <w:t xml:space="preserve"> </w:t>
      </w:r>
      <w:r w:rsidR="003D18F8" w:rsidRPr="00FD2BB4">
        <w:t>principles</w:t>
      </w:r>
      <w:r w:rsidR="000E27BC">
        <w:t xml:space="preserve"> </w:t>
      </w:r>
      <w:r w:rsidR="003D18F8" w:rsidRPr="00FD2BB4">
        <w:t>of</w:t>
      </w:r>
      <w:r w:rsidR="000E27BC">
        <w:t xml:space="preserve"> </w:t>
      </w:r>
      <w:r w:rsidR="003D18F8" w:rsidRPr="00FD2BB4">
        <w:t>ecological-economic</w:t>
      </w:r>
      <w:r w:rsidR="000E27BC">
        <w:t xml:space="preserve"> </w:t>
      </w:r>
      <w:r w:rsidR="003D18F8" w:rsidRPr="00FD2BB4">
        <w:t>accounting).</w:t>
      </w:r>
    </w:p>
    <w:p w14:paraId="4C72F062" w14:textId="4DDA3465" w:rsidR="00987C4A" w:rsidRPr="00FD2BB4" w:rsidRDefault="00735988" w:rsidP="00A14791">
      <w:pPr>
        <w:pStyle w:val="Rab2"/>
        <w:rPr>
          <w:rFonts w:eastAsia="Times New Roman"/>
          <w:b/>
          <w:lang w:eastAsia="uk-UA"/>
        </w:rPr>
      </w:pPr>
      <w:r w:rsidRPr="00FD2BB4">
        <w:rPr>
          <w:b/>
          <w:bCs/>
        </w:rPr>
        <w:t>Keywords:</w:t>
      </w:r>
      <w:r w:rsidR="000E27BC">
        <w:rPr>
          <w:b/>
          <w:bCs/>
        </w:rPr>
        <w:t xml:space="preserve"> </w:t>
      </w:r>
      <w:r w:rsidR="00FD2BB4" w:rsidRPr="00FD2BB4">
        <w:t>n</w:t>
      </w:r>
      <w:r w:rsidRPr="00FD2BB4">
        <w:t>atural</w:t>
      </w:r>
      <w:r w:rsidR="000E27BC">
        <w:t xml:space="preserve"> </w:t>
      </w:r>
      <w:r w:rsidRPr="00FD2BB4">
        <w:t>healing</w:t>
      </w:r>
      <w:r w:rsidR="000E27BC">
        <w:t xml:space="preserve"> </w:t>
      </w:r>
      <w:r w:rsidRPr="00FD2BB4">
        <w:t>assets,</w:t>
      </w:r>
      <w:r w:rsidR="000E27BC">
        <w:t xml:space="preserve"> </w:t>
      </w:r>
      <w:r w:rsidRPr="00FD2BB4">
        <w:t>Gross</w:t>
      </w:r>
      <w:r w:rsidR="000E27BC">
        <w:t xml:space="preserve"> </w:t>
      </w:r>
      <w:r w:rsidRPr="00FD2BB4">
        <w:t>Ecosystem</w:t>
      </w:r>
      <w:r w:rsidR="000E27BC">
        <w:t xml:space="preserve"> </w:t>
      </w:r>
      <w:r w:rsidRPr="00FD2BB4">
        <w:t>Product</w:t>
      </w:r>
      <w:r w:rsidR="000E27BC">
        <w:t xml:space="preserve"> </w:t>
      </w:r>
      <w:r w:rsidRPr="00FD2BB4">
        <w:t>(GEP),</w:t>
      </w:r>
      <w:r w:rsidR="000E27BC">
        <w:t xml:space="preserve"> </w:t>
      </w:r>
      <w:r w:rsidR="006A2C61" w:rsidRPr="00FD2BB4">
        <w:t>System</w:t>
      </w:r>
      <w:r w:rsidR="000E27BC">
        <w:t xml:space="preserve"> </w:t>
      </w:r>
      <w:r w:rsidR="006A2C61" w:rsidRPr="00FD2BB4">
        <w:t>of</w:t>
      </w:r>
      <w:r w:rsidR="000E27BC">
        <w:t xml:space="preserve"> </w:t>
      </w:r>
      <w:r w:rsidR="006A2C61" w:rsidRPr="00FD2BB4">
        <w:t>Environmental-Economic</w:t>
      </w:r>
      <w:r w:rsidR="000E27BC">
        <w:t xml:space="preserve"> </w:t>
      </w:r>
      <w:r w:rsidR="006A2C61" w:rsidRPr="00FD2BB4">
        <w:t>Accounting</w:t>
      </w:r>
      <w:r w:rsidR="000E27BC">
        <w:t xml:space="preserve"> </w:t>
      </w:r>
      <w:r w:rsidR="006A2C61" w:rsidRPr="00FD2BB4">
        <w:t>(SEEA)</w:t>
      </w:r>
      <w:r w:rsidRPr="00FD2BB4">
        <w:t>,</w:t>
      </w:r>
      <w:r w:rsidR="000E27BC">
        <w:t xml:space="preserve"> </w:t>
      </w:r>
      <w:r w:rsidRPr="00FD2BB4">
        <w:t>natural</w:t>
      </w:r>
      <w:r w:rsidR="000E27BC">
        <w:t xml:space="preserve"> </w:t>
      </w:r>
      <w:r w:rsidRPr="00FD2BB4">
        <w:t>capital,</w:t>
      </w:r>
      <w:r w:rsidR="000E27BC">
        <w:t xml:space="preserve"> </w:t>
      </w:r>
      <w:r w:rsidRPr="00FD2BB4">
        <w:t>resort</w:t>
      </w:r>
      <w:r w:rsidR="000E27BC">
        <w:t xml:space="preserve"> </w:t>
      </w:r>
      <w:r w:rsidRPr="00FD2BB4">
        <w:t>economy,</w:t>
      </w:r>
      <w:r w:rsidR="000E27BC">
        <w:t xml:space="preserve"> </w:t>
      </w:r>
      <w:r w:rsidR="006A2C61" w:rsidRPr="00FD2BB4">
        <w:t>ecosystem</w:t>
      </w:r>
      <w:r w:rsidR="000E27BC">
        <w:t xml:space="preserve"> </w:t>
      </w:r>
      <w:r w:rsidR="006A2C61" w:rsidRPr="00FD2BB4">
        <w:t>services</w:t>
      </w:r>
    </w:p>
    <w:p w14:paraId="707CBFE2" w14:textId="119C9107" w:rsidR="00B403D2" w:rsidRPr="00FD2BB4" w:rsidRDefault="00165421" w:rsidP="00A14791">
      <w:pPr>
        <w:pStyle w:val="Rn1"/>
        <w:rPr>
          <w:lang w:val="en-GB"/>
        </w:rPr>
      </w:pPr>
      <w:r>
        <w:rPr>
          <w:lang w:val="en-GB"/>
        </w:rPr>
        <w:t xml:space="preserve">1. </w:t>
      </w:r>
      <w:r w:rsidR="00D24A99" w:rsidRPr="00FD2BB4">
        <w:rPr>
          <w:lang w:val="en-GB"/>
        </w:rPr>
        <w:t>Natural</w:t>
      </w:r>
      <w:r w:rsidR="000E27BC">
        <w:rPr>
          <w:lang w:val="en-GB"/>
        </w:rPr>
        <w:t xml:space="preserve"> </w:t>
      </w:r>
      <w:r w:rsidR="00D24A99" w:rsidRPr="00FD2BB4">
        <w:rPr>
          <w:lang w:val="en-GB"/>
        </w:rPr>
        <w:t>Healing</w:t>
      </w:r>
      <w:r w:rsidR="000E27BC">
        <w:rPr>
          <w:lang w:val="en-GB"/>
        </w:rPr>
        <w:t xml:space="preserve"> </w:t>
      </w:r>
      <w:r w:rsidR="00D24A99" w:rsidRPr="00FD2BB4">
        <w:rPr>
          <w:lang w:val="en-GB"/>
        </w:rPr>
        <w:t>Assets</w:t>
      </w:r>
      <w:r w:rsidR="000E27BC">
        <w:rPr>
          <w:lang w:val="en-GB"/>
        </w:rPr>
        <w:t xml:space="preserve"> </w:t>
      </w:r>
      <w:r w:rsidR="00D24A99"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="00D24A99"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="00D24A99" w:rsidRPr="00FD2BB4">
        <w:rPr>
          <w:lang w:val="en-GB"/>
        </w:rPr>
        <w:t>Global</w:t>
      </w:r>
      <w:r w:rsidR="000E27BC">
        <w:rPr>
          <w:lang w:val="en-GB"/>
        </w:rPr>
        <w:t xml:space="preserve"> </w:t>
      </w:r>
      <w:r w:rsidR="00D24A99" w:rsidRPr="00FD2BB4">
        <w:rPr>
          <w:lang w:val="en-GB"/>
        </w:rPr>
        <w:t>Transition</w:t>
      </w:r>
      <w:r w:rsidR="000E27BC">
        <w:rPr>
          <w:lang w:val="en-GB"/>
        </w:rPr>
        <w:t xml:space="preserve"> </w:t>
      </w:r>
      <w:r w:rsidR="00D24A99" w:rsidRPr="00FD2BB4">
        <w:rPr>
          <w:lang w:val="en-GB"/>
        </w:rPr>
        <w:t>Beyond</w:t>
      </w:r>
      <w:r w:rsidR="000E27BC">
        <w:rPr>
          <w:lang w:val="en-GB"/>
        </w:rPr>
        <w:t xml:space="preserve"> </w:t>
      </w:r>
      <w:r w:rsidR="00D24A99" w:rsidRPr="00FD2BB4">
        <w:rPr>
          <w:lang w:val="en-GB"/>
        </w:rPr>
        <w:t>GDP</w:t>
      </w:r>
    </w:p>
    <w:p w14:paraId="7CDA2A99" w14:textId="4561BC63" w:rsidR="00000A62" w:rsidRPr="00FD2BB4" w:rsidRDefault="0030564E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resource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is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totality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living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proofErr w:type="spellStart"/>
      <w:r w:rsidR="00000A62" w:rsidRPr="00FD2BB4">
        <w:rPr>
          <w:sz w:val="22"/>
          <w:szCs w:val="22"/>
          <w:lang w:val="en-GB"/>
        </w:rPr>
        <w:t>nonliving</w:t>
      </w:r>
      <w:proofErr w:type="spellEnd"/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components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n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that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generate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flows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services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that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contribute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human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well-being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ctivity.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Modern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ssessment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systems,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such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s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System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Environmental-Economic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ccounting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(SEEA),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t</w:t>
      </w:r>
      <w:r w:rsidR="00000A62" w:rsidRPr="00FD2BB4">
        <w:rPr>
          <w:sz w:val="22"/>
          <w:szCs w:val="22"/>
          <w:lang w:val="en-GB"/>
        </w:rPr>
        <w:t>he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Economics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Ecosystems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Biodiversity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(TEEB),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Gross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Product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(GEP)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pproach,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quantify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resources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both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physical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monetary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terms.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One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modern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tool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ssessing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resources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economy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t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national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regional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levels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is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GEP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concept,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developed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tested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China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used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European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statistics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World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Bank</w:t>
      </w:r>
      <w:r w:rsidR="000E27BC">
        <w:rPr>
          <w:sz w:val="22"/>
          <w:szCs w:val="22"/>
          <w:lang w:val="en-GB"/>
        </w:rPr>
        <w:t xml:space="preserve"> </w:t>
      </w:r>
      <w:r w:rsidR="00000A62" w:rsidRPr="00FD2BB4">
        <w:rPr>
          <w:sz w:val="22"/>
          <w:szCs w:val="22"/>
          <w:lang w:val="en-GB"/>
        </w:rPr>
        <w:t>programs.</w:t>
      </w:r>
    </w:p>
    <w:p w14:paraId="58A12631" w14:textId="6460E5A3" w:rsidR="00000A62" w:rsidRPr="00FD2BB4" w:rsidRDefault="00000A62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Despit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row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er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dop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ros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duc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cep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vironmental-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="0016728A"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ur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r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irtual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nrepresen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xis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thod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roache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hi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mpac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ubl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cision-making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inder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alanc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vest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cision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rateg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lann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velop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r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rea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e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population's rehabilitation and health needs</w:t>
      </w:r>
      <w:r w:rsidRPr="00FD2BB4">
        <w:rPr>
          <w:sz w:val="22"/>
          <w:szCs w:val="22"/>
          <w:lang w:val="en-GB"/>
        </w:rPr>
        <w:t>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nlik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radi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ros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omest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duc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GDP)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hi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flec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n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arke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duction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ros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duc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GEP)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flec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t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onetar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clud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creation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limat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gulation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th-rela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enefit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row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cogni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EP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flec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roade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lob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hif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war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ss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ramework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a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eyo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DP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ek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corporat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it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acroeco</w:t>
      </w:r>
      <w:r w:rsidRPr="00FD2BB4">
        <w:rPr>
          <w:sz w:val="22"/>
          <w:szCs w:val="22"/>
          <w:lang w:val="en-GB"/>
        </w:rPr>
        <w:lastRenderedPageBreak/>
        <w:t>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lic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ss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velop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lann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Beyo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DP: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clud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lic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ssment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2024).</w:t>
      </w:r>
    </w:p>
    <w:p w14:paraId="39431452" w14:textId="39693012" w:rsidR="00000A62" w:rsidRPr="00FD2BB4" w:rsidRDefault="00000A62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However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kraine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stitu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dition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ignificant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imi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act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mplement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u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roache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egisl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ack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nifor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fini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er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"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,"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cep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duc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o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mal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clud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vironment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gulator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ramework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stitu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ap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inder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flec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ur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tistic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ubl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vest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gram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ult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ine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ater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rapeut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ud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limate-depend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ur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ma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arge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visibl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udge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lanning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tor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gram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inanc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chanism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ystemat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ndervalu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s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ur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tribut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i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effici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se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vironment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gradation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iss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pportuniti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g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velopment.</w:t>
      </w:r>
    </w:p>
    <w:p w14:paraId="5D6F648E" w14:textId="32532998" w:rsidR="00000A62" w:rsidRPr="00FD2BB4" w:rsidRDefault="00000A62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mportanc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it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as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become particularly strateg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tex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kraine'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st-wa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construction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tor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uma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ital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habilita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ffec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pulation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vitaliz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g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quir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ew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velop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ols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that integrate environmental, social, and economic factor</w:t>
      </w:r>
      <w:r w:rsidRPr="00FD2BB4">
        <w:rPr>
          <w:sz w:val="22"/>
          <w:szCs w:val="22"/>
          <w:lang w:val="en-GB"/>
        </w:rPr>
        <w:t>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p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as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ur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pres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tenti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chanis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hiev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s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oals;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owever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i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tribu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main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sufficient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quantifi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ith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xis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lic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rameworks.</w:t>
      </w:r>
    </w:p>
    <w:p w14:paraId="15718277" w14:textId="3FE145BD" w:rsidR="00344F32" w:rsidRPr="00FD2BB4" w:rsidRDefault="00000A62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Address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thod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stitu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ap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ud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im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velop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EP-bas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thodolog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ss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anage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quat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ur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NHR)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pos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roa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llow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imultaneou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ss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italiz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ocio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ffec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enera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riv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ro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ine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ater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rapeut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ud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hi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articular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mporta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erritori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velop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st-conflic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construc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rategies.</w:t>
      </w:r>
      <w:r w:rsidR="000E27BC">
        <w:rPr>
          <w:sz w:val="22"/>
          <w:szCs w:val="22"/>
          <w:lang w:val="en-GB"/>
        </w:rPr>
        <w:t xml:space="preserve"> </w:t>
      </w:r>
      <w:r w:rsidR="00344F32" w:rsidRPr="00FD2BB4">
        <w:rPr>
          <w:sz w:val="22"/>
          <w:szCs w:val="22"/>
          <w:lang w:val="en-GB"/>
        </w:rPr>
        <w:t>Based</w:t>
      </w:r>
      <w:r w:rsidR="000E27BC">
        <w:rPr>
          <w:sz w:val="22"/>
          <w:szCs w:val="22"/>
          <w:lang w:val="en-GB"/>
        </w:rPr>
        <w:t xml:space="preserve"> </w:t>
      </w:r>
      <w:r w:rsidR="00344F32" w:rsidRPr="00FD2BB4">
        <w:rPr>
          <w:sz w:val="22"/>
          <w:szCs w:val="22"/>
          <w:lang w:val="en-GB"/>
        </w:rPr>
        <w:t>on</w:t>
      </w:r>
      <w:r w:rsidR="000E27BC">
        <w:rPr>
          <w:sz w:val="22"/>
          <w:szCs w:val="22"/>
          <w:lang w:val="en-GB"/>
        </w:rPr>
        <w:t xml:space="preserve"> </w:t>
      </w:r>
      <w:r w:rsidR="00344F32" w:rsidRPr="00FD2BB4">
        <w:rPr>
          <w:sz w:val="22"/>
          <w:szCs w:val="22"/>
          <w:lang w:val="en-GB"/>
        </w:rPr>
        <w:t>this</w:t>
      </w:r>
      <w:r w:rsidR="000E27BC">
        <w:rPr>
          <w:sz w:val="22"/>
          <w:szCs w:val="22"/>
          <w:lang w:val="en-GB"/>
        </w:rPr>
        <w:t xml:space="preserve"> </w:t>
      </w:r>
      <w:r w:rsidR="00344F32" w:rsidRPr="00FD2BB4">
        <w:rPr>
          <w:sz w:val="22"/>
          <w:szCs w:val="22"/>
          <w:lang w:val="en-GB"/>
        </w:rPr>
        <w:t>objective,</w:t>
      </w:r>
      <w:r w:rsidR="000E27BC">
        <w:rPr>
          <w:sz w:val="22"/>
          <w:szCs w:val="22"/>
          <w:lang w:val="en-GB"/>
        </w:rPr>
        <w:t xml:space="preserve"> </w:t>
      </w:r>
      <w:r w:rsidR="00344F32"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344F32" w:rsidRPr="00FD2BB4">
        <w:rPr>
          <w:sz w:val="22"/>
          <w:szCs w:val="22"/>
          <w:lang w:val="en-GB"/>
        </w:rPr>
        <w:t>study</w:t>
      </w:r>
      <w:r w:rsidR="000E27BC">
        <w:rPr>
          <w:sz w:val="22"/>
          <w:szCs w:val="22"/>
          <w:lang w:val="en-GB"/>
        </w:rPr>
        <w:t xml:space="preserve"> </w:t>
      </w:r>
      <w:r w:rsidR="00344F32" w:rsidRPr="00FD2BB4">
        <w:rPr>
          <w:sz w:val="22"/>
          <w:szCs w:val="22"/>
          <w:lang w:val="en-GB"/>
        </w:rPr>
        <w:t>formulates</w:t>
      </w:r>
      <w:r w:rsidR="000E27BC">
        <w:rPr>
          <w:sz w:val="22"/>
          <w:szCs w:val="22"/>
          <w:lang w:val="en-GB"/>
        </w:rPr>
        <w:t xml:space="preserve"> </w:t>
      </w:r>
      <w:r w:rsidR="00344F32"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344F32" w:rsidRPr="00FD2BB4">
        <w:rPr>
          <w:sz w:val="22"/>
          <w:szCs w:val="22"/>
          <w:lang w:val="en-GB"/>
        </w:rPr>
        <w:t>following</w:t>
      </w:r>
      <w:r w:rsidR="000E27BC">
        <w:rPr>
          <w:sz w:val="22"/>
          <w:szCs w:val="22"/>
          <w:lang w:val="en-GB"/>
        </w:rPr>
        <w:t xml:space="preserve"> </w:t>
      </w:r>
      <w:r w:rsidR="00344F32" w:rsidRPr="00FD2BB4">
        <w:rPr>
          <w:sz w:val="22"/>
          <w:szCs w:val="22"/>
          <w:lang w:val="en-GB"/>
        </w:rPr>
        <w:t>research</w:t>
      </w:r>
      <w:r w:rsidR="000E27BC">
        <w:rPr>
          <w:sz w:val="22"/>
          <w:szCs w:val="22"/>
          <w:lang w:val="en-GB"/>
        </w:rPr>
        <w:t xml:space="preserve"> </w:t>
      </w:r>
      <w:r w:rsidR="00344F32" w:rsidRPr="00FD2BB4">
        <w:rPr>
          <w:sz w:val="22"/>
          <w:szCs w:val="22"/>
          <w:lang w:val="en-GB"/>
        </w:rPr>
        <w:t>hypotheses:</w:t>
      </w:r>
    </w:p>
    <w:p w14:paraId="3EA6D1C4" w14:textId="27EC88DC" w:rsidR="00344F32" w:rsidRPr="00FD2BB4" w:rsidRDefault="00344F32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H1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enerat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asurabl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ocio-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ith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r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ystems.</w:t>
      </w:r>
    </w:p>
    <w:p w14:paraId="20CA316F" w14:textId="33D477CD" w:rsidR="00344F32" w:rsidRPr="00FD2BB4" w:rsidRDefault="00344F32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H2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mbin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heal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mprovement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creation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limat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gulation)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i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duc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mine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ater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rapeut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uds)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egra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nifi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ros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duc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dicat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flec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i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italiz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tential.</w:t>
      </w:r>
    </w:p>
    <w:p w14:paraId="07D73204" w14:textId="0C969DE3" w:rsidR="00344F32" w:rsidRPr="00FD2BB4" w:rsidRDefault="00344F32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pos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ramework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li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ybri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thod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roa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a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egrat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urc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ventory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di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ssment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onetar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rateg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lann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ustainabl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se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lthoug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krain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a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dop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t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vironment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lic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rateg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nti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2030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r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il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bs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ro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tist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inanci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lann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ystem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stitu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visibilit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tric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i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clus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construc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licie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vest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rategie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centiv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chanism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arge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ffec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r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erritories.</w:t>
      </w:r>
    </w:p>
    <w:p w14:paraId="65A669E4" w14:textId="3F6B6B26" w:rsidR="00344F32" w:rsidRPr="00E64FA8" w:rsidRDefault="00344F32" w:rsidP="00A14791">
      <w:pPr>
        <w:ind w:firstLine="284"/>
        <w:jc w:val="both"/>
        <w:rPr>
          <w:spacing w:val="-2"/>
          <w:sz w:val="22"/>
          <w:szCs w:val="22"/>
          <w:lang w:val="en-GB"/>
        </w:rPr>
      </w:pPr>
      <w:r w:rsidRPr="00E64FA8">
        <w:rPr>
          <w:spacing w:val="-2"/>
          <w:sz w:val="22"/>
          <w:szCs w:val="22"/>
          <w:lang w:val="en-GB"/>
        </w:rPr>
        <w:t>The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expected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outcome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of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the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study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include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="00165421">
        <w:rPr>
          <w:spacing w:val="-2"/>
          <w:sz w:val="22"/>
          <w:szCs w:val="22"/>
          <w:lang w:val="en-GB"/>
        </w:rPr>
        <w:t xml:space="preserve">the methodological integration of NHAs into the SEEA framework, the development of a natural resource </w:t>
      </w:r>
      <w:proofErr w:type="spellStart"/>
      <w:r w:rsidR="00165421">
        <w:rPr>
          <w:spacing w:val="-2"/>
          <w:sz w:val="22"/>
          <w:szCs w:val="22"/>
          <w:lang w:val="en-GB"/>
        </w:rPr>
        <w:t>cadaster</w:t>
      </w:r>
      <w:proofErr w:type="spellEnd"/>
      <w:r w:rsidR="00165421">
        <w:rPr>
          <w:spacing w:val="-2"/>
          <w:sz w:val="22"/>
          <w:szCs w:val="22"/>
          <w:lang w:val="en-GB"/>
        </w:rPr>
        <w:t>, and the formulation of economic incentive mechanisms,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such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a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green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financing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instruments,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compensatory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payments,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and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investment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support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schemes.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These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measure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allow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natural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healing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asset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to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be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treated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a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component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of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national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capital,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enhancing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the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investment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attractivenes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of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resort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region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and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strengthening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ecosystem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service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a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driver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of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post-war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recovery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and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societal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well-being.</w:t>
      </w:r>
    </w:p>
    <w:p w14:paraId="3C3930A3" w14:textId="5A520DDF" w:rsidR="00344F32" w:rsidRPr="00FD2BB4" w:rsidRDefault="00344F32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tribu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ear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i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xtend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er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iscours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it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onetiz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dap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EP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cep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urce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pos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ramework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solidat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duc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riv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ro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nifi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onetar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dicator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ab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i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italiz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ink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vironment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dicator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i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nit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thodolog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acilitat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clus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HA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ith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vironmental-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ystem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veal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i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ubl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evious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idde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mplement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roa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lic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anage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cision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imulat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vest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low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hanc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g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inanci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ilienc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ur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construction.</w:t>
      </w:r>
    </w:p>
    <w:p w14:paraId="790BAAC3" w14:textId="58BDFD8E" w:rsidR="00D24A99" w:rsidRPr="00FD2BB4" w:rsidRDefault="00344F32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mainde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ape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ructur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llow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c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2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scribes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 xml:space="preserve">the </w:t>
      </w:r>
      <w:r w:rsidR="00EF5029" w:rsidRPr="00FD2BB4">
        <w:rPr>
          <w:sz w:val="22"/>
          <w:szCs w:val="22"/>
          <w:lang w:val="en-GB"/>
        </w:rPr>
        <w:t>literature</w:t>
      </w:r>
      <w:r w:rsidR="000E27BC">
        <w:rPr>
          <w:sz w:val="22"/>
          <w:szCs w:val="22"/>
          <w:lang w:val="en-GB"/>
        </w:rPr>
        <w:t xml:space="preserve"> </w:t>
      </w:r>
      <w:r w:rsidR="00EF5029" w:rsidRPr="00FD2BB4">
        <w:rPr>
          <w:sz w:val="22"/>
          <w:szCs w:val="22"/>
          <w:lang w:val="en-GB"/>
        </w:rPr>
        <w:t>review</w:t>
      </w:r>
      <w:r w:rsidR="000E27BC">
        <w:rPr>
          <w:sz w:val="22"/>
          <w:szCs w:val="22"/>
          <w:lang w:val="en-GB"/>
        </w:rPr>
        <w:t xml:space="preserve"> </w:t>
      </w:r>
      <w:r w:rsidR="00EF5029"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="00EF5029" w:rsidRPr="00FD2BB4">
        <w:rPr>
          <w:sz w:val="22"/>
          <w:szCs w:val="22"/>
          <w:lang w:val="en-GB"/>
        </w:rPr>
        <w:t>theoretical</w:t>
      </w:r>
      <w:r w:rsidR="000E27BC">
        <w:rPr>
          <w:sz w:val="22"/>
          <w:szCs w:val="22"/>
          <w:lang w:val="en-GB"/>
        </w:rPr>
        <w:t xml:space="preserve"> </w:t>
      </w:r>
      <w:r w:rsidR="00EF5029" w:rsidRPr="00FD2BB4">
        <w:rPr>
          <w:sz w:val="22"/>
          <w:szCs w:val="22"/>
          <w:lang w:val="en-GB"/>
        </w:rPr>
        <w:t>background</w:t>
      </w:r>
      <w:r w:rsidR="00165421">
        <w:rPr>
          <w:sz w:val="22"/>
          <w:szCs w:val="22"/>
          <w:lang w:val="en-GB"/>
        </w:rPr>
        <w:t>; section 3 presents the materials and methods; section 4 presents the proposed results; section 5 provides a discussion of the findings; and section 6 presents the</w:t>
      </w:r>
      <w:r w:rsidR="000E27BC">
        <w:rPr>
          <w:sz w:val="22"/>
          <w:szCs w:val="22"/>
          <w:lang w:val="en-GB"/>
        </w:rPr>
        <w:t xml:space="preserve"> </w:t>
      </w:r>
      <w:r w:rsidR="0030564E" w:rsidRPr="00FD2BB4">
        <w:rPr>
          <w:sz w:val="22"/>
          <w:szCs w:val="22"/>
          <w:lang w:val="en-GB"/>
        </w:rPr>
        <w:t>conclusions</w:t>
      </w:r>
      <w:r w:rsidR="00194CEB" w:rsidRPr="00FD2BB4">
        <w:rPr>
          <w:sz w:val="22"/>
          <w:szCs w:val="22"/>
          <w:lang w:val="en-GB"/>
        </w:rPr>
        <w:t>.</w:t>
      </w:r>
      <w:r w:rsidR="000E27BC">
        <w:rPr>
          <w:sz w:val="22"/>
          <w:szCs w:val="22"/>
          <w:lang w:val="en-GB"/>
        </w:rPr>
        <w:t xml:space="preserve"> </w:t>
      </w:r>
    </w:p>
    <w:p w14:paraId="4FA2FAF7" w14:textId="3AA4DDE7" w:rsidR="006A0357" w:rsidRPr="00FD2BB4" w:rsidRDefault="006A0357" w:rsidP="00A14791">
      <w:pPr>
        <w:pStyle w:val="Rn1"/>
        <w:rPr>
          <w:lang w:val="en-GB"/>
        </w:rPr>
      </w:pPr>
      <w:r w:rsidRPr="00FD2BB4">
        <w:rPr>
          <w:lang w:val="en-GB"/>
        </w:rPr>
        <w:t>2.</w:t>
      </w:r>
      <w:r w:rsidR="000E27BC">
        <w:rPr>
          <w:lang w:val="en-GB"/>
        </w:rPr>
        <w:t xml:space="preserve"> </w:t>
      </w:r>
      <w:r w:rsidR="00EF5029" w:rsidRPr="00FD2BB4">
        <w:rPr>
          <w:lang w:val="en-GB"/>
        </w:rPr>
        <w:t>Literature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R</w:t>
      </w:r>
      <w:r w:rsidR="00EF5029" w:rsidRPr="00FD2BB4">
        <w:rPr>
          <w:lang w:val="en-GB"/>
        </w:rPr>
        <w:t>eview</w:t>
      </w:r>
      <w:r w:rsidR="000E27BC">
        <w:rPr>
          <w:lang w:val="en-GB"/>
        </w:rPr>
        <w:t xml:space="preserve"> </w:t>
      </w:r>
      <w:r w:rsidR="00EF5029"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T</w:t>
      </w:r>
      <w:r w:rsidR="00EF5029" w:rsidRPr="00FD2BB4">
        <w:rPr>
          <w:lang w:val="en-GB"/>
        </w:rPr>
        <w:t>heoretical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B</w:t>
      </w:r>
      <w:r w:rsidR="00EF5029" w:rsidRPr="00FD2BB4">
        <w:rPr>
          <w:lang w:val="en-GB"/>
        </w:rPr>
        <w:t>ackground</w:t>
      </w:r>
    </w:p>
    <w:p w14:paraId="3A82C6F3" w14:textId="7F1DD2F6" w:rsidR="006A0357" w:rsidRPr="00FD2BB4" w:rsidRDefault="006A0357" w:rsidP="00A14791">
      <w:pPr>
        <w:pStyle w:val="Rn2"/>
        <w:rPr>
          <w:lang w:val="en-GB"/>
        </w:rPr>
      </w:pPr>
      <w:r w:rsidRPr="00FD2BB4">
        <w:rPr>
          <w:lang w:val="en-GB"/>
        </w:rPr>
        <w:t>2.1.</w:t>
      </w:r>
      <w:r w:rsidR="000E27BC">
        <w:rPr>
          <w:lang w:val="en-GB"/>
        </w:rPr>
        <w:t xml:space="preserve"> </w:t>
      </w:r>
      <w:r w:rsidR="00287FE5" w:rsidRPr="00FD2BB4">
        <w:rPr>
          <w:lang w:val="en-GB"/>
        </w:rPr>
        <w:t>Evolution</w:t>
      </w:r>
      <w:r w:rsidR="000E27BC">
        <w:rPr>
          <w:lang w:val="en-GB"/>
        </w:rPr>
        <w:t xml:space="preserve"> </w:t>
      </w:r>
      <w:r w:rsidR="00287FE5"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N</w:t>
      </w:r>
      <w:r w:rsidR="00287FE5" w:rsidRPr="00FD2BB4">
        <w:rPr>
          <w:lang w:val="en-GB"/>
        </w:rPr>
        <w:t>atural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A</w:t>
      </w:r>
      <w:r w:rsidR="00287FE5" w:rsidRPr="00FD2BB4">
        <w:rPr>
          <w:lang w:val="en-GB"/>
        </w:rPr>
        <w:t>sset</w:t>
      </w:r>
      <w:r w:rsidR="000E27BC">
        <w:rPr>
          <w:lang w:val="en-GB"/>
        </w:rPr>
        <w:t xml:space="preserve"> </w:t>
      </w:r>
      <w:r w:rsidR="00287FE5"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E</w:t>
      </w:r>
      <w:r w:rsidR="00287FE5" w:rsidRPr="00FD2BB4">
        <w:rPr>
          <w:lang w:val="en-GB"/>
        </w:rPr>
        <w:t>cosystem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S</w:t>
      </w:r>
      <w:r w:rsidR="00287FE5" w:rsidRPr="00FD2BB4">
        <w:rPr>
          <w:lang w:val="en-GB"/>
        </w:rPr>
        <w:t>ervice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C</w:t>
      </w:r>
      <w:r w:rsidR="00287FE5" w:rsidRPr="00FD2BB4">
        <w:rPr>
          <w:lang w:val="en-GB"/>
        </w:rPr>
        <w:t>oncepts</w:t>
      </w:r>
    </w:p>
    <w:p w14:paraId="46171D5C" w14:textId="65CF1FD9" w:rsidR="00D464BC" w:rsidRPr="00FD2BB4" w:rsidRDefault="00D464BC" w:rsidP="00A14791">
      <w:pPr>
        <w:ind w:firstLine="284"/>
        <w:jc w:val="both"/>
        <w:rPr>
          <w:b/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stitu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fle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ea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volu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ablish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u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unda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re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ac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-m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r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im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flec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005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llenniu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lastRenderedPageBreak/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MEA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j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Perc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&amp;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Lubchenco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05)</w:t>
      </w:r>
      <w:r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r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i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lob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v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ES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atize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assifi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rri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e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bstantiate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n-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or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olist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lob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oweve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-effec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on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efor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sel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co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al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lationshi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vaila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.</w:t>
      </w:r>
    </w:p>
    <w:p w14:paraId="7FCE3E64" w14:textId="71F0E31A" w:rsidR="0030564E" w:rsidRPr="00FD2BB4" w:rsidRDefault="00D464BC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d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rt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NCA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García-López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&amp;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érez-Hernández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4)</w:t>
      </w:r>
      <w:r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ke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siness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overnments,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enabling the avoidance of so-called "intangible liabilities" arising from the underestimation or omiss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pe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rpor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orting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osph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houl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ed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both economic 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</w:t>
      </w:r>
      <w:r w:rsidR="000E27BC">
        <w:rPr>
          <w:sz w:val="22"/>
          <w:lang w:val="en-GB" w:eastAsia="fr-FR"/>
        </w:rPr>
        <w:t xml:space="preserve"> </w:t>
      </w:r>
      <w:r w:rsidR="0030564E" w:rsidRPr="00FD2BB4">
        <w:rPr>
          <w:sz w:val="22"/>
          <w:lang w:val="en-GB"/>
        </w:rPr>
        <w:t>(Kova</w:t>
      </w:r>
      <w:r w:rsidR="007712E9" w:rsidRPr="00FD2BB4">
        <w:rPr>
          <w:sz w:val="22"/>
          <w:lang w:val="en-GB"/>
        </w:rPr>
        <w:t>l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et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al.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5</w:t>
      </w:r>
      <w:r w:rsidR="007712E9" w:rsidRPr="00FD2BB4">
        <w:rPr>
          <w:sz w:val="22"/>
          <w:lang w:val="en-GB"/>
        </w:rPr>
        <w:t>;</w:t>
      </w:r>
      <w:r w:rsidR="000E27BC">
        <w:rPr>
          <w:sz w:val="22"/>
          <w:lang w:val="en-GB"/>
        </w:rPr>
        <w:t xml:space="preserve"> </w:t>
      </w:r>
      <w:proofErr w:type="spellStart"/>
      <w:r w:rsidR="007712E9" w:rsidRPr="00FD2BB4">
        <w:rPr>
          <w:sz w:val="22"/>
          <w:lang w:val="en-GB"/>
        </w:rPr>
        <w:t>Shmygol</w:t>
      </w:r>
      <w:proofErr w:type="spellEnd"/>
      <w:r w:rsidR="007712E9"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="007712E9" w:rsidRPr="00FD2BB4">
        <w:rPr>
          <w:sz w:val="22"/>
          <w:lang w:val="en-GB"/>
        </w:rPr>
        <w:t>2025</w:t>
      </w:r>
      <w:r w:rsidRPr="00FD2BB4">
        <w:rPr>
          <w:sz w:val="22"/>
          <w:lang w:val="en-GB"/>
        </w:rPr>
        <w:t>).</w:t>
      </w:r>
      <w:r w:rsidR="000E27BC">
        <w:rPr>
          <w:sz w:val="22"/>
          <w:lang w:val="en-GB" w:eastAsia="fr-FR"/>
        </w:rPr>
        <w:t xml:space="preserve"> </w:t>
      </w:r>
    </w:p>
    <w:p w14:paraId="263C78B7" w14:textId="4B52AFBF" w:rsidR="00D464BC" w:rsidRPr="00FD2BB4" w:rsidRDefault="00D464BC" w:rsidP="00A14791">
      <w:pPr>
        <w:ind w:firstLine="284"/>
        <w:jc w:val="both"/>
        <w:rPr>
          <w:sz w:val="22"/>
          <w:lang w:val="en-GB" w:eastAsia="ru-RU"/>
        </w:rPr>
      </w:pP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vi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D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a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'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t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ransi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lf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u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bo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gnifican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ll-be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pul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s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w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ol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rodu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i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ritical;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oweve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ac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lement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lic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stitu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ap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ru-RU"/>
        </w:rPr>
        <w:t>However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ontemporar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review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reveal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at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despit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xistenc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variou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oncepts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non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165421">
        <w:rPr>
          <w:sz w:val="22"/>
          <w:lang w:val="en-GB" w:eastAsia="ru-RU"/>
        </w:rPr>
        <w:t>fer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omprehensiv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ethodolog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for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ssessing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apitalizing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n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natur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health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ssets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hich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ncompas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both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angibl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oduct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(such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iner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ater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rapeutic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ud)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intangibl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rapeutic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ervices.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i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reate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research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bjective: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no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ethodolog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integrate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NHA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system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ervice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oduct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into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ingl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nomic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indicator</w:t>
      </w:r>
      <w:r w:rsidR="000E27BC">
        <w:rPr>
          <w:sz w:val="22"/>
          <w:lang w:val="en-GB" w:eastAsia="ru-RU"/>
        </w:rPr>
        <w:t xml:space="preserve"> </w:t>
      </w:r>
      <w:r w:rsidR="00165421">
        <w:rPr>
          <w:sz w:val="22"/>
          <w:lang w:val="en-GB" w:eastAsia="ru-RU"/>
        </w:rPr>
        <w:t>for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olic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lanning.</w:t>
      </w:r>
    </w:p>
    <w:p w14:paraId="78EFDE04" w14:textId="156471F8" w:rsidR="00EF5029" w:rsidRPr="00FD2BB4" w:rsidRDefault="00D464BC" w:rsidP="00A14791">
      <w:pPr>
        <w:pStyle w:val="Rn2"/>
        <w:rPr>
          <w:lang w:val="en-GB"/>
        </w:rPr>
      </w:pPr>
      <w:r w:rsidRPr="00FD2BB4">
        <w:rPr>
          <w:lang w:val="en-GB"/>
        </w:rPr>
        <w:t>2.2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os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duc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GEP)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E</w:t>
      </w:r>
      <w:r w:rsidRPr="00FD2BB4">
        <w:rPr>
          <w:lang w:val="en-GB"/>
        </w:rPr>
        <w:t>nvironmental-economic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I</w:t>
      </w:r>
      <w:r w:rsidRPr="00FD2BB4">
        <w:rPr>
          <w:lang w:val="en-GB"/>
        </w:rPr>
        <w:t>ndicator</w:t>
      </w:r>
    </w:p>
    <w:p w14:paraId="252541FB" w14:textId="6BFC757F" w:rsidR="00D464BC" w:rsidRPr="00FD2BB4" w:rsidRDefault="00D464BC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Ov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a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ad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E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a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rea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ortanc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ab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o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i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uckelshau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ive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mo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ear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nanc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</w:t>
      </w:r>
      <w:r w:rsidR="0030564E" w:rsidRPr="00FD2BB4">
        <w:rPr>
          <w:sz w:val="22"/>
          <w:lang w:val="en-GB"/>
        </w:rPr>
        <w:t>Daily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&amp;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Ruckelshaus,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2024;</w:t>
      </w:r>
      <w:r w:rsidR="000E27BC">
        <w:rPr>
          <w:sz w:val="22"/>
          <w:lang w:val="en-GB"/>
        </w:rPr>
        <w:t xml:space="preserve"> </w:t>
      </w:r>
      <w:proofErr w:type="spellStart"/>
      <w:r w:rsidRPr="00FD2BB4">
        <w:rPr>
          <w:sz w:val="22"/>
          <w:lang w:val="en-GB"/>
        </w:rPr>
        <w:t>Mikhno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.</w:t>
      </w:r>
      <w:r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0)</w:t>
      </w:r>
      <w:r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mely,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valuing natural capital 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um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hys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as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o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uth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monstr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ow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to value, monetize, and integrate ecosystem services and natural capi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ubl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st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at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erv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iviti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Zhe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.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(</w:t>
      </w:r>
      <w:r w:rsidRPr="00FD2BB4">
        <w:rPr>
          <w:sz w:val="22"/>
          <w:lang w:val="en-GB"/>
        </w:rPr>
        <w:t>2023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165421">
        <w:rPr>
          <w:sz w:val="22"/>
          <w:lang w:val="en-GB" w:eastAsia="fr-FR"/>
        </w:rPr>
        <w:t>lso focus 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EP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in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ampl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to budget planning, local development assessment, spatial planning, environmental compensation, and sustainable decision-making 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r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e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ablish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ll-being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ot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ork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o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ommenda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</w:t>
      </w:r>
      <w:r w:rsidR="0030564E" w:rsidRPr="00FD2BB4">
        <w:rPr>
          <w:sz w:val="22"/>
          <w:lang w:val="en-GB" w:eastAsia="fr-FR"/>
        </w:rPr>
        <w:t>ulating</w:t>
      </w:r>
      <w:r w:rsidR="000E27BC">
        <w:rPr>
          <w:sz w:val="22"/>
          <w:lang w:val="en-GB" w:eastAsia="fr-FR"/>
        </w:rPr>
        <w:t xml:space="preserve"> </w:t>
      </w:r>
      <w:r w:rsidR="0030564E"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="0030564E"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="0030564E"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Ouya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l.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0)</w:t>
      </w:r>
      <w:r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uth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rehens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ap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ubl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ministra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me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asu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minist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t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or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el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tec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dg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.</w:t>
      </w:r>
      <w:r w:rsidR="000E27BC">
        <w:rPr>
          <w:sz w:val="22"/>
          <w:lang w:val="en-GB" w:eastAsia="fr-FR"/>
        </w:rPr>
        <w:t xml:space="preserve"> </w:t>
      </w:r>
    </w:p>
    <w:p w14:paraId="2160FDD9" w14:textId="33DDEC0B" w:rsidR="00D464BC" w:rsidRPr="00FD2BB4" w:rsidRDefault="00D464BC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vel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s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ggreg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ap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orm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st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pportuniti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oweve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dermi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vera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a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uble-counting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ac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ibu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ablis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orpor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eg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ritor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ul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st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i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cto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houl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co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dg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ve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low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iz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dg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e,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implementing GEP is feasible as part of a hybrid methodology (in conjunction with SEEA and environmental sustainability adjustments</w:t>
      </w:r>
      <w:r w:rsidRPr="00FD2BB4">
        <w:rPr>
          <w:sz w:val="22"/>
          <w:lang w:val="en-GB" w:eastAsia="fr-FR"/>
        </w:rPr>
        <w:t>)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spi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ersatilit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ecific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ail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stinguis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tw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eut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ffec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re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nefi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ter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acerb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EC3879">
        <w:rPr>
          <w:sz w:val="22"/>
          <w:lang w:val="en-GB" w:eastAsia="fr-FR"/>
        </w:rPr>
        <w:t> </w:t>
      </w:r>
      <w:r w:rsidRPr="00FD2BB4">
        <w:rPr>
          <w:sz w:val="22"/>
          <w:lang w:val="en-GB" w:eastAsia="fr-FR"/>
        </w:rPr>
        <w:t>resear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urpos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low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plicit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ap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.</w:t>
      </w:r>
    </w:p>
    <w:p w14:paraId="20F72222" w14:textId="7787C289" w:rsidR="003070C3" w:rsidRPr="00FD2BB4" w:rsidRDefault="003070C3" w:rsidP="00A14791">
      <w:pPr>
        <w:pStyle w:val="Rn2"/>
        <w:rPr>
          <w:lang w:val="en-GB"/>
        </w:rPr>
      </w:pPr>
      <w:r w:rsidRPr="00FD2BB4">
        <w:rPr>
          <w:lang w:val="en-GB"/>
        </w:rPr>
        <w:t>2.3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ternational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A</w:t>
      </w:r>
      <w:r w:rsidRPr="00FD2BB4">
        <w:rPr>
          <w:lang w:val="en-GB"/>
        </w:rPr>
        <w:t>pplication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E</w:t>
      </w:r>
      <w:r w:rsidRPr="00FD2BB4">
        <w:rPr>
          <w:lang w:val="en-GB"/>
        </w:rPr>
        <w:t>cosystem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A</w:t>
      </w:r>
      <w:r w:rsidRPr="00FD2BB4">
        <w:rPr>
          <w:lang w:val="en-GB"/>
        </w:rPr>
        <w:t>ccounting: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C</w:t>
      </w:r>
      <w:r w:rsidRPr="00FD2BB4">
        <w:rPr>
          <w:lang w:val="en-GB"/>
        </w:rPr>
        <w:t>omparative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P</w:t>
      </w:r>
      <w:r w:rsidRPr="00FD2BB4">
        <w:rPr>
          <w:lang w:val="en-GB"/>
        </w:rPr>
        <w:t>erspective</w:t>
      </w:r>
    </w:p>
    <w:p w14:paraId="43E543F3" w14:textId="0FE09066" w:rsidR="00692366" w:rsidRPr="00FD2BB4" w:rsidRDefault="00692366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I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houl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o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a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ss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pend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g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lication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stitu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ramework</w:t>
      </w:r>
      <w:r w:rsidR="00165421">
        <w:rPr>
          <w:sz w:val="22"/>
          <w:szCs w:val="22"/>
          <w:lang w:val="en-GB"/>
        </w:rPr>
        <w:t>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eg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bjectives.</w:t>
      </w:r>
      <w:r w:rsidR="000E27BC">
        <w:rPr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A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comparative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analysis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of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approaches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to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accounting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for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natural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capital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in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China,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the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EU</w:t>
      </w:r>
      <w:r w:rsidR="00165421" w:rsidRPr="00EC3879">
        <w:rPr>
          <w:spacing w:val="-2"/>
          <w:sz w:val="22"/>
          <w:szCs w:val="22"/>
          <w:lang w:val="en-GB"/>
        </w:rPr>
        <w:t>,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and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Africa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has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been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carried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out.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It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should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be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noted</w:t>
      </w:r>
      <w:r w:rsidR="000E27BC" w:rsidRPr="00EC3879">
        <w:rPr>
          <w:spacing w:val="-2"/>
          <w:sz w:val="22"/>
          <w:szCs w:val="22"/>
          <w:lang w:val="en-GB"/>
        </w:rPr>
        <w:t xml:space="preserve"> </w:t>
      </w:r>
      <w:r w:rsidRPr="00EC3879">
        <w:rPr>
          <w:spacing w:val="-2"/>
          <w:sz w:val="22"/>
          <w:szCs w:val="22"/>
          <w:lang w:val="en-GB"/>
        </w:rPr>
        <w:t>that</w:t>
      </w:r>
      <w:r w:rsidR="00165421" w:rsidRPr="00EC3879">
        <w:rPr>
          <w:spacing w:val="-2"/>
          <w:sz w:val="22"/>
          <w:szCs w:val="22"/>
          <w:lang w:val="en-GB"/>
        </w:rPr>
        <w:t>, in each specific case,</w:t>
      </w:r>
      <w:r w:rsidR="00165421">
        <w:rPr>
          <w:sz w:val="22"/>
          <w:szCs w:val="22"/>
          <w:lang w:val="en-GB"/>
        </w:rPr>
        <w:t xml:space="preserve"> integrating accounting for ecosystem services into the national economy and accounting 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iversit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fluen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anage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cision-mak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r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mportant.</w:t>
      </w:r>
    </w:p>
    <w:p w14:paraId="4D6C93B3" w14:textId="4E5A634F" w:rsidR="00692366" w:rsidRPr="00FD2BB4" w:rsidRDefault="00692366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lastRenderedPageBreak/>
        <w:t>A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alys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er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xperienc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llow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dentif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ol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ss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ut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it also highlights the imperfections of methodological approaches to assessing natural 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.</w:t>
      </w:r>
    </w:p>
    <w:p w14:paraId="596B0C5F" w14:textId="3E735745" w:rsidR="00692366" w:rsidRPr="00FD2BB4" w:rsidRDefault="00692366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irs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ime,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China introduced the methodology for calculating gross ecosystem product</w:t>
      </w:r>
      <w:r w:rsidRPr="00FD2BB4">
        <w:rPr>
          <w:sz w:val="22"/>
          <w:szCs w:val="22"/>
          <w:lang w:val="en-GB"/>
        </w:rPr>
        <w:t>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as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hi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anage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ol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r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sed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EP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as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first introduced by Ouyang et al. (2020) and measures the total monetary value of ecosystem goods and services produced within a given territory, similar to GDP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u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flec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tribu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ell-being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uth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Ouyang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2024)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lcula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DP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uizhou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vinc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ilo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jec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S$280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ill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3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evels: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vis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water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iomass)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gul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climate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ate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urification)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ul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tourism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creation)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owever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tho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o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o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lear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parat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rapeut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ffect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hi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reat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thod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ap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r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es.</w:t>
      </w:r>
    </w:p>
    <w:p w14:paraId="7AC68A40" w14:textId="29908592" w:rsidR="00A41258" w:rsidRPr="00FD2BB4" w:rsidRDefault="00A41258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Europea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untri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ain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roug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vironmental-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SEE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A)</w:t>
      </w:r>
      <w:r w:rsidR="000E27BC">
        <w:rPr>
          <w:sz w:val="22"/>
          <w:szCs w:val="22"/>
          <w:lang w:val="en-GB"/>
        </w:rPr>
        <w:t xml:space="preserve"> </w:t>
      </w:r>
      <w:r w:rsidR="00513017">
        <w:rPr>
          <w:sz w:val="22"/>
          <w:szCs w:val="22"/>
          <w:lang w:val="en-GB"/>
        </w:rPr>
        <w:t>–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tist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ndar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ink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irect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He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l</w:t>
      </w:r>
      <w:r w:rsidR="00513017">
        <w:rPr>
          <w:sz w:val="22"/>
          <w:szCs w:val="22"/>
          <w:lang w:val="en-GB"/>
        </w:rPr>
        <w:t>.</w:t>
      </w:r>
      <w:r w:rsidRPr="00FD2BB4">
        <w:rPr>
          <w:sz w:val="22"/>
          <w:szCs w:val="22"/>
          <w:lang w:val="en-GB"/>
        </w:rPr>
        <w:t>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2020)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tistic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etherland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CBS)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velop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s</w:t>
      </w:r>
      <w:r w:rsidR="00165421">
        <w:rPr>
          <w:sz w:val="22"/>
          <w:szCs w:val="22"/>
          <w:lang w:val="en-GB"/>
        </w:rPr>
        <w:t>, including ecosystem extent accounts, ecosystem condition accounts, monetary ecosystem service accounts, and natural capital asset accounts (Berkel et al., 2024), and follow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urosta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E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ndard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clude: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est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rban</w:t>
      </w:r>
      <w:r w:rsidR="00165421">
        <w:rPr>
          <w:sz w:val="22"/>
          <w:szCs w:val="22"/>
          <w:lang w:val="en-GB"/>
        </w:rPr>
        <w:t>, and coastal ecosystem indicators; biodiversity condition metrics; 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e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vince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onetar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ver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10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t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the national scale and, in the SNA, is treated as 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atellite.</w:t>
      </w:r>
      <w:r w:rsidR="000E27BC">
        <w:rPr>
          <w:sz w:val="22"/>
          <w:szCs w:val="22"/>
          <w:lang w:val="en-GB"/>
        </w:rPr>
        <w:t xml:space="preserve"> </w:t>
      </w:r>
      <w:r w:rsidR="0030564E" w:rsidRPr="00FD2BB4">
        <w:rPr>
          <w:sz w:val="22"/>
          <w:szCs w:val="22"/>
          <w:lang w:val="en-GB"/>
        </w:rPr>
        <w:t>I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nec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vironment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ock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low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i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acro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dicator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s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tistic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u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ls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a</w:t>
      </w:r>
      <w:r w:rsidR="00165421">
        <w:rPr>
          <w:sz w:val="22"/>
          <w:szCs w:val="22"/>
          <w:lang w:val="en-GB"/>
        </w:rPr>
        <w:t>s some limitations, such as a focus on statistical monitoring, weak investment and capitalization functions, 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imi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egr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uma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ffects.</w:t>
      </w:r>
    </w:p>
    <w:p w14:paraId="2DB2AF1D" w14:textId="51DD6844" w:rsidR="00A41258" w:rsidRPr="00FD2BB4" w:rsidRDefault="00A41258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Africa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mplement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llow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overnance-orien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athwa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roug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orl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ank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AV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Weal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)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itiative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it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 xml:space="preserve">is </w:t>
      </w:r>
      <w:r w:rsidRPr="00FD2BB4">
        <w:rPr>
          <w:sz w:val="22"/>
          <w:szCs w:val="22"/>
          <w:lang w:val="en-GB"/>
        </w:rPr>
        <w:t>us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: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ate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urc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lanning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is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ustainability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in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and-us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licy,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 xml:space="preserve">and </w:t>
      </w:r>
      <w:r w:rsidRPr="00FD2BB4">
        <w:rPr>
          <w:sz w:val="22"/>
          <w:szCs w:val="22"/>
          <w:lang w:val="en-GB"/>
        </w:rPr>
        <w:t>long-ter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eal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asurement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s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ystem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rea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uppor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ilience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owever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mplement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main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strain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y</w:t>
      </w:r>
      <w:r w:rsidR="00165421">
        <w:rPr>
          <w:sz w:val="22"/>
          <w:szCs w:val="22"/>
          <w:lang w:val="en-GB"/>
        </w:rPr>
        <w:t xml:space="preserve"> limited datasets, institutional capacity, and 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bsenc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cto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odel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Cent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tistic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fice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2025).</w:t>
      </w:r>
    </w:p>
    <w:p w14:paraId="3AF4BABC" w14:textId="6802A18A" w:rsidR="00A41258" w:rsidRPr="00FD2BB4" w:rsidRDefault="00165421" w:rsidP="00A14791">
      <w:pPr>
        <w:ind w:firstLine="284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The </w:t>
      </w:r>
      <w:r w:rsidR="00A41258" w:rsidRPr="00FD2BB4">
        <w:rPr>
          <w:sz w:val="22"/>
          <w:szCs w:val="22"/>
          <w:lang w:val="en-GB"/>
        </w:rPr>
        <w:t>GEP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framework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represents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on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most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advanced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attempts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express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contributions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through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singl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monetary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indicator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comparabl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Gross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Domestic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Product.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Its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primary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advantag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lies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creating a clear,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aggregated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valu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that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can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b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directly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used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public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governanc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regional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policy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evaluation.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GEP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has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been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integrated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into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administrativ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decision-making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processes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supports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ecological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compensation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mechanisms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territorial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development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planning.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However,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aggregation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principl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underlying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GEP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also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creates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methodological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challenges.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us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unified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monetary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indicator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increases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risk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double</w:t>
      </w:r>
      <w:r>
        <w:rPr>
          <w:sz w:val="22"/>
          <w:szCs w:val="22"/>
          <w:lang w:val="en-GB"/>
        </w:rPr>
        <w:t>-counting ecosystem services, while high levels of aggregation tend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obscure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sectoral</w:t>
      </w:r>
      <w:r w:rsidR="000E27BC">
        <w:rPr>
          <w:sz w:val="22"/>
          <w:szCs w:val="22"/>
          <w:lang w:val="en-GB"/>
        </w:rPr>
        <w:t xml:space="preserve"> </w:t>
      </w:r>
      <w:r w:rsidR="00A41258" w:rsidRPr="00FD2BB4">
        <w:rPr>
          <w:sz w:val="22"/>
          <w:szCs w:val="22"/>
          <w:lang w:val="en-GB"/>
        </w:rPr>
        <w:t>specificities.</w:t>
      </w:r>
      <w:r w:rsidR="000E27BC">
        <w:rPr>
          <w:sz w:val="22"/>
          <w:szCs w:val="22"/>
          <w:lang w:val="en-GB"/>
        </w:rPr>
        <w:t xml:space="preserve"> </w:t>
      </w:r>
    </w:p>
    <w:p w14:paraId="59AC97E9" w14:textId="17C7C246" w:rsidR="00A41258" w:rsidRPr="00FD2BB4" w:rsidRDefault="00A41258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E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ramework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vid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tistical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ndardiz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thodolog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lign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i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a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reng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ul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mpatibilit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i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ystem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sur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thod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sistency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er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mparability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ig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tist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liability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E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abl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ong-ter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onitor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xtent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dition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low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reb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uppor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vidence-bas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vironment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overnance.</w:t>
      </w:r>
      <w:r w:rsidR="000E27BC">
        <w:rPr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Nevertheless,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it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direct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usefulnes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for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economic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valuation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="00165421">
        <w:rPr>
          <w:spacing w:val="-2"/>
          <w:sz w:val="22"/>
          <w:szCs w:val="22"/>
          <w:lang w:val="en-GB"/>
        </w:rPr>
        <w:t>is to attract investment or develop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sector-specific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markets.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A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a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result,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the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framework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provide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strong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measurement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capacity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but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relatively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weak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mechanisms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for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transforming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ecosystem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value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into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economic</w:t>
      </w:r>
      <w:r w:rsidR="000E27BC" w:rsidRPr="00E64FA8">
        <w:rPr>
          <w:spacing w:val="-2"/>
          <w:sz w:val="22"/>
          <w:szCs w:val="22"/>
          <w:lang w:val="en-GB"/>
        </w:rPr>
        <w:t xml:space="preserve"> </w:t>
      </w:r>
      <w:r w:rsidRPr="00E64FA8">
        <w:rPr>
          <w:spacing w:val="-2"/>
          <w:sz w:val="22"/>
          <w:szCs w:val="22"/>
          <w:lang w:val="en-GB"/>
        </w:rPr>
        <w:t>capital.</w:t>
      </w:r>
    </w:p>
    <w:p w14:paraId="4D4CA8C6" w14:textId="30316721" w:rsidR="00585D46" w:rsidRPr="00FD2BB4" w:rsidRDefault="00287E24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frica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untrie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it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a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ee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roduc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support sustainable development strategies, enab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anage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cision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as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te'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acro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lan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velop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pecif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erritory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roa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llow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is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trol</w:t>
      </w:r>
      <w:r w:rsidR="00165421">
        <w:rPr>
          <w:sz w:val="22"/>
          <w:szCs w:val="22"/>
          <w:lang w:val="en-GB"/>
        </w:rPr>
        <w:t>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ak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ealth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owever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approach's disadvantage is its institutional framework, which does not distinguish betwee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italiz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ur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e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ssed.</w:t>
      </w:r>
      <w:r w:rsidR="000E27BC">
        <w:rPr>
          <w:sz w:val="22"/>
          <w:szCs w:val="22"/>
          <w:lang w:val="en-GB"/>
        </w:rPr>
        <w:t xml:space="preserve"> </w:t>
      </w:r>
      <w:r w:rsidR="00585D46"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="00585D46" w:rsidRPr="00FD2BB4">
        <w:rPr>
          <w:sz w:val="22"/>
          <w:szCs w:val="22"/>
          <w:lang w:val="en-GB"/>
        </w:rPr>
        <w:t>comparative</w:t>
      </w:r>
      <w:r w:rsidR="000E27BC">
        <w:rPr>
          <w:sz w:val="22"/>
          <w:szCs w:val="22"/>
          <w:lang w:val="en-GB"/>
        </w:rPr>
        <w:t xml:space="preserve"> </w:t>
      </w:r>
      <w:r w:rsidR="00585D46" w:rsidRPr="00FD2BB4">
        <w:rPr>
          <w:sz w:val="22"/>
          <w:szCs w:val="22"/>
          <w:lang w:val="en-GB"/>
        </w:rPr>
        <w:t>analysis</w:t>
      </w:r>
      <w:r w:rsidR="000E27BC">
        <w:rPr>
          <w:sz w:val="22"/>
          <w:szCs w:val="22"/>
          <w:lang w:val="en-GB"/>
        </w:rPr>
        <w:t xml:space="preserve"> </w:t>
      </w:r>
      <w:r w:rsidR="00585D46"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="00585D46"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="00585D46" w:rsidRPr="00FD2BB4">
        <w:rPr>
          <w:sz w:val="22"/>
          <w:szCs w:val="22"/>
          <w:lang w:val="en-GB"/>
        </w:rPr>
        <w:t>methods</w:t>
      </w:r>
      <w:r w:rsidR="000E27BC">
        <w:rPr>
          <w:sz w:val="22"/>
          <w:szCs w:val="22"/>
          <w:lang w:val="en-GB"/>
        </w:rPr>
        <w:t xml:space="preserve"> </w:t>
      </w:r>
      <w:r w:rsidR="00585D46" w:rsidRPr="00FD2BB4">
        <w:rPr>
          <w:sz w:val="22"/>
          <w:szCs w:val="22"/>
          <w:lang w:val="en-GB"/>
        </w:rPr>
        <w:t>is</w:t>
      </w:r>
      <w:r w:rsidR="000E27BC">
        <w:rPr>
          <w:sz w:val="22"/>
          <w:szCs w:val="22"/>
          <w:lang w:val="en-GB"/>
        </w:rPr>
        <w:t xml:space="preserve"> </w:t>
      </w:r>
      <w:r w:rsidR="00585D46" w:rsidRPr="00FD2BB4">
        <w:rPr>
          <w:sz w:val="22"/>
          <w:szCs w:val="22"/>
          <w:lang w:val="en-GB"/>
        </w:rPr>
        <w:t>presented</w:t>
      </w:r>
      <w:r w:rsidR="000E27BC">
        <w:rPr>
          <w:sz w:val="22"/>
          <w:szCs w:val="22"/>
          <w:lang w:val="en-GB"/>
        </w:rPr>
        <w:t xml:space="preserve"> </w:t>
      </w:r>
      <w:r w:rsidR="00585D46"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="00585D46" w:rsidRPr="00FD2BB4">
        <w:rPr>
          <w:sz w:val="22"/>
          <w:szCs w:val="22"/>
          <w:lang w:val="en-GB"/>
        </w:rPr>
        <w:t>Table</w:t>
      </w:r>
      <w:r w:rsidR="000E27BC">
        <w:rPr>
          <w:sz w:val="22"/>
          <w:szCs w:val="22"/>
          <w:lang w:val="en-GB"/>
        </w:rPr>
        <w:t xml:space="preserve"> </w:t>
      </w:r>
      <w:r w:rsidR="00585D46" w:rsidRPr="00FD2BB4">
        <w:rPr>
          <w:sz w:val="22"/>
          <w:szCs w:val="22"/>
          <w:lang w:val="en-GB"/>
        </w:rPr>
        <w:t>1</w:t>
      </w:r>
      <w:r w:rsidR="00A14791" w:rsidRPr="00FD2BB4">
        <w:rPr>
          <w:sz w:val="22"/>
          <w:szCs w:val="22"/>
          <w:lang w:val="en-GB"/>
        </w:rPr>
        <w:t>.</w:t>
      </w:r>
    </w:p>
    <w:p w14:paraId="3FE3AEEF" w14:textId="77777777" w:rsidR="00A14791" w:rsidRPr="00FD2BB4" w:rsidRDefault="00A14791" w:rsidP="00A14791">
      <w:pPr>
        <w:ind w:firstLine="284"/>
        <w:jc w:val="both"/>
        <w:rPr>
          <w:sz w:val="22"/>
          <w:szCs w:val="22"/>
          <w:lang w:val="en-GB"/>
        </w:rPr>
      </w:pPr>
    </w:p>
    <w:p w14:paraId="10F399AF" w14:textId="6A3B08C8" w:rsidR="00585D46" w:rsidRPr="00FD2BB4" w:rsidRDefault="00585D46" w:rsidP="00A14791">
      <w:pPr>
        <w:pStyle w:val="Rtab"/>
        <w:rPr>
          <w:sz w:val="22"/>
          <w:lang w:val="en-GB"/>
        </w:rPr>
      </w:pPr>
      <w:r w:rsidRPr="00FD2BB4">
        <w:rPr>
          <w:b/>
          <w:lang w:val="en-GB"/>
        </w:rPr>
        <w:t>Table</w:t>
      </w:r>
      <w:r w:rsidR="000E27BC">
        <w:rPr>
          <w:b/>
          <w:lang w:val="en-GB"/>
        </w:rPr>
        <w:t xml:space="preserve"> </w:t>
      </w:r>
      <w:r w:rsidRPr="00FD2BB4">
        <w:rPr>
          <w:b/>
          <w:lang w:val="en-GB"/>
        </w:rPr>
        <w:t>1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omparativ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mplement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valu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ramework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alcul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dicators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621"/>
        <w:gridCol w:w="2072"/>
        <w:gridCol w:w="3093"/>
        <w:gridCol w:w="3068"/>
      </w:tblGrid>
      <w:tr w:rsidR="00585D46" w:rsidRPr="00FD2BB4" w14:paraId="435C6E82" w14:textId="77777777" w:rsidTr="00135088">
        <w:trPr>
          <w:trHeight w:val="567"/>
        </w:trPr>
        <w:tc>
          <w:tcPr>
            <w:tcW w:w="0" w:type="auto"/>
            <w:vAlign w:val="center"/>
            <w:hideMark/>
          </w:tcPr>
          <w:p w14:paraId="6C5B9BAC" w14:textId="77777777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Criterion</w:t>
            </w:r>
          </w:p>
        </w:tc>
        <w:tc>
          <w:tcPr>
            <w:tcW w:w="0" w:type="auto"/>
            <w:vAlign w:val="center"/>
            <w:hideMark/>
          </w:tcPr>
          <w:p w14:paraId="1170122B" w14:textId="30D4F83B" w:rsidR="00585D46" w:rsidRPr="00135088" w:rsidRDefault="00585D46" w:rsidP="00135088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  <w:r w:rsidRPr="00135088">
              <w:rPr>
                <w:spacing w:val="-2"/>
                <w:sz w:val="20"/>
                <w:szCs w:val="20"/>
                <w:lang w:val="en-GB"/>
              </w:rPr>
              <w:t>China</w:t>
            </w:r>
            <w:r w:rsidR="000E27BC" w:rsidRPr="00135088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="00135088">
              <w:rPr>
                <w:spacing w:val="-2"/>
                <w:sz w:val="20"/>
                <w:szCs w:val="20"/>
                <w:lang w:val="en-GB"/>
              </w:rPr>
              <w:br/>
            </w:r>
            <w:r w:rsidRPr="00135088">
              <w:rPr>
                <w:spacing w:val="-2"/>
                <w:sz w:val="20"/>
                <w:szCs w:val="20"/>
                <w:lang w:val="en-GB"/>
              </w:rPr>
              <w:t>(GEP</w:t>
            </w:r>
            <w:r w:rsidR="000E27BC" w:rsidRPr="00135088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Pr="00135088">
              <w:rPr>
                <w:spacing w:val="-2"/>
                <w:sz w:val="20"/>
                <w:szCs w:val="20"/>
                <w:lang w:val="en-GB"/>
              </w:rPr>
              <w:t>Accounting)</w:t>
            </w:r>
          </w:p>
        </w:tc>
        <w:tc>
          <w:tcPr>
            <w:tcW w:w="0" w:type="auto"/>
            <w:vAlign w:val="center"/>
            <w:hideMark/>
          </w:tcPr>
          <w:p w14:paraId="1375B8B1" w14:textId="51B25685" w:rsidR="00585D46" w:rsidRPr="00FD2BB4" w:rsidRDefault="00585D46" w:rsidP="00135088">
            <w:pPr>
              <w:jc w:val="center"/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uropea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Un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/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Netherland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SEEA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A)</w:t>
            </w:r>
          </w:p>
        </w:tc>
        <w:tc>
          <w:tcPr>
            <w:tcW w:w="0" w:type="auto"/>
            <w:vAlign w:val="center"/>
            <w:hideMark/>
          </w:tcPr>
          <w:p w14:paraId="263B1334" w14:textId="7543B26B" w:rsidR="00585D46" w:rsidRPr="00FD2BB4" w:rsidRDefault="00585D46" w:rsidP="00135088">
            <w:pPr>
              <w:jc w:val="center"/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Africa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135088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(Na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apit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ccounting)</w:t>
            </w:r>
          </w:p>
        </w:tc>
      </w:tr>
      <w:tr w:rsidR="00585D46" w:rsidRPr="00FD2BB4" w14:paraId="58FC775B" w14:textId="77777777" w:rsidTr="00513017">
        <w:tc>
          <w:tcPr>
            <w:tcW w:w="0" w:type="auto"/>
            <w:vAlign w:val="center"/>
            <w:hideMark/>
          </w:tcPr>
          <w:p w14:paraId="4C08490B" w14:textId="157AC888" w:rsidR="00585D46" w:rsidRPr="00135088" w:rsidRDefault="00585D46" w:rsidP="00513017">
            <w:pPr>
              <w:rPr>
                <w:spacing w:val="-2"/>
                <w:sz w:val="20"/>
                <w:szCs w:val="20"/>
                <w:lang w:val="en-GB"/>
              </w:rPr>
            </w:pPr>
            <w:r w:rsidRPr="00135088">
              <w:rPr>
                <w:spacing w:val="-2"/>
                <w:sz w:val="20"/>
                <w:szCs w:val="20"/>
                <w:lang w:val="en-GB"/>
              </w:rPr>
              <w:t>Example</w:t>
            </w:r>
            <w:r w:rsidR="000E27BC" w:rsidRPr="00135088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Pr="00135088">
              <w:rPr>
                <w:spacing w:val="-2"/>
                <w:sz w:val="20"/>
                <w:szCs w:val="20"/>
                <w:lang w:val="en-GB"/>
              </w:rPr>
              <w:t>territory</w:t>
            </w:r>
          </w:p>
        </w:tc>
        <w:tc>
          <w:tcPr>
            <w:tcW w:w="0" w:type="auto"/>
            <w:vAlign w:val="center"/>
            <w:hideMark/>
          </w:tcPr>
          <w:p w14:paraId="74E70056" w14:textId="1D67772D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Qinghai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Province</w:t>
            </w:r>
          </w:p>
        </w:tc>
        <w:tc>
          <w:tcPr>
            <w:tcW w:w="0" w:type="auto"/>
            <w:vAlign w:val="center"/>
            <w:hideMark/>
          </w:tcPr>
          <w:p w14:paraId="5D04DF2C" w14:textId="2677C0C1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Netherland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nation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ccounts</w:t>
            </w:r>
          </w:p>
        </w:tc>
        <w:tc>
          <w:tcPr>
            <w:tcW w:w="0" w:type="auto"/>
            <w:vAlign w:val="center"/>
            <w:hideMark/>
          </w:tcPr>
          <w:p w14:paraId="1EF2859C" w14:textId="09649330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Rwanda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Botswana</w:t>
            </w:r>
          </w:p>
        </w:tc>
      </w:tr>
      <w:tr w:rsidR="00585D46" w:rsidRPr="00FD2BB4" w14:paraId="3835E352" w14:textId="77777777" w:rsidTr="00513017">
        <w:tc>
          <w:tcPr>
            <w:tcW w:w="0" w:type="auto"/>
            <w:vAlign w:val="center"/>
            <w:hideMark/>
          </w:tcPr>
          <w:p w14:paraId="687BB50C" w14:textId="465A4AAC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stimate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cosystem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value</w:t>
            </w:r>
          </w:p>
        </w:tc>
        <w:tc>
          <w:tcPr>
            <w:tcW w:w="0" w:type="auto"/>
            <w:vAlign w:val="center"/>
            <w:hideMark/>
          </w:tcPr>
          <w:p w14:paraId="6CDD8923" w14:textId="5F38B64B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GEP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US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46.7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billion/year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Qinghai)</w:t>
            </w:r>
          </w:p>
        </w:tc>
        <w:tc>
          <w:tcPr>
            <w:tcW w:w="0" w:type="auto"/>
            <w:vAlign w:val="center"/>
            <w:hideMark/>
          </w:tcPr>
          <w:p w14:paraId="09E3069E" w14:textId="7800745F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cosystem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ervice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€15–20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billion/year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Netherland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stimates)</w:t>
            </w:r>
          </w:p>
        </w:tc>
        <w:tc>
          <w:tcPr>
            <w:tcW w:w="0" w:type="auto"/>
            <w:vAlign w:val="center"/>
            <w:hideMark/>
          </w:tcPr>
          <w:p w14:paraId="65819B76" w14:textId="399089A7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Na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apit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30–40%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of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nation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wealth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Rwanda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WB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stimate)</w:t>
            </w:r>
          </w:p>
        </w:tc>
      </w:tr>
      <w:tr w:rsidR="00585D46" w:rsidRPr="00FD2BB4" w14:paraId="5990F5F0" w14:textId="77777777" w:rsidTr="00513017">
        <w:tc>
          <w:tcPr>
            <w:tcW w:w="0" w:type="auto"/>
            <w:vAlign w:val="center"/>
            <w:hideMark/>
          </w:tcPr>
          <w:p w14:paraId="065E9862" w14:textId="4A5FB045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Shar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lativ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to</w:t>
            </w:r>
            <w:r w:rsidR="00EC3879">
              <w:rPr>
                <w:sz w:val="20"/>
                <w:szCs w:val="20"/>
                <w:lang w:val="en-GB"/>
              </w:rPr>
              <w:t> </w:t>
            </w:r>
            <w:r w:rsidRPr="00FD2BB4">
              <w:rPr>
                <w:sz w:val="20"/>
                <w:szCs w:val="20"/>
                <w:lang w:val="en-GB"/>
              </w:rPr>
              <w:t>GDP</w:t>
            </w:r>
          </w:p>
        </w:tc>
        <w:tc>
          <w:tcPr>
            <w:tcW w:w="0" w:type="auto"/>
            <w:vAlign w:val="center"/>
            <w:hideMark/>
          </w:tcPr>
          <w:p w14:paraId="7608A809" w14:textId="5B4BF61B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GEP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70–90%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of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gion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GDP</w:t>
            </w:r>
          </w:p>
        </w:tc>
        <w:tc>
          <w:tcPr>
            <w:tcW w:w="0" w:type="auto"/>
            <w:vAlign w:val="center"/>
            <w:hideMark/>
          </w:tcPr>
          <w:p w14:paraId="45236990" w14:textId="40F7D17C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nvironment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sset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tegrate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s</w:t>
            </w:r>
            <w:r w:rsidR="00EC3879">
              <w:rPr>
                <w:sz w:val="20"/>
                <w:szCs w:val="20"/>
                <w:lang w:val="en-GB"/>
              </w:rPr>
              <w:t> </w:t>
            </w:r>
            <w:r w:rsidRPr="00FD2BB4">
              <w:rPr>
                <w:sz w:val="20"/>
                <w:szCs w:val="20"/>
                <w:lang w:val="en-GB"/>
              </w:rPr>
              <w:t>satellit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ccounts</w:t>
            </w:r>
          </w:p>
        </w:tc>
        <w:tc>
          <w:tcPr>
            <w:tcW w:w="0" w:type="auto"/>
            <w:vAlign w:val="center"/>
            <w:hideMark/>
          </w:tcPr>
          <w:p w14:paraId="7A95A2BC" w14:textId="4463CDC0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Na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apit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ontribute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25–45%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of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tot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wealth</w:t>
            </w:r>
          </w:p>
        </w:tc>
      </w:tr>
    </w:tbl>
    <w:p w14:paraId="785FC3A0" w14:textId="77777777" w:rsidR="00135088" w:rsidRDefault="00135088"/>
    <w:p w14:paraId="25A08E4D" w14:textId="7A688DBD" w:rsidR="00135088" w:rsidRDefault="00135088" w:rsidP="00135088">
      <w:pPr>
        <w:pStyle w:val="Rtab"/>
      </w:pPr>
      <w:r w:rsidRPr="00FD2BB4">
        <w:rPr>
          <w:b/>
          <w:lang w:val="en-GB"/>
        </w:rPr>
        <w:lastRenderedPageBreak/>
        <w:t>Table</w:t>
      </w:r>
      <w:r>
        <w:rPr>
          <w:b/>
          <w:lang w:val="en-GB"/>
        </w:rPr>
        <w:t xml:space="preserve"> </w:t>
      </w:r>
      <w:r w:rsidRPr="00FD2BB4">
        <w:rPr>
          <w:b/>
          <w:lang w:val="en-GB"/>
        </w:rPr>
        <w:t>1.</w:t>
      </w:r>
      <w:r>
        <w:rPr>
          <w:lang w:val="en-GB"/>
        </w:rPr>
        <w:t xml:space="preserve"> cont.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676"/>
        <w:gridCol w:w="2128"/>
        <w:gridCol w:w="3108"/>
        <w:gridCol w:w="2942"/>
      </w:tblGrid>
      <w:tr w:rsidR="00135088" w:rsidRPr="00FD2BB4" w14:paraId="4C95425B" w14:textId="77777777" w:rsidTr="00135088">
        <w:trPr>
          <w:trHeight w:val="567"/>
        </w:trPr>
        <w:tc>
          <w:tcPr>
            <w:tcW w:w="1676" w:type="dxa"/>
            <w:vAlign w:val="center"/>
          </w:tcPr>
          <w:p w14:paraId="185B7AAE" w14:textId="15A79DC4" w:rsidR="00135088" w:rsidRPr="00FD2BB4" w:rsidRDefault="00135088" w:rsidP="00135088">
            <w:pPr>
              <w:jc w:val="center"/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Criterion</w:t>
            </w:r>
          </w:p>
        </w:tc>
        <w:tc>
          <w:tcPr>
            <w:tcW w:w="2128" w:type="dxa"/>
            <w:vAlign w:val="center"/>
          </w:tcPr>
          <w:p w14:paraId="087E110C" w14:textId="5567BE7D" w:rsidR="00135088" w:rsidRPr="00FD2BB4" w:rsidRDefault="00135088" w:rsidP="00135088">
            <w:pPr>
              <w:jc w:val="center"/>
              <w:rPr>
                <w:sz w:val="20"/>
                <w:szCs w:val="20"/>
                <w:lang w:val="en-GB"/>
              </w:rPr>
            </w:pPr>
            <w:r w:rsidRPr="00135088">
              <w:rPr>
                <w:spacing w:val="-2"/>
                <w:sz w:val="20"/>
                <w:szCs w:val="20"/>
                <w:lang w:val="en-GB"/>
              </w:rPr>
              <w:t xml:space="preserve">China </w:t>
            </w:r>
            <w:r>
              <w:rPr>
                <w:spacing w:val="-2"/>
                <w:sz w:val="20"/>
                <w:szCs w:val="20"/>
                <w:lang w:val="en-GB"/>
              </w:rPr>
              <w:br/>
            </w:r>
            <w:r w:rsidRPr="00135088">
              <w:rPr>
                <w:spacing w:val="-2"/>
                <w:sz w:val="20"/>
                <w:szCs w:val="20"/>
                <w:lang w:val="en-GB"/>
              </w:rPr>
              <w:t>(GEP Accounting)</w:t>
            </w:r>
          </w:p>
        </w:tc>
        <w:tc>
          <w:tcPr>
            <w:tcW w:w="3108" w:type="dxa"/>
            <w:vAlign w:val="center"/>
          </w:tcPr>
          <w:p w14:paraId="6760B6CC" w14:textId="27395D18" w:rsidR="00135088" w:rsidRPr="00FD2BB4" w:rsidRDefault="00135088" w:rsidP="00135088">
            <w:pPr>
              <w:jc w:val="center"/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uropean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Union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/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Netherlands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SEEA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A)</w:t>
            </w:r>
          </w:p>
        </w:tc>
        <w:tc>
          <w:tcPr>
            <w:tcW w:w="2942" w:type="dxa"/>
            <w:vAlign w:val="center"/>
          </w:tcPr>
          <w:p w14:paraId="0451AE38" w14:textId="2AD0FCDB" w:rsidR="00135088" w:rsidRPr="00FD2BB4" w:rsidRDefault="00135088" w:rsidP="00135088">
            <w:pPr>
              <w:jc w:val="center"/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Africa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(Natural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apital</w:t>
            </w:r>
            <w:r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ccounting)</w:t>
            </w:r>
          </w:p>
        </w:tc>
      </w:tr>
      <w:tr w:rsidR="00585D46" w:rsidRPr="00FD2BB4" w14:paraId="415EE5EB" w14:textId="77777777" w:rsidTr="00135088">
        <w:tc>
          <w:tcPr>
            <w:tcW w:w="1676" w:type="dxa"/>
            <w:vAlign w:val="center"/>
            <w:hideMark/>
          </w:tcPr>
          <w:p w14:paraId="2937EAE8" w14:textId="4F323CC5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Calcul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components</w:t>
            </w:r>
          </w:p>
        </w:tc>
        <w:tc>
          <w:tcPr>
            <w:tcW w:w="2128" w:type="dxa"/>
            <w:vAlign w:val="center"/>
            <w:hideMark/>
          </w:tcPr>
          <w:p w14:paraId="613B7D47" w14:textId="3C81E541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Provisioning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+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gulating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+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ul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ervices</w:t>
            </w:r>
          </w:p>
        </w:tc>
        <w:tc>
          <w:tcPr>
            <w:tcW w:w="3108" w:type="dxa"/>
            <w:vAlign w:val="center"/>
            <w:hideMark/>
          </w:tcPr>
          <w:p w14:paraId="4241F312" w14:textId="4F6E82E3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cosystem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xtent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ondition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servic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flows</w:t>
            </w:r>
          </w:p>
        </w:tc>
        <w:tc>
          <w:tcPr>
            <w:tcW w:w="2942" w:type="dxa"/>
            <w:vAlign w:val="center"/>
            <w:hideMark/>
          </w:tcPr>
          <w:p w14:paraId="7716D10D" w14:textId="724E29DD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Forest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water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165421">
              <w:rPr>
                <w:sz w:val="20"/>
                <w:szCs w:val="20"/>
                <w:lang w:val="en-GB"/>
              </w:rPr>
              <w:t xml:space="preserve">and </w:t>
            </w:r>
            <w:r w:rsidRPr="00FD2BB4">
              <w:rPr>
                <w:sz w:val="20"/>
                <w:szCs w:val="20"/>
                <w:lang w:val="en-GB"/>
              </w:rPr>
              <w:t>lan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sse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valuation</w:t>
            </w:r>
          </w:p>
        </w:tc>
      </w:tr>
      <w:tr w:rsidR="00585D46" w:rsidRPr="00FD2BB4" w14:paraId="71DBE314" w14:textId="77777777" w:rsidTr="00135088">
        <w:tc>
          <w:tcPr>
            <w:tcW w:w="1676" w:type="dxa"/>
            <w:vAlign w:val="center"/>
            <w:hideMark/>
          </w:tcPr>
          <w:p w14:paraId="70A74E7F" w14:textId="666CA889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Integr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to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nation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ccounts</w:t>
            </w:r>
          </w:p>
        </w:tc>
        <w:tc>
          <w:tcPr>
            <w:tcW w:w="2128" w:type="dxa"/>
            <w:vAlign w:val="center"/>
            <w:hideMark/>
          </w:tcPr>
          <w:p w14:paraId="5D7B4E14" w14:textId="55524002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Polic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dicator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paralle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to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GDP</w:t>
            </w:r>
          </w:p>
        </w:tc>
        <w:tc>
          <w:tcPr>
            <w:tcW w:w="3108" w:type="dxa"/>
            <w:vAlign w:val="center"/>
            <w:hideMark/>
          </w:tcPr>
          <w:p w14:paraId="5E6F3D7D" w14:textId="5DA02976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Full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ligne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with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NA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(U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tandard)</w:t>
            </w:r>
          </w:p>
        </w:tc>
        <w:tc>
          <w:tcPr>
            <w:tcW w:w="2942" w:type="dxa"/>
            <w:vAlign w:val="center"/>
            <w:hideMark/>
          </w:tcPr>
          <w:p w14:paraId="6C96D7A6" w14:textId="2310DD46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Linke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to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wealth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ccounting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frameworks</w:t>
            </w:r>
          </w:p>
        </w:tc>
      </w:tr>
      <w:tr w:rsidR="00585D46" w:rsidRPr="00FD2BB4" w14:paraId="1EC7386E" w14:textId="77777777" w:rsidTr="00135088">
        <w:tc>
          <w:tcPr>
            <w:tcW w:w="1676" w:type="dxa"/>
            <w:vAlign w:val="center"/>
            <w:hideMark/>
          </w:tcPr>
          <w:p w14:paraId="1BA36623" w14:textId="77777777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Sources</w:t>
            </w:r>
          </w:p>
        </w:tc>
        <w:tc>
          <w:tcPr>
            <w:tcW w:w="2128" w:type="dxa"/>
            <w:vAlign w:val="center"/>
            <w:hideMark/>
          </w:tcPr>
          <w:p w14:paraId="66920788" w14:textId="3615D6FE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Ouyang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l.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2020;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Zheng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l.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2023</w:t>
            </w:r>
          </w:p>
        </w:tc>
        <w:tc>
          <w:tcPr>
            <w:tcW w:w="3108" w:type="dxa"/>
            <w:vAlign w:val="center"/>
            <w:hideMark/>
          </w:tcPr>
          <w:p w14:paraId="0B37DCCD" w14:textId="64637C64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U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EEA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A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2021;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CB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Netherlands</w:t>
            </w:r>
          </w:p>
        </w:tc>
        <w:tc>
          <w:tcPr>
            <w:tcW w:w="2942" w:type="dxa"/>
            <w:vAlign w:val="center"/>
            <w:hideMark/>
          </w:tcPr>
          <w:p w14:paraId="791E69A1" w14:textId="6A3A68FA" w:rsidR="00585D46" w:rsidRPr="00FD2BB4" w:rsidRDefault="00585D46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Worl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Bank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WAVE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ports</w:t>
            </w:r>
          </w:p>
        </w:tc>
      </w:tr>
    </w:tbl>
    <w:p w14:paraId="5BCCA003" w14:textId="77777777" w:rsidR="0030564E" w:rsidRPr="00FD2BB4" w:rsidRDefault="0030564E" w:rsidP="00A14791">
      <w:pPr>
        <w:ind w:firstLine="284"/>
        <w:jc w:val="both"/>
        <w:rPr>
          <w:sz w:val="22"/>
          <w:szCs w:val="22"/>
          <w:lang w:val="en-GB"/>
        </w:rPr>
      </w:pPr>
    </w:p>
    <w:p w14:paraId="54237AF1" w14:textId="5A4E8E51" w:rsidR="00273D80" w:rsidRPr="00FD2BB4" w:rsidRDefault="0030564E" w:rsidP="00A14791">
      <w:pPr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eneral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mparativ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alys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how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a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xis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er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roach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s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urc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iffer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evel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EP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cus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onetization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imarily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political decision-making; SEEA focus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n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tist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egr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s;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frica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it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ioritiz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ustainabl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velop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lanning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am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ime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on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s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ramework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ul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ultidimens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clud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erpla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mo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nvironmental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th-rela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mpact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hi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justifi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velop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thodologi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dap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ctor.</w:t>
      </w:r>
    </w:p>
    <w:p w14:paraId="70303FF2" w14:textId="3E1A25FB" w:rsidR="00D464BC" w:rsidRPr="00FD2BB4" w:rsidRDefault="00FE559F" w:rsidP="00A14791">
      <w:pPr>
        <w:pStyle w:val="Rn2"/>
        <w:rPr>
          <w:lang w:val="en-GB"/>
        </w:rPr>
      </w:pPr>
      <w:r w:rsidRPr="00FD2BB4">
        <w:rPr>
          <w:lang w:val="en-GB"/>
        </w:rPr>
        <w:t>2.</w:t>
      </w:r>
      <w:r w:rsidR="0000472E" w:rsidRPr="00FD2BB4">
        <w:rPr>
          <w:lang w:val="en-GB"/>
        </w:rPr>
        <w:t>4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al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C</w:t>
      </w:r>
      <w:r w:rsidRPr="00FD2BB4">
        <w:rPr>
          <w:lang w:val="en-GB"/>
        </w:rPr>
        <w:t>apital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I</w:t>
      </w:r>
      <w:r w:rsidRPr="00FD2BB4">
        <w:rPr>
          <w:lang w:val="en-GB"/>
        </w:rPr>
        <w:t>ndicator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F</w:t>
      </w:r>
      <w:r w:rsidRPr="00FD2BB4">
        <w:rPr>
          <w:lang w:val="en-GB"/>
        </w:rPr>
        <w:t>ramework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E</w:t>
      </w:r>
      <w:r w:rsidRPr="00FD2BB4">
        <w:rPr>
          <w:lang w:val="en-GB"/>
        </w:rPr>
        <w:t>cosystem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M</w:t>
      </w:r>
      <w:r w:rsidRPr="00FD2BB4">
        <w:rPr>
          <w:lang w:val="en-GB"/>
        </w:rPr>
        <w:t>onitoring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A</w:t>
      </w:r>
      <w:r w:rsidRPr="00FD2BB4">
        <w:rPr>
          <w:lang w:val="en-GB"/>
        </w:rPr>
        <w:t>pproaches</w:t>
      </w:r>
    </w:p>
    <w:p w14:paraId="0612234D" w14:textId="27C19F9A" w:rsidR="005C14F1" w:rsidRPr="00FD2BB4" w:rsidRDefault="005C14F1" w:rsidP="00A14791">
      <w:pPr>
        <w:tabs>
          <w:tab w:val="left" w:pos="7757"/>
        </w:tabs>
        <w:ind w:firstLine="284"/>
        <w:jc w:val="both"/>
        <w:rPr>
          <w:i/>
          <w:sz w:val="22"/>
          <w:lang w:val="en-GB" w:eastAsia="fr-FR"/>
        </w:rPr>
      </w:pP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ke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s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to monitor the state of natural capital and ecosystem services (Fairbrass et al., 2020; Xu et al., 2025), which us</w:t>
      </w:r>
      <w:r w:rsidRPr="00FD2BB4">
        <w:rPr>
          <w:sz w:val="22"/>
          <w:lang w:val="en-GB" w:eastAsia="fr-FR"/>
        </w:rPr>
        <w:t>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low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NCIF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or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ab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at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ara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ang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v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im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k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acili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</w:t>
      </w:r>
      <w:r w:rsidR="00165421">
        <w:rPr>
          <w:sz w:val="22"/>
          <w:lang w:val="en-GB" w:eastAsia="fr-FR"/>
        </w:rPr>
        <w:t>the System of Environmental-Economic Accounting), enabling managers to make sustainable decisions about the manage</w:t>
      </w:r>
      <w:r w:rsidRPr="00FD2BB4">
        <w:rPr>
          <w:sz w:val="22"/>
          <w:lang w:val="en-GB" w:eastAsia="fr-FR"/>
        </w:rPr>
        <w:t>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CI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qualita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ito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a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v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i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iod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oweve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ept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n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ent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adi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tw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CI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c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qualita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t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“monetary”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“qualitative”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m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cu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tant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pd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orm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at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.</w:t>
      </w:r>
      <w:r w:rsidR="000E27BC">
        <w:rPr>
          <w:sz w:val="22"/>
          <w:lang w:val="en-GB" w:eastAsia="fr-FR"/>
        </w:rPr>
        <w:t xml:space="preserve"> </w:t>
      </w:r>
    </w:p>
    <w:p w14:paraId="00E0E22C" w14:textId="6279406C" w:rsidR="005C14F1" w:rsidRPr="00FD2BB4" w:rsidRDefault="005C14F1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v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i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i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iviti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bin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eeded.</w:t>
      </w:r>
    </w:p>
    <w:p w14:paraId="4E515101" w14:textId="7BCDF3BC" w:rsidR="005C14F1" w:rsidRPr="00FD2BB4" w:rsidRDefault="005B328F" w:rsidP="00A14791">
      <w:pPr>
        <w:pStyle w:val="Rn2"/>
        <w:rPr>
          <w:lang w:val="en-GB"/>
        </w:rPr>
      </w:pPr>
      <w:r w:rsidRPr="00FD2BB4">
        <w:rPr>
          <w:lang w:val="en-GB"/>
        </w:rPr>
        <w:t>2.</w:t>
      </w:r>
      <w:r w:rsidR="0000472E" w:rsidRPr="00FD2BB4">
        <w:rPr>
          <w:lang w:val="en-GB"/>
        </w:rPr>
        <w:t>5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nom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Valu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ethod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ervices</w:t>
      </w:r>
    </w:p>
    <w:p w14:paraId="209D74D9" w14:textId="25D0F1C7" w:rsidR="005B328F" w:rsidRPr="00FD2BB4" w:rsidRDefault="005B328F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Regar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riou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m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cientif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actice: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llingness-to-p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alys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Conting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TP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don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a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ampl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</w:t>
      </w:r>
      <w:r w:rsidR="0030564E" w:rsidRPr="00FD2BB4">
        <w:rPr>
          <w:sz w:val="22"/>
          <w:lang w:val="en-GB" w:eastAsia="fr-FR"/>
        </w:rPr>
        <w:t>ate),</w:t>
      </w:r>
      <w:r w:rsidR="000E27BC">
        <w:rPr>
          <w:sz w:val="22"/>
          <w:lang w:val="en-GB" w:eastAsia="fr-FR"/>
        </w:rPr>
        <w:t xml:space="preserve"> </w:t>
      </w:r>
      <w:r w:rsidR="0030564E" w:rsidRPr="00FD2BB4">
        <w:rPr>
          <w:sz w:val="22"/>
          <w:lang w:val="en-GB" w:eastAsia="fr-FR"/>
        </w:rPr>
        <w:t>a</w:t>
      </w:r>
      <w:r w:rsidR="00165421">
        <w:rPr>
          <w:sz w:val="22"/>
          <w:lang w:val="en-GB" w:eastAsia="fr-FR"/>
        </w:rPr>
        <w:t>nd</w:t>
      </w:r>
      <w:r w:rsidR="000E27BC">
        <w:rPr>
          <w:sz w:val="22"/>
          <w:lang w:val="en-GB" w:eastAsia="fr-FR"/>
        </w:rPr>
        <w:t xml:space="preserve"> </w:t>
      </w:r>
      <w:r w:rsidR="0030564E"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="0030564E" w:rsidRPr="00FD2BB4">
        <w:rPr>
          <w:sz w:val="22"/>
          <w:lang w:val="en-GB" w:eastAsia="fr-FR"/>
        </w:rPr>
        <w:t>Transfer</w:t>
      </w:r>
      <w:r w:rsidR="00165421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li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ul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ri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ot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mila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aracteristic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ud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amin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ransf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im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ud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n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te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li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mila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e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te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availabl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bsequent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pp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</w:t>
      </w:r>
      <w:r w:rsidR="000E27BC">
        <w:rPr>
          <w:sz w:val="22"/>
          <w:lang w:val="en-GB" w:eastAsia="fr-FR"/>
        </w:rPr>
        <w:t xml:space="preserve"> </w:t>
      </w:r>
      <w:r w:rsidR="0030564E" w:rsidRPr="00FD2BB4">
        <w:rPr>
          <w:sz w:val="22"/>
          <w:lang w:val="en-GB"/>
        </w:rPr>
        <w:t>(</w:t>
      </w:r>
      <w:proofErr w:type="spellStart"/>
      <w:r w:rsidR="0030564E" w:rsidRPr="00FD2BB4">
        <w:rPr>
          <w:sz w:val="22"/>
          <w:lang w:val="en-GB"/>
        </w:rPr>
        <w:t>Grammatikopoulou</w:t>
      </w:r>
      <w:proofErr w:type="spellEnd"/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et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al.,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2023)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amp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ac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T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ud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duc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rdinia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c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erv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L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icci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l.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3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e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erv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at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di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CVM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im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lling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WT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id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urists.</w:t>
      </w:r>
      <w:r w:rsidR="000E27BC">
        <w:rPr>
          <w:sz w:val="22"/>
          <w:lang w:val="en-GB" w:eastAsia="fr-FR"/>
        </w:rPr>
        <w:t xml:space="preserve"> </w:t>
      </w:r>
    </w:p>
    <w:p w14:paraId="539873D6" w14:textId="64383B47" w:rsidR="005B328F" w:rsidRPr="00FD2BB4" w:rsidRDefault="005B328F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T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dic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ticular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oriti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stmen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i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j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ud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bin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rastructu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biliz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a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Beasle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&amp;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unda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1)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aims to determine the monetary value of ecosystem services, which are often devoid of market pric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pp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dge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aly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don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re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alysis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uth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im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lling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as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te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roug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ang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o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ea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tec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abl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ptim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o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rastructure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to maximize NPV (present value of services) throug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yna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o-economic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modeling</w:t>
      </w:r>
      <w:proofErr w:type="spellEnd"/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ho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ffective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action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efor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ee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pulation'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m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u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lastRenderedPageBreak/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a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y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tic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ifica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llow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rt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s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assess their feasi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actice.</w:t>
      </w:r>
    </w:p>
    <w:p w14:paraId="1AA0ABC4" w14:textId="2A917643" w:rsidR="005B328F" w:rsidRPr="00FD2BB4" w:rsidRDefault="005B328F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replac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to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s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low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nctions</w:t>
      </w:r>
      <w:r w:rsidR="000E27BC">
        <w:rPr>
          <w:sz w:val="22"/>
          <w:lang w:val="en-GB" w:eastAsia="fr-FR"/>
        </w:rPr>
        <w:t xml:space="preserve"> </w:t>
      </w:r>
      <w:r w:rsidR="0030564E" w:rsidRPr="00FD2BB4">
        <w:rPr>
          <w:sz w:val="22"/>
          <w:lang w:val="en-GB"/>
        </w:rPr>
        <w:t>(</w:t>
      </w:r>
      <w:proofErr w:type="spellStart"/>
      <w:r w:rsidR="0030564E" w:rsidRPr="00FD2BB4">
        <w:rPr>
          <w:sz w:val="22"/>
          <w:lang w:val="en-GB"/>
        </w:rPr>
        <w:t>Cherchyk</w:t>
      </w:r>
      <w:proofErr w:type="spellEnd"/>
      <w:r w:rsidR="0030564E"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2022;</w:t>
      </w:r>
      <w:r w:rsidR="000E27BC">
        <w:rPr>
          <w:sz w:val="22"/>
          <w:lang w:val="en-GB"/>
        </w:rPr>
        <w:t xml:space="preserve"> </w:t>
      </w:r>
      <w:proofErr w:type="spellStart"/>
      <w:r w:rsidRPr="00FD2BB4">
        <w:rPr>
          <w:sz w:val="22"/>
          <w:lang w:val="en-GB"/>
        </w:rPr>
        <w:t>Kostetska</w:t>
      </w:r>
      <w:proofErr w:type="spellEnd"/>
      <w:r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5)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i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primarily focu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o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mag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ul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OV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O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)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n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re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ization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adi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ighligh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NHA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y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l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y.</w:t>
      </w:r>
    </w:p>
    <w:p w14:paraId="20EA3B92" w14:textId="06612718" w:rsidR="005B328F" w:rsidRPr="00FD2BB4" w:rsidRDefault="005B328F" w:rsidP="00A14791">
      <w:pPr>
        <w:ind w:firstLine="284"/>
        <w:jc w:val="both"/>
        <w:rPr>
          <w:sz w:val="22"/>
          <w:szCs w:val="22"/>
          <w:lang w:val="en-GB" w:eastAsia="ru-RU"/>
        </w:rPr>
      </w:pPr>
      <w:r w:rsidRPr="00FD2BB4">
        <w:rPr>
          <w:sz w:val="22"/>
          <w:szCs w:val="22"/>
          <w:lang w:val="en-GB" w:eastAsia="fr-FR"/>
        </w:rPr>
        <w:t>Methodologies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for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ssessing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damag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nd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restoration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costs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following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resourc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exploitation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or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degradation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/>
        </w:rPr>
        <w:t>(Diduk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l.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2025)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 w:eastAsia="fr-FR"/>
        </w:rPr>
        <w:t>consider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biophysical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parameters,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environmental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standards,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nd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regulations</w:t>
      </w:r>
      <w:r w:rsidR="00165421">
        <w:rPr>
          <w:sz w:val="22"/>
          <w:szCs w:val="22"/>
          <w:lang w:val="en-GB" w:eastAsia="fr-FR"/>
        </w:rPr>
        <w:t>. They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can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serv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s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basis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for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determining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ppropriat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compensation.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Summarizing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th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diversity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of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pproaches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to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ccounting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nd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ssessing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natural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resources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nd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ecosystem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services,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w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not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that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they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r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n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integral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part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of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th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national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economy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nd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should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b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included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in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th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system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of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stat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ecological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nd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economic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accounting.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This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will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enabl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them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to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overcome</w:t>
      </w:r>
      <w:r w:rsidR="000E27BC">
        <w:rPr>
          <w:sz w:val="22"/>
          <w:szCs w:val="22"/>
          <w:lang w:val="en-GB" w:eastAsia="fr-FR"/>
        </w:rPr>
        <w:t xml:space="preserve"> </w:t>
      </w:r>
      <w:r w:rsidR="00165421">
        <w:rPr>
          <w:sz w:val="22"/>
          <w:szCs w:val="22"/>
          <w:lang w:val="en-GB" w:eastAsia="fr-FR"/>
        </w:rPr>
        <w:t>gaps in institutional support for their capitalization and monitoring, and to further integrate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into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management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fr-FR"/>
        </w:rPr>
        <w:t>decision-making.</w:t>
      </w:r>
      <w:r w:rsidR="000E27BC">
        <w:rPr>
          <w:sz w:val="22"/>
          <w:szCs w:val="22"/>
          <w:lang w:val="en-GB" w:eastAsia="fr-FR"/>
        </w:rPr>
        <w:t xml:space="preserve"> </w:t>
      </w:r>
      <w:r w:rsidRPr="00FD2BB4">
        <w:rPr>
          <w:sz w:val="22"/>
          <w:szCs w:val="22"/>
          <w:lang w:val="en-GB" w:eastAsia="ru-RU"/>
        </w:rPr>
        <w:t>This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creates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another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research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gap: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the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lack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of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a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tool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that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combines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capitalization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indicators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(GEP)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and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qualitative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indicators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of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the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state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of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healing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natural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resources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for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comprehensive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NHA</w:t>
      </w:r>
      <w:r w:rsidR="000E27BC">
        <w:rPr>
          <w:sz w:val="22"/>
          <w:szCs w:val="22"/>
          <w:lang w:val="en-GB" w:eastAsia="ru-RU"/>
        </w:rPr>
        <w:t xml:space="preserve"> </w:t>
      </w:r>
      <w:r w:rsidRPr="00FD2BB4">
        <w:rPr>
          <w:sz w:val="22"/>
          <w:szCs w:val="22"/>
          <w:lang w:val="en-GB" w:eastAsia="ru-RU"/>
        </w:rPr>
        <w:t>management.</w:t>
      </w:r>
    </w:p>
    <w:p w14:paraId="54FC20D0" w14:textId="58256835" w:rsidR="005B328F" w:rsidRPr="00FD2BB4" w:rsidRDefault="00897986" w:rsidP="00A14791">
      <w:pPr>
        <w:pStyle w:val="Rn2"/>
        <w:rPr>
          <w:lang w:val="en-GB"/>
        </w:rPr>
      </w:pPr>
      <w:r w:rsidRPr="00FD2BB4">
        <w:rPr>
          <w:lang w:val="en-GB"/>
        </w:rPr>
        <w:t>2.</w:t>
      </w:r>
      <w:r w:rsidR="0000472E" w:rsidRPr="00FD2BB4">
        <w:rPr>
          <w:lang w:val="en-GB"/>
        </w:rPr>
        <w:t>6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stitution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R</w:t>
      </w:r>
      <w:r w:rsidRPr="00FD2BB4">
        <w:rPr>
          <w:lang w:val="en-GB"/>
        </w:rPr>
        <w:t>egulatory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F</w:t>
      </w:r>
      <w:r w:rsidRPr="00FD2BB4">
        <w:rPr>
          <w:lang w:val="en-GB"/>
        </w:rPr>
        <w:t>ramework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EIA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EA</w:t>
      </w:r>
      <w:r w:rsidR="00165421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P</w:t>
      </w:r>
      <w:r w:rsidRPr="00FD2BB4">
        <w:rPr>
          <w:lang w:val="en-GB"/>
        </w:rPr>
        <w:t>olicy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I</w:t>
      </w:r>
      <w:r w:rsidRPr="00FD2BB4">
        <w:rPr>
          <w:lang w:val="en-GB"/>
        </w:rPr>
        <w:t>ntegration)</w:t>
      </w:r>
    </w:p>
    <w:p w14:paraId="67839E0E" w14:textId="6914C62C" w:rsidR="00070F66" w:rsidRPr="00FD2BB4" w:rsidRDefault="00070F66" w:rsidP="00A14791">
      <w:pPr>
        <w:tabs>
          <w:tab w:val="left" w:pos="7757"/>
        </w:tabs>
        <w:ind w:firstLine="284"/>
        <w:jc w:val="both"/>
        <w:rPr>
          <w:i/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ula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gisla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I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</w:t>
      </w:r>
      <w:r w:rsidRPr="00FD2BB4">
        <w:rPr>
          <w:sz w:val="22"/>
          <w:lang w:val="en-GB" w:eastAsia="uk-UA"/>
        </w:rPr>
        <w:t>On</w:t>
      </w:r>
      <w:r w:rsidR="000E27BC">
        <w:rPr>
          <w:sz w:val="22"/>
          <w:lang w:val="en-GB" w:eastAsia="uk-UA"/>
        </w:rPr>
        <w:t xml:space="preserve"> </w:t>
      </w:r>
      <w:r w:rsidRPr="00FD2BB4">
        <w:rPr>
          <w:sz w:val="22"/>
          <w:lang w:val="en-GB" w:eastAsia="uk-UA"/>
        </w:rPr>
        <w:t>Strategic</w:t>
      </w:r>
      <w:r w:rsidR="000E27BC">
        <w:rPr>
          <w:sz w:val="22"/>
          <w:lang w:val="en-GB" w:eastAsia="uk-UA"/>
        </w:rPr>
        <w:t xml:space="preserve"> </w:t>
      </w:r>
      <w:r w:rsidRPr="00FD2BB4">
        <w:rPr>
          <w:sz w:val="22"/>
          <w:lang w:val="en-GB" w:eastAsia="uk-UA"/>
        </w:rPr>
        <w:t>Environmental</w:t>
      </w:r>
      <w:r w:rsidR="000E27BC">
        <w:rPr>
          <w:sz w:val="22"/>
          <w:lang w:val="en-GB" w:eastAsia="uk-UA"/>
        </w:rPr>
        <w:t xml:space="preserve"> </w:t>
      </w:r>
      <w:r w:rsidRPr="00FD2BB4">
        <w:rPr>
          <w:sz w:val="22"/>
          <w:lang w:val="en-GB" w:eastAsia="uk-UA"/>
        </w:rPr>
        <w:t>Assessment,</w:t>
      </w:r>
      <w:r w:rsidR="000E27BC">
        <w:rPr>
          <w:sz w:val="22"/>
          <w:lang w:val="en-GB" w:eastAsia="uk-UA"/>
        </w:rPr>
        <w:t xml:space="preserve"> </w:t>
      </w:r>
      <w:r w:rsidRPr="00FD2BB4">
        <w:rPr>
          <w:sz w:val="22"/>
          <w:lang w:val="en-GB" w:eastAsia="uk-UA"/>
        </w:rPr>
        <w:t>2018</w:t>
      </w:r>
      <w:r w:rsidRPr="00FD2BB4">
        <w:rPr>
          <w:sz w:val="22"/>
          <w:lang w:val="en-GB" w:eastAsia="fr-FR"/>
        </w:rPr>
        <w:t>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sig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ubl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a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jec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grams.</w:t>
      </w:r>
      <w:r w:rsidR="000E27BC">
        <w:rPr>
          <w:sz w:val="22"/>
          <w:lang w:val="en-GB" w:eastAsia="fr-FR"/>
        </w:rPr>
        <w:t xml:space="preserve"> </w:t>
      </w:r>
      <w:r w:rsidR="007138C0" w:rsidRPr="00FD2BB4">
        <w:rPr>
          <w:sz w:val="22"/>
          <w:lang w:val="en-GB"/>
        </w:rPr>
        <w:t>While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previous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section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focused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on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valuation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methods,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this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section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addresses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regulatory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institutional</w:t>
      </w:r>
      <w:r w:rsidR="000E27BC">
        <w:rPr>
          <w:sz w:val="22"/>
          <w:lang w:val="en-GB"/>
        </w:rPr>
        <w:t xml:space="preserve"> </w:t>
      </w:r>
      <w:r w:rsidR="007138C0" w:rsidRPr="00FD2BB4">
        <w:rPr>
          <w:sz w:val="22"/>
          <w:lang w:val="en-GB"/>
        </w:rPr>
        <w:t>mechanisms.</w:t>
      </w:r>
      <w:r w:rsidR="000E27BC">
        <w:rPr>
          <w:lang w:val="en-GB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abl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g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bliga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je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tiliz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-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</w:t>
      </w:r>
      <w:r w:rsidRPr="00FD2BB4">
        <w:rPr>
          <w:iCs/>
          <w:sz w:val="22"/>
          <w:lang w:val="en-GB"/>
        </w:rPr>
        <w:t>Methodological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recommendations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for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assessing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the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value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of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ecosystem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services</w:t>
      </w:r>
      <w:r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3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ami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iz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pportun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fu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nan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pp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orm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-m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stors.</w:t>
      </w:r>
      <w:r w:rsidR="000E27BC">
        <w:rPr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An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interdisciplinary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rethinking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of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key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concepts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emphasizes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that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«natural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assets»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/>
        </w:rPr>
        <w:t>(Martinez-Harms</w:t>
      </w:r>
      <w:r w:rsidR="000E27BC" w:rsidRPr="00EC3879">
        <w:rPr>
          <w:spacing w:val="-2"/>
          <w:sz w:val="22"/>
          <w:lang w:val="en-GB"/>
        </w:rPr>
        <w:t xml:space="preserve"> </w:t>
      </w:r>
      <w:r w:rsidRPr="00EC3879">
        <w:rPr>
          <w:spacing w:val="-2"/>
          <w:sz w:val="22"/>
          <w:lang w:val="en-GB"/>
        </w:rPr>
        <w:t>et</w:t>
      </w:r>
      <w:r w:rsidR="000E27BC" w:rsidRPr="00EC3879">
        <w:rPr>
          <w:spacing w:val="-2"/>
          <w:sz w:val="22"/>
          <w:lang w:val="en-GB"/>
        </w:rPr>
        <w:t xml:space="preserve"> </w:t>
      </w:r>
      <w:r w:rsidRPr="00EC3879">
        <w:rPr>
          <w:spacing w:val="-2"/>
          <w:sz w:val="22"/>
          <w:lang w:val="en-GB"/>
        </w:rPr>
        <w:t>al.,</w:t>
      </w:r>
      <w:r w:rsidR="000E27BC" w:rsidRPr="00EC3879">
        <w:rPr>
          <w:spacing w:val="-2"/>
          <w:sz w:val="22"/>
          <w:lang w:val="en-GB"/>
        </w:rPr>
        <w:t xml:space="preserve"> </w:t>
      </w:r>
      <w:r w:rsidRPr="00EC3879">
        <w:rPr>
          <w:spacing w:val="-2"/>
          <w:sz w:val="22"/>
          <w:lang w:val="en-GB"/>
        </w:rPr>
        <w:t>2018)</w:t>
      </w:r>
      <w:r w:rsidR="000E27BC" w:rsidRPr="00EC3879">
        <w:rPr>
          <w:spacing w:val="-2"/>
          <w:sz w:val="22"/>
          <w:lang w:val="en-GB"/>
        </w:rPr>
        <w:t xml:space="preserve"> </w:t>
      </w:r>
      <w:r w:rsidRPr="00EC3879">
        <w:rPr>
          <w:spacing w:val="-2"/>
          <w:sz w:val="22"/>
          <w:lang w:val="en-GB" w:eastAsia="fr-FR"/>
        </w:rPr>
        <w:t>integrate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biophysical,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cultural,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and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economic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values,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providing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a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unifying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framework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that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aligns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ecological,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economic,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legal,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and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ethnocultural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approaches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to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nature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management.</w:t>
      </w:r>
    </w:p>
    <w:p w14:paraId="3F537EC4" w14:textId="2843BE5D" w:rsidR="00070F66" w:rsidRPr="00FD2BB4" w:rsidRDefault="00070F6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tic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o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ear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v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</w:t>
      </w:r>
      <w:proofErr w:type="spellStart"/>
      <w:r w:rsidRPr="00FD2BB4">
        <w:rPr>
          <w:sz w:val="22"/>
          <w:lang w:val="en-GB"/>
        </w:rPr>
        <w:t>Mizgajski</w:t>
      </w:r>
      <w:proofErr w:type="spellEnd"/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&amp;</w:t>
      </w:r>
      <w:r w:rsidR="000E27BC">
        <w:rPr>
          <w:sz w:val="22"/>
          <w:lang w:val="en-GB"/>
        </w:rPr>
        <w:t xml:space="preserve"> </w:t>
      </w:r>
      <w:proofErr w:type="spellStart"/>
      <w:r w:rsidRPr="00FD2BB4">
        <w:rPr>
          <w:sz w:val="22"/>
          <w:lang w:val="en-GB"/>
        </w:rPr>
        <w:t>Stępniewska</w:t>
      </w:r>
      <w:proofErr w:type="spellEnd"/>
      <w:r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12)</w:t>
      </w:r>
      <w:r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uth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vie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urr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t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ar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ES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an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dentif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bl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leme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lu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ffec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.</w:t>
      </w:r>
    </w:p>
    <w:p w14:paraId="0132EC77" w14:textId="55182D3C" w:rsidR="00070F66" w:rsidRPr="00FD2BB4" w:rsidRDefault="00070F6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dditionall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ear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Maczk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l.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16)</w:t>
      </w:r>
      <w:r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based on a systematic empirical analysis of key strategic and policy documents, is dedicated to develop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ES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rt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and'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neraliz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ppor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me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EEB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it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ritor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analyzed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parately;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arises from their interac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nc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ritory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u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pothes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ibu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o-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a'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firmed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u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leva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ransi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ol</w:t>
      </w:r>
      <w:r w:rsidR="00165421">
        <w:rPr>
          <w:sz w:val="22"/>
          <w:lang w:val="en-GB" w:eastAsia="fr-FR"/>
        </w:rPr>
        <w:t>-based assessment of damage and restoration to a system focused on creating economic value 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bri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ptimal: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ggregat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o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ecif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rea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st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tractiveness.</w:t>
      </w:r>
    </w:p>
    <w:p w14:paraId="19A63ABE" w14:textId="07E95AF5" w:rsidR="00897986" w:rsidRPr="00FD2BB4" w:rsidRDefault="003B3B4B" w:rsidP="00A14791">
      <w:pPr>
        <w:pStyle w:val="Rn2"/>
        <w:rPr>
          <w:lang w:val="en-GB"/>
        </w:rPr>
      </w:pPr>
      <w:r w:rsidRPr="00FD2BB4">
        <w:rPr>
          <w:lang w:val="en-GB"/>
        </w:rPr>
        <w:t>2.</w:t>
      </w:r>
      <w:r w:rsidR="0000472E" w:rsidRPr="00FD2BB4">
        <w:rPr>
          <w:lang w:val="en-GB"/>
        </w:rPr>
        <w:t>7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earch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G</w:t>
      </w:r>
      <w:r w:rsidRPr="00FD2BB4">
        <w:rPr>
          <w:lang w:val="en-GB"/>
        </w:rPr>
        <w:t>ap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C</w:t>
      </w:r>
      <w:r w:rsidRPr="00FD2BB4">
        <w:rPr>
          <w:lang w:val="en-GB"/>
        </w:rPr>
        <w:t>onceptual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P</w:t>
      </w:r>
      <w:r w:rsidRPr="00FD2BB4">
        <w:rPr>
          <w:lang w:val="en-GB"/>
        </w:rPr>
        <w:t>osition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N</w:t>
      </w:r>
      <w:r w:rsidRPr="00FD2BB4">
        <w:rPr>
          <w:lang w:val="en-GB"/>
        </w:rPr>
        <w:t>atural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H</w:t>
      </w:r>
      <w:r w:rsidRPr="00FD2BB4">
        <w:rPr>
          <w:lang w:val="en-GB"/>
        </w:rPr>
        <w:t>ealing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A</w:t>
      </w:r>
      <w:r w:rsidRPr="00FD2BB4">
        <w:rPr>
          <w:lang w:val="en-GB"/>
        </w:rPr>
        <w:t>ssets</w:t>
      </w:r>
    </w:p>
    <w:p w14:paraId="192856A1" w14:textId="307D6170" w:rsidR="003B3B4B" w:rsidRPr="00FD2BB4" w:rsidRDefault="003B3B4B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ud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ll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ap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dentifie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r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ime: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apt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;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mi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eut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s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health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imat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reation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eutic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ng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iz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;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bin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ter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EP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angi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NCIF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ng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bri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k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ssi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re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dg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iz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ove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st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.</w:t>
      </w:r>
    </w:p>
    <w:p w14:paraId="3B902808" w14:textId="60D8638E" w:rsidR="00C36AFC" w:rsidRPr="00FD2BB4" w:rsidRDefault="00C36AFC" w:rsidP="005E39A4">
      <w:pPr>
        <w:tabs>
          <w:tab w:val="left" w:pos="7757"/>
        </w:tabs>
        <w:ind w:firstLine="284"/>
        <w:jc w:val="both"/>
        <w:rPr>
          <w:sz w:val="22"/>
          <w:lang w:val="en-GB"/>
        </w:rPr>
      </w:pP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um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NHA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natoriu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c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ave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dual economic and ecological value, and that their capitalization is possible only under an integrated approach that combines the assessment of economic benefits and 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isk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gradation.</w:t>
      </w:r>
      <w:r w:rsidR="000E27BC">
        <w:rPr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The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rational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use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of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natural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="0016728A" w:rsidRPr="00EC3879">
        <w:rPr>
          <w:spacing w:val="-2"/>
          <w:sz w:val="22"/>
          <w:lang w:val="en-GB" w:eastAsia="fr-FR"/>
        </w:rPr>
        <w:t>healing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assets,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based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on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a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hybrid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economic-ecological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assessment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system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EC3879">
        <w:rPr>
          <w:spacing w:val="-2"/>
          <w:sz w:val="22"/>
          <w:lang w:val="en-GB" w:eastAsia="fr-FR"/>
        </w:rPr>
        <w:t>(TEEB–SEEA–GEP–EOQ–Metabolic),</w:t>
      </w:r>
      <w:r w:rsidR="000E27BC" w:rsidRPr="00EC3879">
        <w:rPr>
          <w:spacing w:val="-2"/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lastRenderedPageBreak/>
        <w:t>increas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v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iz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a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su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o-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ff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duc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isk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ig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1)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hybri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pproac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hose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ecaus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o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ingl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ethodolog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a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ull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aptur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ultidimension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alu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atur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heal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sset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hic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imultaneousl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enerat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enefit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edical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nvironmental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ocial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nom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omains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tegrat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ver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mplementar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tructure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hybri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nabl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or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ccurat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present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ot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ark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on-mark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alue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ternationaliz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rvice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habilit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ffect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long-ter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generativ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apacity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nvironment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limitations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is</w:t>
      </w:r>
      <w:r w:rsidR="00EC3879">
        <w:rPr>
          <w:sz w:val="22"/>
          <w:lang w:val="en-GB"/>
        </w:rPr>
        <w:t> </w:t>
      </w:r>
      <w:r w:rsidRPr="00FD2BB4">
        <w:rPr>
          <w:sz w:val="22"/>
          <w:lang w:val="en-GB"/>
        </w:rPr>
        <w:t>provid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alanc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ssessmen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a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events</w:t>
      </w:r>
      <w:r w:rsidR="000E27BC">
        <w:rPr>
          <w:sz w:val="22"/>
          <w:lang w:val="en-GB"/>
        </w:rPr>
        <w:t xml:space="preserve"> </w:t>
      </w:r>
      <w:r w:rsidR="00165421">
        <w:rPr>
          <w:sz w:val="22"/>
          <w:lang w:val="en-GB"/>
        </w:rPr>
        <w:t>resource overexploit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hil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aximiz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ocio-econom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ntribu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sor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reas.</w:t>
      </w:r>
    </w:p>
    <w:p w14:paraId="39644734" w14:textId="77777777" w:rsidR="00A14791" w:rsidRPr="00135088" w:rsidRDefault="00A14791" w:rsidP="00A14791">
      <w:pPr>
        <w:tabs>
          <w:tab w:val="left" w:pos="7757"/>
        </w:tabs>
        <w:ind w:firstLine="709"/>
        <w:jc w:val="both"/>
        <w:rPr>
          <w:iCs/>
          <w:sz w:val="22"/>
          <w:lang w:val="en-GB"/>
        </w:rPr>
      </w:pPr>
    </w:p>
    <w:p w14:paraId="245C8C51" w14:textId="77777777" w:rsidR="00C36AFC" w:rsidRPr="00FD2BB4" w:rsidRDefault="00C36AFC" w:rsidP="000211A6">
      <w:pPr>
        <w:jc w:val="center"/>
        <w:rPr>
          <w:rFonts w:eastAsia="Times New Roman"/>
          <w:b/>
          <w:bCs/>
          <w:lang w:val="en-GB" w:eastAsia="ru-RU"/>
        </w:rPr>
      </w:pPr>
      <w:r w:rsidRPr="00FD2BB4">
        <w:rPr>
          <w:noProof/>
          <w:lang w:val="en-GB" w:eastAsia="ru-RU"/>
        </w:rPr>
        <mc:AlternateContent>
          <mc:Choice Requires="wpc">
            <w:drawing>
              <wp:inline distT="0" distB="0" distL="0" distR="0" wp14:anchorId="7F4E7A7F" wp14:editId="00BE5DB7">
                <wp:extent cx="5486400" cy="5349875"/>
                <wp:effectExtent l="0" t="0" r="0" b="3175"/>
                <wp:docPr id="396912809" name="Полотно 3969128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23" name="Прямоугольник 9"/>
                        <wps:cNvSpPr>
                          <a:spLocks noChangeArrowheads="1"/>
                        </wps:cNvSpPr>
                        <wps:spPr bwMode="auto">
                          <a:xfrm>
                            <a:off x="267100" y="168121"/>
                            <a:ext cx="4868900" cy="480961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653617" w14:textId="6D3B15BC" w:rsidR="007712E9" w:rsidRPr="00CE730C" w:rsidRDefault="007712E9" w:rsidP="00C36AFC">
                              <w:pPr>
                                <w:jc w:val="center"/>
                              </w:pPr>
                              <w:r w:rsidRPr="00CE730C">
                                <w:t>Hypothesis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–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NHA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involve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dual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economic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and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ecological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value,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and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their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capitalization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is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possible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only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through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integrated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valu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4" name="Скругленный прямоугольник 13"/>
                        <wps:cNvSpPr>
                          <a:spLocks noChangeArrowheads="1"/>
                        </wps:cNvSpPr>
                        <wps:spPr bwMode="auto">
                          <a:xfrm>
                            <a:off x="718400" y="807602"/>
                            <a:ext cx="4002000" cy="611677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gradFill rotWithShape="1">
                            <a:gsLst>
                              <a:gs pos="0">
                                <a:srgbClr val="81B861"/>
                              </a:gs>
                              <a:gs pos="50000">
                                <a:srgbClr val="6FB242"/>
                              </a:gs>
                              <a:gs pos="100000">
                                <a:srgbClr val="61A235"/>
                              </a:gs>
                            </a:gsLst>
                            <a:lin ang="5400000"/>
                          </a:gradFill>
                          <a:ln w="6350">
                            <a:solidFill>
                              <a:schemeClr val="accent6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F2DFFD" w14:textId="585698F6" w:rsidR="007712E9" w:rsidRPr="00CE730C" w:rsidRDefault="007712E9" w:rsidP="00C36AFC">
                              <w:pPr>
                                <w:jc w:val="center"/>
                              </w:pPr>
                              <w:r w:rsidRPr="00CE730C">
                                <w:t>Methodological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Approaches</w:t>
                              </w:r>
                              <w:r w:rsidR="000E27BC">
                                <w:t xml:space="preserve"> </w:t>
                              </w:r>
                            </w:p>
                            <w:p w14:paraId="4887E1CC" w14:textId="586DE914" w:rsidR="007712E9" w:rsidRPr="00CE730C" w:rsidRDefault="007712E9" w:rsidP="00C36AFC">
                              <w:pPr>
                                <w:jc w:val="center"/>
                              </w:pPr>
                              <w:r w:rsidRPr="00CE730C">
                                <w:t>TEEB</w:t>
                              </w:r>
                              <w:r w:rsidR="000E27BC">
                                <w:t xml:space="preserve">   </w:t>
                              </w:r>
                              <w:r w:rsidRPr="00CE730C">
                                <w:t>SEEA</w:t>
                              </w:r>
                              <w:r w:rsidR="000E27BC">
                                <w:t xml:space="preserve">   </w:t>
                              </w:r>
                              <w:r w:rsidRPr="00CE730C">
                                <w:t>GEP</w:t>
                              </w:r>
                              <w:r w:rsidR="000E27BC">
                                <w:t xml:space="preserve">   </w:t>
                              </w:r>
                              <w:r w:rsidRPr="00CE730C">
                                <w:t>EOQ</w:t>
                              </w:r>
                              <w:r w:rsidR="000E27BC">
                                <w:t xml:space="preserve">   </w:t>
                              </w:r>
                              <w:r w:rsidRPr="00CE730C">
                                <w:t>Metaboli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5" name="Прямоугольник 15"/>
                        <wps:cNvSpPr>
                          <a:spLocks noChangeArrowheads="1"/>
                        </wps:cNvSpPr>
                        <wps:spPr bwMode="auto">
                          <a:xfrm>
                            <a:off x="118700" y="1819430"/>
                            <a:ext cx="1662500" cy="1204252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B6AC28" w14:textId="77777777" w:rsidR="007712E9" w:rsidRPr="00CE730C" w:rsidRDefault="007712E9" w:rsidP="00C36AFC">
                              <w:pPr>
                                <w:jc w:val="center"/>
                              </w:pPr>
                              <w:r w:rsidRPr="00CE730C">
                                <w:t>Methods</w:t>
                              </w:r>
                            </w:p>
                            <w:p w14:paraId="4AF7368C" w14:textId="35033BDA" w:rsidR="007712E9" w:rsidRPr="00CE730C" w:rsidRDefault="007712E9" w:rsidP="00C36AFC">
                              <w:r w:rsidRPr="00CE730C">
                                <w:t>Statistical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analysis</w:t>
                              </w:r>
                            </w:p>
                            <w:p w14:paraId="08F485A9" w14:textId="7E10B515" w:rsidR="007712E9" w:rsidRPr="00CE730C" w:rsidRDefault="007712E9" w:rsidP="00C36AFC">
                              <w:r w:rsidRPr="00CE730C">
                                <w:t>Analysis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of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EIA,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SEA</w:t>
                              </w:r>
                            </w:p>
                            <w:p w14:paraId="27B84DFB" w14:textId="1AA9AFC1" w:rsidR="007712E9" w:rsidRPr="00CE730C" w:rsidRDefault="007712E9" w:rsidP="00C36AFC">
                              <w:r w:rsidRPr="00CE730C">
                                <w:t>Surveys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on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WTP</w:t>
                              </w:r>
                            </w:p>
                            <w:p w14:paraId="649468C1" w14:textId="71F84699" w:rsidR="007712E9" w:rsidRPr="00CE730C" w:rsidRDefault="007712E9" w:rsidP="00C36AFC">
                              <w:r w:rsidRPr="00CE730C">
                                <w:t>Ecological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assessm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6" name="Прямоугольник 16"/>
                        <wps:cNvSpPr>
                          <a:spLocks noChangeArrowheads="1"/>
                        </wps:cNvSpPr>
                        <wps:spPr bwMode="auto">
                          <a:xfrm>
                            <a:off x="2131600" y="1686413"/>
                            <a:ext cx="1193400" cy="805902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AFAFAF"/>
                              </a:gs>
                              <a:gs pos="50000">
                                <a:srgbClr val="A5A5A5"/>
                              </a:gs>
                              <a:gs pos="100000">
                                <a:srgbClr val="929292"/>
                              </a:gs>
                            </a:gsLst>
                            <a:lin ang="5400000"/>
                          </a:gradFill>
                          <a:ln w="6350">
                            <a:solidFill>
                              <a:schemeClr val="accent3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E0D031" w14:textId="27A164E1" w:rsidR="007712E9" w:rsidRPr="00CE730C" w:rsidRDefault="007712E9" w:rsidP="00C36AFC">
                              <w:pPr>
                                <w:jc w:val="center"/>
                              </w:pPr>
                              <w:r w:rsidRPr="00CE730C">
                                <w:t>Economical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ecological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Modell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7" name="Прямоугольник 17"/>
                        <wps:cNvSpPr>
                          <a:spLocks noChangeArrowheads="1"/>
                        </wps:cNvSpPr>
                        <wps:spPr bwMode="auto">
                          <a:xfrm>
                            <a:off x="3730700" y="1819230"/>
                            <a:ext cx="1662400" cy="1204452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76492CF" w14:textId="77777777" w:rsidR="007712E9" w:rsidRPr="00CE730C" w:rsidRDefault="007712E9" w:rsidP="00C36AFC">
                              <w:pPr>
                                <w:jc w:val="center"/>
                              </w:pPr>
                              <w:r w:rsidRPr="00CE730C">
                                <w:t>Data</w:t>
                              </w:r>
                            </w:p>
                            <w:p w14:paraId="3860B8A3" w14:textId="420B93DF" w:rsidR="007712E9" w:rsidRPr="00CE730C" w:rsidRDefault="007712E9" w:rsidP="00C36AFC">
                              <w:r w:rsidRPr="00CE730C">
                                <w:rPr>
                                  <w:rFonts w:eastAsia="Times New Roman"/>
                                </w:rPr>
                                <w:t>S</w:t>
                              </w:r>
                              <w:r w:rsidRPr="00CE730C">
                                <w:t>pa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statistic</w:t>
                              </w:r>
                            </w:p>
                            <w:p w14:paraId="719809D9" w14:textId="6F1E7FEE" w:rsidR="007712E9" w:rsidRPr="00CE730C" w:rsidRDefault="007712E9" w:rsidP="00C36AFC">
                              <w:r w:rsidRPr="00CE730C">
                                <w:t>Regulatory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basis</w:t>
                              </w:r>
                            </w:p>
                            <w:p w14:paraId="70BEB25B" w14:textId="378892BB" w:rsidR="007712E9" w:rsidRPr="00CE730C" w:rsidRDefault="007712E9" w:rsidP="00C36AFC">
                              <w:r w:rsidRPr="00CE730C">
                                <w:t>Survey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results</w:t>
                              </w:r>
                            </w:p>
                            <w:p w14:paraId="5ECD35E2" w14:textId="660E11E4" w:rsidR="007712E9" w:rsidRPr="00CE730C" w:rsidRDefault="007712E9" w:rsidP="00C36AFC">
                              <w:r w:rsidRPr="00CE730C">
                                <w:t>Hydrological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indicator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8" name="Прямоугольник 18"/>
                        <wps:cNvSpPr>
                          <a:spLocks noChangeArrowheads="1"/>
                        </wps:cNvSpPr>
                        <wps:spPr bwMode="auto">
                          <a:xfrm>
                            <a:off x="2143800" y="2619330"/>
                            <a:ext cx="1258400" cy="921416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AFAFAF"/>
                              </a:gs>
                              <a:gs pos="50000">
                                <a:srgbClr val="A5A5A5"/>
                              </a:gs>
                              <a:gs pos="100000">
                                <a:srgbClr val="929292"/>
                              </a:gs>
                            </a:gsLst>
                            <a:lin ang="5400000"/>
                          </a:gradFill>
                          <a:ln w="6350">
                            <a:solidFill>
                              <a:schemeClr val="accent3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3F7F76" w14:textId="12CEB6EE" w:rsidR="007712E9" w:rsidRPr="00CE730C" w:rsidRDefault="007712E9" w:rsidP="00C36AFC">
                              <w:pPr>
                                <w:jc w:val="center"/>
                              </w:pPr>
                              <w:r w:rsidRPr="00CE730C">
                                <w:t>Valuation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of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Ecosystem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Services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(TEEB,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GE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9" name="Прямоугольник 19"/>
                        <wps:cNvSpPr>
                          <a:spLocks noChangeArrowheads="1"/>
                        </wps:cNvSpPr>
                        <wps:spPr bwMode="auto">
                          <a:xfrm>
                            <a:off x="1934000" y="3700467"/>
                            <a:ext cx="1634700" cy="837706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AFAFAF"/>
                              </a:gs>
                              <a:gs pos="50000">
                                <a:srgbClr val="A5A5A5"/>
                              </a:gs>
                              <a:gs pos="100000">
                                <a:srgbClr val="929292"/>
                              </a:gs>
                            </a:gsLst>
                            <a:lin ang="5400000"/>
                          </a:gradFill>
                          <a:ln w="6350">
                            <a:solidFill>
                              <a:schemeClr val="accent3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12C37F0" w14:textId="03E18E02" w:rsidR="007712E9" w:rsidRPr="00CE730C" w:rsidRDefault="007712E9" w:rsidP="00C36AFC">
                              <w:pPr>
                                <w:jc w:val="center"/>
                              </w:pPr>
                              <w:r w:rsidRPr="00CE730C">
                                <w:t>Ecological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sustainability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assessment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(EQQ,</w:t>
                              </w:r>
                              <w:r w:rsidR="000E27BC">
                                <w:t xml:space="preserve"> </w:t>
                              </w:r>
                              <w:r w:rsidRPr="00CE730C">
                                <w:t>Metabolic)</w:t>
                              </w:r>
                              <w:r w:rsidR="000E27BC"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0" name="Скругленный прямоугольник 20"/>
                        <wps:cNvSpPr>
                          <a:spLocks noChangeArrowheads="1"/>
                        </wps:cNvSpPr>
                        <wps:spPr bwMode="auto">
                          <a:xfrm>
                            <a:off x="380000" y="4621783"/>
                            <a:ext cx="4833200" cy="611577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gradFill rotWithShape="1">
                            <a:gsLst>
                              <a:gs pos="0">
                                <a:srgbClr val="81B861"/>
                              </a:gs>
                              <a:gs pos="50000">
                                <a:srgbClr val="6FB242"/>
                              </a:gs>
                              <a:gs pos="100000">
                                <a:srgbClr val="61A235"/>
                              </a:gs>
                            </a:gsLst>
                            <a:lin ang="5400000"/>
                          </a:gradFill>
                          <a:ln w="6350">
                            <a:solidFill>
                              <a:schemeClr val="accent6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3A65FC6" w14:textId="70BDC449" w:rsidR="007712E9" w:rsidRPr="00CE730C" w:rsidRDefault="007712E9" w:rsidP="00C36AFC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Formation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of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NHA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Capitalization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(Quantitative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assessment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of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economic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potential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and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ecological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capacity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of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resort</w:t>
                              </w:r>
                              <w:r w:rsidR="000E27B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CE730C">
                                <w:rPr>
                                  <w:sz w:val="18"/>
                                  <w:szCs w:val="18"/>
                                </w:rPr>
                                <w:t>ecosystem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1" name="Стрелка вниз 21"/>
                        <wps:cNvSpPr>
                          <a:spLocks noChangeArrowheads="1"/>
                        </wps:cNvSpPr>
                        <wps:spPr bwMode="auto">
                          <a:xfrm>
                            <a:off x="2333500" y="641281"/>
                            <a:ext cx="534300" cy="166321"/>
                          </a:xfrm>
                          <a:prstGeom prst="downArrow">
                            <a:avLst>
                              <a:gd name="adj1" fmla="val 50000"/>
                              <a:gd name="adj2" fmla="val 50000"/>
                            </a:avLst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96912801" name="Стрелка вниз 22"/>
                        <wps:cNvSpPr>
                          <a:spLocks noChangeArrowheads="1"/>
                        </wps:cNvSpPr>
                        <wps:spPr bwMode="auto">
                          <a:xfrm>
                            <a:off x="2493800" y="1419179"/>
                            <a:ext cx="516500" cy="267234"/>
                          </a:xfrm>
                          <a:prstGeom prst="downArrow">
                            <a:avLst>
                              <a:gd name="adj1" fmla="val 50000"/>
                              <a:gd name="adj2" fmla="val 50000"/>
                            </a:avLst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96912802" name="Стрелка вниз 23"/>
                        <wps:cNvSpPr>
                          <a:spLocks noChangeArrowheads="1"/>
                        </wps:cNvSpPr>
                        <wps:spPr bwMode="auto">
                          <a:xfrm>
                            <a:off x="2523500" y="2452509"/>
                            <a:ext cx="439300" cy="255332"/>
                          </a:xfrm>
                          <a:prstGeom prst="downArrow">
                            <a:avLst>
                              <a:gd name="adj1" fmla="val 50000"/>
                              <a:gd name="adj2" fmla="val 50000"/>
                            </a:avLst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96912803" name="Стрелка вниз 24"/>
                        <wps:cNvSpPr>
                          <a:spLocks noChangeArrowheads="1"/>
                        </wps:cNvSpPr>
                        <wps:spPr bwMode="auto">
                          <a:xfrm>
                            <a:off x="2524100" y="3541147"/>
                            <a:ext cx="438700" cy="255232"/>
                          </a:xfrm>
                          <a:prstGeom prst="downArrow">
                            <a:avLst>
                              <a:gd name="adj1" fmla="val 50000"/>
                              <a:gd name="adj2" fmla="val 50000"/>
                            </a:avLst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96912804" name="Стрелка вниз 25"/>
                        <wps:cNvSpPr>
                          <a:spLocks noChangeArrowheads="1"/>
                        </wps:cNvSpPr>
                        <wps:spPr bwMode="auto">
                          <a:xfrm>
                            <a:off x="2494100" y="4437860"/>
                            <a:ext cx="516200" cy="266734"/>
                          </a:xfrm>
                          <a:prstGeom prst="downArrow">
                            <a:avLst>
                              <a:gd name="adj1" fmla="val 50000"/>
                              <a:gd name="adj2" fmla="val 50000"/>
                            </a:avLst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96912805" name="Прямая со стрелкой 26"/>
                        <wps:cNvCnPr>
                          <a:cxnSpLocks noChangeShapeType="1"/>
                          <a:stCxn id="25" idx="3"/>
                          <a:endCxn id="26" idx="1"/>
                        </wps:cNvCnPr>
                        <wps:spPr bwMode="auto">
                          <a:xfrm flipV="1">
                            <a:off x="1781200" y="2089364"/>
                            <a:ext cx="350400" cy="332242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6912806" name="Прямая со стрелкой 27"/>
                        <wps:cNvCnPr>
                          <a:cxnSpLocks noChangeShapeType="1"/>
                          <a:stCxn id="27" idx="1"/>
                          <a:endCxn id="26" idx="3"/>
                        </wps:cNvCnPr>
                        <wps:spPr bwMode="auto">
                          <a:xfrm flipH="1" flipV="1">
                            <a:off x="3325000" y="2089364"/>
                            <a:ext cx="405700" cy="332142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6912807" name="Прямая со стрелкой 28"/>
                        <wps:cNvCnPr>
                          <a:cxnSpLocks noChangeShapeType="1"/>
                          <a:endCxn id="28" idx="1"/>
                        </wps:cNvCnPr>
                        <wps:spPr bwMode="auto">
                          <a:xfrm>
                            <a:off x="938100" y="2971075"/>
                            <a:ext cx="1205700" cy="109014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6912808" name="Прямая со стрелкой 29"/>
                        <wps:cNvCnPr>
                          <a:cxnSpLocks noChangeShapeType="1"/>
                          <a:endCxn id="28" idx="3"/>
                        </wps:cNvCnPr>
                        <wps:spPr bwMode="auto">
                          <a:xfrm flipH="1">
                            <a:off x="3402200" y="2971075"/>
                            <a:ext cx="1181600" cy="109014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F4E7A7F" id="Полотно 396912809" o:spid="_x0000_s1026" editas="canvas" style="width:6in;height:421.25pt;mso-position-horizontal-relative:char;mso-position-vertical-relative:line" coordsize="54864,53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53498;visibility:visible;mso-wrap-style:square">
                  <v:fill o:detectmouseclick="t"/>
                  <v:path o:connecttype="none"/>
                </v:shape>
                <v:rect id="Прямоугольник 9" o:spid="_x0000_s1028" style="position:absolute;left:2671;top:1681;width:48689;height:4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" fillcolor="#4f81bd [3204]" strokecolor="#243f60 [1604]" strokeweight="1pt">
                  <v:textbox>
                    <w:txbxContent>
                      <w:p w14:paraId="7F653617" w14:textId="6D3B15BC" w:rsidR="007712E9" w:rsidRPr="00CE730C" w:rsidRDefault="007712E9" w:rsidP="00C36AFC">
                        <w:pPr>
                          <w:jc w:val="center"/>
                        </w:pPr>
                        <w:r w:rsidRPr="00CE730C">
                          <w:t>Hypothesis</w:t>
                        </w:r>
                        <w:r w:rsidR="000E27BC">
                          <w:t xml:space="preserve"> </w:t>
                        </w:r>
                        <w:r w:rsidRPr="00CE730C">
                          <w:t>–</w:t>
                        </w:r>
                        <w:r w:rsidR="000E27BC">
                          <w:t xml:space="preserve"> </w:t>
                        </w:r>
                        <w:r w:rsidRPr="00CE730C">
                          <w:t>NHA</w:t>
                        </w:r>
                        <w:r w:rsidR="000E27BC">
                          <w:t xml:space="preserve"> </w:t>
                        </w:r>
                        <w:r w:rsidRPr="00CE730C">
                          <w:t>involve</w:t>
                        </w:r>
                        <w:r w:rsidR="000E27BC">
                          <w:t xml:space="preserve"> </w:t>
                        </w:r>
                        <w:r w:rsidRPr="00CE730C">
                          <w:t>dual</w:t>
                        </w:r>
                        <w:r w:rsidR="000E27BC">
                          <w:t xml:space="preserve"> </w:t>
                        </w:r>
                        <w:r w:rsidRPr="00CE730C">
                          <w:t>economic</w:t>
                        </w:r>
                        <w:r w:rsidR="000E27BC">
                          <w:t xml:space="preserve"> </w:t>
                        </w:r>
                        <w:r w:rsidRPr="00CE730C">
                          <w:t>and</w:t>
                        </w:r>
                        <w:r w:rsidR="000E27BC">
                          <w:t xml:space="preserve"> </w:t>
                        </w:r>
                        <w:r w:rsidRPr="00CE730C">
                          <w:t>ecological</w:t>
                        </w:r>
                        <w:r w:rsidR="000E27BC">
                          <w:t xml:space="preserve"> </w:t>
                        </w:r>
                        <w:r w:rsidRPr="00CE730C">
                          <w:t>value,</w:t>
                        </w:r>
                        <w:r w:rsidR="000E27BC">
                          <w:t xml:space="preserve"> </w:t>
                        </w:r>
                        <w:r w:rsidRPr="00CE730C">
                          <w:t>and</w:t>
                        </w:r>
                        <w:r w:rsidR="000E27BC">
                          <w:t xml:space="preserve"> </w:t>
                        </w:r>
                        <w:r w:rsidRPr="00CE730C">
                          <w:t>their</w:t>
                        </w:r>
                        <w:r w:rsidR="000E27BC">
                          <w:t xml:space="preserve"> </w:t>
                        </w:r>
                        <w:r w:rsidRPr="00CE730C">
                          <w:t>capitalization</w:t>
                        </w:r>
                        <w:r w:rsidR="000E27BC">
                          <w:t xml:space="preserve"> </w:t>
                        </w:r>
                        <w:r w:rsidRPr="00CE730C">
                          <w:t>is</w:t>
                        </w:r>
                        <w:r w:rsidR="000E27BC">
                          <w:t xml:space="preserve"> </w:t>
                        </w:r>
                        <w:r w:rsidRPr="00CE730C">
                          <w:t>possible</w:t>
                        </w:r>
                        <w:r w:rsidR="000E27BC">
                          <w:t xml:space="preserve"> </w:t>
                        </w:r>
                        <w:r w:rsidRPr="00CE730C">
                          <w:t>only</w:t>
                        </w:r>
                        <w:r w:rsidR="000E27BC">
                          <w:t xml:space="preserve"> </w:t>
                        </w:r>
                        <w:r w:rsidRPr="00CE730C">
                          <w:t>through</w:t>
                        </w:r>
                        <w:r w:rsidR="000E27BC">
                          <w:t xml:space="preserve"> </w:t>
                        </w:r>
                        <w:r w:rsidRPr="00CE730C">
                          <w:t>integrated</w:t>
                        </w:r>
                        <w:r w:rsidR="000E27BC">
                          <w:t xml:space="preserve"> </w:t>
                        </w:r>
                        <w:r w:rsidRPr="00CE730C">
                          <w:t>valuation</w:t>
                        </w:r>
                      </w:p>
                    </w:txbxContent>
                  </v:textbox>
                </v:rect>
                <v:roundrect id="Скругленный прямоугольник 13" o:spid="_x0000_s1029" style="position:absolute;left:7184;top:8076;width:40020;height:611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" fillcolor="#81b861" strokecolor="#f79646 [3209]" strokeweight=".5pt">
                  <v:fill color2="#61a235" rotate="t" colors="0 #81b861;.5 #6fb242;1 #61a235" focus="100%" type="gradient">
                    <o:fill v:ext="view" type="gradientUnscaled"/>
                  </v:fill>
                  <v:stroke joinstyle="miter"/>
                  <v:textbox>
                    <w:txbxContent>
                      <w:p w14:paraId="68F2DFFD" w14:textId="585698F6" w:rsidR="007712E9" w:rsidRPr="00CE730C" w:rsidRDefault="007712E9" w:rsidP="00C36AFC">
                        <w:pPr>
                          <w:jc w:val="center"/>
                        </w:pPr>
                        <w:r w:rsidRPr="00CE730C">
                          <w:t>Methodological</w:t>
                        </w:r>
                        <w:r w:rsidR="000E27BC">
                          <w:t xml:space="preserve"> </w:t>
                        </w:r>
                        <w:r w:rsidRPr="00CE730C">
                          <w:t>Approaches</w:t>
                        </w:r>
                        <w:r w:rsidR="000E27BC">
                          <w:t xml:space="preserve"> </w:t>
                        </w:r>
                      </w:p>
                      <w:p w14:paraId="4887E1CC" w14:textId="586DE914" w:rsidR="007712E9" w:rsidRPr="00CE730C" w:rsidRDefault="007712E9" w:rsidP="00C36AFC">
                        <w:pPr>
                          <w:jc w:val="center"/>
                        </w:pPr>
                        <w:r w:rsidRPr="00CE730C">
                          <w:t>TEEB</w:t>
                        </w:r>
                        <w:r w:rsidR="000E27BC">
                          <w:t xml:space="preserve">   </w:t>
                        </w:r>
                        <w:r w:rsidRPr="00CE730C">
                          <w:t>SEEA</w:t>
                        </w:r>
                        <w:r w:rsidR="000E27BC">
                          <w:t xml:space="preserve">   </w:t>
                        </w:r>
                        <w:r w:rsidRPr="00CE730C">
                          <w:t>GEP</w:t>
                        </w:r>
                        <w:r w:rsidR="000E27BC">
                          <w:t xml:space="preserve">   </w:t>
                        </w:r>
                        <w:r w:rsidRPr="00CE730C">
                          <w:t>EOQ</w:t>
                        </w:r>
                        <w:r w:rsidR="000E27BC">
                          <w:t xml:space="preserve">   </w:t>
                        </w:r>
                        <w:r w:rsidRPr="00CE730C">
                          <w:t>Metabolic</w:t>
                        </w:r>
                      </w:p>
                    </w:txbxContent>
                  </v:textbox>
                </v:roundrect>
                <v:rect id="Прямоугольник 15" o:spid="_x0000_s1030" style="position:absolute;left:1187;top:18194;width:16625;height:120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" fillcolor="#4f81bd [3204]" strokecolor="#243f60 [1604]" strokeweight="1pt">
                  <v:textbox>
                    <w:txbxContent>
                      <w:p w14:paraId="10B6AC28" w14:textId="77777777" w:rsidR="007712E9" w:rsidRPr="00CE730C" w:rsidRDefault="007712E9" w:rsidP="00C36AFC">
                        <w:pPr>
                          <w:jc w:val="center"/>
                        </w:pPr>
                        <w:r w:rsidRPr="00CE730C">
                          <w:t>Methods</w:t>
                        </w:r>
                      </w:p>
                      <w:p w14:paraId="4AF7368C" w14:textId="35033BDA" w:rsidR="007712E9" w:rsidRPr="00CE730C" w:rsidRDefault="007712E9" w:rsidP="00C36AFC">
                        <w:r w:rsidRPr="00CE730C">
                          <w:t>Statistical</w:t>
                        </w:r>
                        <w:r w:rsidR="000E27BC">
                          <w:t xml:space="preserve"> </w:t>
                        </w:r>
                        <w:r w:rsidRPr="00CE730C">
                          <w:t>analysis</w:t>
                        </w:r>
                      </w:p>
                      <w:p w14:paraId="08F485A9" w14:textId="7E10B515" w:rsidR="007712E9" w:rsidRPr="00CE730C" w:rsidRDefault="007712E9" w:rsidP="00C36AFC">
                        <w:r w:rsidRPr="00CE730C">
                          <w:t>Analysis</w:t>
                        </w:r>
                        <w:r w:rsidR="000E27BC">
                          <w:t xml:space="preserve"> </w:t>
                        </w:r>
                        <w:r w:rsidRPr="00CE730C">
                          <w:t>of</w:t>
                        </w:r>
                        <w:r w:rsidR="000E27BC">
                          <w:t xml:space="preserve"> </w:t>
                        </w:r>
                        <w:r w:rsidRPr="00CE730C">
                          <w:t>EIA,</w:t>
                        </w:r>
                        <w:r w:rsidR="000E27BC">
                          <w:t xml:space="preserve"> </w:t>
                        </w:r>
                        <w:r w:rsidRPr="00CE730C">
                          <w:t>SEA</w:t>
                        </w:r>
                      </w:p>
                      <w:p w14:paraId="27B84DFB" w14:textId="1AA9AFC1" w:rsidR="007712E9" w:rsidRPr="00CE730C" w:rsidRDefault="007712E9" w:rsidP="00C36AFC">
                        <w:r w:rsidRPr="00CE730C">
                          <w:t>Surveys</w:t>
                        </w:r>
                        <w:r w:rsidR="000E27BC">
                          <w:t xml:space="preserve"> </w:t>
                        </w:r>
                        <w:r w:rsidRPr="00CE730C">
                          <w:t>on</w:t>
                        </w:r>
                        <w:r w:rsidR="000E27BC">
                          <w:t xml:space="preserve"> </w:t>
                        </w:r>
                        <w:r w:rsidRPr="00CE730C">
                          <w:t>WTP</w:t>
                        </w:r>
                      </w:p>
                      <w:p w14:paraId="649468C1" w14:textId="71F84699" w:rsidR="007712E9" w:rsidRPr="00CE730C" w:rsidRDefault="007712E9" w:rsidP="00C36AFC">
                        <w:r w:rsidRPr="00CE730C">
                          <w:t>Ecological</w:t>
                        </w:r>
                        <w:r w:rsidR="000E27BC">
                          <w:t xml:space="preserve"> </w:t>
                        </w:r>
                        <w:r w:rsidRPr="00CE730C">
                          <w:t>assessment</w:t>
                        </w:r>
                      </w:p>
                    </w:txbxContent>
                  </v:textbox>
                </v:rect>
                <v:rect id="Прямоугольник 16" o:spid="_x0000_s1031" style="position:absolute;left:21316;top:16864;width:11934;height:80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" fillcolor="#afafaf" strokecolor="#9bbb59 [3206]" strokeweight=".5pt">
                  <v:fill color2="#929292" rotate="t" colors="0 #afafaf;.5 #a5a5a5;1 #929292" focus="100%" type="gradient">
                    <o:fill v:ext="view" type="gradientUnscaled"/>
                  </v:fill>
                  <v:textbox>
                    <w:txbxContent>
                      <w:p w14:paraId="4EE0D031" w14:textId="27A164E1" w:rsidR="007712E9" w:rsidRPr="00CE730C" w:rsidRDefault="007712E9" w:rsidP="00C36AFC">
                        <w:pPr>
                          <w:jc w:val="center"/>
                        </w:pPr>
                        <w:r w:rsidRPr="00CE730C">
                          <w:t>Economical</w:t>
                        </w:r>
                        <w:r w:rsidR="000E27BC">
                          <w:t xml:space="preserve"> </w:t>
                        </w:r>
                        <w:r w:rsidRPr="00CE730C">
                          <w:t>ecological</w:t>
                        </w:r>
                        <w:r w:rsidR="000E27BC">
                          <w:t xml:space="preserve"> </w:t>
                        </w:r>
                        <w:r w:rsidRPr="00CE730C">
                          <w:t>Modelling</w:t>
                        </w:r>
                      </w:p>
                    </w:txbxContent>
                  </v:textbox>
                </v:rect>
                <v:rect id="Прямоугольник 17" o:spid="_x0000_s1032" style="position:absolute;left:37307;top:18192;width:16624;height:120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" fillcolor="#4f81bd [3204]" strokecolor="#243f60 [1604]" strokeweight="1pt">
                  <v:textbox>
                    <w:txbxContent>
                      <w:p w14:paraId="076492CF" w14:textId="77777777" w:rsidR="007712E9" w:rsidRPr="00CE730C" w:rsidRDefault="007712E9" w:rsidP="00C36AFC">
                        <w:pPr>
                          <w:jc w:val="center"/>
                        </w:pPr>
                        <w:r w:rsidRPr="00CE730C">
                          <w:t>Data</w:t>
                        </w:r>
                      </w:p>
                      <w:p w14:paraId="3860B8A3" w14:textId="420B93DF" w:rsidR="007712E9" w:rsidRPr="00CE730C" w:rsidRDefault="007712E9" w:rsidP="00C36AFC">
                        <w:r w:rsidRPr="00CE730C">
                          <w:rPr>
                            <w:rFonts w:eastAsia="Times New Roman"/>
                          </w:rPr>
                          <w:t>S</w:t>
                        </w:r>
                        <w:r w:rsidRPr="00CE730C">
                          <w:t>pa</w:t>
                        </w:r>
                        <w:r w:rsidR="000E27BC">
                          <w:t xml:space="preserve"> </w:t>
                        </w:r>
                        <w:r w:rsidRPr="00CE730C">
                          <w:t>statistic</w:t>
                        </w:r>
                      </w:p>
                      <w:p w14:paraId="719809D9" w14:textId="6F1E7FEE" w:rsidR="007712E9" w:rsidRPr="00CE730C" w:rsidRDefault="007712E9" w:rsidP="00C36AFC">
                        <w:r w:rsidRPr="00CE730C">
                          <w:t>Regulatory</w:t>
                        </w:r>
                        <w:r w:rsidR="000E27BC">
                          <w:t xml:space="preserve"> </w:t>
                        </w:r>
                        <w:r w:rsidRPr="00CE730C">
                          <w:t>basis</w:t>
                        </w:r>
                      </w:p>
                      <w:p w14:paraId="70BEB25B" w14:textId="378892BB" w:rsidR="007712E9" w:rsidRPr="00CE730C" w:rsidRDefault="007712E9" w:rsidP="00C36AFC">
                        <w:r w:rsidRPr="00CE730C">
                          <w:t>Survey</w:t>
                        </w:r>
                        <w:r w:rsidR="000E27BC">
                          <w:t xml:space="preserve"> </w:t>
                        </w:r>
                        <w:r w:rsidRPr="00CE730C">
                          <w:t>results</w:t>
                        </w:r>
                      </w:p>
                      <w:p w14:paraId="5ECD35E2" w14:textId="660E11E4" w:rsidR="007712E9" w:rsidRPr="00CE730C" w:rsidRDefault="007712E9" w:rsidP="00C36AFC">
                        <w:r w:rsidRPr="00CE730C">
                          <w:t>Hydrological</w:t>
                        </w:r>
                        <w:r w:rsidR="000E27BC">
                          <w:t xml:space="preserve"> </w:t>
                        </w:r>
                        <w:r w:rsidRPr="00CE730C">
                          <w:t>indicators</w:t>
                        </w:r>
                      </w:p>
                    </w:txbxContent>
                  </v:textbox>
                </v:rect>
                <v:rect id="Прямоугольник 18" o:spid="_x0000_s1033" style="position:absolute;left:21438;top:26193;width:12584;height:92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" fillcolor="#afafaf" strokecolor="#9bbb59 [3206]" strokeweight=".5pt">
                  <v:fill color2="#929292" rotate="t" colors="0 #afafaf;.5 #a5a5a5;1 #929292" focus="100%" type="gradient">
                    <o:fill v:ext="view" type="gradientUnscaled"/>
                  </v:fill>
                  <v:textbox>
                    <w:txbxContent>
                      <w:p w14:paraId="653F7F76" w14:textId="12CEB6EE" w:rsidR="007712E9" w:rsidRPr="00CE730C" w:rsidRDefault="007712E9" w:rsidP="00C36AFC">
                        <w:pPr>
                          <w:jc w:val="center"/>
                        </w:pPr>
                        <w:r w:rsidRPr="00CE730C">
                          <w:t>Valuation</w:t>
                        </w:r>
                        <w:r w:rsidR="000E27BC">
                          <w:t xml:space="preserve"> </w:t>
                        </w:r>
                        <w:r w:rsidRPr="00CE730C">
                          <w:t>of</w:t>
                        </w:r>
                        <w:r w:rsidR="000E27BC">
                          <w:t xml:space="preserve"> </w:t>
                        </w:r>
                        <w:r w:rsidRPr="00CE730C">
                          <w:t>Ecosystem</w:t>
                        </w:r>
                        <w:r w:rsidR="000E27BC">
                          <w:t xml:space="preserve"> </w:t>
                        </w:r>
                        <w:r w:rsidRPr="00CE730C">
                          <w:t>Services</w:t>
                        </w:r>
                        <w:r w:rsidR="000E27BC">
                          <w:t xml:space="preserve"> </w:t>
                        </w:r>
                        <w:r w:rsidRPr="00CE730C">
                          <w:t>(TEEB,</w:t>
                        </w:r>
                        <w:r w:rsidR="000E27BC">
                          <w:t xml:space="preserve"> </w:t>
                        </w:r>
                        <w:r w:rsidRPr="00CE730C">
                          <w:t>GEP)</w:t>
                        </w:r>
                      </w:p>
                    </w:txbxContent>
                  </v:textbox>
                </v:rect>
                <v:rect id="Прямоугольник 19" o:spid="_x0000_s1034" style="position:absolute;left:19340;top:37004;width:16347;height:83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" fillcolor="#afafaf" strokecolor="#9bbb59 [3206]" strokeweight=".5pt">
                  <v:fill color2="#929292" rotate="t" colors="0 #afafaf;.5 #a5a5a5;1 #929292" focus="100%" type="gradient">
                    <o:fill v:ext="view" type="gradientUnscaled"/>
                  </v:fill>
                  <v:textbox>
                    <w:txbxContent>
                      <w:p w14:paraId="212C37F0" w14:textId="03E18E02" w:rsidR="007712E9" w:rsidRPr="00CE730C" w:rsidRDefault="007712E9" w:rsidP="00C36AFC">
                        <w:pPr>
                          <w:jc w:val="center"/>
                        </w:pPr>
                        <w:r w:rsidRPr="00CE730C">
                          <w:t>Ecological</w:t>
                        </w:r>
                        <w:r w:rsidR="000E27BC">
                          <w:t xml:space="preserve"> </w:t>
                        </w:r>
                        <w:r w:rsidRPr="00CE730C">
                          <w:t>sustainability</w:t>
                        </w:r>
                        <w:r w:rsidR="000E27BC">
                          <w:t xml:space="preserve"> </w:t>
                        </w:r>
                        <w:r w:rsidRPr="00CE730C">
                          <w:t>assessment</w:t>
                        </w:r>
                        <w:r w:rsidR="000E27BC">
                          <w:t xml:space="preserve"> </w:t>
                        </w:r>
                        <w:r w:rsidRPr="00CE730C">
                          <w:t>(EQQ,</w:t>
                        </w:r>
                        <w:r w:rsidR="000E27BC">
                          <w:t xml:space="preserve"> </w:t>
                        </w:r>
                        <w:r w:rsidRPr="00CE730C">
                          <w:t>Metabolic)</w:t>
                        </w:r>
                        <w:r w:rsidR="000E27BC">
                          <w:t xml:space="preserve"> </w:t>
                        </w:r>
                      </w:p>
                    </w:txbxContent>
                  </v:textbox>
                </v:rect>
                <v:roundrect id="Скругленный прямоугольник 20" o:spid="_x0000_s1035" style="position:absolute;left:3800;top:46217;width:48332;height:611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" fillcolor="#81b861" strokecolor="#f79646 [3209]" strokeweight=".5pt">
                  <v:fill color2="#61a235" rotate="t" colors="0 #81b861;.5 #6fb242;1 #61a235" focus="100%" type="gradient">
                    <o:fill v:ext="view" type="gradientUnscaled"/>
                  </v:fill>
                  <v:stroke joinstyle="miter"/>
                  <v:textbox>
                    <w:txbxContent>
                      <w:p w14:paraId="73A65FC6" w14:textId="70BDC449" w:rsidR="007712E9" w:rsidRPr="00CE730C" w:rsidRDefault="007712E9" w:rsidP="00C36AFC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CE730C">
                          <w:rPr>
                            <w:sz w:val="18"/>
                            <w:szCs w:val="18"/>
                          </w:rPr>
                          <w:t>Formation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of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NHA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Capitalization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(Quantitative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assessment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of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economic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potential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and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ecological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capacity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of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resort</w:t>
                        </w:r>
                        <w:r w:rsidR="000E27B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CE730C">
                          <w:rPr>
                            <w:sz w:val="18"/>
                            <w:szCs w:val="18"/>
                          </w:rPr>
                          <w:t>ecosystems</w:t>
                        </w:r>
                      </w:p>
                    </w:txbxContent>
                  </v:textbox>
                </v:round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Стрелка вниз 21" o:spid="_x0000_s1036" type="#_x0000_t67" style="position:absolute;left:23335;top:6412;width:5343;height:16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" adj="10800" fillcolor="#4f81bd [3204]" strokecolor="#243f60 [1604]" strokeweight="1pt"/>
                <v:shape id="Стрелка вниз 22" o:spid="_x0000_s1037" type="#_x0000_t67" style="position:absolute;left:24938;top:14191;width:5165;height:2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" adj="10800" fillcolor="#4f81bd [3204]" strokecolor="#243f60 [1604]" strokeweight="1pt"/>
                <v:shape id="Стрелка вниз 23" o:spid="_x0000_s1038" type="#_x0000_t67" style="position:absolute;left:25235;top:24525;width:4393;height:25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" adj="10800" fillcolor="#4f81bd [3204]" strokecolor="#243f60 [1604]" strokeweight="1pt"/>
                <v:shape id="Стрелка вниз 24" o:spid="_x0000_s1039" type="#_x0000_t67" style="position:absolute;left:25241;top:35411;width:4387;height:25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" adj="10800" fillcolor="#4f81bd [3204]" strokecolor="#243f60 [1604]" strokeweight="1pt"/>
                <v:shape id="Стрелка вниз 25" o:spid="_x0000_s1040" type="#_x0000_t67" style="position:absolute;left:24941;top:44378;width:5162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" adj="10800" fillcolor="#4f81bd [3204]" strokecolor="#243f60 [1604]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Прямая со стрелкой 26" o:spid="_x0000_s1041" type="#_x0000_t32" style="position:absolute;left:17812;top:20893;width:3504;height:332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" strokecolor="#4f81bd [3204]" strokeweight=".5pt">
                  <v:stroke endarrow="open" joinstyle="miter"/>
                </v:shape>
                <v:shape id="Прямая со стрелкой 27" o:spid="_x0000_s1042" type="#_x0000_t32" style="position:absolute;left:33250;top:20893;width:4057;height:332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" strokecolor="#4f81bd [3204]" strokeweight=".5pt">
                  <v:stroke endarrow="open" joinstyle="miter"/>
                </v:shape>
                <v:shape id="Прямая со стрелкой 28" o:spid="_x0000_s1043" type="#_x0000_t32" style="position:absolute;left:9381;top:29710;width:12057;height:10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" strokecolor="#4f81bd [3204]" strokeweight=".5pt">
                  <v:stroke endarrow="open" joinstyle="miter"/>
                </v:shape>
                <v:shape id="Прямая со стрелкой 29" o:spid="_x0000_s1044" type="#_x0000_t32" style="position:absolute;left:34022;top:29710;width:11816;height:109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" strokecolor="#4f81bd [3204]" strokeweight=".5pt">
                  <v:stroke endarrow="open" joinstyle="miter"/>
                </v:shape>
                <w10:anchorlock/>
              </v:group>
            </w:pict>
          </mc:Fallback>
        </mc:AlternateContent>
      </w:r>
    </w:p>
    <w:p w14:paraId="0D7FD3A6" w14:textId="390664FA" w:rsidR="00C36AFC" w:rsidRPr="00FD2BB4" w:rsidRDefault="00C36AFC" w:rsidP="00A14791">
      <w:pPr>
        <w:pStyle w:val="Rrys"/>
        <w:rPr>
          <w:lang w:val="en-GB"/>
        </w:rPr>
      </w:pPr>
      <w:r w:rsidRPr="00FD2BB4">
        <w:rPr>
          <w:b/>
          <w:lang w:val="en-GB"/>
        </w:rPr>
        <w:t>Fig.</w:t>
      </w:r>
      <w:r w:rsidR="000E27BC">
        <w:rPr>
          <w:b/>
          <w:lang w:val="en-GB"/>
        </w:rPr>
        <w:t xml:space="preserve"> </w:t>
      </w:r>
      <w:r w:rsidRPr="00FD2BB4">
        <w:rPr>
          <w:b/>
          <w:lang w:val="en-GB"/>
        </w:rPr>
        <w:t>1.</w:t>
      </w:r>
      <w:r w:rsidR="000E27BC">
        <w:rPr>
          <w:b/>
          <w:lang w:val="en-GB"/>
        </w:rPr>
        <w:t xml:space="preserve"> </w:t>
      </w:r>
      <w:r w:rsidRPr="00FD2BB4">
        <w:rPr>
          <w:lang w:val="en-GB"/>
        </w:rPr>
        <w:t>Conceptu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ramework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tudy</w:t>
      </w:r>
    </w:p>
    <w:p w14:paraId="20DA05FF" w14:textId="77777777" w:rsidR="00A14791" w:rsidRPr="00FD2BB4" w:rsidRDefault="00A14791" w:rsidP="00A14791">
      <w:pPr>
        <w:ind w:firstLine="284"/>
        <w:jc w:val="both"/>
        <w:rPr>
          <w:sz w:val="22"/>
          <w:szCs w:val="22"/>
          <w:lang w:val="en-GB"/>
        </w:rPr>
      </w:pPr>
    </w:p>
    <w:p w14:paraId="7BE74112" w14:textId="79A68C6F" w:rsidR="00A64409" w:rsidRPr="00FD2BB4" w:rsidRDefault="00A64409" w:rsidP="00A14791">
      <w:pPr>
        <w:spacing w:after="120"/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ubstantiat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uthor'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ethod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roa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us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international research, a comparison was made of the existing methodological support for ecosystem accounting currently used in practice worldwide and the author's methodology for capitalizing natural hea</w:t>
      </w:r>
      <w:r w:rsidR="0016728A" w:rsidRPr="00FD2BB4">
        <w:rPr>
          <w:sz w:val="22"/>
          <w:szCs w:val="22"/>
          <w:lang w:val="en-GB"/>
        </w:rPr>
        <w:t>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mparativ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alys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ighligh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ceptu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ifference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alyt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abilitie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act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licabilit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xis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roach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cto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ss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lic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mplementation.</w:t>
      </w:r>
    </w:p>
    <w:p w14:paraId="5F3679F8" w14:textId="77777777" w:rsidR="00135088" w:rsidRDefault="00135088">
      <w:pPr>
        <w:spacing w:after="200" w:line="276" w:lineRule="auto"/>
        <w:rPr>
          <w:rFonts w:eastAsiaTheme="minorHAnsi" w:cstheme="minorBidi"/>
          <w:b/>
          <w:kern w:val="2"/>
          <w:sz w:val="20"/>
          <w:szCs w:val="22"/>
          <w:lang w:val="en-GB" w:eastAsia="en-US"/>
          <w14:ligatures w14:val="standardContextual"/>
        </w:rPr>
      </w:pPr>
      <w:r>
        <w:rPr>
          <w:b/>
          <w:lang w:val="en-GB"/>
        </w:rPr>
        <w:br w:type="page"/>
      </w:r>
    </w:p>
    <w:p w14:paraId="71B85176" w14:textId="23647057" w:rsidR="00590555" w:rsidRPr="00FD2BB4" w:rsidRDefault="00590555" w:rsidP="00A14791">
      <w:pPr>
        <w:pStyle w:val="Rtab"/>
        <w:rPr>
          <w:lang w:val="en-GB"/>
        </w:rPr>
      </w:pPr>
      <w:r w:rsidRPr="00FD2BB4">
        <w:rPr>
          <w:b/>
          <w:lang w:val="en-GB"/>
        </w:rPr>
        <w:lastRenderedPageBreak/>
        <w:t>Table</w:t>
      </w:r>
      <w:r w:rsidR="000E27BC">
        <w:rPr>
          <w:b/>
          <w:lang w:val="en-GB"/>
        </w:rPr>
        <w:t xml:space="preserve"> </w:t>
      </w:r>
      <w:r w:rsidR="000E648F" w:rsidRPr="00FD2BB4">
        <w:rPr>
          <w:b/>
          <w:lang w:val="en-GB"/>
        </w:rPr>
        <w:t>2</w:t>
      </w:r>
      <w:r w:rsidRPr="00FD2BB4">
        <w:rPr>
          <w:b/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omparativ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ssm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ternation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ccount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pproach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uthor’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heal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apitaliz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ethodology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825"/>
        <w:gridCol w:w="1692"/>
        <w:gridCol w:w="1990"/>
        <w:gridCol w:w="1831"/>
        <w:gridCol w:w="2516"/>
      </w:tblGrid>
      <w:tr w:rsidR="00590555" w:rsidRPr="00FD2BB4" w14:paraId="039DD28A" w14:textId="77777777" w:rsidTr="00EC3879">
        <w:trPr>
          <w:trHeight w:val="758"/>
        </w:trPr>
        <w:tc>
          <w:tcPr>
            <w:tcW w:w="0" w:type="auto"/>
            <w:vAlign w:val="center"/>
            <w:hideMark/>
          </w:tcPr>
          <w:p w14:paraId="471A1ADF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Criterion</w:t>
            </w:r>
          </w:p>
        </w:tc>
        <w:tc>
          <w:tcPr>
            <w:tcW w:w="0" w:type="auto"/>
            <w:vAlign w:val="center"/>
            <w:hideMark/>
          </w:tcPr>
          <w:p w14:paraId="4F85B25B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GEP</w:t>
            </w:r>
          </w:p>
        </w:tc>
        <w:tc>
          <w:tcPr>
            <w:tcW w:w="0" w:type="auto"/>
            <w:vAlign w:val="center"/>
            <w:hideMark/>
          </w:tcPr>
          <w:p w14:paraId="571822A0" w14:textId="6F534EEE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SEEA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3F53E99" w14:textId="5832FD9A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Na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apit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ccounting</w:t>
            </w:r>
          </w:p>
        </w:tc>
        <w:tc>
          <w:tcPr>
            <w:tcW w:w="0" w:type="auto"/>
            <w:vAlign w:val="center"/>
            <w:hideMark/>
          </w:tcPr>
          <w:p w14:paraId="026F51B2" w14:textId="48E9831C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Author’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Methodolog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Na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Healing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ssets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sor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conomy)</w:t>
            </w:r>
          </w:p>
        </w:tc>
      </w:tr>
      <w:tr w:rsidR="00590555" w:rsidRPr="00FD2BB4" w14:paraId="2D8B530F" w14:textId="77777777" w:rsidTr="00513017">
        <w:tc>
          <w:tcPr>
            <w:tcW w:w="0" w:type="auto"/>
            <w:vAlign w:val="center"/>
            <w:hideMark/>
          </w:tcPr>
          <w:p w14:paraId="58A2A671" w14:textId="5B856B35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Primar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objective</w:t>
            </w:r>
          </w:p>
        </w:tc>
        <w:tc>
          <w:tcPr>
            <w:tcW w:w="0" w:type="auto"/>
            <w:vAlign w:val="center"/>
            <w:hideMark/>
          </w:tcPr>
          <w:p w14:paraId="72D81142" w14:textId="314A5133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Monetar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valu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of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cosystem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services</w:t>
            </w:r>
          </w:p>
        </w:tc>
        <w:tc>
          <w:tcPr>
            <w:tcW w:w="0" w:type="auto"/>
            <w:vAlign w:val="center"/>
            <w:hideMark/>
          </w:tcPr>
          <w:p w14:paraId="661B082F" w14:textId="22CB0904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Integr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of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na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apit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to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nation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tatistics</w:t>
            </w:r>
          </w:p>
        </w:tc>
        <w:tc>
          <w:tcPr>
            <w:tcW w:w="0" w:type="auto"/>
            <w:vAlign w:val="center"/>
            <w:hideMark/>
          </w:tcPr>
          <w:p w14:paraId="3615F2FA" w14:textId="255024FD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Sustainabl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developmen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n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wealth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ccounting</w:t>
            </w:r>
          </w:p>
        </w:tc>
        <w:tc>
          <w:tcPr>
            <w:tcW w:w="0" w:type="auto"/>
            <w:vAlign w:val="center"/>
            <w:hideMark/>
          </w:tcPr>
          <w:p w14:paraId="03173CFC" w14:textId="03C6568E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conomic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apitaliz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of</w:t>
            </w:r>
            <w:r w:rsidR="00EC3879">
              <w:rPr>
                <w:sz w:val="20"/>
                <w:szCs w:val="20"/>
                <w:lang w:val="en-GB"/>
              </w:rPr>
              <w:t> </w:t>
            </w:r>
            <w:r w:rsidRPr="00FD2BB4">
              <w:rPr>
                <w:sz w:val="20"/>
                <w:szCs w:val="20"/>
                <w:lang w:val="en-GB"/>
              </w:rPr>
              <w:t>na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healing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sset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n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developmen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of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165421">
              <w:rPr>
                <w:sz w:val="20"/>
                <w:szCs w:val="20"/>
                <w:lang w:val="en-GB"/>
              </w:rPr>
              <w:t xml:space="preserve">a </w:t>
            </w:r>
            <w:r w:rsidRPr="00FD2BB4">
              <w:rPr>
                <w:sz w:val="20"/>
                <w:szCs w:val="20"/>
                <w:lang w:val="en-GB"/>
              </w:rPr>
              <w:t>resor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conomy</w:t>
            </w:r>
          </w:p>
        </w:tc>
      </w:tr>
      <w:tr w:rsidR="00590555" w:rsidRPr="00FD2BB4" w14:paraId="353A5B2B" w14:textId="77777777" w:rsidTr="00513017">
        <w:tc>
          <w:tcPr>
            <w:tcW w:w="0" w:type="auto"/>
            <w:vAlign w:val="center"/>
            <w:hideMark/>
          </w:tcPr>
          <w:p w14:paraId="54FE332D" w14:textId="64538970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Objec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of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ssessment</w:t>
            </w:r>
          </w:p>
        </w:tc>
        <w:tc>
          <w:tcPr>
            <w:tcW w:w="0" w:type="auto"/>
            <w:vAlign w:val="center"/>
            <w:hideMark/>
          </w:tcPr>
          <w:p w14:paraId="36FE3631" w14:textId="0B19DCC2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cosystem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services</w:t>
            </w:r>
          </w:p>
        </w:tc>
        <w:tc>
          <w:tcPr>
            <w:tcW w:w="0" w:type="auto"/>
            <w:vAlign w:val="center"/>
            <w:hideMark/>
          </w:tcPr>
          <w:p w14:paraId="5171BE68" w14:textId="10318B33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cosystem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n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na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apit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tocks</w:t>
            </w:r>
          </w:p>
        </w:tc>
        <w:tc>
          <w:tcPr>
            <w:tcW w:w="0" w:type="auto"/>
            <w:vAlign w:val="center"/>
            <w:hideMark/>
          </w:tcPr>
          <w:p w14:paraId="13A275FF" w14:textId="21721700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Na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source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t</w:t>
            </w:r>
            <w:r w:rsidR="00EC3879">
              <w:rPr>
                <w:sz w:val="20"/>
                <w:szCs w:val="20"/>
                <w:lang w:val="en-GB"/>
              </w:rPr>
              <w:t> </w:t>
            </w:r>
            <w:r w:rsidR="00165421">
              <w:rPr>
                <w:sz w:val="20"/>
                <w:szCs w:val="20"/>
                <w:lang w:val="en-GB"/>
              </w:rPr>
              <w:t xml:space="preserve">the </w:t>
            </w:r>
            <w:r w:rsidRPr="00FD2BB4">
              <w:rPr>
                <w:sz w:val="20"/>
                <w:szCs w:val="20"/>
                <w:lang w:val="en-GB"/>
              </w:rPr>
              <w:t>macro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level</w:t>
            </w:r>
          </w:p>
        </w:tc>
        <w:tc>
          <w:tcPr>
            <w:tcW w:w="0" w:type="auto"/>
            <w:vAlign w:val="center"/>
            <w:hideMark/>
          </w:tcPr>
          <w:p w14:paraId="5A9585C9" w14:textId="44B3F78F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Na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healing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sset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mine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waters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muds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limat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sources)</w:t>
            </w:r>
          </w:p>
        </w:tc>
      </w:tr>
      <w:tr w:rsidR="00590555" w:rsidRPr="00FD2BB4" w14:paraId="798C6268" w14:textId="77777777" w:rsidTr="00513017">
        <w:tc>
          <w:tcPr>
            <w:tcW w:w="0" w:type="auto"/>
            <w:vAlign w:val="center"/>
            <w:hideMark/>
          </w:tcPr>
          <w:p w14:paraId="1AC850B9" w14:textId="4C0B3094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Typ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of</w:t>
            </w:r>
            <w:r w:rsidR="00EC3879">
              <w:rPr>
                <w:sz w:val="20"/>
                <w:szCs w:val="20"/>
                <w:lang w:val="en-GB"/>
              </w:rPr>
              <w:t> </w:t>
            </w:r>
            <w:r w:rsidRPr="00FD2BB4">
              <w:rPr>
                <w:sz w:val="20"/>
                <w:szCs w:val="20"/>
                <w:lang w:val="en-GB"/>
              </w:rPr>
              <w:t>asset</w:t>
            </w:r>
          </w:p>
        </w:tc>
        <w:tc>
          <w:tcPr>
            <w:tcW w:w="0" w:type="auto"/>
            <w:vAlign w:val="center"/>
            <w:hideMark/>
          </w:tcPr>
          <w:p w14:paraId="11CD835B" w14:textId="05082DEF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nvironment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sset</w:t>
            </w:r>
          </w:p>
        </w:tc>
        <w:tc>
          <w:tcPr>
            <w:tcW w:w="0" w:type="auto"/>
            <w:vAlign w:val="center"/>
            <w:hideMark/>
          </w:tcPr>
          <w:p w14:paraId="1434EBBD" w14:textId="3F002421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nvironment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sset</w:t>
            </w:r>
          </w:p>
        </w:tc>
        <w:tc>
          <w:tcPr>
            <w:tcW w:w="0" w:type="auto"/>
            <w:vAlign w:val="center"/>
            <w:hideMark/>
          </w:tcPr>
          <w:p w14:paraId="4D44758B" w14:textId="48BA6CFE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Na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sourc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apital</w:t>
            </w:r>
          </w:p>
        </w:tc>
        <w:tc>
          <w:tcPr>
            <w:tcW w:w="0" w:type="auto"/>
            <w:vAlign w:val="center"/>
            <w:hideMark/>
          </w:tcPr>
          <w:p w14:paraId="565E4510" w14:textId="17025F19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Hybri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sse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economic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DD59FE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+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cologic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+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medical-biological)</w:t>
            </w:r>
          </w:p>
        </w:tc>
      </w:tr>
      <w:tr w:rsidR="00590555" w:rsidRPr="00FD2BB4" w14:paraId="7FA85487" w14:textId="77777777" w:rsidTr="00513017">
        <w:tc>
          <w:tcPr>
            <w:tcW w:w="0" w:type="auto"/>
            <w:vAlign w:val="center"/>
            <w:hideMark/>
          </w:tcPr>
          <w:p w14:paraId="19A829B1" w14:textId="71B0C430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Sector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pecificity</w:t>
            </w:r>
          </w:p>
        </w:tc>
        <w:tc>
          <w:tcPr>
            <w:tcW w:w="0" w:type="auto"/>
            <w:vAlign w:val="center"/>
            <w:hideMark/>
          </w:tcPr>
          <w:p w14:paraId="63543328" w14:textId="64726F00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Low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aggregate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dicator)</w:t>
            </w:r>
          </w:p>
        </w:tc>
        <w:tc>
          <w:tcPr>
            <w:tcW w:w="0" w:type="auto"/>
            <w:vAlign w:val="center"/>
            <w:hideMark/>
          </w:tcPr>
          <w:p w14:paraId="303B66CA" w14:textId="5E875170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Low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statistic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framework)</w:t>
            </w:r>
          </w:p>
        </w:tc>
        <w:tc>
          <w:tcPr>
            <w:tcW w:w="0" w:type="auto"/>
            <w:vAlign w:val="center"/>
            <w:hideMark/>
          </w:tcPr>
          <w:p w14:paraId="71E32461" w14:textId="56F48CBD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Medium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resourc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ectors)</w:t>
            </w:r>
          </w:p>
        </w:tc>
        <w:tc>
          <w:tcPr>
            <w:tcW w:w="0" w:type="auto"/>
            <w:vAlign w:val="center"/>
            <w:hideMark/>
          </w:tcPr>
          <w:p w14:paraId="31F784A4" w14:textId="793B8C6F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High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sector-oriented: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habilit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n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wellnes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market)</w:t>
            </w:r>
          </w:p>
        </w:tc>
      </w:tr>
      <w:tr w:rsidR="00590555" w:rsidRPr="00FD2BB4" w14:paraId="31A51FE3" w14:textId="77777777" w:rsidTr="00513017">
        <w:tc>
          <w:tcPr>
            <w:tcW w:w="0" w:type="auto"/>
            <w:vAlign w:val="center"/>
            <w:hideMark/>
          </w:tcPr>
          <w:p w14:paraId="77BFADC9" w14:textId="74310D09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Integr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with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health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ffects</w:t>
            </w:r>
          </w:p>
        </w:tc>
        <w:tc>
          <w:tcPr>
            <w:tcW w:w="0" w:type="auto"/>
            <w:vAlign w:val="center"/>
            <w:hideMark/>
          </w:tcPr>
          <w:p w14:paraId="0F7AE3D8" w14:textId="3525F804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No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cluded</w:t>
            </w:r>
          </w:p>
        </w:tc>
        <w:tc>
          <w:tcPr>
            <w:tcW w:w="0" w:type="auto"/>
            <w:vAlign w:val="center"/>
            <w:hideMark/>
          </w:tcPr>
          <w:p w14:paraId="788397A1" w14:textId="79D18119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Partiall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clude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cul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ervices)</w:t>
            </w:r>
          </w:p>
        </w:tc>
        <w:tc>
          <w:tcPr>
            <w:tcW w:w="0" w:type="auto"/>
            <w:vAlign w:val="center"/>
            <w:hideMark/>
          </w:tcPr>
          <w:p w14:paraId="6B5CE43C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Absent</w:t>
            </w:r>
          </w:p>
        </w:tc>
        <w:tc>
          <w:tcPr>
            <w:tcW w:w="0" w:type="auto"/>
            <w:vAlign w:val="center"/>
            <w:hideMark/>
          </w:tcPr>
          <w:p w14:paraId="65ACCF99" w14:textId="1FDEA5F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Cor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valu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omponen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therapeutic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n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habilit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ffects)</w:t>
            </w:r>
          </w:p>
        </w:tc>
      </w:tr>
      <w:tr w:rsidR="00590555" w:rsidRPr="00FD2BB4" w14:paraId="1F0A8A06" w14:textId="77777777" w:rsidTr="00513017">
        <w:tc>
          <w:tcPr>
            <w:tcW w:w="0" w:type="auto"/>
            <w:vAlign w:val="center"/>
            <w:hideMark/>
          </w:tcPr>
          <w:p w14:paraId="26C5123F" w14:textId="60E28AB3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conomic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apitaliz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logic</w:t>
            </w:r>
          </w:p>
        </w:tc>
        <w:tc>
          <w:tcPr>
            <w:tcW w:w="0" w:type="auto"/>
            <w:vAlign w:val="center"/>
            <w:hideMark/>
          </w:tcPr>
          <w:p w14:paraId="7159B900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Indirect</w:t>
            </w:r>
          </w:p>
        </w:tc>
        <w:tc>
          <w:tcPr>
            <w:tcW w:w="0" w:type="auto"/>
            <w:vAlign w:val="center"/>
            <w:hideMark/>
          </w:tcPr>
          <w:p w14:paraId="1A1B2518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Weak</w:t>
            </w:r>
          </w:p>
        </w:tc>
        <w:tc>
          <w:tcPr>
            <w:tcW w:w="0" w:type="auto"/>
            <w:vAlign w:val="center"/>
            <w:hideMark/>
          </w:tcPr>
          <w:p w14:paraId="1E6AD95F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Limited</w:t>
            </w:r>
          </w:p>
        </w:tc>
        <w:tc>
          <w:tcPr>
            <w:tcW w:w="0" w:type="auto"/>
            <w:vAlign w:val="center"/>
            <w:hideMark/>
          </w:tcPr>
          <w:p w14:paraId="0421C837" w14:textId="6111D6D5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Direc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apitaliz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mechanism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n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vestmen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valuation</w:t>
            </w:r>
          </w:p>
        </w:tc>
      </w:tr>
      <w:tr w:rsidR="00590555" w:rsidRPr="00FD2BB4" w14:paraId="3EEDC50E" w14:textId="77777777" w:rsidTr="00513017">
        <w:tc>
          <w:tcPr>
            <w:tcW w:w="0" w:type="auto"/>
            <w:vAlign w:val="center"/>
            <w:hideMark/>
          </w:tcPr>
          <w:p w14:paraId="725DC9D0" w14:textId="4401EA3C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Compatibilit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with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nation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ccount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SNA)</w:t>
            </w:r>
          </w:p>
        </w:tc>
        <w:tc>
          <w:tcPr>
            <w:tcW w:w="0" w:type="auto"/>
            <w:vAlign w:val="center"/>
            <w:hideMark/>
          </w:tcPr>
          <w:p w14:paraId="13143543" w14:textId="295DB02F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Paralle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dicator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to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GDP</w:t>
            </w:r>
          </w:p>
        </w:tc>
        <w:tc>
          <w:tcPr>
            <w:tcW w:w="0" w:type="auto"/>
            <w:vAlign w:val="center"/>
            <w:hideMark/>
          </w:tcPr>
          <w:p w14:paraId="094C1932" w14:textId="312723CD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Full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ompatibl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satellit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ccounts)</w:t>
            </w:r>
          </w:p>
        </w:tc>
        <w:tc>
          <w:tcPr>
            <w:tcW w:w="0" w:type="auto"/>
            <w:vAlign w:val="center"/>
            <w:hideMark/>
          </w:tcPr>
          <w:p w14:paraId="476F3C13" w14:textId="08B7AFEE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Parti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ompatibility</w:t>
            </w:r>
          </w:p>
        </w:tc>
        <w:tc>
          <w:tcPr>
            <w:tcW w:w="0" w:type="auto"/>
            <w:vAlign w:val="center"/>
            <w:hideMark/>
          </w:tcPr>
          <w:p w14:paraId="1160857D" w14:textId="640CD17D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Designe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for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futur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tegr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to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165421">
              <w:rPr>
                <w:sz w:val="20"/>
                <w:szCs w:val="20"/>
                <w:lang w:val="en-GB"/>
              </w:rPr>
              <w:t xml:space="preserve">the </w:t>
            </w:r>
            <w:r w:rsidRPr="00FD2BB4">
              <w:rPr>
                <w:sz w:val="20"/>
                <w:szCs w:val="20"/>
                <w:lang w:val="en-GB"/>
              </w:rPr>
              <w:t>nation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conomic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tructure</w:t>
            </w:r>
          </w:p>
        </w:tc>
      </w:tr>
      <w:tr w:rsidR="00590555" w:rsidRPr="00FD2BB4" w14:paraId="3E7A0012" w14:textId="77777777" w:rsidTr="00513017">
        <w:tc>
          <w:tcPr>
            <w:tcW w:w="0" w:type="auto"/>
            <w:vAlign w:val="center"/>
            <w:hideMark/>
          </w:tcPr>
          <w:p w14:paraId="42AD9037" w14:textId="2BA00FC6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Investmen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applicability</w:t>
            </w:r>
          </w:p>
        </w:tc>
        <w:tc>
          <w:tcPr>
            <w:tcW w:w="0" w:type="auto"/>
            <w:vAlign w:val="center"/>
            <w:hideMark/>
          </w:tcPr>
          <w:p w14:paraId="17825790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0" w:type="auto"/>
            <w:vAlign w:val="center"/>
            <w:hideMark/>
          </w:tcPr>
          <w:p w14:paraId="7E65F105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Low</w:t>
            </w:r>
          </w:p>
        </w:tc>
        <w:tc>
          <w:tcPr>
            <w:tcW w:w="0" w:type="auto"/>
            <w:vAlign w:val="center"/>
            <w:hideMark/>
          </w:tcPr>
          <w:p w14:paraId="27DC587C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0" w:type="auto"/>
            <w:vAlign w:val="center"/>
            <w:hideMark/>
          </w:tcPr>
          <w:p w14:paraId="4B3B56B3" w14:textId="1F1F6F31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High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PPP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models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vestmen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planning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gion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development)</w:t>
            </w:r>
          </w:p>
        </w:tc>
      </w:tr>
      <w:tr w:rsidR="00590555" w:rsidRPr="00FD2BB4" w14:paraId="51DB8361" w14:textId="77777777" w:rsidTr="00EC3879">
        <w:trPr>
          <w:trHeight w:val="505"/>
        </w:trPr>
        <w:tc>
          <w:tcPr>
            <w:tcW w:w="0" w:type="auto"/>
            <w:vAlign w:val="center"/>
            <w:hideMark/>
          </w:tcPr>
          <w:p w14:paraId="696193B8" w14:textId="629C84B4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Polic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usability</w:t>
            </w:r>
          </w:p>
        </w:tc>
        <w:tc>
          <w:tcPr>
            <w:tcW w:w="0" w:type="auto"/>
            <w:vAlign w:val="center"/>
            <w:hideMark/>
          </w:tcPr>
          <w:p w14:paraId="5F6CEA3C" w14:textId="0EC3B4B3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Strong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gion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governanc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tool</w:t>
            </w:r>
          </w:p>
        </w:tc>
        <w:tc>
          <w:tcPr>
            <w:tcW w:w="0" w:type="auto"/>
            <w:vAlign w:val="center"/>
            <w:hideMark/>
          </w:tcPr>
          <w:p w14:paraId="7062EB51" w14:textId="7553DB0D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Statistic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polic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upport</w:t>
            </w:r>
          </w:p>
        </w:tc>
        <w:tc>
          <w:tcPr>
            <w:tcW w:w="0" w:type="auto"/>
            <w:vAlign w:val="center"/>
            <w:hideMark/>
          </w:tcPr>
          <w:p w14:paraId="1DEA755E" w14:textId="57B5D25B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Developmen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polic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upport</w:t>
            </w:r>
          </w:p>
        </w:tc>
        <w:tc>
          <w:tcPr>
            <w:tcW w:w="0" w:type="auto"/>
            <w:vAlign w:val="center"/>
            <w:hideMark/>
          </w:tcPr>
          <w:p w14:paraId="46A56333" w14:textId="3B0A7032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Strategic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conomic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n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cover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polic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strument</w:t>
            </w:r>
          </w:p>
        </w:tc>
      </w:tr>
      <w:tr w:rsidR="00590555" w:rsidRPr="00FD2BB4" w14:paraId="43A1FB0D" w14:textId="77777777" w:rsidTr="00513017">
        <w:tc>
          <w:tcPr>
            <w:tcW w:w="0" w:type="auto"/>
            <w:vAlign w:val="center"/>
            <w:hideMark/>
          </w:tcPr>
          <w:p w14:paraId="6D4BF0A2" w14:textId="3689DAA6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Consider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of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nthropogenic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pressure</w:t>
            </w:r>
          </w:p>
        </w:tc>
        <w:tc>
          <w:tcPr>
            <w:tcW w:w="0" w:type="auto"/>
            <w:vAlign w:val="center"/>
            <w:hideMark/>
          </w:tcPr>
          <w:p w14:paraId="155B733C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0608C5A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2F54471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Partial</w:t>
            </w:r>
          </w:p>
        </w:tc>
        <w:tc>
          <w:tcPr>
            <w:tcW w:w="0" w:type="auto"/>
            <w:vAlign w:val="center"/>
            <w:hideMark/>
          </w:tcPr>
          <w:p w14:paraId="564F84AE" w14:textId="3CB90359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Ye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+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mpac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medic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ffectivenes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n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ustainability</w:t>
            </w:r>
          </w:p>
        </w:tc>
      </w:tr>
      <w:tr w:rsidR="00590555" w:rsidRPr="00FD2BB4" w14:paraId="6A5E081C" w14:textId="77777777" w:rsidTr="00513017">
        <w:tc>
          <w:tcPr>
            <w:tcW w:w="0" w:type="auto"/>
            <w:vAlign w:val="center"/>
            <w:hideMark/>
          </w:tcPr>
          <w:p w14:paraId="3828F485" w14:textId="57A73ADD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Data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quirements</w:t>
            </w:r>
          </w:p>
        </w:tc>
        <w:tc>
          <w:tcPr>
            <w:tcW w:w="0" w:type="auto"/>
            <w:vAlign w:val="center"/>
            <w:hideMark/>
          </w:tcPr>
          <w:p w14:paraId="16396125" w14:textId="0CE62BB6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High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cologic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data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demand</w:t>
            </w:r>
          </w:p>
        </w:tc>
        <w:tc>
          <w:tcPr>
            <w:tcW w:w="0" w:type="auto"/>
            <w:vAlign w:val="center"/>
            <w:hideMark/>
          </w:tcPr>
          <w:p w14:paraId="32507F37" w14:textId="1D77213A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Complex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tatistic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datasets</w:t>
            </w:r>
          </w:p>
        </w:tc>
        <w:tc>
          <w:tcPr>
            <w:tcW w:w="0" w:type="auto"/>
            <w:vAlign w:val="center"/>
            <w:hideMark/>
          </w:tcPr>
          <w:p w14:paraId="552D325A" w14:textId="78C6591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Limite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data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availability</w:t>
            </w:r>
          </w:p>
        </w:tc>
        <w:tc>
          <w:tcPr>
            <w:tcW w:w="0" w:type="auto"/>
            <w:vAlign w:val="center"/>
            <w:hideMark/>
          </w:tcPr>
          <w:p w14:paraId="41F18A93" w14:textId="1A602F12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Adapte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to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complet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data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nvironment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post-conflic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onditions)</w:t>
            </w:r>
          </w:p>
        </w:tc>
      </w:tr>
      <w:tr w:rsidR="00590555" w:rsidRPr="00FD2BB4" w14:paraId="491E8357" w14:textId="77777777" w:rsidTr="00513017">
        <w:tc>
          <w:tcPr>
            <w:tcW w:w="0" w:type="auto"/>
            <w:vAlign w:val="center"/>
            <w:hideMark/>
          </w:tcPr>
          <w:p w14:paraId="346A0ACA" w14:textId="0CC72FBA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Abilit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to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measur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tangibl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benefits</w:t>
            </w:r>
          </w:p>
        </w:tc>
        <w:tc>
          <w:tcPr>
            <w:tcW w:w="0" w:type="auto"/>
            <w:vAlign w:val="center"/>
            <w:hideMark/>
          </w:tcPr>
          <w:p w14:paraId="632CC172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Limited</w:t>
            </w:r>
          </w:p>
        </w:tc>
        <w:tc>
          <w:tcPr>
            <w:tcW w:w="0" w:type="auto"/>
            <w:vAlign w:val="center"/>
            <w:hideMark/>
          </w:tcPr>
          <w:p w14:paraId="470618FE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Partial</w:t>
            </w:r>
          </w:p>
        </w:tc>
        <w:tc>
          <w:tcPr>
            <w:tcW w:w="0" w:type="auto"/>
            <w:vAlign w:val="center"/>
            <w:hideMark/>
          </w:tcPr>
          <w:p w14:paraId="4FF9954D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Weak</w:t>
            </w:r>
          </w:p>
        </w:tc>
        <w:tc>
          <w:tcPr>
            <w:tcW w:w="0" w:type="auto"/>
            <w:vAlign w:val="center"/>
            <w:hideMark/>
          </w:tcPr>
          <w:p w14:paraId="34E17A53" w14:textId="7FA0D9AC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xplici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valu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of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intangibl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therapeutic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ervices</w:t>
            </w:r>
          </w:p>
        </w:tc>
      </w:tr>
      <w:tr w:rsidR="00590555" w:rsidRPr="00FD2BB4" w14:paraId="6222FB12" w14:textId="77777777" w:rsidTr="00513017">
        <w:tc>
          <w:tcPr>
            <w:tcW w:w="0" w:type="auto"/>
            <w:vAlign w:val="center"/>
            <w:hideMark/>
          </w:tcPr>
          <w:p w14:paraId="32A17B7F" w14:textId="1670FD11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Marke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orientation</w:t>
            </w:r>
          </w:p>
        </w:tc>
        <w:tc>
          <w:tcPr>
            <w:tcW w:w="0" w:type="auto"/>
            <w:vAlign w:val="center"/>
            <w:hideMark/>
          </w:tcPr>
          <w:p w14:paraId="780B7746" w14:textId="0BA07FB2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nvironment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polic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focused</w:t>
            </w:r>
          </w:p>
        </w:tc>
        <w:tc>
          <w:tcPr>
            <w:tcW w:w="0" w:type="auto"/>
            <w:vAlign w:val="center"/>
            <w:hideMark/>
          </w:tcPr>
          <w:p w14:paraId="6AEBA4D9" w14:textId="323428FF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Accounting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focused</w:t>
            </w:r>
          </w:p>
        </w:tc>
        <w:tc>
          <w:tcPr>
            <w:tcW w:w="0" w:type="auto"/>
            <w:vAlign w:val="center"/>
            <w:hideMark/>
          </w:tcPr>
          <w:p w14:paraId="6D2012BD" w14:textId="6C54AF4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Developmen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planning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focused</w:t>
            </w:r>
          </w:p>
        </w:tc>
        <w:tc>
          <w:tcPr>
            <w:tcW w:w="0" w:type="auto"/>
            <w:vAlign w:val="center"/>
            <w:hideMark/>
          </w:tcPr>
          <w:p w14:paraId="027BCAE2" w14:textId="3A529598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Market-oriente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resor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an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habilit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ervices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market)</w:t>
            </w:r>
          </w:p>
        </w:tc>
      </w:tr>
      <w:tr w:rsidR="00590555" w:rsidRPr="00FD2BB4" w14:paraId="2A06676D" w14:textId="77777777" w:rsidTr="00513017">
        <w:tc>
          <w:tcPr>
            <w:tcW w:w="0" w:type="auto"/>
            <w:vAlign w:val="center"/>
            <w:hideMark/>
          </w:tcPr>
          <w:p w14:paraId="7306B981" w14:textId="6195E33A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Practic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applic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level</w:t>
            </w:r>
          </w:p>
        </w:tc>
        <w:tc>
          <w:tcPr>
            <w:tcW w:w="0" w:type="auto"/>
            <w:vAlign w:val="center"/>
            <w:hideMark/>
          </w:tcPr>
          <w:p w14:paraId="64078425" w14:textId="1359D5CB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Region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cologic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management</w:t>
            </w:r>
          </w:p>
        </w:tc>
        <w:tc>
          <w:tcPr>
            <w:tcW w:w="0" w:type="auto"/>
            <w:vAlign w:val="center"/>
            <w:hideMark/>
          </w:tcPr>
          <w:p w14:paraId="0F656A11" w14:textId="4E59A56E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Nation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tatistics</w:t>
            </w:r>
          </w:p>
        </w:tc>
        <w:tc>
          <w:tcPr>
            <w:tcW w:w="0" w:type="auto"/>
            <w:vAlign w:val="center"/>
            <w:hideMark/>
          </w:tcPr>
          <w:p w14:paraId="40A2D3DC" w14:textId="20905686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Macro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planning</w:t>
            </w:r>
          </w:p>
        </w:tc>
        <w:tc>
          <w:tcPr>
            <w:tcW w:w="0" w:type="auto"/>
            <w:vAlign w:val="center"/>
            <w:hideMark/>
          </w:tcPr>
          <w:p w14:paraId="41A675EA" w14:textId="56ECC398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Regional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ectoral,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an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nation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economic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DD59FE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management</w:t>
            </w:r>
          </w:p>
        </w:tc>
      </w:tr>
      <w:tr w:rsidR="00590555" w:rsidRPr="00FD2BB4" w14:paraId="14089754" w14:textId="77777777" w:rsidTr="00EC3879">
        <w:trPr>
          <w:trHeight w:val="589"/>
        </w:trPr>
        <w:tc>
          <w:tcPr>
            <w:tcW w:w="0" w:type="auto"/>
            <w:vAlign w:val="center"/>
            <w:hideMark/>
          </w:tcPr>
          <w:p w14:paraId="52BA9D22" w14:textId="4E3B0881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Risk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of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double</w:t>
            </w:r>
            <w:r w:rsidR="00165421">
              <w:rPr>
                <w:sz w:val="20"/>
                <w:szCs w:val="20"/>
                <w:lang w:val="en-GB"/>
              </w:rPr>
              <w:t>-</w:t>
            </w:r>
            <w:r w:rsidRPr="00FD2BB4">
              <w:rPr>
                <w:sz w:val="20"/>
                <w:szCs w:val="20"/>
                <w:lang w:val="en-GB"/>
              </w:rPr>
              <w:t>counting</w:t>
            </w:r>
          </w:p>
        </w:tc>
        <w:tc>
          <w:tcPr>
            <w:tcW w:w="0" w:type="auto"/>
            <w:vAlign w:val="center"/>
            <w:hideMark/>
          </w:tcPr>
          <w:p w14:paraId="5C2B07B4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High</w:t>
            </w:r>
          </w:p>
        </w:tc>
        <w:tc>
          <w:tcPr>
            <w:tcW w:w="0" w:type="auto"/>
            <w:vAlign w:val="center"/>
            <w:hideMark/>
          </w:tcPr>
          <w:p w14:paraId="79D362DF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Low</w:t>
            </w:r>
          </w:p>
        </w:tc>
        <w:tc>
          <w:tcPr>
            <w:tcW w:w="0" w:type="auto"/>
            <w:vAlign w:val="center"/>
            <w:hideMark/>
          </w:tcPr>
          <w:p w14:paraId="3D850716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Medium</w:t>
            </w:r>
          </w:p>
        </w:tc>
        <w:tc>
          <w:tcPr>
            <w:tcW w:w="0" w:type="auto"/>
            <w:vAlign w:val="center"/>
            <w:hideMark/>
          </w:tcPr>
          <w:p w14:paraId="336DBD6C" w14:textId="617EA779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Reduce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via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ector-base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valu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structure</w:t>
            </w:r>
          </w:p>
        </w:tc>
      </w:tr>
      <w:tr w:rsidR="00590555" w:rsidRPr="00FD2BB4" w14:paraId="23914EDA" w14:textId="77777777" w:rsidTr="00513017">
        <w:tc>
          <w:tcPr>
            <w:tcW w:w="0" w:type="auto"/>
            <w:vAlign w:val="center"/>
            <w:hideMark/>
          </w:tcPr>
          <w:p w14:paraId="28A222BF" w14:textId="49C20DEF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Innov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contribution</w:t>
            </w:r>
          </w:p>
        </w:tc>
        <w:tc>
          <w:tcPr>
            <w:tcW w:w="0" w:type="auto"/>
            <w:vAlign w:val="center"/>
            <w:hideMark/>
          </w:tcPr>
          <w:p w14:paraId="6F1BB9D3" w14:textId="204DA176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cosystem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monetization</w:t>
            </w:r>
          </w:p>
        </w:tc>
        <w:tc>
          <w:tcPr>
            <w:tcW w:w="0" w:type="auto"/>
            <w:vAlign w:val="center"/>
            <w:hideMark/>
          </w:tcPr>
          <w:p w14:paraId="15B4B596" w14:textId="194FAA86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Environment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accounting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standardization</w:t>
            </w:r>
          </w:p>
        </w:tc>
        <w:tc>
          <w:tcPr>
            <w:tcW w:w="0" w:type="auto"/>
            <w:vAlign w:val="center"/>
            <w:hideMark/>
          </w:tcPr>
          <w:p w14:paraId="50A6FE8D" w14:textId="4FBEF9AE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Natur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wealth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cognition</w:t>
            </w:r>
          </w:p>
        </w:tc>
        <w:tc>
          <w:tcPr>
            <w:tcW w:w="0" w:type="auto"/>
            <w:vAlign w:val="center"/>
            <w:hideMark/>
          </w:tcPr>
          <w:p w14:paraId="318056DE" w14:textId="5CCA871A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Resourc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-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sse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-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apitalize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healing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sset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transform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model</w:t>
            </w:r>
          </w:p>
        </w:tc>
      </w:tr>
      <w:tr w:rsidR="00590555" w:rsidRPr="00FD2BB4" w14:paraId="685B0457" w14:textId="77777777" w:rsidTr="00513017">
        <w:tc>
          <w:tcPr>
            <w:tcW w:w="0" w:type="auto"/>
            <w:vAlign w:val="center"/>
            <w:hideMark/>
          </w:tcPr>
          <w:p w14:paraId="188AD09F" w14:textId="1818DEFF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Relevance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for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post-war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recovery</w:t>
            </w:r>
          </w:p>
        </w:tc>
        <w:tc>
          <w:tcPr>
            <w:tcW w:w="0" w:type="auto"/>
            <w:vAlign w:val="center"/>
            <w:hideMark/>
          </w:tcPr>
          <w:p w14:paraId="20722BEB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Limited</w:t>
            </w:r>
          </w:p>
        </w:tc>
        <w:tc>
          <w:tcPr>
            <w:tcW w:w="0" w:type="auto"/>
            <w:vAlign w:val="center"/>
            <w:hideMark/>
          </w:tcPr>
          <w:p w14:paraId="570BAD23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Indirect</w:t>
            </w:r>
          </w:p>
        </w:tc>
        <w:tc>
          <w:tcPr>
            <w:tcW w:w="0" w:type="auto"/>
            <w:vAlign w:val="center"/>
            <w:hideMark/>
          </w:tcPr>
          <w:p w14:paraId="75FDFE97" w14:textId="77777777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0" w:type="auto"/>
            <w:vAlign w:val="center"/>
            <w:hideMark/>
          </w:tcPr>
          <w:p w14:paraId="2C1CCFC2" w14:textId="0D2FA565" w:rsidR="00590555" w:rsidRPr="00FD2BB4" w:rsidRDefault="00590555" w:rsidP="00513017">
            <w:pPr>
              <w:rPr>
                <w:sz w:val="20"/>
                <w:szCs w:val="20"/>
                <w:lang w:val="en-GB"/>
              </w:rPr>
            </w:pPr>
            <w:r w:rsidRPr="00FD2BB4">
              <w:rPr>
                <w:sz w:val="20"/>
                <w:szCs w:val="20"/>
                <w:lang w:val="en-GB"/>
              </w:rPr>
              <w:t>High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(rehabilitatio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="00EC3879">
              <w:rPr>
                <w:sz w:val="20"/>
                <w:szCs w:val="20"/>
                <w:lang w:val="en-GB"/>
              </w:rPr>
              <w:br/>
            </w:r>
            <w:r w:rsidRPr="00FD2BB4">
              <w:rPr>
                <w:sz w:val="20"/>
                <w:szCs w:val="20"/>
                <w:lang w:val="en-GB"/>
              </w:rPr>
              <w:t>economy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and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human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capital</w:t>
            </w:r>
            <w:r w:rsidR="000E27BC">
              <w:rPr>
                <w:sz w:val="20"/>
                <w:szCs w:val="20"/>
                <w:lang w:val="en-GB"/>
              </w:rPr>
              <w:t xml:space="preserve"> </w:t>
            </w:r>
            <w:r w:rsidRPr="00FD2BB4">
              <w:rPr>
                <w:sz w:val="20"/>
                <w:szCs w:val="20"/>
                <w:lang w:val="en-GB"/>
              </w:rPr>
              <w:t>recovery)</w:t>
            </w:r>
          </w:p>
        </w:tc>
      </w:tr>
    </w:tbl>
    <w:p w14:paraId="06C266A9" w14:textId="77777777" w:rsidR="0030564E" w:rsidRPr="00FD2BB4" w:rsidRDefault="0030564E" w:rsidP="00A14791">
      <w:pPr>
        <w:ind w:firstLine="284"/>
        <w:jc w:val="both"/>
        <w:rPr>
          <w:sz w:val="22"/>
          <w:szCs w:val="22"/>
          <w:lang w:val="en-GB"/>
        </w:rPr>
      </w:pPr>
    </w:p>
    <w:p w14:paraId="54C399FD" w14:textId="6591771A" w:rsidR="00C01DE4" w:rsidRPr="00FD2BB4" w:rsidRDefault="00C01DE4" w:rsidP="00A14791">
      <w:pPr>
        <w:pStyle w:val="Rn2"/>
        <w:rPr>
          <w:rFonts w:eastAsia="Times New Roman"/>
          <w:lang w:val="en-GB" w:eastAsia="uk-UA"/>
        </w:rPr>
      </w:pPr>
      <w:r w:rsidRPr="00FD2BB4">
        <w:rPr>
          <w:lang w:val="en-GB"/>
        </w:rPr>
        <w:t>2.8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ethodologic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ap: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imitation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xist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pproaches</w:t>
      </w:r>
      <w:r w:rsidR="000E27BC">
        <w:rPr>
          <w:rFonts w:eastAsia="Times New Roman"/>
          <w:lang w:val="en-GB" w:eastAsia="uk-UA"/>
        </w:rPr>
        <w:t xml:space="preserve"> </w:t>
      </w:r>
    </w:p>
    <w:p w14:paraId="6EF758AC" w14:textId="5978E2EA" w:rsidR="00C01DE4" w:rsidRPr="00FD2BB4" w:rsidRDefault="00C01DE4" w:rsidP="00A14791">
      <w:pPr>
        <w:ind w:firstLine="284"/>
        <w:jc w:val="both"/>
        <w:rPr>
          <w:rFonts w:eastAsia="Times New Roman"/>
          <w:sz w:val="22"/>
          <w:szCs w:val="22"/>
          <w:lang w:val="en-GB" w:eastAsia="uk-UA"/>
        </w:rPr>
      </w:pPr>
      <w:r w:rsidRPr="00FD2BB4">
        <w:rPr>
          <w:rFonts w:eastAsia="Times New Roman"/>
          <w:sz w:val="22"/>
          <w:szCs w:val="22"/>
          <w:lang w:val="en-GB" w:eastAsia="uk-UA"/>
        </w:rPr>
        <w:t>The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analysis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of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international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achievements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="00165421">
        <w:rPr>
          <w:rFonts w:eastAsia="Times New Roman"/>
          <w:sz w:val="22"/>
          <w:szCs w:val="22"/>
          <w:lang w:val="en-GB" w:eastAsia="uk-UA"/>
        </w:rPr>
        <w:t>in methodological approaches to accounting for ecosystem services and natural resources showed that, currently, there is no methodological support for assessing ecosystem services, capitalizing on natural healing assets,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and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economic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assessment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of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rehabilitation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services.</w:t>
      </w:r>
    </w:p>
    <w:p w14:paraId="2211AF8E" w14:textId="3975D811" w:rsidR="00C01DE4" w:rsidRPr="00FD2BB4" w:rsidRDefault="00C01DE4" w:rsidP="00A14791">
      <w:pPr>
        <w:ind w:firstLine="284"/>
        <w:jc w:val="both"/>
        <w:rPr>
          <w:rFonts w:eastAsia="Times New Roman"/>
          <w:sz w:val="22"/>
          <w:szCs w:val="22"/>
          <w:lang w:val="en-GB" w:eastAsia="uk-UA"/>
        </w:rPr>
      </w:pPr>
      <w:r w:rsidRPr="00FD2BB4">
        <w:rPr>
          <w:rFonts w:eastAsia="Times New Roman"/>
          <w:sz w:val="22"/>
          <w:szCs w:val="22"/>
          <w:lang w:val="en-GB" w:eastAsia="uk-UA"/>
        </w:rPr>
        <w:lastRenderedPageBreak/>
        <w:t>The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author's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methodology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offers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a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new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interdisciplinary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model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that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integrates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ecological,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economic</w:t>
      </w:r>
      <w:r w:rsidR="00165421">
        <w:rPr>
          <w:rFonts w:eastAsia="Times New Roman"/>
          <w:sz w:val="22"/>
          <w:szCs w:val="22"/>
          <w:lang w:val="en-GB" w:eastAsia="uk-UA"/>
        </w:rPr>
        <w:t>, and medical-biological dimensions into a single assessment system, allowing the transformation of natural resources into capitalized healing assets and expanding the role of ecosystem accounting in the development of the resort economy with</w:t>
      </w:r>
      <w:r w:rsidRPr="00FD2BB4">
        <w:rPr>
          <w:rFonts w:eastAsia="Times New Roman"/>
          <w:sz w:val="22"/>
          <w:szCs w:val="22"/>
          <w:lang w:val="en-GB" w:eastAsia="uk-UA"/>
        </w:rPr>
        <w:t>in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the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structure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of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the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national</w:t>
      </w:r>
      <w:r w:rsidR="000E27BC">
        <w:rPr>
          <w:rFonts w:eastAsia="Times New Roman"/>
          <w:sz w:val="22"/>
          <w:szCs w:val="22"/>
          <w:lang w:val="en-GB" w:eastAsia="uk-UA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uk-UA"/>
        </w:rPr>
        <w:t>economy.</w:t>
      </w:r>
    </w:p>
    <w:p w14:paraId="614E8704" w14:textId="6D5FFD0D" w:rsidR="00AA37F6" w:rsidRPr="00FD2BB4" w:rsidRDefault="00AA37F6" w:rsidP="00A14791">
      <w:pPr>
        <w:pStyle w:val="Rn1"/>
        <w:rPr>
          <w:i/>
          <w:lang w:val="en-GB" w:eastAsia="fr-FR"/>
        </w:rPr>
      </w:pPr>
      <w:r w:rsidRPr="00FD2BB4">
        <w:rPr>
          <w:lang w:val="en-GB" w:eastAsia="fr-FR"/>
        </w:rPr>
        <w:t>3.</w:t>
      </w:r>
      <w:r w:rsidR="000E27BC">
        <w:rPr>
          <w:lang w:val="en-GB" w:eastAsia="fr-FR"/>
        </w:rPr>
        <w:t xml:space="preserve"> </w:t>
      </w:r>
      <w:r w:rsidRPr="00FD2BB4">
        <w:rPr>
          <w:lang w:val="en-GB"/>
        </w:rPr>
        <w:t>Material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ethods</w:t>
      </w:r>
    </w:p>
    <w:p w14:paraId="1C9E95F9" w14:textId="6C84F297" w:rsidR="00AA37F6" w:rsidRPr="00FD2BB4" w:rsidRDefault="00AA37F6" w:rsidP="00A14791">
      <w:pPr>
        <w:pStyle w:val="Rn2"/>
        <w:rPr>
          <w:i/>
          <w:lang w:val="en-GB"/>
        </w:rPr>
      </w:pPr>
      <w:r w:rsidRPr="00FD2BB4">
        <w:rPr>
          <w:lang w:val="en-GB"/>
        </w:rPr>
        <w:t>3.1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at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ourc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pproaches</w:t>
      </w:r>
    </w:p>
    <w:p w14:paraId="0AEC2C0E" w14:textId="75243B30" w:rsidR="00AA37F6" w:rsidRPr="00FD2BB4" w:rsidRDefault="000E27BC" w:rsidP="00A14791">
      <w:pPr>
        <w:tabs>
          <w:tab w:val="left" w:pos="7757"/>
        </w:tabs>
        <w:ind w:firstLine="284"/>
        <w:jc w:val="both"/>
        <w:rPr>
          <w:i/>
          <w:sz w:val="22"/>
          <w:lang w:val="en-GB" w:eastAsia="fr-FR"/>
        </w:rPr>
      </w:pPr>
      <w:r>
        <w:rPr>
          <w:szCs w:val="20"/>
          <w:lang w:val="en-GB"/>
        </w:rPr>
        <w:t xml:space="preserve"> </w:t>
      </w:r>
      <w:r w:rsidR="00AA37F6" w:rsidRPr="00FD2BB4">
        <w:rPr>
          <w:sz w:val="22"/>
          <w:lang w:val="en-GB" w:eastAsia="fr-FR"/>
        </w:rPr>
        <w:t>Methodologic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pproache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clud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valuation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sset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following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directions: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valuation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sset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EEB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(Th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conomic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cosystem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Biodiversity),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cologic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balance,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namely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tegrating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nvironment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dicator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to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ystem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nation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ccount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EEA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(System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nvironmental-Economic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ccounting),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macroeconomic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tegration</w:t>
      </w:r>
      <w:r>
        <w:rPr>
          <w:sz w:val="22"/>
          <w:lang w:val="en-GB" w:eastAsia="fr-FR"/>
        </w:rPr>
        <w:t xml:space="preserve"> </w:t>
      </w:r>
      <w:r w:rsidR="00513017">
        <w:rPr>
          <w:sz w:val="22"/>
          <w:lang w:val="en-GB" w:eastAsia="fr-FR"/>
        </w:rPr>
        <w:t>–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formation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ggregat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dicator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contribution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sset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region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GDP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GEP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(Gros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Product),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Determining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ptim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leve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NHA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us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without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xceeding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limit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nvironment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ustainability</w:t>
      </w:r>
      <w:r>
        <w:rPr>
          <w:sz w:val="22"/>
          <w:lang w:val="en-GB" w:eastAsia="fr-FR"/>
        </w:rPr>
        <w:t xml:space="preserve"> </w:t>
      </w:r>
      <w:r w:rsidR="00513017">
        <w:rPr>
          <w:sz w:val="22"/>
          <w:lang w:val="en-GB" w:eastAsia="fr-FR"/>
        </w:rPr>
        <w:t>–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OQ-mode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(Ecological-Economic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ptimization),</w:t>
      </w:r>
      <w:r>
        <w:rPr>
          <w:sz w:val="22"/>
          <w:lang w:val="en-GB" w:eastAsia="fr-FR"/>
        </w:rPr>
        <w:t xml:space="preserve">  </w:t>
      </w:r>
      <w:r w:rsidR="00AA37F6" w:rsidRPr="00FD2BB4">
        <w:rPr>
          <w:sz w:val="22"/>
          <w:lang w:val="en-GB" w:eastAsia="fr-FR"/>
        </w:rPr>
        <w:t>determination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xchang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ubstance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between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ystem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processes,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ssessment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nergy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tensity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losse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(</w:t>
      </w:r>
      <w:proofErr w:type="spellStart"/>
      <w:r w:rsidR="00AA37F6" w:rsidRPr="00FD2BB4">
        <w:rPr>
          <w:sz w:val="22"/>
          <w:lang w:val="en-GB" w:eastAsia="fr-FR"/>
        </w:rPr>
        <w:t>arXiv</w:t>
      </w:r>
      <w:proofErr w:type="spellEnd"/>
      <w:r w:rsidR="00AA37F6" w:rsidRPr="00FD2BB4">
        <w:rPr>
          <w:sz w:val="22"/>
          <w:lang w:val="en-GB" w:eastAsia="fr-FR"/>
        </w:rPr>
        <w:t>-based),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determining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public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willingnes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pay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for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anatorium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resort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ervice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reflection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tangibl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valu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PA</w:t>
      </w:r>
      <w:r>
        <w:rPr>
          <w:sz w:val="22"/>
          <w:lang w:val="en-GB" w:eastAsia="fr-FR"/>
        </w:rPr>
        <w:t xml:space="preserve"> </w:t>
      </w:r>
      <w:r w:rsidR="00513017">
        <w:rPr>
          <w:sz w:val="22"/>
          <w:lang w:val="en-GB" w:eastAsia="fr-FR"/>
        </w:rPr>
        <w:t>–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WTP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(Willingnes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Pay).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us,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EEB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WTP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form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basi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market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oci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value,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whil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EEA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GEP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r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tegrated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to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nation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ccounts.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OQ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Metabolic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monitor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ustainability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ptimization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use.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ir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combination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create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hybrid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ystem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at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imultaneously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hows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benefits,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oci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mpacts,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nvironmental</w:t>
      </w:r>
      <w:r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limits.</w:t>
      </w:r>
      <w:r>
        <w:rPr>
          <w:sz w:val="22"/>
          <w:lang w:val="en-GB" w:eastAsia="fr-FR"/>
        </w:rPr>
        <w:t xml:space="preserve"> </w:t>
      </w:r>
    </w:p>
    <w:p w14:paraId="2162CA36" w14:textId="7F520AEA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bserv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a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io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010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023,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corresponding to the availability of official statistical, environmental, and health-related data in Ukraine and 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bas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ographicall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alys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a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-lev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udi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ticula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mphas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ritori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des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Ukraine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a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gnifica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o-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ortance.</w:t>
      </w:r>
    </w:p>
    <w:p w14:paraId="65F44B23" w14:textId="5559E31B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im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mpir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on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bj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v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mita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knowledged:</w:t>
      </w:r>
    </w:p>
    <w:p w14:paraId="67F36F87" w14:textId="0979ACEB" w:rsidR="00AA37F6" w:rsidRPr="00FD2BB4" w:rsidRDefault="00AA37F6" w:rsidP="00513017">
      <w:pPr>
        <w:ind w:left="284" w:hanging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•</w:t>
      </w:r>
      <w:r w:rsidRPr="00FD2BB4">
        <w:rPr>
          <w:sz w:val="22"/>
          <w:lang w:val="en-GB" w:eastAsia="fr-FR"/>
        </w:rPr>
        <w:tab/>
        <w:t>seasona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ffe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man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ssure</w:t>
      </w:r>
      <w:r w:rsidR="00165421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d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utcomes;</w:t>
      </w:r>
    </w:p>
    <w:p w14:paraId="010A8AE1" w14:textId="458D9E49" w:rsidR="00AA37F6" w:rsidRPr="00FD2BB4" w:rsidRDefault="00AA37F6" w:rsidP="00513017">
      <w:pPr>
        <w:ind w:left="284" w:hanging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•</w:t>
      </w:r>
      <w:r w:rsidRPr="00FD2BB4">
        <w:rPr>
          <w:sz w:val="22"/>
          <w:lang w:val="en-GB" w:eastAsia="fr-FR"/>
        </w:rPr>
        <w:tab/>
        <w:t>incomple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mpo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inu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ito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irregula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bserva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qualit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posi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neraliz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vels);</w:t>
      </w:r>
    </w:p>
    <w:p w14:paraId="0C7E7E62" w14:textId="77CEA309" w:rsidR="00AA37F6" w:rsidRPr="00FD2BB4" w:rsidRDefault="00AA37F6" w:rsidP="00513017">
      <w:pPr>
        <w:ind w:left="284" w:hanging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•</w:t>
      </w:r>
      <w:r w:rsidRPr="00FD2BB4">
        <w:rPr>
          <w:sz w:val="22"/>
          <w:lang w:val="en-GB" w:eastAsia="fr-FR"/>
        </w:rPr>
        <w:tab/>
        <w:t>restric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ula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trai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cur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ations;</w:t>
      </w:r>
    </w:p>
    <w:p w14:paraId="6BC32242" w14:textId="7C6CE638" w:rsidR="00AA37F6" w:rsidRPr="00FD2BB4" w:rsidRDefault="00AA37F6" w:rsidP="00513017">
      <w:pPr>
        <w:ind w:left="284" w:hanging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•</w:t>
      </w:r>
      <w:r w:rsidRPr="00FD2BB4">
        <w:rPr>
          <w:sz w:val="22"/>
          <w:lang w:val="en-GB" w:eastAsia="fr-FR"/>
        </w:rPr>
        <w:tab/>
        <w:t>war-rel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srup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f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022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luenc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ort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mag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rastructur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ter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g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low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habilit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eeds;</w:t>
      </w:r>
    </w:p>
    <w:p w14:paraId="38062D35" w14:textId="63BAF1A5" w:rsidR="00AA37F6" w:rsidRPr="00FD2BB4" w:rsidRDefault="00AA37F6" w:rsidP="00513017">
      <w:pPr>
        <w:ind w:left="284" w:hanging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•</w:t>
      </w:r>
      <w:r w:rsidRPr="00FD2BB4">
        <w:rPr>
          <w:sz w:val="22"/>
          <w:lang w:val="en-GB" w:eastAsia="fr-FR"/>
        </w:rPr>
        <w:tab/>
        <w:t>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even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is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verag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fferen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assifi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.</w:t>
      </w:r>
    </w:p>
    <w:p w14:paraId="7A87638D" w14:textId="77777777" w:rsidR="00513017" w:rsidRDefault="00513017" w:rsidP="00A14791">
      <w:pPr>
        <w:ind w:firstLine="284"/>
        <w:jc w:val="both"/>
        <w:rPr>
          <w:sz w:val="22"/>
          <w:lang w:val="en-GB" w:eastAsia="fr-FR"/>
        </w:rPr>
      </w:pPr>
    </w:p>
    <w:p w14:paraId="600129C9" w14:textId="304E0484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mita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minis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u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bri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ighligh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e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utiou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pret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tu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pans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mpir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su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ci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ib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EB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OQ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abolic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 xml:space="preserve">– </w:t>
      </w:r>
      <w:r w:rsidRPr="00FD2BB4">
        <w:rPr>
          <w:sz w:val="22"/>
          <w:lang w:val="en-GB" w:eastAsia="fr-FR"/>
        </w:rPr>
        <w:t>WT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.</w:t>
      </w:r>
    </w:p>
    <w:p w14:paraId="27ACF490" w14:textId="5C8DED55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pe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sen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ble</w:t>
      </w:r>
      <w:r w:rsidR="000E27BC">
        <w:rPr>
          <w:sz w:val="22"/>
          <w:lang w:val="en-GB" w:eastAsia="fr-FR"/>
        </w:rPr>
        <w:t xml:space="preserve"> </w:t>
      </w:r>
      <w:r w:rsidR="000E648F" w:rsidRPr="00FD2BB4">
        <w:rPr>
          <w:sz w:val="22"/>
          <w:lang w:val="en-GB" w:eastAsia="fr-FR"/>
        </w:rPr>
        <w:t>3</w:t>
      </w:r>
      <w:r w:rsidRPr="00FD2BB4">
        <w:rPr>
          <w:sz w:val="22"/>
          <w:lang w:val="en-GB" w:eastAsia="fr-FR"/>
        </w:rPr>
        <w:t>.</w:t>
      </w:r>
    </w:p>
    <w:p w14:paraId="5AD7834F" w14:textId="4C696939" w:rsidR="00135088" w:rsidRPr="00FD2BB4" w:rsidRDefault="00135088" w:rsidP="00135088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Primar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istic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from the clinical sanatorium named after Pirogov (</w:t>
      </w:r>
      <w:proofErr w:type="spellStart"/>
      <w:r w:rsidR="00165421">
        <w:rPr>
          <w:sz w:val="22"/>
          <w:lang w:val="en-GB" w:eastAsia="fr-FR"/>
        </w:rPr>
        <w:t>Kuyalnik</w:t>
      </w:r>
      <w:proofErr w:type="spellEnd"/>
      <w:r w:rsidR="00165421">
        <w:rPr>
          <w:sz w:val="22"/>
          <w:lang w:val="en-GB" w:eastAsia="fr-FR"/>
        </w:rPr>
        <w:t>) in Ukraine were used for calculations, including: the average cost of a sanatorium voucher; the number of medical procedures performed; the cost of mud- and water-based procedures; 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imat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umbe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nu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isitors.</w:t>
      </w:r>
    </w:p>
    <w:p w14:paraId="0702CAEA" w14:textId="77777777" w:rsidR="00165421" w:rsidRPr="00FD2BB4" w:rsidRDefault="00165421" w:rsidP="0016542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s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r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olum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liver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TP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Willingnes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)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alysi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ponden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r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lect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mo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natoriu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isitor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tenti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umer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rve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im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tur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llingnes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ecif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balneotherapy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y,</w:t>
      </w:r>
      <w:r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climatotherapy</w:t>
      </w:r>
      <w:proofErr w:type="spellEnd"/>
      <w:r w:rsidRPr="00FD2BB4">
        <w:rPr>
          <w:sz w:val="22"/>
          <w:lang w:val="en-GB" w:eastAsia="fr-FR"/>
        </w:rPr>
        <w:t>)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TP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r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ate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verag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orporat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.</w:t>
      </w:r>
    </w:p>
    <w:p w14:paraId="1F9365B8" w14:textId="6E9CE617" w:rsidR="00165421" w:rsidRPr="00FD2BB4" w:rsidRDefault="00165421" w:rsidP="0016542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lemen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s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urce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drologic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ameter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s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ducted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ud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duct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drologic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ameter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c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ne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low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mperature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neraliz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vel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ot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u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ilit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efficient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fin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ati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olum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trac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reas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year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lows</w:t>
      </w:r>
      <w:r>
        <w:rPr>
          <w:sz w:val="22"/>
          <w:lang w:val="en-GB" w:eastAsia="fr-FR"/>
        </w:rPr>
        <w:t xml:space="preserve"> for the potential restoration of the SPA to be taken into account</w:t>
      </w:r>
      <w:r w:rsidRPr="00FD2BB4">
        <w:rPr>
          <w:sz w:val="22"/>
          <w:lang w:val="en-GB" w:eastAsia="fr-FR"/>
        </w:rPr>
        <w:t>.</w:t>
      </w:r>
      <w:r>
        <w:rPr>
          <w:sz w:val="22"/>
          <w:lang w:val="en-GB" w:eastAsia="fr-FR"/>
        </w:rPr>
        <w:t xml:space="preserve"> </w:t>
      </w:r>
    </w:p>
    <w:p w14:paraId="64BE7134" w14:textId="77777777" w:rsidR="00A14791" w:rsidRPr="00FD2BB4" w:rsidRDefault="00A14791" w:rsidP="00A14791">
      <w:pPr>
        <w:ind w:firstLine="284"/>
        <w:jc w:val="both"/>
        <w:rPr>
          <w:sz w:val="22"/>
          <w:lang w:val="en-GB" w:eastAsia="fr-FR"/>
        </w:rPr>
      </w:pPr>
    </w:p>
    <w:p w14:paraId="0AA16B99" w14:textId="77777777" w:rsidR="009D728F" w:rsidRDefault="009D728F">
      <w:pPr>
        <w:spacing w:after="200" w:line="276" w:lineRule="auto"/>
        <w:rPr>
          <w:rFonts w:eastAsiaTheme="minorHAnsi" w:cstheme="minorBidi"/>
          <w:b/>
          <w:kern w:val="2"/>
          <w:sz w:val="20"/>
          <w:szCs w:val="22"/>
          <w:lang w:val="en-GB" w:eastAsia="en-US"/>
          <w14:ligatures w14:val="standardContextual"/>
        </w:rPr>
      </w:pPr>
      <w:r>
        <w:rPr>
          <w:b/>
          <w:lang w:val="en-GB"/>
        </w:rPr>
        <w:br w:type="page"/>
      </w:r>
    </w:p>
    <w:p w14:paraId="312F0B69" w14:textId="31AE6690" w:rsidR="00AA37F6" w:rsidRPr="00FD2BB4" w:rsidRDefault="00AA37F6" w:rsidP="00A14791">
      <w:pPr>
        <w:pStyle w:val="Rtab"/>
        <w:rPr>
          <w:lang w:val="en-GB"/>
        </w:rPr>
      </w:pPr>
      <w:r w:rsidRPr="00FD2BB4">
        <w:rPr>
          <w:b/>
          <w:lang w:val="en-GB"/>
        </w:rPr>
        <w:lastRenderedPageBreak/>
        <w:t>Table</w:t>
      </w:r>
      <w:r w:rsidR="000E27BC">
        <w:rPr>
          <w:b/>
          <w:lang w:val="en-GB"/>
        </w:rPr>
        <w:t xml:space="preserve"> </w:t>
      </w:r>
      <w:r w:rsidR="000E648F" w:rsidRPr="00FD2BB4">
        <w:rPr>
          <w:b/>
          <w:lang w:val="en-GB"/>
        </w:rPr>
        <w:t>3</w:t>
      </w:r>
      <w:r w:rsidRPr="00FD2BB4">
        <w:rPr>
          <w:b/>
          <w:lang w:val="en-GB"/>
        </w:rPr>
        <w:t>.</w:t>
      </w:r>
      <w:r w:rsidR="000E27BC">
        <w:rPr>
          <w:b/>
          <w:lang w:val="en-GB"/>
        </w:rPr>
        <w:t xml:space="preserve"> </w:t>
      </w:r>
      <w:r w:rsidRPr="00FD2BB4">
        <w:rPr>
          <w:lang w:val="en-GB"/>
        </w:rPr>
        <w:t>Integr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ss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heal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ethod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to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nvironmental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nom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oci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pects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634"/>
        <w:gridCol w:w="1600"/>
        <w:gridCol w:w="1744"/>
        <w:gridCol w:w="1658"/>
        <w:gridCol w:w="1560"/>
        <w:gridCol w:w="1658"/>
      </w:tblGrid>
      <w:tr w:rsidR="00AA37F6" w:rsidRPr="00FD2BB4" w14:paraId="5F04BFE5" w14:textId="77777777" w:rsidTr="00DD6035">
        <w:trPr>
          <w:trHeight w:val="828"/>
        </w:trPr>
        <w:tc>
          <w:tcPr>
            <w:tcW w:w="766" w:type="pct"/>
            <w:vAlign w:val="center"/>
            <w:hideMark/>
          </w:tcPr>
          <w:p w14:paraId="74D57F7A" w14:textId="7A0DF1FB" w:rsidR="00AA37F6" w:rsidRPr="00513017" w:rsidRDefault="00AA37F6" w:rsidP="00513017">
            <w:pPr>
              <w:rPr>
                <w:bCs/>
                <w:sz w:val="22"/>
                <w:szCs w:val="22"/>
                <w:lang w:val="en-GB"/>
              </w:rPr>
            </w:pPr>
            <w:r w:rsidRPr="00513017">
              <w:rPr>
                <w:bCs/>
                <w:sz w:val="22"/>
                <w:szCs w:val="22"/>
                <w:lang w:val="en-GB"/>
              </w:rPr>
              <w:t>Method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="00DD6035">
              <w:rPr>
                <w:bCs/>
                <w:sz w:val="22"/>
                <w:szCs w:val="22"/>
                <w:lang w:val="en-GB"/>
              </w:rPr>
              <w:br/>
            </w:r>
            <w:r w:rsidRPr="00513017">
              <w:rPr>
                <w:bCs/>
                <w:sz w:val="22"/>
                <w:szCs w:val="22"/>
                <w:lang w:val="en-GB"/>
              </w:rPr>
              <w:t>/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bCs/>
                <w:sz w:val="22"/>
                <w:szCs w:val="22"/>
                <w:lang w:val="en-GB"/>
              </w:rPr>
              <w:t>Approach</w:t>
            </w:r>
          </w:p>
        </w:tc>
        <w:tc>
          <w:tcPr>
            <w:tcW w:w="832" w:type="pct"/>
            <w:vAlign w:val="center"/>
            <w:hideMark/>
          </w:tcPr>
          <w:p w14:paraId="3D885E56" w14:textId="5221A73C" w:rsidR="00AA37F6" w:rsidRPr="00513017" w:rsidRDefault="00AA37F6" w:rsidP="00513017">
            <w:pPr>
              <w:rPr>
                <w:bCs/>
                <w:sz w:val="22"/>
                <w:szCs w:val="22"/>
                <w:lang w:val="en-GB"/>
              </w:rPr>
            </w:pPr>
            <w:r w:rsidRPr="00513017">
              <w:rPr>
                <w:bCs/>
                <w:sz w:val="22"/>
                <w:szCs w:val="22"/>
                <w:lang w:val="en-GB"/>
              </w:rPr>
              <w:t>Ecological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bCs/>
                <w:sz w:val="22"/>
                <w:szCs w:val="22"/>
                <w:lang w:val="en-GB"/>
              </w:rPr>
              <w:t>Aspect</w:t>
            </w:r>
          </w:p>
        </w:tc>
        <w:tc>
          <w:tcPr>
            <w:tcW w:w="905" w:type="pct"/>
            <w:vAlign w:val="center"/>
            <w:hideMark/>
          </w:tcPr>
          <w:p w14:paraId="3397DC30" w14:textId="040922E6" w:rsidR="00AA37F6" w:rsidRPr="00513017" w:rsidRDefault="00AA37F6" w:rsidP="00513017">
            <w:pPr>
              <w:rPr>
                <w:bCs/>
                <w:sz w:val="22"/>
                <w:szCs w:val="22"/>
                <w:lang w:val="en-GB"/>
              </w:rPr>
            </w:pPr>
            <w:r w:rsidRPr="00513017">
              <w:rPr>
                <w:bCs/>
                <w:sz w:val="22"/>
                <w:szCs w:val="22"/>
                <w:lang w:val="en-GB"/>
              </w:rPr>
              <w:t>Economic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="00DD6035">
              <w:rPr>
                <w:bCs/>
                <w:sz w:val="22"/>
                <w:szCs w:val="22"/>
                <w:lang w:val="en-GB"/>
              </w:rPr>
              <w:br/>
            </w:r>
            <w:r w:rsidRPr="00513017">
              <w:rPr>
                <w:bCs/>
                <w:sz w:val="22"/>
                <w:szCs w:val="22"/>
                <w:lang w:val="en-GB"/>
              </w:rPr>
              <w:t>Aspect</w:t>
            </w:r>
          </w:p>
        </w:tc>
        <w:tc>
          <w:tcPr>
            <w:tcW w:w="858" w:type="pct"/>
            <w:vAlign w:val="center"/>
            <w:hideMark/>
          </w:tcPr>
          <w:p w14:paraId="63E6FA32" w14:textId="4EFCF143" w:rsidR="00AA37F6" w:rsidRPr="00513017" w:rsidRDefault="00AA37F6" w:rsidP="00513017">
            <w:pPr>
              <w:rPr>
                <w:bCs/>
                <w:sz w:val="22"/>
                <w:szCs w:val="22"/>
                <w:lang w:val="en-GB"/>
              </w:rPr>
            </w:pPr>
            <w:r w:rsidRPr="00513017">
              <w:rPr>
                <w:bCs/>
                <w:sz w:val="22"/>
                <w:szCs w:val="22"/>
                <w:lang w:val="en-GB"/>
              </w:rPr>
              <w:t>Social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bCs/>
                <w:sz w:val="22"/>
                <w:szCs w:val="22"/>
                <w:lang w:val="en-GB"/>
              </w:rPr>
              <w:t>Aspect</w:t>
            </w:r>
          </w:p>
        </w:tc>
        <w:tc>
          <w:tcPr>
            <w:tcW w:w="774" w:type="pct"/>
            <w:vAlign w:val="center"/>
            <w:hideMark/>
          </w:tcPr>
          <w:p w14:paraId="2F194B6C" w14:textId="09D5C1EC" w:rsidR="00AA37F6" w:rsidRPr="00513017" w:rsidRDefault="00AA37F6" w:rsidP="00513017">
            <w:pPr>
              <w:rPr>
                <w:bCs/>
                <w:sz w:val="22"/>
                <w:szCs w:val="22"/>
                <w:lang w:val="en-GB"/>
              </w:rPr>
            </w:pPr>
            <w:r w:rsidRPr="00513017">
              <w:rPr>
                <w:bCs/>
                <w:sz w:val="22"/>
                <w:szCs w:val="22"/>
                <w:lang w:val="en-GB"/>
              </w:rPr>
              <w:t>Place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bCs/>
                <w:sz w:val="22"/>
                <w:szCs w:val="22"/>
                <w:lang w:val="en-GB"/>
              </w:rPr>
              <w:t>in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bCs/>
                <w:sz w:val="22"/>
                <w:szCs w:val="22"/>
                <w:lang w:val="en-GB"/>
              </w:rPr>
              <w:t>the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bCs/>
                <w:sz w:val="22"/>
                <w:szCs w:val="22"/>
                <w:lang w:val="en-GB"/>
              </w:rPr>
              <w:t>Calculation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bCs/>
                <w:sz w:val="22"/>
                <w:szCs w:val="22"/>
                <w:lang w:val="en-GB"/>
              </w:rPr>
              <w:t>System</w:t>
            </w:r>
          </w:p>
        </w:tc>
        <w:tc>
          <w:tcPr>
            <w:tcW w:w="864" w:type="pct"/>
            <w:vAlign w:val="center"/>
            <w:hideMark/>
          </w:tcPr>
          <w:p w14:paraId="786F405A" w14:textId="783DDEF3" w:rsidR="00AA37F6" w:rsidRPr="00513017" w:rsidRDefault="00AA37F6" w:rsidP="00513017">
            <w:pPr>
              <w:rPr>
                <w:bCs/>
                <w:sz w:val="22"/>
                <w:szCs w:val="22"/>
                <w:lang w:val="en-GB"/>
              </w:rPr>
            </w:pPr>
            <w:r w:rsidRPr="00513017">
              <w:rPr>
                <w:bCs/>
                <w:sz w:val="22"/>
                <w:szCs w:val="22"/>
                <w:lang w:val="en-GB"/>
              </w:rPr>
              <w:t>Interaction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bCs/>
                <w:sz w:val="22"/>
                <w:szCs w:val="22"/>
                <w:lang w:val="en-GB"/>
              </w:rPr>
              <w:t>with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bCs/>
                <w:sz w:val="22"/>
                <w:szCs w:val="22"/>
                <w:lang w:val="en-GB"/>
              </w:rPr>
              <w:t>other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bCs/>
                <w:sz w:val="22"/>
                <w:szCs w:val="22"/>
                <w:lang w:val="en-GB"/>
              </w:rPr>
              <w:t>Methods</w:t>
            </w:r>
          </w:p>
        </w:tc>
      </w:tr>
      <w:tr w:rsidR="00AA37F6" w:rsidRPr="00FD2BB4" w14:paraId="1A266B81" w14:textId="77777777" w:rsidTr="00513017">
        <w:tc>
          <w:tcPr>
            <w:tcW w:w="766" w:type="pct"/>
            <w:vAlign w:val="center"/>
            <w:hideMark/>
          </w:tcPr>
          <w:p w14:paraId="54429021" w14:textId="78EB3080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TEEB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(To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D6035">
              <w:rPr>
                <w:sz w:val="22"/>
                <w:szCs w:val="22"/>
                <w:lang w:val="en-GB"/>
              </w:rPr>
              <w:br/>
            </w:r>
            <w:r w:rsidRPr="00513017">
              <w:rPr>
                <w:sz w:val="22"/>
                <w:szCs w:val="22"/>
                <w:lang w:val="en-GB"/>
              </w:rPr>
              <w:t>Value)</w:t>
            </w:r>
          </w:p>
        </w:tc>
        <w:tc>
          <w:tcPr>
            <w:tcW w:w="832" w:type="pct"/>
            <w:vAlign w:val="center"/>
            <w:hideMark/>
          </w:tcPr>
          <w:p w14:paraId="18A016F6" w14:textId="73E59926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Consider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ervic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logi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valu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natu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ssets</w:t>
            </w:r>
          </w:p>
        </w:tc>
        <w:tc>
          <w:tcPr>
            <w:tcW w:w="905" w:type="pct"/>
            <w:vAlign w:val="center"/>
            <w:hideMark/>
          </w:tcPr>
          <w:p w14:paraId="509D8E18" w14:textId="6B03528D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Form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baselin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tructur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NH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valu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(marke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non-marke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benefits)</w:t>
            </w:r>
          </w:p>
        </w:tc>
        <w:tc>
          <w:tcPr>
            <w:tcW w:w="858" w:type="pct"/>
            <w:vAlign w:val="center"/>
            <w:hideMark/>
          </w:tcPr>
          <w:p w14:paraId="4761076F" w14:textId="112F1E3F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Includ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intangib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benefi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uch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health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recreation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165421">
              <w:rPr>
                <w:sz w:val="22"/>
                <w:szCs w:val="22"/>
                <w:lang w:val="en-GB"/>
              </w:rPr>
              <w:t xml:space="preserve">and </w:t>
            </w:r>
            <w:r w:rsidRPr="00513017">
              <w:rPr>
                <w:sz w:val="22"/>
                <w:szCs w:val="22"/>
                <w:lang w:val="en-GB"/>
              </w:rPr>
              <w:t>aesthet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njoyment</w:t>
            </w:r>
          </w:p>
        </w:tc>
        <w:tc>
          <w:tcPr>
            <w:tcW w:w="774" w:type="pct"/>
            <w:vAlign w:val="center"/>
            <w:hideMark/>
          </w:tcPr>
          <w:p w14:paraId="7067098F" w14:textId="45450BD1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Initi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leve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–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stablish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gene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valu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ramework</w:t>
            </w:r>
          </w:p>
        </w:tc>
        <w:tc>
          <w:tcPr>
            <w:tcW w:w="864" w:type="pct"/>
            <w:vAlign w:val="center"/>
            <w:hideMark/>
          </w:tcPr>
          <w:p w14:paraId="3BE6A3CB" w14:textId="1A9FFF44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Provid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inpu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dat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EE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(accounting)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GEP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(aggregat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result)</w:t>
            </w:r>
          </w:p>
        </w:tc>
      </w:tr>
      <w:tr w:rsidR="00AA37F6" w:rsidRPr="00FD2BB4" w14:paraId="569A6CFC" w14:textId="77777777" w:rsidTr="00513017">
        <w:tc>
          <w:tcPr>
            <w:tcW w:w="766" w:type="pct"/>
            <w:vAlign w:val="center"/>
            <w:hideMark/>
          </w:tcPr>
          <w:p w14:paraId="4EF6F5A6" w14:textId="32B96007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SEE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(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nvironmental–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ccounting)</w:t>
            </w:r>
          </w:p>
        </w:tc>
        <w:tc>
          <w:tcPr>
            <w:tcW w:w="832" w:type="pct"/>
            <w:vAlign w:val="center"/>
            <w:hideMark/>
          </w:tcPr>
          <w:p w14:paraId="733ACD93" w14:textId="7E18CC1A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Defin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logi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limi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resourc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use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develop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-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balance</w:t>
            </w:r>
          </w:p>
        </w:tc>
        <w:tc>
          <w:tcPr>
            <w:tcW w:w="905" w:type="pct"/>
            <w:vAlign w:val="center"/>
            <w:hideMark/>
          </w:tcPr>
          <w:p w14:paraId="31ED6C4D" w14:textId="0FBDB626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Integrat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natu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api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in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nation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ccounts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alculat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nvironmentall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djust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GDP</w:t>
            </w:r>
          </w:p>
        </w:tc>
        <w:tc>
          <w:tcPr>
            <w:tcW w:w="858" w:type="pct"/>
            <w:vAlign w:val="center"/>
            <w:hideMark/>
          </w:tcPr>
          <w:p w14:paraId="7C608F06" w14:textId="74EC63A2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Assess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nvironmen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impac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popul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well-be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hrough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nvironmen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osts</w:t>
            </w:r>
          </w:p>
        </w:tc>
        <w:tc>
          <w:tcPr>
            <w:tcW w:w="774" w:type="pct"/>
            <w:vAlign w:val="center"/>
            <w:hideMark/>
          </w:tcPr>
          <w:p w14:paraId="1F5BDD35" w14:textId="6D40A9CC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Seco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leve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–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tandardiz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natu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api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ccounting</w:t>
            </w:r>
          </w:p>
        </w:tc>
        <w:tc>
          <w:tcPr>
            <w:tcW w:w="864" w:type="pct"/>
            <w:vAlign w:val="center"/>
            <w:hideMark/>
          </w:tcPr>
          <w:p w14:paraId="2241EFD4" w14:textId="39A697CE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Receiv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dat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ro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EEB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uppli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tructur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ccoun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GEP</w:t>
            </w:r>
          </w:p>
        </w:tc>
      </w:tr>
      <w:tr w:rsidR="00AA37F6" w:rsidRPr="00FD2BB4" w14:paraId="6BD2E505" w14:textId="77777777" w:rsidTr="00513017">
        <w:tc>
          <w:tcPr>
            <w:tcW w:w="766" w:type="pct"/>
            <w:vAlign w:val="center"/>
            <w:hideMark/>
          </w:tcPr>
          <w:p w14:paraId="7D53D8A2" w14:textId="048C1BCE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GEP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(Gros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Product)</w:t>
            </w:r>
          </w:p>
        </w:tc>
        <w:tc>
          <w:tcPr>
            <w:tcW w:w="832" w:type="pct"/>
            <w:vAlign w:val="center"/>
            <w:hideMark/>
          </w:tcPr>
          <w:p w14:paraId="14AABDEF" w14:textId="53376AED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Demonstrat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ontribu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natu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sse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maintain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unctions</w:t>
            </w:r>
          </w:p>
        </w:tc>
        <w:tc>
          <w:tcPr>
            <w:tcW w:w="905" w:type="pct"/>
            <w:vAlign w:val="center"/>
            <w:hideMark/>
          </w:tcPr>
          <w:p w14:paraId="75452FB2" w14:textId="47E22F9E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Aggregat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valu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ervic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in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ing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GDP-</w:t>
            </w:r>
            <w:proofErr w:type="spellStart"/>
            <w:r w:rsidRPr="00513017">
              <w:rPr>
                <w:sz w:val="22"/>
                <w:szCs w:val="22"/>
                <w:lang w:val="en-GB"/>
              </w:rPr>
              <w:t>analog</w:t>
            </w:r>
            <w:proofErr w:type="spellEnd"/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indicator</w:t>
            </w:r>
          </w:p>
        </w:tc>
        <w:tc>
          <w:tcPr>
            <w:tcW w:w="858" w:type="pct"/>
            <w:vAlign w:val="center"/>
            <w:hideMark/>
          </w:tcPr>
          <w:p w14:paraId="7A43B081" w14:textId="353A5CD6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Implicitl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aptur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publ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health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improvemen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vi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benefits</w:t>
            </w:r>
          </w:p>
        </w:tc>
        <w:tc>
          <w:tcPr>
            <w:tcW w:w="774" w:type="pct"/>
            <w:vAlign w:val="center"/>
            <w:hideMark/>
          </w:tcPr>
          <w:p w14:paraId="11D733FC" w14:textId="0BFDD6A8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Macr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leve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–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integrat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resul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NH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ssessment</w:t>
            </w:r>
          </w:p>
        </w:tc>
        <w:tc>
          <w:tcPr>
            <w:tcW w:w="864" w:type="pct"/>
            <w:vAlign w:val="center"/>
            <w:hideMark/>
          </w:tcPr>
          <w:p w14:paraId="07F20C6A" w14:textId="31CF2708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Synthesiz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EE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ccounts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djust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b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ustainabilit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actor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deriv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ro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OQ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Metabol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models</w:t>
            </w:r>
          </w:p>
        </w:tc>
      </w:tr>
      <w:tr w:rsidR="00AA37F6" w:rsidRPr="00FD2BB4" w14:paraId="33B9324A" w14:textId="77777777" w:rsidTr="00513017">
        <w:tc>
          <w:tcPr>
            <w:tcW w:w="766" w:type="pct"/>
            <w:vAlign w:val="center"/>
            <w:hideMark/>
          </w:tcPr>
          <w:p w14:paraId="14A8D898" w14:textId="71B0A37F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EOQ-modell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(Ecological–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D6035">
              <w:rPr>
                <w:sz w:val="22"/>
                <w:szCs w:val="22"/>
                <w:lang w:val="en-GB"/>
              </w:rPr>
              <w:br/>
            </w:r>
            <w:r w:rsidRPr="00513017">
              <w:rPr>
                <w:sz w:val="22"/>
                <w:szCs w:val="22"/>
                <w:lang w:val="en-GB"/>
              </w:rPr>
              <w:t>Optimization)</w:t>
            </w:r>
          </w:p>
        </w:tc>
        <w:tc>
          <w:tcPr>
            <w:tcW w:w="832" w:type="pct"/>
            <w:vAlign w:val="center"/>
            <w:hideMark/>
          </w:tcPr>
          <w:p w14:paraId="2C8A08BA" w14:textId="0171239E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Identifi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ptim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resourc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us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level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withou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xceed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natu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regeneration</w:t>
            </w:r>
          </w:p>
        </w:tc>
        <w:tc>
          <w:tcPr>
            <w:tcW w:w="905" w:type="pct"/>
            <w:vAlign w:val="center"/>
            <w:hideMark/>
          </w:tcPr>
          <w:p w14:paraId="467D8250" w14:textId="10C82E9E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Minimiz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loss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os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ro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logi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verload</w:t>
            </w:r>
          </w:p>
        </w:tc>
        <w:tc>
          <w:tcPr>
            <w:tcW w:w="858" w:type="pct"/>
            <w:vAlign w:val="center"/>
            <w:hideMark/>
          </w:tcPr>
          <w:p w14:paraId="57FD207C" w14:textId="57A802F2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Creat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ondition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ustainab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mployme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link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165421">
              <w:rPr>
                <w:sz w:val="22"/>
                <w:szCs w:val="22"/>
                <w:lang w:val="en-GB"/>
              </w:rPr>
              <w:t xml:space="preserve">the </w:t>
            </w:r>
            <w:r w:rsidRPr="00513017">
              <w:rPr>
                <w:sz w:val="22"/>
                <w:szCs w:val="22"/>
                <w:lang w:val="en-GB"/>
              </w:rPr>
              <w:t>NH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ectors</w:t>
            </w:r>
          </w:p>
        </w:tc>
        <w:tc>
          <w:tcPr>
            <w:tcW w:w="774" w:type="pct"/>
            <w:vAlign w:val="center"/>
            <w:hideMark/>
          </w:tcPr>
          <w:p w14:paraId="24D424B1" w14:textId="176639BD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Optimiz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leve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–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alculat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permissib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logi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load</w:t>
            </w:r>
          </w:p>
        </w:tc>
        <w:tc>
          <w:tcPr>
            <w:tcW w:w="864" w:type="pct"/>
            <w:vAlign w:val="center"/>
            <w:hideMark/>
          </w:tcPr>
          <w:p w14:paraId="79906680" w14:textId="26251181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Interac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with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Metabol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modell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refin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ustainabilit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oefficients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us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EE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dat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os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alculations</w:t>
            </w:r>
          </w:p>
        </w:tc>
      </w:tr>
      <w:tr w:rsidR="00AA37F6" w:rsidRPr="00FD2BB4" w14:paraId="2E5AD003" w14:textId="77777777" w:rsidTr="00513017">
        <w:tc>
          <w:tcPr>
            <w:tcW w:w="766" w:type="pct"/>
            <w:vAlign w:val="center"/>
            <w:hideMark/>
          </w:tcPr>
          <w:p w14:paraId="62CB0909" w14:textId="43DC7B4F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Metabol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Modell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(Metabol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low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alysis)</w:t>
            </w:r>
          </w:p>
        </w:tc>
        <w:tc>
          <w:tcPr>
            <w:tcW w:w="832" w:type="pct"/>
            <w:vAlign w:val="center"/>
            <w:hideMark/>
          </w:tcPr>
          <w:p w14:paraId="22269B67" w14:textId="4DB6BCEB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proofErr w:type="spellStart"/>
            <w:r w:rsidRPr="00513017">
              <w:rPr>
                <w:sz w:val="22"/>
                <w:szCs w:val="22"/>
                <w:lang w:val="en-GB"/>
              </w:rPr>
              <w:t>Analyzes</w:t>
            </w:r>
            <w:proofErr w:type="spellEnd"/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materi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nerg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low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betwee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natur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nomy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defin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ustainabilit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oefficients</w:t>
            </w:r>
          </w:p>
        </w:tc>
        <w:tc>
          <w:tcPr>
            <w:tcW w:w="905" w:type="pct"/>
            <w:vAlign w:val="center"/>
            <w:hideMark/>
          </w:tcPr>
          <w:p w14:paraId="3E247EEF" w14:textId="716BCCDA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Evaluat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resourc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fficiency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nerg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intensity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produc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yc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losses</w:t>
            </w:r>
          </w:p>
        </w:tc>
        <w:tc>
          <w:tcPr>
            <w:tcW w:w="858" w:type="pct"/>
            <w:vAlign w:val="center"/>
            <w:hideMark/>
          </w:tcPr>
          <w:p w14:paraId="1926595D" w14:textId="5462EA24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Assess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nvironmen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afet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popul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unde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thropogen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pressure</w:t>
            </w:r>
          </w:p>
        </w:tc>
        <w:tc>
          <w:tcPr>
            <w:tcW w:w="774" w:type="pct"/>
            <w:vAlign w:val="center"/>
            <w:hideMark/>
          </w:tcPr>
          <w:p w14:paraId="6F3F03A6" w14:textId="6643A33D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Contro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leve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–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verifi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logi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balanc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ystem</w:t>
            </w:r>
          </w:p>
        </w:tc>
        <w:tc>
          <w:tcPr>
            <w:tcW w:w="864" w:type="pct"/>
            <w:vAlign w:val="center"/>
            <w:hideMark/>
          </w:tcPr>
          <w:p w14:paraId="5F7BE05A" w14:textId="7EDBFF42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Provid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eedback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OQ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reconcil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ustainabilit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metric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EE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GEP</w:t>
            </w:r>
          </w:p>
        </w:tc>
      </w:tr>
      <w:tr w:rsidR="00AA37F6" w:rsidRPr="00FD2BB4" w14:paraId="12A7EEDF" w14:textId="77777777" w:rsidTr="00513017">
        <w:tc>
          <w:tcPr>
            <w:tcW w:w="766" w:type="pct"/>
            <w:vAlign w:val="center"/>
            <w:hideMark/>
          </w:tcPr>
          <w:p w14:paraId="6CEACB78" w14:textId="7C956526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WTP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D6035">
              <w:rPr>
                <w:sz w:val="22"/>
                <w:szCs w:val="22"/>
                <w:lang w:val="en-GB"/>
              </w:rPr>
              <w:br/>
            </w:r>
            <w:r w:rsidRPr="00513017">
              <w:rPr>
                <w:sz w:val="22"/>
                <w:szCs w:val="22"/>
                <w:lang w:val="en-GB"/>
              </w:rPr>
              <w:t>(Willingnes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D6035">
              <w:rPr>
                <w:sz w:val="22"/>
                <w:szCs w:val="22"/>
                <w:lang w:val="en-GB"/>
              </w:rPr>
              <w:br/>
            </w:r>
            <w:r w:rsidRPr="00513017">
              <w:rPr>
                <w:sz w:val="22"/>
                <w:szCs w:val="22"/>
                <w:lang w:val="en-GB"/>
              </w:rPr>
              <w:t>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Pay)</w:t>
            </w:r>
          </w:p>
        </w:tc>
        <w:tc>
          <w:tcPr>
            <w:tcW w:w="832" w:type="pct"/>
            <w:vAlign w:val="center"/>
            <w:hideMark/>
          </w:tcPr>
          <w:p w14:paraId="068CA645" w14:textId="22DD250D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Indirectl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promot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onserv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vi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onsume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preferences</w:t>
            </w:r>
          </w:p>
        </w:tc>
        <w:tc>
          <w:tcPr>
            <w:tcW w:w="905" w:type="pct"/>
            <w:vAlign w:val="center"/>
            <w:hideMark/>
          </w:tcPr>
          <w:p w14:paraId="5CD3594A" w14:textId="6F375285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Captur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re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marke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intangib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valu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cosystem-bas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ervic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(e.g.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recreation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rehabilitation)</w:t>
            </w:r>
          </w:p>
        </w:tc>
        <w:tc>
          <w:tcPr>
            <w:tcW w:w="858" w:type="pct"/>
            <w:vAlign w:val="center"/>
            <w:hideMark/>
          </w:tcPr>
          <w:p w14:paraId="33155CE0" w14:textId="7DBAADC6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Reveal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oci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readines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pa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high-quality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nvironmentall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ou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ervices</w:t>
            </w:r>
          </w:p>
        </w:tc>
        <w:tc>
          <w:tcPr>
            <w:tcW w:w="774" w:type="pct"/>
            <w:vAlign w:val="center"/>
            <w:hideMark/>
          </w:tcPr>
          <w:p w14:paraId="5598D3EB" w14:textId="5A9F4A78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Soci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leve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–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evaluat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intangib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benefi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13017">
              <w:rPr>
                <w:sz w:val="22"/>
                <w:szCs w:val="22"/>
                <w:lang w:val="en-GB"/>
              </w:rPr>
              <w:t>behavioral</w:t>
            </w:r>
            <w:proofErr w:type="spellEnd"/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motivations</w:t>
            </w:r>
          </w:p>
        </w:tc>
        <w:tc>
          <w:tcPr>
            <w:tcW w:w="864" w:type="pct"/>
            <w:vAlign w:val="center"/>
            <w:hideMark/>
          </w:tcPr>
          <w:p w14:paraId="6306B057" w14:textId="7CC8FE0F" w:rsidR="00AA37F6" w:rsidRPr="00513017" w:rsidRDefault="00AA37F6" w:rsidP="00513017">
            <w:pPr>
              <w:rPr>
                <w:sz w:val="22"/>
                <w:szCs w:val="22"/>
                <w:lang w:val="en-GB"/>
              </w:rPr>
            </w:pPr>
            <w:r w:rsidRPr="00513017">
              <w:rPr>
                <w:sz w:val="22"/>
                <w:szCs w:val="22"/>
                <w:lang w:val="en-GB"/>
              </w:rPr>
              <w:t>Adjus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EEB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GEP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hrough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oci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multiplier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confirm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soci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importanc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513017">
              <w:rPr>
                <w:sz w:val="22"/>
                <w:szCs w:val="22"/>
                <w:lang w:val="en-GB"/>
              </w:rPr>
              <w:t>NHA</w:t>
            </w:r>
          </w:p>
        </w:tc>
      </w:tr>
    </w:tbl>
    <w:p w14:paraId="0DB2154E" w14:textId="40910BA3" w:rsidR="00C53C4A" w:rsidRPr="00FD2BB4" w:rsidRDefault="00C53C4A" w:rsidP="00A14791">
      <w:pPr>
        <w:pStyle w:val="Rn2"/>
        <w:rPr>
          <w:i/>
          <w:lang w:val="en-GB"/>
        </w:rPr>
      </w:pPr>
      <w:r w:rsidRPr="00FD2BB4">
        <w:rPr>
          <w:lang w:val="en-GB"/>
        </w:rPr>
        <w:t>3.</w:t>
      </w:r>
      <w:r w:rsidR="00AA37F6" w:rsidRPr="00FD2BB4">
        <w:rPr>
          <w:lang w:val="en-GB"/>
        </w:rPr>
        <w:t>2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="00AA37F6" w:rsidRPr="00FD2BB4">
        <w:rPr>
          <w:lang w:val="en-GB"/>
        </w:rPr>
        <w:t>Calculation</w:t>
      </w:r>
      <w:r w:rsidR="000E27BC">
        <w:rPr>
          <w:lang w:val="en-GB"/>
        </w:rPr>
        <w:t xml:space="preserve"> </w:t>
      </w:r>
      <w:r w:rsidR="00AA37F6" w:rsidRPr="00FD2BB4">
        <w:rPr>
          <w:lang w:val="en-GB"/>
        </w:rPr>
        <w:t>Framework</w:t>
      </w:r>
      <w:r w:rsidR="000E27BC">
        <w:rPr>
          <w:lang w:val="en-GB"/>
        </w:rPr>
        <w:t xml:space="preserve"> </w:t>
      </w:r>
    </w:p>
    <w:p w14:paraId="03E806EA" w14:textId="535DD94C" w:rsidR="00AA37F6" w:rsidRPr="00FD2BB4" w:rsidRDefault="00AA37F6" w:rsidP="00A14791">
      <w:pPr>
        <w:tabs>
          <w:tab w:val="left" w:pos="7757"/>
        </w:tabs>
        <w:ind w:firstLine="284"/>
        <w:jc w:val="both"/>
        <w:rPr>
          <w:i/>
          <w:sz w:val="22"/>
          <w:lang w:val="en-GB" w:eastAsia="fr-FR"/>
        </w:rPr>
      </w:pP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pos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dicator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ormula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as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ncep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hybri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alu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atur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Heal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sset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NHA)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hic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tegrat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logical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nomic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oci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imensions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ac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roup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arameters—ecological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nomic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 w:eastAsia="fr-FR"/>
        </w:rPr>
        <w:t>integrative—correspon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nc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b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iz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und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raw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EB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lastRenderedPageBreak/>
        <w:t>EOQ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l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abol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l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llective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ransi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ophys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-releva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resentation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ortantl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li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ependently—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ierarchical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connecte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lock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serve as inputs 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other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EB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T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ner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m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n-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ransfor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amet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Q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′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-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ggreg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utpu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EB</w:t>
      </w:r>
      <w:r w:rsidR="00165421">
        <w:rPr>
          <w:sz w:val="22"/>
          <w:lang w:val="en-GB" w:eastAsia="fr-FR"/>
        </w:rPr>
        <w:t xml:space="preserve"> to for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vera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OQ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abol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ec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trai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rr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.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K</w:t>
      </w:r>
      <w:r w:rsidRPr="00FD2BB4">
        <w:rPr>
          <w:sz w:val="22"/>
          <w:vertAlign w:val="subscript"/>
          <w:lang w:val="en-GB" w:eastAsia="fr-FR"/>
        </w:rPr>
        <w:t>eco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rre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efficien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trai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165421">
        <w:rPr>
          <w:sz w:val="22"/>
          <w:lang w:val="en-GB" w:eastAsia="fr-FR"/>
        </w:rPr>
        <w:t>'</w:t>
      </w:r>
      <w:r w:rsidRPr="00FD2BB4">
        <w:rPr>
          <w:sz w:val="22"/>
          <w:lang w:val="en-GB" w:eastAsia="fr-FR"/>
        </w:rPr>
        <w:t>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enera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acity.</w:t>
      </w:r>
    </w:p>
    <w:p w14:paraId="775DED9C" w14:textId="29431176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u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uid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r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effici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su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ce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ene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reshold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ul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sen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lo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perationaliz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ransi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n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ss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ggreg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:</w:t>
      </w:r>
    </w:p>
    <w:p w14:paraId="6971791F" w14:textId="4DF0A6B7" w:rsidR="00AA37F6" w:rsidRPr="00FD2BB4" w:rsidRDefault="00AA37F6" w:rsidP="000211A6">
      <w:pPr>
        <w:ind w:left="142" w:hanging="142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ormul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1–2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aracteriz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nction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iv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.</w:t>
      </w:r>
    </w:p>
    <w:p w14:paraId="4140996A" w14:textId="592FF523" w:rsidR="00AA37F6" w:rsidRPr="00FD2BB4" w:rsidRDefault="00AA37F6" w:rsidP="000211A6">
      <w:pPr>
        <w:ind w:left="142" w:hanging="142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ormul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3–6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tu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n-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.</w:t>
      </w:r>
    </w:p>
    <w:p w14:paraId="664A5AB6" w14:textId="0AD1B1A5" w:rsidR="00AA37F6" w:rsidRPr="00FD2BB4" w:rsidRDefault="00AA37F6" w:rsidP="000211A6">
      <w:pPr>
        <w:ind w:left="142" w:hanging="142"/>
        <w:jc w:val="both"/>
        <w:rPr>
          <w:b/>
          <w:sz w:val="22"/>
          <w:lang w:val="en-GB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ormul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5–9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mens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DD6035">
        <w:rPr>
          <w:sz w:val="22"/>
          <w:lang w:val="en-GB" w:eastAsia="fr-FR"/>
        </w:rPr>
        <w:t> </w:t>
      </w:r>
      <w:r w:rsidRPr="00FD2BB4">
        <w:rPr>
          <w:sz w:val="22"/>
          <w:lang w:val="en-GB" w:eastAsia="fr-FR"/>
        </w:rPr>
        <w:t>consolid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E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ric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jus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efficien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</w:t>
      </w:r>
      <w:proofErr w:type="spellStart"/>
      <w:r w:rsidRPr="00FD2BB4">
        <w:rPr>
          <w:sz w:val="22"/>
          <w:lang w:val="en-GB"/>
        </w:rPr>
        <w:t>Kₑc</w:t>
      </w:r>
      <w:proofErr w:type="spellEnd"/>
      <w:r w:rsidRPr="00FD2BB4">
        <w:rPr>
          <w:sz w:val="22"/>
          <w:lang w:val="en-GB"/>
        </w:rPr>
        <w:t>ₒ).</w:t>
      </w:r>
    </w:p>
    <w:p w14:paraId="4D86E4D6" w14:textId="3E6BE93C" w:rsidR="00AA37F6" w:rsidRPr="000E27BC" w:rsidRDefault="00AA37F6" w:rsidP="00513017">
      <w:pPr>
        <w:pStyle w:val="Rn2"/>
        <w:rPr>
          <w:lang w:val="en-US"/>
        </w:rPr>
      </w:pPr>
      <w:r w:rsidRPr="000E27BC">
        <w:rPr>
          <w:lang w:val="en-US"/>
        </w:rPr>
        <w:t>Ecological</w:t>
      </w:r>
      <w:r w:rsidR="000E27BC" w:rsidRPr="000E27BC">
        <w:rPr>
          <w:lang w:val="en-US"/>
        </w:rPr>
        <w:t xml:space="preserve"> </w:t>
      </w:r>
      <w:r w:rsidRPr="000E27BC">
        <w:rPr>
          <w:lang w:val="en-US"/>
        </w:rPr>
        <w:t>Parameters</w:t>
      </w:r>
    </w:p>
    <w:p w14:paraId="4B05D516" w14:textId="4C58F494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und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ca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quantif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hys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di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rry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acit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enera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tenti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ong-ter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bsequ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lo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Q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ormul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1).</w:t>
      </w:r>
    </w:p>
    <w:p w14:paraId="043357F5" w14:textId="77777777" w:rsidR="000211A6" w:rsidRPr="00FD2BB4" w:rsidRDefault="000211A6" w:rsidP="000211A6">
      <w:pPr>
        <w:tabs>
          <w:tab w:val="right" w:pos="9638"/>
        </w:tabs>
        <w:spacing w:before="120" w:after="120"/>
        <w:ind w:left="4253"/>
        <w:rPr>
          <w:sz w:val="22"/>
          <w:lang w:val="en-GB"/>
        </w:rPr>
      </w:pPr>
      <m:oMath>
        <m:r>
          <m:rPr>
            <m:sty m:val="p"/>
          </m:rPr>
          <w:rPr>
            <w:rFonts w:ascii="Cambria Math" w:hAnsi="Cambria Math"/>
            <w:sz w:val="22"/>
            <w:lang w:val="en-GB" w:eastAsia="ru-RU"/>
          </w:rPr>
          <m:t>Q=A×v</m:t>
        </m:r>
      </m:oMath>
      <w:r w:rsidRPr="00FD2BB4">
        <w:rPr>
          <w:sz w:val="22"/>
          <w:lang w:val="en-GB"/>
        </w:rPr>
        <w:t>,</w:t>
      </w:r>
      <w:r w:rsidRPr="00FD2BB4">
        <w:rPr>
          <w:sz w:val="22"/>
          <w:lang w:val="en-GB"/>
        </w:rPr>
        <w:tab/>
        <w:t>(1)</w:t>
      </w:r>
    </w:p>
    <w:p w14:paraId="257AAE4E" w14:textId="64DE6296" w:rsidR="000211A6" w:rsidRPr="00FD2BB4" w:rsidRDefault="000211A6" w:rsidP="000211A6">
      <w:pPr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where:</w:t>
      </w:r>
    </w:p>
    <w:p w14:paraId="538C1D51" w14:textId="65E3A750" w:rsidR="00AA37F6" w:rsidRPr="00FD2BB4" w:rsidRDefault="00AA37F6" w:rsidP="000211A6">
      <w:pPr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ross-sec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lo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m²)</w:t>
      </w:r>
    </w:p>
    <w:p w14:paraId="414D9FF7" w14:textId="17CDC945" w:rsidR="00AA37F6" w:rsidRPr="00FD2BB4" w:rsidRDefault="00AA37F6" w:rsidP="000211A6">
      <w:pPr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v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verag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lo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eloc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m/s)</w:t>
      </w:r>
    </w:p>
    <w:p w14:paraId="6504F14B" w14:textId="77777777" w:rsidR="000211A6" w:rsidRPr="00FD2BB4" w:rsidRDefault="000211A6" w:rsidP="00A14791">
      <w:pPr>
        <w:ind w:firstLine="284"/>
        <w:jc w:val="both"/>
        <w:rPr>
          <w:sz w:val="22"/>
          <w:lang w:val="en-GB" w:eastAsia="fr-FR"/>
        </w:rPr>
      </w:pPr>
    </w:p>
    <w:p w14:paraId="59FEA404" w14:textId="328AE42E" w:rsidR="00AA37F6" w:rsidRPr="00FD2BB4" w:rsidRDefault="00165421" w:rsidP="00A14791">
      <w:pPr>
        <w:ind w:firstLine="284"/>
        <w:jc w:val="both"/>
        <w:rPr>
          <w:sz w:val="22"/>
          <w:lang w:val="en-GB" w:eastAsia="fr-FR"/>
        </w:rPr>
      </w:pPr>
      <w:r>
        <w:rPr>
          <w:sz w:val="22"/>
          <w:lang w:val="en-GB" w:eastAsia="fr-FR"/>
        </w:rPr>
        <w:t>Formula 2 provides the physical basis for estimating the total stock and th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nual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recharg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mineral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waters.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dicator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later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calculation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(Formula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6)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determin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potential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yield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hydrological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resources.</w:t>
      </w:r>
    </w:p>
    <w:p w14:paraId="64DD66A0" w14:textId="77777777" w:rsidR="000211A6" w:rsidRPr="00FD2BB4" w:rsidRDefault="00000000" w:rsidP="005E39A4">
      <w:pPr>
        <w:tabs>
          <w:tab w:val="right" w:pos="9638"/>
        </w:tabs>
        <w:spacing w:before="120" w:after="120"/>
        <w:ind w:left="3827"/>
        <w:rPr>
          <w:sz w:val="22"/>
          <w:lang w:val="en-GB"/>
        </w:rPr>
      </w:pPr>
      <m:oMath>
        <m:sSup>
          <m:sSupPr>
            <m:ctrlPr>
              <w:rPr>
                <w:rFonts w:ascii="Cambria Math" w:hAnsi="Cambria Math"/>
                <w:sz w:val="22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ru-RU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ru-RU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  <w:sz w:val="22"/>
            <w:lang w:val="en-GB" w:eastAsia="ru-RU"/>
          </w:rPr>
          <m:t>=-∑(</m:t>
        </m:r>
        <m:sSub>
          <m:sSubPr>
            <m:ctrlPr>
              <w:rPr>
                <w:rFonts w:ascii="Cambria Math" w:hAnsi="Cambria Math"/>
                <w:sz w:val="22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ru-RU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ru-RU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 w:eastAsia="ru-RU"/>
          </w:rPr>
          <m:t>×</m:t>
        </m:r>
        <m:sSub>
          <m:sSubPr>
            <m:ctrlPr>
              <w:rPr>
                <w:rFonts w:ascii="Cambria Math" w:hAnsi="Cambria Math"/>
                <w:sz w:val="22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ru-RU"/>
              </w:rPr>
              <m:t>ln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ru-RU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 w:eastAsia="ru-RU"/>
          </w:rPr>
          <m:t>)</m:t>
        </m:r>
      </m:oMath>
      <w:r w:rsidR="000211A6" w:rsidRPr="00FD2BB4">
        <w:rPr>
          <w:sz w:val="22"/>
          <w:lang w:val="en-GB" w:eastAsia="ru-RU"/>
        </w:rPr>
        <w:t>,</w:t>
      </w:r>
      <w:r w:rsidR="000211A6" w:rsidRPr="00FD2BB4">
        <w:rPr>
          <w:sz w:val="22"/>
          <w:lang w:val="en-GB"/>
        </w:rPr>
        <w:tab/>
        <w:t>(2)</w:t>
      </w:r>
    </w:p>
    <w:p w14:paraId="47F6D704" w14:textId="5D93830E" w:rsidR="00AA37F6" w:rsidRPr="00FD2BB4" w:rsidRDefault="00AA37F6" w:rsidP="000211A6">
      <w:pPr>
        <w:jc w:val="both"/>
        <w:rPr>
          <w:sz w:val="22"/>
          <w:lang w:val="en-GB"/>
        </w:rPr>
      </w:pPr>
      <w:r w:rsidRPr="00FD2BB4">
        <w:rPr>
          <w:sz w:val="22"/>
          <w:lang w:val="en-GB" w:eastAsia="fr-FR"/>
        </w:rPr>
        <w:t>wher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</w:t>
      </w:r>
      <w:r w:rsidRPr="00FD2BB4">
        <w:rPr>
          <w:sz w:val="22"/>
          <w:vertAlign w:val="subscript"/>
          <w:lang w:val="en-GB"/>
        </w:rPr>
        <w:t>i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por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proofErr w:type="spellStart"/>
      <w:r w:rsidRPr="00FD2BB4">
        <w:rPr>
          <w:sz w:val="22"/>
          <w:lang w:val="en-GB"/>
        </w:rPr>
        <w:t>i-th</w:t>
      </w:r>
      <w:proofErr w:type="spellEnd"/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peci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system.</w:t>
      </w:r>
    </w:p>
    <w:p w14:paraId="4C30EFDA" w14:textId="77777777" w:rsidR="000211A6" w:rsidRPr="00FD2BB4" w:rsidRDefault="000211A6" w:rsidP="00A14791">
      <w:pPr>
        <w:ind w:firstLine="284"/>
        <w:jc w:val="both"/>
        <w:rPr>
          <w:sz w:val="22"/>
          <w:lang w:val="en-GB" w:eastAsia="fr-FR"/>
        </w:rPr>
      </w:pPr>
    </w:p>
    <w:p w14:paraId="63A3999B" w14:textId="34C91E0F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ig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odivers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ex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es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greater ecosystem resilien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thropogen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ssur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′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orpor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rect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effici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</w:t>
      </w:r>
      <w:proofErr w:type="spellStart"/>
      <w:r w:rsidRPr="00FD2BB4">
        <w:rPr>
          <w:sz w:val="22"/>
          <w:lang w:val="en-GB"/>
        </w:rPr>
        <w:t>Kₑc</w:t>
      </w:r>
      <w:proofErr w:type="spellEnd"/>
      <w:r w:rsidRPr="00FD2BB4">
        <w:rPr>
          <w:sz w:val="22"/>
          <w:lang w:val="en-GB"/>
        </w:rPr>
        <w:t>ₒ</w:t>
      </w:r>
      <w:r w:rsidRPr="00FD2BB4">
        <w:rPr>
          <w:sz w:val="22"/>
          <w:lang w:val="en-GB" w:eastAsia="fr-FR"/>
        </w:rPr>
        <w:t>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ul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9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jus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utpu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grad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isks.</w:t>
      </w:r>
    </w:p>
    <w:p w14:paraId="1648B165" w14:textId="5C2E3723" w:rsidR="00AA37F6" w:rsidRPr="00613C48" w:rsidRDefault="00AA37F6" w:rsidP="00165421">
      <w:pPr>
        <w:pStyle w:val="Rn2"/>
        <w:rPr>
          <w:lang w:val="en-US"/>
        </w:rPr>
      </w:pPr>
      <w:r w:rsidRPr="00613C48">
        <w:rPr>
          <w:lang w:val="en-US"/>
        </w:rPr>
        <w:t>Economic</w:t>
      </w:r>
      <w:r w:rsidR="000E27BC" w:rsidRPr="00613C48">
        <w:rPr>
          <w:lang w:val="en-US"/>
        </w:rPr>
        <w:t xml:space="preserve"> </w:t>
      </w:r>
      <w:r w:rsidRPr="00613C48">
        <w:rPr>
          <w:lang w:val="en-US"/>
        </w:rPr>
        <w:t>Parameters</w:t>
      </w:r>
      <w:r w:rsidR="000E27BC" w:rsidRPr="00613C48">
        <w:rPr>
          <w:lang w:val="en-US"/>
        </w:rPr>
        <w:t xml:space="preserve"> </w:t>
      </w:r>
    </w:p>
    <w:p w14:paraId="7DCA1A3F" w14:textId="6EDF12A3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ransl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pression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tu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lac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ety’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lling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nefi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lac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ormul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3).</w:t>
      </w:r>
    </w:p>
    <w:p w14:paraId="7AAA3215" w14:textId="77777777" w:rsidR="000211A6" w:rsidRPr="00FD2BB4" w:rsidRDefault="000211A6" w:rsidP="000211A6">
      <w:pPr>
        <w:tabs>
          <w:tab w:val="right" w:pos="9638"/>
        </w:tabs>
        <w:spacing w:before="120" w:after="120"/>
        <w:ind w:left="3969"/>
        <w:rPr>
          <w:sz w:val="22"/>
          <w:lang w:val="en-GB"/>
        </w:rPr>
      </w:pPr>
      <m:oMath>
        <m:r>
          <m:rPr>
            <m:sty m:val="p"/>
          </m:rPr>
          <w:rPr>
            <w:rFonts w:ascii="Cambria Math" w:hAnsi="Cambria Math"/>
            <w:sz w:val="22"/>
            <w:lang w:val="en-GB" w:eastAsia="ru-RU"/>
          </w:rPr>
          <m:t>Cep=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sz w:val="22"/>
                <w:lang w:val="en-GB"/>
              </w:rPr>
            </m:ctrlPr>
          </m:naryPr>
          <m:sub/>
          <m:sup/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ru-RU"/>
              </w:rPr>
              <m:t>(Calt)</m:t>
            </m:r>
          </m:e>
        </m:nary>
      </m:oMath>
      <w:r w:rsidRPr="00FD2BB4">
        <w:rPr>
          <w:sz w:val="22"/>
          <w:lang w:val="en-GB" w:eastAsia="ru-RU"/>
        </w:rPr>
        <w:t>,</w:t>
      </w:r>
      <w:r w:rsidRPr="00FD2BB4">
        <w:rPr>
          <w:sz w:val="22"/>
          <w:lang w:val="en-GB"/>
        </w:rPr>
        <w:tab/>
        <w:t>(3)</w:t>
      </w:r>
    </w:p>
    <w:p w14:paraId="02E39ECA" w14:textId="6AB8012D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lling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WT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ame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ormul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4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ru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naliz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st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s.</w:t>
      </w:r>
    </w:p>
    <w:p w14:paraId="460160A2" w14:textId="77777777" w:rsidR="000211A6" w:rsidRPr="00FD2BB4" w:rsidRDefault="000211A6" w:rsidP="000211A6">
      <w:pPr>
        <w:tabs>
          <w:tab w:val="right" w:pos="9638"/>
        </w:tabs>
        <w:spacing w:before="120" w:after="120"/>
        <w:ind w:left="4060"/>
        <w:rPr>
          <w:sz w:val="22"/>
          <w:lang w:val="en-GB"/>
        </w:rPr>
      </w:pPr>
      <m:oMath>
        <m:r>
          <m:rPr>
            <m:sty m:val="p"/>
          </m:rPr>
          <w:rPr>
            <w:rFonts w:ascii="Cambria Math" w:hAnsi="Cambria Math"/>
            <w:sz w:val="22"/>
            <w:lang w:val="en-GB" w:eastAsia="ru-RU"/>
          </w:rPr>
          <m:t>WTP=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sz w:val="22"/>
                <w:lang w:val="en-GB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sz w:val="22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sz w:val="22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lang w:val="en-GB" w:eastAsia="ru-RU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lang w:val="en-GB" w:eastAsia="ru-RU"/>
                      </w:rPr>
                      <m:t>i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lang w:val="en-GB" w:eastAsia="ru-RU"/>
                  </w:rPr>
                  <m:t>N</m:t>
                </m:r>
              </m:den>
            </m:f>
          </m:e>
        </m:nary>
      </m:oMath>
      <w:r w:rsidRPr="00FD2BB4">
        <w:rPr>
          <w:sz w:val="22"/>
          <w:lang w:val="en-GB" w:eastAsia="ru-RU"/>
        </w:rPr>
        <w:t>,</w:t>
      </w:r>
      <w:r w:rsidRPr="00FD2BB4">
        <w:rPr>
          <w:sz w:val="22"/>
          <w:lang w:val="en-GB"/>
        </w:rPr>
        <w:tab/>
        <w:t>(4)</w:t>
      </w:r>
    </w:p>
    <w:p w14:paraId="322290FA" w14:textId="70A0D387" w:rsidR="00AA37F6" w:rsidRPr="00FD2BB4" w:rsidRDefault="00AA37F6" w:rsidP="000211A6">
      <w:pPr>
        <w:jc w:val="both"/>
        <w:rPr>
          <w:sz w:val="22"/>
          <w:lang w:val="en-GB"/>
        </w:rPr>
      </w:pPr>
      <w:r w:rsidRPr="00FD2BB4">
        <w:rPr>
          <w:sz w:val="22"/>
          <w:lang w:val="en-GB" w:eastAsia="fr-FR"/>
        </w:rPr>
        <w:t>wher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</w:t>
      </w:r>
      <w:r w:rsidRPr="00FD2BB4">
        <w:rPr>
          <w:sz w:val="22"/>
          <w:vertAlign w:val="subscript"/>
          <w:lang w:val="en-GB"/>
        </w:rPr>
        <w:t>i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s</w:t>
      </w:r>
      <w:r w:rsidR="000E27BC">
        <w:rPr>
          <w:sz w:val="22"/>
          <w:lang w:val="en-GB"/>
        </w:rPr>
        <w:t xml:space="preserve"> </w:t>
      </w:r>
      <w:r w:rsidR="00165421">
        <w:rPr>
          <w:sz w:val="22"/>
          <w:lang w:val="en-GB"/>
        </w:rPr>
        <w:t>respondents' willingness to pay, 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umb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spondents.</w:t>
      </w:r>
    </w:p>
    <w:p w14:paraId="7320A574" w14:textId="171A5826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t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n-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rovemen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for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ceiv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qualit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a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lem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im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fl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e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nefi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yo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venues.</w:t>
      </w:r>
    </w:p>
    <w:p w14:paraId="599772BC" w14:textId="5AA8ADB0" w:rsidR="000211A6" w:rsidRPr="00FD2BB4" w:rsidRDefault="00000000" w:rsidP="000211A6">
      <w:pPr>
        <w:tabs>
          <w:tab w:val="right" w:pos="9638"/>
        </w:tabs>
        <w:spacing w:before="120" w:after="120"/>
        <w:ind w:left="3686"/>
        <w:rPr>
          <w:sz w:val="22"/>
          <w:lang w:val="en-GB"/>
        </w:rPr>
      </w:pPr>
      <m:oMath>
        <m:sSub>
          <m:sSubPr>
            <m:ctrlPr>
              <w:rPr>
                <w:rFonts w:ascii="Cambria Math" w:hAnsi="Cambria Math"/>
                <w:sz w:val="22"/>
                <w:lang w:val="en-GB" w:eastAsia="fr-F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E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H2O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 w:eastAsia="fr-FR"/>
          </w:rPr>
          <m:t>=</m:t>
        </m:r>
        <m:sSub>
          <m:sSubPr>
            <m:ctrlPr>
              <w:rPr>
                <w:rFonts w:ascii="Cambria Math" w:hAnsi="Cambria Math"/>
                <w:sz w:val="22"/>
                <w:lang w:val="en-GB" w:eastAsia="fr-F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H2O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 w:eastAsia="fr-FR"/>
          </w:rPr>
          <m:t>×</m:t>
        </m:r>
        <m:sSub>
          <m:sSubPr>
            <m:ctrlPr>
              <w:rPr>
                <w:rFonts w:ascii="Cambria Math" w:hAnsi="Cambria Math"/>
                <w:sz w:val="22"/>
                <w:lang w:val="en-GB" w:eastAsia="fr-F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 xml:space="preserve">H2O,        </m:t>
            </m:r>
          </m:sub>
        </m:sSub>
      </m:oMath>
      <w:r w:rsidR="000211A6" w:rsidRPr="00FD2BB4">
        <w:rPr>
          <w:sz w:val="22"/>
          <w:lang w:val="en-GB"/>
        </w:rPr>
        <w:tab/>
        <w:t>(5)</w:t>
      </w:r>
    </w:p>
    <w:p w14:paraId="04FE2312" w14:textId="0C6E6A9F" w:rsidR="00AA37F6" w:rsidRPr="00FD2BB4" w:rsidRDefault="00AA37F6" w:rsidP="000211A6">
      <w:pPr>
        <w:jc w:val="both"/>
        <w:rPr>
          <w:rFonts w:eastAsia="Times New Roman"/>
          <w:sz w:val="22"/>
          <w:szCs w:val="22"/>
          <w:lang w:val="en-GB" w:eastAsia="ru-RU"/>
        </w:rPr>
      </w:pPr>
      <w:r w:rsidRPr="00FD2BB4">
        <w:rPr>
          <w:rFonts w:eastAsia="Times New Roman"/>
          <w:sz w:val="22"/>
          <w:szCs w:val="22"/>
          <w:lang w:val="en-GB" w:eastAsia="ru-RU"/>
        </w:rPr>
        <w:t>where</w:t>
      </w:r>
      <w:r w:rsidR="000211A6" w:rsidRPr="00FD2BB4">
        <w:rPr>
          <w:rFonts w:eastAsia="Times New Roman"/>
          <w:sz w:val="22"/>
          <w:szCs w:val="22"/>
          <w:lang w:val="en-GB" w:eastAsia="ru-RU"/>
        </w:rPr>
        <w:t>:</w:t>
      </w:r>
    </w:p>
    <w:p w14:paraId="249427E2" w14:textId="6F366ED2" w:rsidR="00AA37F6" w:rsidRPr="00FD2BB4" w:rsidRDefault="00AA37F6" w:rsidP="000211A6">
      <w:pPr>
        <w:jc w:val="both"/>
        <w:rPr>
          <w:rFonts w:eastAsia="Times New Roman"/>
          <w:sz w:val="22"/>
          <w:szCs w:val="22"/>
          <w:lang w:val="en-GB" w:eastAsia="ru-RU"/>
        </w:rPr>
      </w:pPr>
      <w:r w:rsidRPr="00FD2BB4">
        <w:rPr>
          <w:rFonts w:eastAsia="Times New Roman"/>
          <w:sz w:val="22"/>
          <w:szCs w:val="22"/>
          <w:lang w:val="en-GB" w:eastAsia="ru-RU"/>
        </w:rPr>
        <w:t>S</w:t>
      </w:r>
      <w:r w:rsidRPr="00FD2BB4">
        <w:rPr>
          <w:rFonts w:eastAsia="Times New Roman"/>
          <w:sz w:val="22"/>
          <w:szCs w:val="22"/>
          <w:vertAlign w:val="subscript"/>
          <w:lang w:val="en-GB" w:eastAsia="ru-RU"/>
        </w:rPr>
        <w:t>H2O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–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nnual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number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mineral-water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procedures</w:t>
      </w:r>
      <w:r w:rsidR="000211A6" w:rsidRPr="00FD2BB4">
        <w:rPr>
          <w:rFonts w:eastAsia="Times New Roman"/>
          <w:sz w:val="22"/>
          <w:szCs w:val="22"/>
          <w:lang w:val="en-GB" w:eastAsia="ru-RU"/>
        </w:rPr>
        <w:t>,</w:t>
      </w:r>
    </w:p>
    <w:p w14:paraId="62CAC15F" w14:textId="4E63AF0E" w:rsidR="00AA37F6" w:rsidRPr="00FD2BB4" w:rsidRDefault="00AA37F6" w:rsidP="000211A6">
      <w:pPr>
        <w:jc w:val="both"/>
        <w:rPr>
          <w:rFonts w:eastAsia="Times New Roman"/>
          <w:sz w:val="22"/>
          <w:szCs w:val="22"/>
          <w:lang w:val="en-GB" w:eastAsia="ru-RU"/>
        </w:rPr>
      </w:pPr>
      <w:r w:rsidRPr="00FD2BB4">
        <w:rPr>
          <w:rFonts w:eastAsia="Times New Roman"/>
          <w:sz w:val="22"/>
          <w:szCs w:val="22"/>
          <w:lang w:val="en-GB" w:eastAsia="ru-RU"/>
        </w:rPr>
        <w:t>V</w:t>
      </w:r>
      <w:r w:rsidRPr="00FD2BB4">
        <w:rPr>
          <w:rFonts w:eastAsia="Times New Roman"/>
          <w:sz w:val="22"/>
          <w:szCs w:val="22"/>
          <w:vertAlign w:val="subscript"/>
          <w:lang w:val="en-GB" w:eastAsia="ru-RU"/>
        </w:rPr>
        <w:t>H2O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–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verag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pric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per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procedure.</w:t>
      </w:r>
    </w:p>
    <w:p w14:paraId="0394E434" w14:textId="77777777" w:rsidR="000211A6" w:rsidRPr="00FD2BB4" w:rsidRDefault="00000000" w:rsidP="000211A6">
      <w:pPr>
        <w:tabs>
          <w:tab w:val="right" w:pos="9638"/>
        </w:tabs>
        <w:spacing w:before="120" w:after="120"/>
        <w:ind w:left="2693"/>
        <w:rPr>
          <w:sz w:val="22"/>
          <w:lang w:val="en-GB"/>
        </w:rPr>
      </w:pPr>
      <m:oMath>
        <m:sSub>
          <m:sSubPr>
            <m:ctrlPr>
              <w:rPr>
                <w:rFonts w:ascii="Cambria Math" w:hAnsi="Cambria Math"/>
                <w:sz w:val="22"/>
                <w:lang w:val="en-GB" w:eastAsia="fr-F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E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Mud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 w:eastAsia="fr-FR"/>
          </w:rPr>
          <m:t>=</m:t>
        </m:r>
        <m:sSub>
          <m:sSubPr>
            <m:ctrlPr>
              <w:rPr>
                <w:rFonts w:ascii="Cambria Math" w:hAnsi="Cambria Math"/>
                <w:sz w:val="22"/>
                <w:lang w:val="en-GB" w:eastAsia="fr-F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Mud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 w:eastAsia="fr-FR"/>
          </w:rPr>
          <m:t>×</m:t>
        </m:r>
        <m:sSub>
          <m:sSubPr>
            <m:ctrlPr>
              <w:rPr>
                <w:rFonts w:ascii="Cambria Math" w:hAnsi="Cambria Math"/>
                <w:sz w:val="22"/>
                <w:lang w:val="en-GB" w:eastAsia="fr-F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Mud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 w:eastAsia="fr-FR"/>
          </w:rPr>
          <m:t>+</m:t>
        </m:r>
        <m:sSub>
          <m:sSubPr>
            <m:ctrlPr>
              <w:rPr>
                <w:rFonts w:ascii="Cambria Math" w:hAnsi="Cambria Math"/>
                <w:sz w:val="22"/>
                <w:lang w:val="en-GB" w:eastAsia="fr-F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Mud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 w:eastAsia="fr-FR"/>
          </w:rPr>
          <m:t>+</m:t>
        </m:r>
        <m:sSub>
          <m:sSubPr>
            <m:ctrlPr>
              <w:rPr>
                <w:rFonts w:ascii="Cambria Math" w:hAnsi="Cambria Math"/>
                <w:sz w:val="22"/>
                <w:lang w:val="en-GB" w:eastAsia="fr-F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fr-FR"/>
              </w:rPr>
              <m:t>App</m:t>
            </m:r>
          </m:sub>
        </m:sSub>
      </m:oMath>
      <w:r w:rsidR="000211A6" w:rsidRPr="00FD2BB4">
        <w:rPr>
          <w:sz w:val="22"/>
          <w:lang w:val="en-GB" w:eastAsia="ru-RU"/>
        </w:rPr>
        <w:t>,</w:t>
      </w:r>
      <w:r w:rsidR="000211A6" w:rsidRPr="00FD2BB4">
        <w:rPr>
          <w:sz w:val="22"/>
          <w:lang w:val="en-GB"/>
        </w:rPr>
        <w:tab/>
        <w:t>(6)</w:t>
      </w:r>
    </w:p>
    <w:p w14:paraId="3E6DA724" w14:textId="6F68CB6E" w:rsidR="00AA37F6" w:rsidRPr="00FD2BB4" w:rsidRDefault="000211A6" w:rsidP="000211A6">
      <w:pPr>
        <w:jc w:val="both"/>
        <w:rPr>
          <w:rFonts w:eastAsia="Times New Roman"/>
          <w:sz w:val="22"/>
          <w:szCs w:val="22"/>
          <w:lang w:val="en-GB" w:eastAsia="ru-RU"/>
        </w:rPr>
      </w:pPr>
      <w:r w:rsidRPr="00FD2BB4">
        <w:rPr>
          <w:rFonts w:eastAsia="Times New Roman"/>
          <w:sz w:val="22"/>
          <w:szCs w:val="22"/>
          <w:lang w:val="en-GB" w:eastAsia="ru-RU"/>
        </w:rPr>
        <w:t>w</w:t>
      </w:r>
      <w:r w:rsidR="00AA37F6" w:rsidRPr="00FD2BB4">
        <w:rPr>
          <w:rFonts w:eastAsia="Times New Roman"/>
          <w:sz w:val="22"/>
          <w:szCs w:val="22"/>
          <w:lang w:val="en-GB" w:eastAsia="ru-RU"/>
        </w:rPr>
        <w:t>here</w:t>
      </w:r>
      <w:r w:rsidRPr="00FD2BB4">
        <w:rPr>
          <w:rFonts w:eastAsia="Times New Roman"/>
          <w:sz w:val="22"/>
          <w:szCs w:val="22"/>
          <w:lang w:val="en-GB" w:eastAsia="ru-RU"/>
        </w:rPr>
        <w:t>:</w:t>
      </w:r>
    </w:p>
    <w:p w14:paraId="0FB1F409" w14:textId="1DA9A47E" w:rsidR="00AA37F6" w:rsidRPr="00FD2BB4" w:rsidRDefault="00AA37F6" w:rsidP="000211A6">
      <w:pPr>
        <w:jc w:val="both"/>
        <w:rPr>
          <w:rFonts w:eastAsia="Times New Roman"/>
          <w:sz w:val="22"/>
          <w:szCs w:val="22"/>
          <w:lang w:val="en-GB" w:eastAsia="ru-RU"/>
        </w:rPr>
      </w:pPr>
      <w:r w:rsidRPr="00FD2BB4">
        <w:rPr>
          <w:rFonts w:eastAsia="Times New Roman"/>
          <w:sz w:val="22"/>
          <w:szCs w:val="22"/>
          <w:lang w:val="en-GB" w:eastAsia="ru-RU"/>
        </w:rPr>
        <w:t>S</w:t>
      </w:r>
      <w:r w:rsidRPr="00FD2BB4">
        <w:rPr>
          <w:rFonts w:eastAsia="Times New Roman"/>
          <w:sz w:val="22"/>
          <w:szCs w:val="22"/>
          <w:vertAlign w:val="subscript"/>
          <w:lang w:val="en-GB" w:eastAsia="ru-RU"/>
        </w:rPr>
        <w:t>Mud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–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nnual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number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mud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procedures,</w:t>
      </w:r>
    </w:p>
    <w:p w14:paraId="38EBBC96" w14:textId="516E6EC7" w:rsidR="00AA37F6" w:rsidRPr="00FD2BB4" w:rsidRDefault="00AA37F6" w:rsidP="000211A6">
      <w:pPr>
        <w:jc w:val="both"/>
        <w:rPr>
          <w:rFonts w:eastAsia="Times New Roman"/>
          <w:sz w:val="22"/>
          <w:szCs w:val="22"/>
          <w:lang w:val="en-GB" w:eastAsia="ru-RU"/>
        </w:rPr>
      </w:pPr>
      <w:proofErr w:type="spellStart"/>
      <w:r w:rsidRPr="00FD2BB4">
        <w:rPr>
          <w:rFonts w:eastAsia="Times New Roman"/>
          <w:sz w:val="22"/>
          <w:szCs w:val="22"/>
          <w:lang w:val="en-GB" w:eastAsia="ru-RU"/>
        </w:rPr>
        <w:t>V</w:t>
      </w:r>
      <w:r w:rsidRPr="00FD2BB4">
        <w:rPr>
          <w:rFonts w:eastAsia="Times New Roman"/>
          <w:sz w:val="22"/>
          <w:szCs w:val="22"/>
          <w:vertAlign w:val="subscript"/>
          <w:lang w:val="en-GB" w:eastAsia="ru-RU"/>
        </w:rPr>
        <w:t>Mud</w:t>
      </w:r>
      <w:proofErr w:type="spellEnd"/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–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pric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per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mud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procedure,</w:t>
      </w:r>
    </w:p>
    <w:p w14:paraId="46AE8CA0" w14:textId="0801D0D0" w:rsidR="00AA37F6" w:rsidRPr="00FD2BB4" w:rsidRDefault="00AA37F6" w:rsidP="000211A6">
      <w:pPr>
        <w:jc w:val="both"/>
        <w:rPr>
          <w:rFonts w:eastAsia="Times New Roman"/>
          <w:sz w:val="22"/>
          <w:szCs w:val="22"/>
          <w:lang w:val="en-GB" w:eastAsia="ru-RU"/>
        </w:rPr>
      </w:pPr>
      <w:proofErr w:type="spellStart"/>
      <w:r w:rsidRPr="00FD2BB4">
        <w:rPr>
          <w:rFonts w:eastAsia="Times New Roman"/>
          <w:sz w:val="22"/>
          <w:szCs w:val="22"/>
          <w:lang w:val="en-GB" w:eastAsia="ru-RU"/>
        </w:rPr>
        <w:t>A</w:t>
      </w:r>
      <w:r w:rsidRPr="00FD2BB4">
        <w:rPr>
          <w:rFonts w:eastAsia="Times New Roman"/>
          <w:sz w:val="22"/>
          <w:szCs w:val="22"/>
          <w:vertAlign w:val="subscript"/>
          <w:lang w:val="en-GB" w:eastAsia="ru-RU"/>
        </w:rPr>
        <w:t>Mud</w:t>
      </w:r>
      <w:proofErr w:type="spellEnd"/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–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number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mud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pplications,</w:t>
      </w:r>
    </w:p>
    <w:p w14:paraId="3155B091" w14:textId="26958DFF" w:rsidR="00AA37F6" w:rsidRPr="00FD2BB4" w:rsidRDefault="00AA37F6" w:rsidP="000211A6">
      <w:pPr>
        <w:jc w:val="both"/>
        <w:rPr>
          <w:rFonts w:eastAsia="Times New Roman"/>
          <w:sz w:val="22"/>
          <w:szCs w:val="22"/>
          <w:lang w:val="en-GB" w:eastAsia="ru-RU"/>
        </w:rPr>
      </w:pPr>
      <w:proofErr w:type="spellStart"/>
      <w:r w:rsidRPr="00FD2BB4">
        <w:rPr>
          <w:rFonts w:eastAsia="Times New Roman"/>
          <w:sz w:val="22"/>
          <w:szCs w:val="22"/>
          <w:lang w:val="en-GB" w:eastAsia="ru-RU"/>
        </w:rPr>
        <w:t>V</w:t>
      </w:r>
      <w:r w:rsidRPr="00FD2BB4">
        <w:rPr>
          <w:rFonts w:eastAsia="Times New Roman"/>
          <w:sz w:val="22"/>
          <w:szCs w:val="22"/>
          <w:vertAlign w:val="subscript"/>
          <w:lang w:val="en-GB" w:eastAsia="ru-RU"/>
        </w:rPr>
        <w:t>App</w:t>
      </w:r>
      <w:proofErr w:type="spellEnd"/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–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uni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pric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pplication.</w:t>
      </w:r>
    </w:p>
    <w:p w14:paraId="188ACDB7" w14:textId="77777777" w:rsidR="000211A6" w:rsidRPr="00FD2BB4" w:rsidRDefault="000211A6" w:rsidP="00A14791">
      <w:pPr>
        <w:ind w:firstLine="284"/>
        <w:jc w:val="both"/>
        <w:rPr>
          <w:sz w:val="22"/>
          <w:lang w:val="en-GB" w:eastAsia="ru-RU"/>
        </w:rPr>
      </w:pPr>
    </w:p>
    <w:p w14:paraId="3F63675E" w14:textId="5FDA1841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ru-RU"/>
        </w:rPr>
        <w:t>Thes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formula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nsur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a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nl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nu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flow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ervice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r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include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in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nomic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valuation.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am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ime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geologic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“stock”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stimate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(tot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u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reserves)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r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xclude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from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nu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GEP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o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even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tructur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double-counting.</w:t>
      </w:r>
    </w:p>
    <w:p w14:paraId="63815FEE" w14:textId="2813F9B6" w:rsidR="00AA37F6" w:rsidRPr="00FD2BB4" w:rsidRDefault="00AA37F6" w:rsidP="00A14791">
      <w:pPr>
        <w:ind w:firstLine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Eco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duc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dicators</w:t>
      </w:r>
      <w:r w:rsidR="000E27BC">
        <w:rPr>
          <w:sz w:val="22"/>
          <w:lang w:val="en-GB"/>
        </w:rPr>
        <w:t xml:space="preserve"> </w:t>
      </w:r>
    </w:p>
    <w:p w14:paraId="754A250B" w14:textId="7C957598" w:rsidR="00AA37F6" w:rsidRPr="00FD2BB4" w:rsidRDefault="00AA37F6" w:rsidP="00A14791">
      <w:pPr>
        <w:ind w:firstLine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rvic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alu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o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iner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rapeut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ud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EP</w:t>
      </w:r>
      <w:r w:rsidRPr="00FD2BB4">
        <w:rPr>
          <w:sz w:val="22"/>
          <w:vertAlign w:val="subscript"/>
          <w:lang w:val="en-GB"/>
        </w:rPr>
        <w:t>H2O</w:t>
      </w:r>
      <w:r w:rsidR="000E27BC">
        <w:rPr>
          <w:sz w:val="22"/>
          <w:vertAlign w:val="subscript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proofErr w:type="spellStart"/>
      <w:r w:rsidRPr="00FD2BB4">
        <w:rPr>
          <w:sz w:val="22"/>
          <w:lang w:val="en-GB"/>
        </w:rPr>
        <w:t>EP</w:t>
      </w:r>
      <w:r w:rsidRPr="00FD2BB4">
        <w:rPr>
          <w:sz w:val="22"/>
          <w:vertAlign w:val="subscript"/>
          <w:lang w:val="en-GB"/>
        </w:rPr>
        <w:t>Mud</w:t>
      </w:r>
      <w:proofErr w:type="spellEnd"/>
      <w:r w:rsidRPr="00FD2BB4">
        <w:rPr>
          <w:sz w:val="22"/>
          <w:lang w:val="en-GB"/>
        </w:rPr>
        <w:t>)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rv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imar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puts</w:t>
      </w:r>
      <w:r w:rsidR="000E27BC">
        <w:rPr>
          <w:sz w:val="22"/>
          <w:lang w:val="en-GB"/>
        </w:rPr>
        <w:t xml:space="preserve"> </w:t>
      </w:r>
      <w:r w:rsidR="00165421">
        <w:rPr>
          <w:sz w:val="22"/>
          <w:lang w:val="en-GB"/>
        </w:rPr>
        <w:t>for constructing 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ros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duc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GEP).</w:t>
      </w:r>
    </w:p>
    <w:p w14:paraId="387C134E" w14:textId="685F8FB3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/>
        </w:rPr>
        <w:t>The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presen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nu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nom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low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enera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HA-bas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rvic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plac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arli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tock-bas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stimate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nsur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ethodologic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mpatibilit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it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E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EP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rameworks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E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ormul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7–11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s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ecological and economic outcomes to provid</w:t>
      </w:r>
      <w:r w:rsidRPr="00FD2BB4">
        <w:rPr>
          <w:sz w:val="22"/>
          <w:lang w:val="en-GB" w:eastAsia="fr-FR"/>
        </w:rPr>
        <w:t>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rehens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alog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D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s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contributions from natural capi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rrection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E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ormul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5).</w:t>
      </w:r>
    </w:p>
    <w:p w14:paraId="47CF4479" w14:textId="2FFE0257" w:rsidR="000211A6" w:rsidRPr="00FD2BB4" w:rsidRDefault="000211A6" w:rsidP="000211A6">
      <w:pPr>
        <w:tabs>
          <w:tab w:val="right" w:pos="9638"/>
        </w:tabs>
        <w:spacing w:before="120" w:after="120"/>
        <w:ind w:left="3686"/>
        <w:rPr>
          <w:sz w:val="22"/>
          <w:lang w:val="en-GB"/>
        </w:rPr>
      </w:pPr>
      <m:oMath>
        <m:r>
          <m:rPr>
            <m:sty m:val="p"/>
          </m:rPr>
          <w:rPr>
            <w:rFonts w:ascii="Cambria Math" w:hAnsi="Cambria Math"/>
            <w:sz w:val="22"/>
            <w:lang w:val="en-GB" w:eastAsia="ru-RU"/>
          </w:rPr>
          <m:t xml:space="preserve">GEP= </m:t>
        </m:r>
        <m:nary>
          <m:naryPr>
            <m:chr m:val="∑"/>
            <m:limLoc m:val="subSup"/>
            <m:ctrlPr>
              <w:rPr>
                <w:rFonts w:ascii="Cambria Math" w:hAnsi="Cambria Math"/>
                <w:sz w:val="22"/>
                <w:lang w:val="en-GB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ru-RU"/>
              </w:rPr>
              <m:t>i=1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ru-RU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 w:eastAsia="ru-RU"/>
              </w:rPr>
              <m:t>Vi*Pi</m:t>
            </m:r>
          </m:e>
        </m:nary>
      </m:oMath>
      <w:r w:rsidRPr="00FD2BB4">
        <w:rPr>
          <w:sz w:val="22"/>
          <w:lang w:val="en-GB"/>
        </w:rPr>
        <w:t>,</w:t>
      </w:r>
      <w:r w:rsidRPr="00FD2BB4">
        <w:rPr>
          <w:sz w:val="22"/>
          <w:lang w:val="en-GB"/>
        </w:rPr>
        <w:tab/>
        <w:t>(7)</w:t>
      </w:r>
    </w:p>
    <w:p w14:paraId="22C6E143" w14:textId="7E4679E9" w:rsidR="000211A6" w:rsidRPr="00FD2BB4" w:rsidRDefault="00AA37F6" w:rsidP="000211A6">
      <w:pPr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where:</w:t>
      </w:r>
      <w:r w:rsidR="000E27BC">
        <w:rPr>
          <w:sz w:val="22"/>
          <w:lang w:val="en-GB" w:eastAsia="fr-FR"/>
        </w:rPr>
        <w:t xml:space="preserve"> </w:t>
      </w:r>
    </w:p>
    <w:p w14:paraId="54CEA971" w14:textId="3975C354" w:rsidR="000211A6" w:rsidRPr="00FD2BB4" w:rsidRDefault="00AA37F6" w:rsidP="000211A6">
      <w:pPr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Vi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olu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,</w:t>
      </w:r>
      <w:r w:rsidR="000E27BC">
        <w:rPr>
          <w:sz w:val="22"/>
          <w:lang w:val="en-GB" w:eastAsia="fr-FR"/>
        </w:rPr>
        <w:t xml:space="preserve"> </w:t>
      </w:r>
    </w:p>
    <w:p w14:paraId="1D79555A" w14:textId="53CA4E04" w:rsidR="00AA37F6" w:rsidRPr="00FD2BB4" w:rsidRDefault="00AA37F6" w:rsidP="000211A6">
      <w:pPr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Pi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.</w:t>
      </w:r>
    </w:p>
    <w:p w14:paraId="20175CBF" w14:textId="77777777" w:rsidR="000211A6" w:rsidRPr="00FD2BB4" w:rsidRDefault="000211A6" w:rsidP="00A14791">
      <w:pPr>
        <w:ind w:firstLine="284"/>
        <w:jc w:val="both"/>
        <w:rPr>
          <w:sz w:val="22"/>
          <w:lang w:val="en-GB" w:eastAsia="fr-FR"/>
        </w:rPr>
      </w:pPr>
    </w:p>
    <w:p w14:paraId="52CC2374" w14:textId="40DEF3DB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ormul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6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houl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bath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halation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tc.).</w:t>
      </w:r>
    </w:p>
    <w:p w14:paraId="620204B6" w14:textId="77777777" w:rsidR="000211A6" w:rsidRPr="00FD2BB4" w:rsidRDefault="00000000" w:rsidP="000211A6">
      <w:pPr>
        <w:tabs>
          <w:tab w:val="right" w:pos="9638"/>
        </w:tabs>
        <w:spacing w:before="120" w:after="120"/>
        <w:ind w:left="2694"/>
        <w:rPr>
          <w:sz w:val="22"/>
          <w:lang w:val="en-GB"/>
        </w:rPr>
      </w:pPr>
      <m:oMath>
        <m:sSub>
          <m:sSubPr>
            <m:ctrlPr>
              <w:rPr>
                <w:rFonts w:ascii="Cambria Math" w:eastAsia="Times New Roman" w:hAnsi="Cambria Math"/>
                <w:sz w:val="22"/>
                <w:szCs w:val="22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GEP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H2O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22"/>
            <w:szCs w:val="22"/>
            <w:lang w:val="en-GB" w:eastAsia="ru-RU"/>
          </w:rPr>
          <m:t>=</m:t>
        </m:r>
        <m:d>
          <m:dPr>
            <m:ctrlPr>
              <w:rPr>
                <w:rFonts w:ascii="Cambria Math" w:eastAsia="Times New Roman" w:hAnsi="Cambria Math"/>
                <w:sz w:val="22"/>
                <w:szCs w:val="22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/>
                    <w:sz w:val="22"/>
                    <w:szCs w:val="22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" w:hAnsi="Cambria Math"/>
                    <w:sz w:val="22"/>
                    <w:szCs w:val="22"/>
                    <w:lang w:val="en-GB" w:eastAsia="ru-RU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" w:hAnsi="Cambria Math"/>
                    <w:sz w:val="22"/>
                    <w:szCs w:val="22"/>
                    <w:lang w:val="en-GB" w:eastAsia="ru-RU"/>
                  </w:rPr>
                  <m:t>H2O</m:t>
                </m:r>
              </m:sub>
            </m:sSub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×</m:t>
            </m:r>
            <m:sSub>
              <m:sSubPr>
                <m:ctrlPr>
                  <w:rPr>
                    <w:rFonts w:ascii="Cambria Math" w:eastAsia="Times New Roman" w:hAnsi="Cambria Math"/>
                    <w:sz w:val="22"/>
                    <w:szCs w:val="22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" w:hAnsi="Cambria Math"/>
                    <w:sz w:val="22"/>
                    <w:szCs w:val="22"/>
                    <w:lang w:val="en-GB" w:eastAsia="ru-RU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" w:hAnsi="Cambria Math"/>
                    <w:sz w:val="22"/>
                    <w:szCs w:val="22"/>
                    <w:lang w:val="en-GB" w:eastAsia="ru-RU"/>
                  </w:rPr>
                  <m:t>H2O</m:t>
                </m:r>
              </m:sub>
            </m:sSub>
          </m:e>
        </m:d>
        <m:r>
          <m:rPr>
            <m:sty m:val="p"/>
          </m:rPr>
          <w:rPr>
            <w:rFonts w:ascii="Cambria Math" w:eastAsia="Times New Roman" w:hAnsi="Cambria Math"/>
            <w:sz w:val="22"/>
            <w:szCs w:val="22"/>
            <w:lang w:val="en-GB" w:eastAsia="ru-RU"/>
          </w:rPr>
          <m:t>+</m:t>
        </m:r>
        <m:d>
          <m:dPr>
            <m:ctrlPr>
              <w:rPr>
                <w:rFonts w:ascii="Cambria Math" w:eastAsia="Times New Roman" w:hAnsi="Cambria Math"/>
                <w:sz w:val="22"/>
                <w:szCs w:val="22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/>
                    <w:sz w:val="22"/>
                    <w:szCs w:val="22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" w:hAnsi="Cambria Math"/>
                    <w:sz w:val="22"/>
                    <w:szCs w:val="22"/>
                    <w:lang w:val="en-GB" w:eastAsia="ru-RU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" w:hAnsi="Cambria Math"/>
                    <w:sz w:val="22"/>
                    <w:szCs w:val="22"/>
                    <w:lang w:val="en-GB" w:eastAsia="ru-RU"/>
                  </w:rPr>
                  <m:t>H2O</m:t>
                </m:r>
              </m:sub>
            </m:sSub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×</m:t>
            </m:r>
            <m:sSub>
              <m:sSubPr>
                <m:ctrlPr>
                  <w:rPr>
                    <w:rFonts w:ascii="Cambria Math" w:eastAsia="Times New Roman" w:hAnsi="Cambria Math"/>
                    <w:sz w:val="22"/>
                    <w:szCs w:val="22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" w:hAnsi="Cambria Math"/>
                    <w:sz w:val="22"/>
                    <w:szCs w:val="22"/>
                    <w:lang w:val="en-GB" w:eastAsia="ru-RU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" w:hAnsi="Cambria Math"/>
                    <w:sz w:val="22"/>
                    <w:szCs w:val="22"/>
                    <w:lang w:val="en-GB" w:eastAsia="ru-RU"/>
                  </w:rPr>
                  <m:t>H2O</m:t>
                </m:r>
              </m:sub>
            </m:sSub>
          </m:e>
        </m:d>
        <m:r>
          <m:rPr>
            <m:sty m:val="p"/>
          </m:rPr>
          <w:rPr>
            <w:rFonts w:ascii="Cambria Math" w:eastAsia="Times New Roman" w:hAnsi="Cambria Math"/>
            <w:sz w:val="22"/>
            <w:szCs w:val="22"/>
            <w:lang w:val="en-GB" w:eastAsia="ru-RU"/>
          </w:rPr>
          <m:t>,</m:t>
        </m:r>
      </m:oMath>
      <w:r w:rsidR="000211A6" w:rsidRPr="00FD2BB4">
        <w:rPr>
          <w:rFonts w:eastAsia="Times New Roman"/>
          <w:sz w:val="22"/>
          <w:szCs w:val="22"/>
          <w:lang w:val="en-GB" w:eastAsia="ru-RU"/>
        </w:rPr>
        <w:tab/>
      </w:r>
      <w:r w:rsidR="000211A6" w:rsidRPr="00FD2BB4">
        <w:rPr>
          <w:sz w:val="22"/>
          <w:lang w:val="en-GB"/>
        </w:rPr>
        <w:t>(8)</w:t>
      </w:r>
    </w:p>
    <w:p w14:paraId="00A72D88" w14:textId="3E886F3A" w:rsidR="00AA37F6" w:rsidRPr="00FD2BB4" w:rsidRDefault="00AA37F6" w:rsidP="00DD6035">
      <w:pPr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where: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P</w:t>
      </w:r>
      <w:r w:rsidRPr="00FD2BB4">
        <w:rPr>
          <w:sz w:val="22"/>
          <w:vertAlign w:val="subscript"/>
          <w:lang w:val="en-GB" w:eastAsia="fr-FR"/>
        </w:rPr>
        <w:t>H2O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ms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Q</w:t>
      </w:r>
      <w:r w:rsidRPr="00165421">
        <w:rPr>
          <w:sz w:val="22"/>
          <w:vertAlign w:val="subscript"/>
          <w:lang w:val="en-GB" w:eastAsia="fr-FR"/>
        </w:rPr>
        <w:t>H2O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olu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tracted/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m³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</w:t>
      </w:r>
      <w:r w:rsidRPr="00165421">
        <w:rPr>
          <w:sz w:val="22"/>
          <w:vertAlign w:val="subscript"/>
          <w:lang w:val="en-GB" w:eastAsia="fr-FR"/>
        </w:rPr>
        <w:t>H2O</w:t>
      </w:r>
      <w:r w:rsidR="00165421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verag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1/m³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UAH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</w:t>
      </w:r>
      <w:r w:rsidRPr="00165421">
        <w:rPr>
          <w:sz w:val="22"/>
          <w:vertAlign w:val="subscript"/>
          <w:lang w:val="en-GB" w:eastAsia="fr-FR"/>
        </w:rPr>
        <w:t>H2O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umb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units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</w:t>
      </w:r>
      <w:r w:rsidRPr="00165421">
        <w:rPr>
          <w:sz w:val="22"/>
          <w:vertAlign w:val="subscript"/>
          <w:lang w:val="en-GB" w:eastAsia="fr-FR"/>
        </w:rPr>
        <w:t>H2O</w:t>
      </w:r>
      <w:r w:rsidR="000E27BC">
        <w:rPr>
          <w:sz w:val="22"/>
          <w:lang w:val="en-GB" w:eastAsia="fr-FR"/>
        </w:rPr>
        <w:t xml:space="preserve"> </w:t>
      </w:r>
      <w:r w:rsidR="00513017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verag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UAH).</w:t>
      </w:r>
      <w:r w:rsidR="000E27BC">
        <w:rPr>
          <w:sz w:val="22"/>
          <w:lang w:val="en-GB" w:eastAsia="fr-FR"/>
        </w:rPr>
        <w:t xml:space="preserve"> </w:t>
      </w:r>
    </w:p>
    <w:p w14:paraId="288A59CE" w14:textId="4C8EE349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eut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a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ter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ormul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7).</w:t>
      </w:r>
    </w:p>
    <w:p w14:paraId="20140673" w14:textId="77777777" w:rsidR="000211A6" w:rsidRPr="00FD2BB4" w:rsidRDefault="00000000" w:rsidP="000211A6">
      <w:pPr>
        <w:tabs>
          <w:tab w:val="right" w:pos="9638"/>
        </w:tabs>
        <w:spacing w:before="120" w:after="120"/>
        <w:ind w:left="2694"/>
        <w:rPr>
          <w:sz w:val="22"/>
          <w:lang w:val="en-GB"/>
        </w:rPr>
      </w:pPr>
      <m:oMath>
        <m:sSub>
          <m:sSubPr>
            <m:ctrlPr>
              <w:rPr>
                <w:rFonts w:ascii="Cambria Math" w:hAnsi="Cambria Math"/>
                <w:sz w:val="22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E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Mud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/>
          </w:rPr>
          <m:t>=</m:t>
        </m:r>
        <m:d>
          <m:dPr>
            <m:ctrlPr>
              <w:rPr>
                <w:rFonts w:ascii="Cambria Math" w:hAnsi="Cambria Math"/>
                <w:sz w:val="22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2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lang w:val="en-GB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lang w:val="en-GB"/>
                  </w:rPr>
                  <m:t>Mud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×</m:t>
            </m:r>
            <m:sSub>
              <m:sSubPr>
                <m:ctrlPr>
                  <w:rPr>
                    <w:rFonts w:ascii="Cambria Math" w:hAnsi="Cambria Math"/>
                    <w:sz w:val="22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lang w:val="en-GB"/>
                  </w:rPr>
                  <m:t>Mud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2"/>
            <w:lang w:val="en-GB"/>
          </w:rPr>
          <m:t>+(</m:t>
        </m:r>
        <m:sSub>
          <m:sSubPr>
            <m:ctrlPr>
              <w:rPr>
                <w:rFonts w:ascii="Cambria Math" w:hAnsi="Cambria Math"/>
                <w:sz w:val="22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Mud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/>
          </w:rPr>
          <m:t>×</m:t>
        </m:r>
        <m:sSub>
          <m:sSubPr>
            <m:ctrlPr>
              <w:rPr>
                <w:rFonts w:ascii="Cambria Math" w:hAnsi="Cambria Math"/>
                <w:sz w:val="22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Mud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/>
          </w:rPr>
          <m:t>)</m:t>
        </m:r>
      </m:oMath>
      <w:r w:rsidR="000211A6" w:rsidRPr="00FD2BB4">
        <w:rPr>
          <w:sz w:val="22"/>
          <w:lang w:val="en-GB"/>
        </w:rPr>
        <w:tab/>
        <w:t>(9)</w:t>
      </w:r>
    </w:p>
    <w:p w14:paraId="2A9EC0C4" w14:textId="700F68C6" w:rsidR="000211A6" w:rsidRPr="00FD2BB4" w:rsidRDefault="00AA37F6" w:rsidP="000211A6">
      <w:pPr>
        <w:jc w:val="both"/>
        <w:rPr>
          <w:sz w:val="22"/>
          <w:lang w:val="en-GB" w:eastAsia="ru-RU"/>
        </w:rPr>
      </w:pPr>
      <w:r w:rsidRPr="00FD2BB4">
        <w:rPr>
          <w:sz w:val="22"/>
          <w:lang w:val="en-GB" w:eastAsia="fr-FR"/>
        </w:rPr>
        <w:t>where</w:t>
      </w:r>
      <w:r w:rsidRPr="00FD2BB4">
        <w:rPr>
          <w:sz w:val="22"/>
          <w:lang w:val="en-GB" w:eastAsia="ru-RU"/>
        </w:rPr>
        <w:t>:</w:t>
      </w:r>
      <w:r w:rsidR="000E27BC">
        <w:rPr>
          <w:sz w:val="22"/>
          <w:lang w:val="en-GB" w:eastAsia="ru-RU"/>
        </w:rPr>
        <w:t xml:space="preserve"> </w:t>
      </w:r>
    </w:p>
    <w:p w14:paraId="25B649E6" w14:textId="576D752F" w:rsidR="000211A6" w:rsidRPr="00FD2BB4" w:rsidRDefault="00AA37F6" w:rsidP="000211A6">
      <w:pPr>
        <w:jc w:val="both"/>
        <w:rPr>
          <w:sz w:val="22"/>
          <w:lang w:val="en-GB" w:eastAsia="ru-RU"/>
        </w:rPr>
      </w:pPr>
      <w:proofErr w:type="spellStart"/>
      <w:r w:rsidRPr="00FD2BB4">
        <w:rPr>
          <w:sz w:val="22"/>
          <w:lang w:val="en-GB" w:eastAsia="ru-RU"/>
        </w:rPr>
        <w:t>EP</w:t>
      </w:r>
      <w:r w:rsidRPr="00FD2BB4">
        <w:rPr>
          <w:sz w:val="22"/>
          <w:vertAlign w:val="subscript"/>
          <w:lang w:val="en-GB" w:eastAsia="ru-RU"/>
        </w:rPr>
        <w:t>Mud</w:t>
      </w:r>
      <w:proofErr w:type="spellEnd"/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–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system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oduc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rapeutic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ud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(in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oney),</w:t>
      </w:r>
      <w:r w:rsidR="000E27BC">
        <w:rPr>
          <w:sz w:val="22"/>
          <w:lang w:val="en-GB" w:eastAsia="ru-RU"/>
        </w:rPr>
        <w:t xml:space="preserve"> </w:t>
      </w:r>
    </w:p>
    <w:p w14:paraId="241DE2FE" w14:textId="46244B56" w:rsidR="000211A6" w:rsidRPr="00FD2BB4" w:rsidRDefault="00AA37F6" w:rsidP="000211A6">
      <w:pPr>
        <w:jc w:val="both"/>
        <w:rPr>
          <w:sz w:val="22"/>
          <w:lang w:val="en-GB" w:eastAsia="ru-RU"/>
        </w:rPr>
      </w:pPr>
      <w:proofErr w:type="spellStart"/>
      <w:r w:rsidRPr="00FD2BB4">
        <w:rPr>
          <w:sz w:val="22"/>
          <w:lang w:val="en-GB" w:eastAsia="ru-RU"/>
        </w:rPr>
        <w:t>Q</w:t>
      </w:r>
      <w:r w:rsidRPr="00FD2BB4">
        <w:rPr>
          <w:sz w:val="22"/>
          <w:vertAlign w:val="subscript"/>
          <w:lang w:val="en-GB" w:eastAsia="ru-RU"/>
        </w:rPr>
        <w:t>Mud</w:t>
      </w:r>
      <w:proofErr w:type="spellEnd"/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–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volum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xtracte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rapeutic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ud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(tons),</w:t>
      </w:r>
      <w:r w:rsidR="000E27BC">
        <w:rPr>
          <w:sz w:val="22"/>
          <w:lang w:val="en-GB" w:eastAsia="ru-RU"/>
        </w:rPr>
        <w:t xml:space="preserve"> </w:t>
      </w:r>
    </w:p>
    <w:p w14:paraId="110A8756" w14:textId="131FC9C2" w:rsidR="000211A6" w:rsidRPr="00FD2BB4" w:rsidRDefault="00AA37F6" w:rsidP="000211A6">
      <w:pPr>
        <w:jc w:val="both"/>
        <w:rPr>
          <w:sz w:val="22"/>
          <w:lang w:val="en-GB" w:eastAsia="ru-RU"/>
        </w:rPr>
      </w:pPr>
      <w:proofErr w:type="spellStart"/>
      <w:r w:rsidRPr="00FD2BB4">
        <w:rPr>
          <w:sz w:val="22"/>
          <w:lang w:val="en-GB" w:eastAsia="ru-RU"/>
        </w:rPr>
        <w:t>P</w:t>
      </w:r>
      <w:r w:rsidRPr="00FD2BB4">
        <w:rPr>
          <w:sz w:val="22"/>
          <w:vertAlign w:val="subscript"/>
          <w:lang w:val="en-GB" w:eastAsia="ru-RU"/>
        </w:rPr>
        <w:t>Mud</w:t>
      </w:r>
      <w:proofErr w:type="spellEnd"/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–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verag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arke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ic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for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1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on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u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(UAH),</w:t>
      </w:r>
      <w:r w:rsidR="000E27BC">
        <w:rPr>
          <w:sz w:val="22"/>
          <w:lang w:val="en-GB" w:eastAsia="ru-RU"/>
        </w:rPr>
        <w:t xml:space="preserve"> </w:t>
      </w:r>
    </w:p>
    <w:p w14:paraId="208157B0" w14:textId="211E5EF3" w:rsidR="000211A6" w:rsidRPr="00FD2BB4" w:rsidRDefault="00AA37F6" w:rsidP="000211A6">
      <w:pPr>
        <w:jc w:val="both"/>
        <w:rPr>
          <w:sz w:val="22"/>
          <w:lang w:val="en-GB" w:eastAsia="ru-RU"/>
        </w:rPr>
      </w:pPr>
      <w:r w:rsidRPr="00FD2BB4">
        <w:rPr>
          <w:sz w:val="22"/>
          <w:lang w:val="en-GB" w:eastAsia="ru-RU"/>
        </w:rPr>
        <w:t>S</w:t>
      </w:r>
      <w:r w:rsidRPr="00FD2BB4">
        <w:rPr>
          <w:sz w:val="22"/>
          <w:vertAlign w:val="subscript"/>
          <w:lang w:val="en-GB" w:eastAsia="ru-RU"/>
        </w:rPr>
        <w:t>Mu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–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number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ocedure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using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ud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(units),</w:t>
      </w:r>
      <w:r w:rsidR="000E27BC">
        <w:rPr>
          <w:sz w:val="22"/>
          <w:lang w:val="en-GB" w:eastAsia="ru-RU"/>
        </w:rPr>
        <w:t xml:space="preserve"> </w:t>
      </w:r>
    </w:p>
    <w:p w14:paraId="77A66977" w14:textId="2DCCFBBA" w:rsidR="00AA37F6" w:rsidRPr="00FD2BB4" w:rsidRDefault="00AA37F6" w:rsidP="000211A6">
      <w:pPr>
        <w:jc w:val="both"/>
        <w:rPr>
          <w:sz w:val="22"/>
          <w:lang w:val="en-GB" w:eastAsia="ru-RU"/>
        </w:rPr>
      </w:pPr>
      <w:proofErr w:type="spellStart"/>
      <w:r w:rsidRPr="00FD2BB4">
        <w:rPr>
          <w:sz w:val="22"/>
          <w:lang w:val="en-GB" w:eastAsia="ru-RU"/>
        </w:rPr>
        <w:t>V</w:t>
      </w:r>
      <w:r w:rsidRPr="00FD2BB4">
        <w:rPr>
          <w:sz w:val="22"/>
          <w:vertAlign w:val="subscript"/>
          <w:lang w:val="en-GB" w:eastAsia="ru-RU"/>
        </w:rPr>
        <w:t>Mud</w:t>
      </w:r>
      <w:proofErr w:type="spellEnd"/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–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verag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os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n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ocedur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(UAH).</w:t>
      </w:r>
    </w:p>
    <w:p w14:paraId="35A5F39B" w14:textId="77777777" w:rsidR="000211A6" w:rsidRPr="00FD2BB4" w:rsidRDefault="000211A6" w:rsidP="00A14791">
      <w:pPr>
        <w:ind w:firstLine="284"/>
        <w:jc w:val="both"/>
        <w:rPr>
          <w:sz w:val="22"/>
          <w:lang w:val="en-GB" w:eastAsia="fr-FR"/>
        </w:rPr>
      </w:pPr>
    </w:p>
    <w:p w14:paraId="4628E873" w14:textId="28AF99D4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Ge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ul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ti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ormul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8).</w:t>
      </w:r>
    </w:p>
    <w:p w14:paraId="6FBE4D48" w14:textId="24277089" w:rsidR="000211A6" w:rsidRPr="00FD2BB4" w:rsidRDefault="00000000" w:rsidP="000211A6">
      <w:pPr>
        <w:tabs>
          <w:tab w:val="right" w:pos="9638"/>
        </w:tabs>
        <w:spacing w:before="120" w:after="120"/>
        <w:ind w:left="2693"/>
        <w:rPr>
          <w:sz w:val="22"/>
          <w:lang w:val="en-GB"/>
        </w:rPr>
      </w:pPr>
      <m:oMath>
        <m:sSub>
          <m:sSubPr>
            <m:ctrlPr>
              <w:rPr>
                <w:rFonts w:ascii="Cambria Math" w:hAnsi="Cambria Math"/>
                <w:sz w:val="22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GE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NHA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/>
          </w:rPr>
          <m:t>=</m:t>
        </m:r>
        <m:sSub>
          <m:sSubPr>
            <m:ctrlPr>
              <w:rPr>
                <w:rFonts w:ascii="Cambria Math" w:hAnsi="Cambria Math"/>
                <w:sz w:val="22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E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H2O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/>
          </w:rPr>
          <m:t>+</m:t>
        </m:r>
        <m:sSub>
          <m:sSubPr>
            <m:ctrlPr>
              <w:rPr>
                <w:rFonts w:ascii="Cambria Math" w:hAnsi="Cambria Math"/>
                <w:sz w:val="22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E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Mud</m:t>
            </m:r>
          </m:sub>
        </m:sSub>
        <m:r>
          <m:rPr>
            <m:sty m:val="p"/>
          </m:rPr>
          <w:rPr>
            <w:rFonts w:ascii="Cambria Math" w:hAnsi="Cambria Math"/>
            <w:sz w:val="22"/>
            <w:lang w:val="en-GB"/>
          </w:rPr>
          <m:t>+</m:t>
        </m:r>
        <m:sSub>
          <m:sSubPr>
            <m:ctrlPr>
              <w:rPr>
                <w:rFonts w:ascii="Cambria Math" w:hAnsi="Cambria Math"/>
                <w:sz w:val="22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E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otherNHA</m:t>
            </m:r>
          </m:sub>
        </m:sSub>
      </m:oMath>
      <w:r w:rsidR="000211A6" w:rsidRPr="00FD2BB4">
        <w:rPr>
          <w:sz w:val="22"/>
          <w:lang w:val="en-GB"/>
        </w:rPr>
        <w:t>,</w:t>
      </w:r>
      <w:r w:rsidR="000211A6" w:rsidRPr="00FD2BB4">
        <w:rPr>
          <w:sz w:val="22"/>
          <w:lang w:val="en-GB"/>
        </w:rPr>
        <w:tab/>
        <w:t>(10)</w:t>
      </w:r>
    </w:p>
    <w:p w14:paraId="37E224AE" w14:textId="52A058C9" w:rsidR="001D11BB" w:rsidRPr="00FD2BB4" w:rsidRDefault="00AA37F6" w:rsidP="001D11BB">
      <w:pPr>
        <w:jc w:val="both"/>
        <w:rPr>
          <w:sz w:val="22"/>
          <w:lang w:val="en-GB" w:eastAsia="ru-RU"/>
        </w:rPr>
      </w:pPr>
      <w:r w:rsidRPr="00FD2BB4">
        <w:rPr>
          <w:sz w:val="22"/>
          <w:lang w:val="en-GB" w:eastAsia="fr-FR"/>
        </w:rPr>
        <w:t>where</w:t>
      </w:r>
      <w:r w:rsidRPr="00FD2BB4">
        <w:rPr>
          <w:sz w:val="22"/>
          <w:lang w:val="en-GB" w:eastAsia="ru-RU"/>
        </w:rPr>
        <w:t>:</w:t>
      </w:r>
      <w:r w:rsidR="000E27BC">
        <w:rPr>
          <w:sz w:val="22"/>
          <w:lang w:val="en-GB" w:eastAsia="ru-RU"/>
        </w:rPr>
        <w:t xml:space="preserve"> </w:t>
      </w:r>
    </w:p>
    <w:p w14:paraId="70C53E6B" w14:textId="6B0ABD75" w:rsidR="001D11BB" w:rsidRPr="00FD2BB4" w:rsidRDefault="00AA37F6" w:rsidP="001D11BB">
      <w:pPr>
        <w:jc w:val="both"/>
        <w:rPr>
          <w:sz w:val="22"/>
          <w:lang w:val="en-GB" w:eastAsia="ru-RU"/>
        </w:rPr>
      </w:pPr>
      <w:r w:rsidRPr="00FD2BB4">
        <w:rPr>
          <w:sz w:val="22"/>
          <w:lang w:val="en-GB" w:eastAsia="ru-RU"/>
        </w:rPr>
        <w:t>GEP</w:t>
      </w:r>
      <w:r w:rsidRPr="00FD2BB4">
        <w:rPr>
          <w:sz w:val="22"/>
          <w:vertAlign w:val="subscript"/>
          <w:lang w:val="en-GB" w:eastAsia="ru-RU"/>
        </w:rPr>
        <w:t>NHA</w:t>
      </w:r>
      <w:r w:rsidR="000E27BC">
        <w:rPr>
          <w:sz w:val="22"/>
          <w:lang w:val="en-GB" w:eastAsia="ru-RU"/>
        </w:rPr>
        <w:t xml:space="preserve"> </w:t>
      </w:r>
      <w:r w:rsidR="001D11BB" w:rsidRPr="00FD2BB4">
        <w:rPr>
          <w:sz w:val="22"/>
          <w:lang w:val="en-GB" w:eastAsia="ru-RU"/>
        </w:rPr>
        <w:t>–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gros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system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oduc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NHA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(UAH),</w:t>
      </w:r>
      <w:r w:rsidR="000E27BC">
        <w:rPr>
          <w:sz w:val="22"/>
          <w:lang w:val="en-GB" w:eastAsia="ru-RU"/>
        </w:rPr>
        <w:t xml:space="preserve"> </w:t>
      </w:r>
    </w:p>
    <w:p w14:paraId="2CD27D77" w14:textId="6E6D15B8" w:rsidR="001D11BB" w:rsidRPr="00FD2BB4" w:rsidRDefault="00AA37F6" w:rsidP="001D11BB">
      <w:pPr>
        <w:jc w:val="both"/>
        <w:rPr>
          <w:sz w:val="22"/>
          <w:lang w:val="en-GB" w:eastAsia="ru-RU"/>
        </w:rPr>
      </w:pPr>
      <w:r w:rsidRPr="00FD2BB4">
        <w:rPr>
          <w:sz w:val="22"/>
          <w:lang w:val="en-GB" w:eastAsia="ru-RU"/>
        </w:rPr>
        <w:t>EP</w:t>
      </w:r>
      <w:r w:rsidRPr="00FD2BB4">
        <w:rPr>
          <w:sz w:val="22"/>
          <w:vertAlign w:val="subscript"/>
          <w:lang w:val="en-GB" w:eastAsia="ru-RU"/>
        </w:rPr>
        <w:t>H2O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–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system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oduc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iner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aters,</w:t>
      </w:r>
      <w:r w:rsidR="000E27BC">
        <w:rPr>
          <w:sz w:val="22"/>
          <w:lang w:val="en-GB" w:eastAsia="ru-RU"/>
        </w:rPr>
        <w:t xml:space="preserve"> </w:t>
      </w:r>
    </w:p>
    <w:p w14:paraId="5B6936FB" w14:textId="73501087" w:rsidR="001D11BB" w:rsidRPr="00FD2BB4" w:rsidRDefault="00AA37F6" w:rsidP="001D11BB">
      <w:pPr>
        <w:jc w:val="both"/>
        <w:rPr>
          <w:sz w:val="22"/>
          <w:lang w:val="en-GB" w:eastAsia="ru-RU"/>
        </w:rPr>
      </w:pPr>
      <w:proofErr w:type="spellStart"/>
      <w:r w:rsidRPr="00FD2BB4">
        <w:rPr>
          <w:sz w:val="22"/>
          <w:lang w:val="en-GB" w:eastAsia="ru-RU"/>
        </w:rPr>
        <w:t>EP</w:t>
      </w:r>
      <w:r w:rsidRPr="00FD2BB4">
        <w:rPr>
          <w:sz w:val="22"/>
          <w:vertAlign w:val="subscript"/>
          <w:lang w:val="en-GB" w:eastAsia="ru-RU"/>
        </w:rPr>
        <w:t>Mud</w:t>
      </w:r>
      <w:proofErr w:type="spellEnd"/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–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system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oduc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rapeutic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uds,</w:t>
      </w:r>
      <w:r w:rsidR="000E27BC">
        <w:rPr>
          <w:sz w:val="22"/>
          <w:lang w:val="en-GB" w:eastAsia="ru-RU"/>
        </w:rPr>
        <w:t xml:space="preserve"> </w:t>
      </w:r>
    </w:p>
    <w:p w14:paraId="1E6DD3F7" w14:textId="2FB072FA" w:rsidR="00AA37F6" w:rsidRPr="00FD2BB4" w:rsidRDefault="00AA37F6" w:rsidP="001D11BB">
      <w:pPr>
        <w:jc w:val="both"/>
        <w:rPr>
          <w:sz w:val="22"/>
          <w:lang w:val="en-GB" w:eastAsia="ru-RU"/>
        </w:rPr>
      </w:pPr>
      <w:proofErr w:type="spellStart"/>
      <w:r w:rsidRPr="00FD2BB4">
        <w:rPr>
          <w:sz w:val="22"/>
          <w:lang w:val="en-GB" w:eastAsia="ru-RU"/>
        </w:rPr>
        <w:t>EP</w:t>
      </w:r>
      <w:r w:rsidRPr="00FD2BB4">
        <w:rPr>
          <w:sz w:val="22"/>
          <w:vertAlign w:val="subscript"/>
          <w:lang w:val="en-GB" w:eastAsia="ru-RU"/>
        </w:rPr>
        <w:t>OtherNHA</w:t>
      </w:r>
      <w:proofErr w:type="spellEnd"/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–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system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oduc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ther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NHA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(e.g.,</w:t>
      </w:r>
      <w:r w:rsidR="000E27BC">
        <w:rPr>
          <w:sz w:val="22"/>
          <w:lang w:val="en-GB" w:eastAsia="ru-RU"/>
        </w:rPr>
        <w:t xml:space="preserve"> </w:t>
      </w:r>
      <w:proofErr w:type="spellStart"/>
      <w:r w:rsidRPr="00FD2BB4">
        <w:rPr>
          <w:sz w:val="22"/>
          <w:lang w:val="en-GB" w:eastAsia="ru-RU"/>
        </w:rPr>
        <w:t>climatotherapy</w:t>
      </w:r>
      <w:proofErr w:type="spellEnd"/>
      <w:r w:rsidRPr="00FD2BB4">
        <w:rPr>
          <w:sz w:val="22"/>
          <w:lang w:val="en-GB" w:eastAsia="ru-RU"/>
        </w:rPr>
        <w:t>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balneotherapy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zokerite).</w:t>
      </w:r>
    </w:p>
    <w:p w14:paraId="37D0E9FB" w14:textId="77777777" w:rsidR="001D11BB" w:rsidRPr="00FD2BB4" w:rsidRDefault="001D11BB" w:rsidP="00A14791">
      <w:pPr>
        <w:ind w:firstLine="284"/>
        <w:jc w:val="both"/>
        <w:rPr>
          <w:sz w:val="22"/>
          <w:lang w:val="en-GB" w:eastAsia="fr-FR"/>
        </w:rPr>
      </w:pPr>
    </w:p>
    <w:p w14:paraId="76696F96" w14:textId="06AE131F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rrel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effici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ility/recove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ormul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9).</w:t>
      </w:r>
    </w:p>
    <w:p w14:paraId="0CA177CF" w14:textId="7311C924" w:rsidR="001D11BB" w:rsidRPr="00FD2BB4" w:rsidRDefault="00000000" w:rsidP="001D11BB">
      <w:pPr>
        <w:tabs>
          <w:tab w:val="right" w:pos="9638"/>
        </w:tabs>
        <w:spacing w:before="120" w:after="120"/>
        <w:ind w:left="2552"/>
        <w:rPr>
          <w:sz w:val="22"/>
          <w:lang w:val="en-GB"/>
        </w:rPr>
      </w:pPr>
      <m:oMath>
        <m:sSubSup>
          <m:sSubSupPr>
            <m:ctrlPr>
              <w:rPr>
                <w:rFonts w:ascii="Cambria Math" w:hAnsi="Cambria Math"/>
                <w:sz w:val="22"/>
                <w:lang w:val="en-GB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GE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NHA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corr</m:t>
            </m:r>
          </m:sup>
        </m:sSubSup>
        <m:r>
          <m:rPr>
            <m:sty m:val="p"/>
          </m:rPr>
          <w:rPr>
            <w:rFonts w:ascii="Cambria Math" w:hAnsi="Cambria Math"/>
            <w:sz w:val="22"/>
            <w:lang w:val="en-GB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sz w:val="22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2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lang w:val="en-GB"/>
                  </w:rPr>
                  <m:t>E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lang w:val="en-GB"/>
                  </w:rPr>
                  <m:t>H2O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2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lang w:val="en-GB"/>
                  </w:rPr>
                  <m:t>E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lang w:val="en-GB"/>
                  </w:rPr>
                  <m:t>Mud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2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lang w:val="en-GB"/>
                  </w:rPr>
                  <m:t>E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lang w:val="en-GB"/>
                  </w:rPr>
                  <m:t>other NHA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)</m:t>
            </m:r>
          </m:e>
        </m:d>
        <m:r>
          <m:rPr>
            <m:sty m:val="p"/>
          </m:rPr>
          <w:rPr>
            <w:rFonts w:ascii="Cambria Math" w:hAnsi="Cambria Math"/>
            <w:sz w:val="22"/>
            <w:lang w:val="en-GB"/>
          </w:rPr>
          <m:t>×</m:t>
        </m:r>
        <m:sSub>
          <m:sSubPr>
            <m:ctrlPr>
              <w:rPr>
                <w:rFonts w:ascii="Cambria Math" w:hAnsi="Cambria Math"/>
                <w:sz w:val="22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lang w:val="en-GB"/>
              </w:rPr>
              <m:t>eco</m:t>
            </m:r>
          </m:sub>
        </m:sSub>
      </m:oMath>
      <w:r w:rsidR="001D11BB" w:rsidRPr="00FD2BB4">
        <w:rPr>
          <w:sz w:val="22"/>
          <w:lang w:val="en-GB"/>
        </w:rPr>
        <w:tab/>
        <w:t>(11)</w:t>
      </w:r>
    </w:p>
    <w:p w14:paraId="3A79663C" w14:textId="1A34BF88" w:rsidR="001D11BB" w:rsidRPr="00FD2BB4" w:rsidRDefault="00AA37F6" w:rsidP="001D11BB">
      <w:pPr>
        <w:jc w:val="both"/>
        <w:rPr>
          <w:sz w:val="22"/>
          <w:lang w:val="en-GB" w:eastAsia="ru-RU"/>
        </w:rPr>
      </w:pPr>
      <w:r w:rsidRPr="00FD2BB4">
        <w:rPr>
          <w:sz w:val="22"/>
          <w:lang w:val="en-GB" w:eastAsia="fr-FR"/>
        </w:rPr>
        <w:t>where</w:t>
      </w:r>
      <w:r w:rsidRPr="00FD2BB4">
        <w:rPr>
          <w:sz w:val="22"/>
          <w:lang w:val="en-GB" w:eastAsia="ru-RU"/>
        </w:rPr>
        <w:t>:</w:t>
      </w:r>
      <w:r w:rsidR="000E27BC">
        <w:rPr>
          <w:sz w:val="22"/>
          <w:lang w:val="en-GB" w:eastAsia="ru-RU"/>
        </w:rPr>
        <w:t xml:space="preserve"> </w:t>
      </w:r>
    </w:p>
    <w:p w14:paraId="68B18C5A" w14:textId="1E88893B" w:rsidR="00AA37F6" w:rsidRPr="00FD2BB4" w:rsidRDefault="00AA37F6" w:rsidP="001D11BB">
      <w:pPr>
        <w:jc w:val="both"/>
        <w:rPr>
          <w:sz w:val="22"/>
          <w:lang w:val="en-GB" w:eastAsia="ru-RU"/>
        </w:rPr>
      </w:pPr>
      <w:proofErr w:type="spellStart"/>
      <w:r w:rsidRPr="00FD2BB4">
        <w:rPr>
          <w:sz w:val="22"/>
          <w:lang w:val="en-GB" w:eastAsia="ru-RU"/>
        </w:rPr>
        <w:t>K</w:t>
      </w:r>
      <w:r w:rsidRPr="00FD2BB4">
        <w:rPr>
          <w:sz w:val="22"/>
          <w:vertAlign w:val="subscript"/>
          <w:lang w:val="en-GB" w:eastAsia="ru-RU"/>
        </w:rPr>
        <w:t>eco</w:t>
      </w:r>
      <w:proofErr w:type="spellEnd"/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–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oefficien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logic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ustainability</w:t>
      </w:r>
      <w:r w:rsidR="00165421">
        <w:rPr>
          <w:sz w:val="22"/>
          <w:lang w:val="en-GB" w:eastAsia="ru-RU"/>
        </w:rPr>
        <w:t>/</w:t>
      </w:r>
      <w:r w:rsidRPr="00FD2BB4">
        <w:rPr>
          <w:sz w:val="22"/>
          <w:lang w:val="en-GB" w:eastAsia="ru-RU"/>
        </w:rPr>
        <w:t>recover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NHA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(0.7–1.0).</w:t>
      </w:r>
      <w:r w:rsidR="000E27BC">
        <w:rPr>
          <w:sz w:val="22"/>
          <w:lang w:val="en-GB" w:eastAsia="ru-RU"/>
        </w:rPr>
        <w:t xml:space="preserve"> </w:t>
      </w:r>
    </w:p>
    <w:p w14:paraId="7E625AC4" w14:textId="2E3BC12C" w:rsidR="00AA37F6" w:rsidRPr="00FD2BB4" w:rsidRDefault="00AA37F6" w:rsidP="00ED48EC">
      <w:pPr>
        <w:spacing w:line="233" w:lineRule="auto"/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lastRenderedPageBreak/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rre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s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utp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ce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'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enera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acit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ati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ndar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SEEA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EC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w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).</w:t>
      </w:r>
    </w:p>
    <w:p w14:paraId="1E411DFF" w14:textId="0F81DA32" w:rsidR="00AA37F6" w:rsidRPr="00FD2BB4" w:rsidRDefault="00AA37F6" w:rsidP="00ED48EC">
      <w:pPr>
        <w:spacing w:line="233" w:lineRule="auto"/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ccor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EAs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account for anthropogenic pressures</w:t>
      </w:r>
      <w:r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ru-RU"/>
        </w:rPr>
        <w:t>K</w:t>
      </w:r>
      <w:r w:rsidRPr="00FD2BB4">
        <w:rPr>
          <w:sz w:val="22"/>
          <w:vertAlign w:val="subscript"/>
          <w:lang w:val="en-GB" w:eastAsia="ru-RU"/>
        </w:rPr>
        <w:t>eco</w:t>
      </w:r>
      <w:proofErr w:type="spellEnd"/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fr-FR"/>
        </w:rPr>
        <w:t>=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0.7</w:t>
      </w:r>
      <w:r w:rsidR="00513017">
        <w:rPr>
          <w:sz w:val="22"/>
          <w:lang w:val="en-GB" w:eastAsia="fr-FR"/>
        </w:rPr>
        <w:t>–</w:t>
      </w:r>
      <w:r w:rsidRPr="00FD2BB4">
        <w:rPr>
          <w:sz w:val="22"/>
          <w:lang w:val="en-GB" w:eastAsia="fr-FR"/>
        </w:rPr>
        <w:t>0.9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efficient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ru-RU"/>
        </w:rPr>
        <w:t>K</w:t>
      </w:r>
      <w:r w:rsidRPr="00FD2BB4">
        <w:rPr>
          <w:sz w:val="22"/>
          <w:vertAlign w:val="subscript"/>
          <w:lang w:val="en-GB" w:eastAsia="ru-RU"/>
        </w:rPr>
        <w:t>eco</w:t>
      </w:r>
      <w:proofErr w:type="spellEnd"/>
      <w:r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ang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0.7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0.9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fle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u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atio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of exploitation to natural restoration of resources in resort ecosystems 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ang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EIA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A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ho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oa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ritic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cee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f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mit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acti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ly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a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ploit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70–90%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reas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s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ed.</w:t>
      </w:r>
      <w:r w:rsidR="000E27BC">
        <w:rPr>
          <w:sz w:val="22"/>
          <w:lang w:val="en-GB" w:eastAsia="fr-FR"/>
        </w:rPr>
        <w:t xml:space="preserve"> </w:t>
      </w:r>
    </w:p>
    <w:p w14:paraId="43287ECD" w14:textId="224E14C0" w:rsidR="000D3EC3" w:rsidRPr="00FD2BB4" w:rsidRDefault="000D3EC3" w:rsidP="00ED48EC">
      <w:pPr>
        <w:spacing w:line="233" w:lineRule="auto"/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lgorith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ybri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ode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italiz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pos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uthor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mbin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iagnostic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onetar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ation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ustainabilit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djustment,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and result interpretation, and yield</w:t>
      </w:r>
      <w:r w:rsidRPr="00FD2BB4">
        <w:rPr>
          <w:sz w:val="22"/>
          <w:szCs w:val="22"/>
          <w:lang w:val="en-GB"/>
        </w:rPr>
        <w:t>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ve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errela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ults.</w:t>
      </w:r>
    </w:p>
    <w:p w14:paraId="03955D09" w14:textId="26096EFE" w:rsidR="000D3EC3" w:rsidRPr="00FD2BB4" w:rsidRDefault="000D3EC3" w:rsidP="00ED48EC">
      <w:pPr>
        <w:spacing w:line="233" w:lineRule="auto"/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irs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g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volves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inventorying natural healing assets based 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i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hys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dicator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hi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ubsequentl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as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i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clus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E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nom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urthe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ssment.</w:t>
      </w:r>
    </w:p>
    <w:p w14:paraId="141EDE97" w14:textId="6DF58C38" w:rsidR="000D3EC3" w:rsidRPr="00FD2BB4" w:rsidRDefault="000D3EC3" w:rsidP="00ED48EC">
      <w:pPr>
        <w:spacing w:line="233" w:lineRule="auto"/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co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g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volv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ss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rd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ydrological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hemical,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 xml:space="preserve">and </w:t>
      </w:r>
      <w:r w:rsidRPr="00FD2BB4">
        <w:rPr>
          <w:sz w:val="22"/>
          <w:szCs w:val="22"/>
          <w:lang w:val="en-GB"/>
        </w:rPr>
        <w:t>bi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dicators</w:t>
      </w:r>
      <w:r w:rsidR="00165421">
        <w:rPr>
          <w:sz w:val="22"/>
          <w:szCs w:val="22"/>
          <w:lang w:val="en-GB"/>
        </w:rPr>
        <w:t>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vid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at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thropogenic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loa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termin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ustainabilit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efficient:</w:t>
      </w:r>
    </w:p>
    <w:p w14:paraId="7F4E02CB" w14:textId="2C87DEFE" w:rsidR="000D3EC3" w:rsidRPr="00FD2BB4" w:rsidRDefault="000D3EC3" w:rsidP="00ED48EC">
      <w:pPr>
        <w:spacing w:line="233" w:lineRule="auto"/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ir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g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s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designed for the implementation of natural healing assets as ecosystem services and products using the market approach, the replacement cost method, and willingness-to-</w:t>
      </w:r>
      <w:r w:rsidRPr="00FD2BB4">
        <w:rPr>
          <w:sz w:val="22"/>
          <w:szCs w:val="22"/>
          <w:lang w:val="en-GB"/>
        </w:rPr>
        <w:t>pa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(WTP).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EEB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pproac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ak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marke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on-marke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enefits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WTP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llow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flec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oci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habilit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valu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.</w:t>
      </w:r>
    </w:p>
    <w:p w14:paraId="6ECE31EF" w14:textId="2FF29A04" w:rsidR="000D3EC3" w:rsidRPr="00FD2BB4" w:rsidRDefault="000D3EC3" w:rsidP="00ED48EC">
      <w:pPr>
        <w:spacing w:line="233" w:lineRule="auto"/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ur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g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dicat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void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ouble</w:t>
      </w:r>
      <w:r w:rsidR="00165421">
        <w:rPr>
          <w:sz w:val="22"/>
          <w:szCs w:val="22"/>
          <w:lang w:val="en-GB"/>
        </w:rPr>
        <w:t>-</w:t>
      </w:r>
      <w:r w:rsidRPr="00FD2BB4">
        <w:rPr>
          <w:sz w:val="22"/>
          <w:szCs w:val="22"/>
          <w:lang w:val="en-GB"/>
        </w:rPr>
        <w:t>count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etwee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sourc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xtrac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rvices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derived from it, and provides for a separate determination of annual economic indicators for activities using natural hea</w:t>
      </w:r>
      <w:r w:rsidR="0016728A" w:rsidRPr="00FD2BB4">
        <w:rPr>
          <w:sz w:val="22"/>
          <w:szCs w:val="22"/>
          <w:lang w:val="en-GB"/>
        </w:rPr>
        <w:t>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.</w:t>
      </w:r>
    </w:p>
    <w:p w14:paraId="775E9854" w14:textId="0D1EDB67" w:rsidR="000D3EC3" w:rsidRPr="00FD2BB4" w:rsidRDefault="000D3EC3" w:rsidP="00ED48EC">
      <w:pPr>
        <w:spacing w:line="233" w:lineRule="auto"/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A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if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ge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rd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formul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10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ggreg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ros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duc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="0016728A"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rrie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ut.</w:t>
      </w:r>
    </w:p>
    <w:p w14:paraId="0306CE1F" w14:textId="12CCDBDB" w:rsidR="000D3EC3" w:rsidRPr="00FD2BB4" w:rsidRDefault="000D3EC3" w:rsidP="00ED48EC">
      <w:pPr>
        <w:spacing w:line="233" w:lineRule="auto"/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A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ix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ge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djust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GEP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logic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ustainabilit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dicato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cluded,</w:t>
      </w:r>
      <w:r w:rsidR="000E27BC">
        <w:rPr>
          <w:sz w:val="22"/>
          <w:szCs w:val="22"/>
          <w:lang w:val="en-GB"/>
        </w:rPr>
        <w:t xml:space="preserve"> </w:t>
      </w:r>
      <w:r w:rsidR="00165421">
        <w:rPr>
          <w:sz w:val="22"/>
          <w:szCs w:val="22"/>
          <w:lang w:val="en-GB"/>
        </w:rPr>
        <w:t>providing a capitalized assessment of natural healing assets that does not exceed the ecological and regenerative capaciti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s.</w:t>
      </w:r>
    </w:p>
    <w:p w14:paraId="371E3BA0" w14:textId="22F62245" w:rsidR="000D3EC3" w:rsidRPr="00FD2BB4" w:rsidRDefault="000D3EC3" w:rsidP="00ED48EC">
      <w:pPr>
        <w:spacing w:line="233" w:lineRule="auto"/>
        <w:ind w:firstLine="284"/>
        <w:jc w:val="both"/>
        <w:rPr>
          <w:sz w:val="22"/>
          <w:szCs w:val="22"/>
          <w:lang w:val="en-GB"/>
        </w:rPr>
      </w:pP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eventh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stag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rovide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nec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betwee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ecosystem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ccounting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vestment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lanning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st-war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covery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licy</w:t>
      </w:r>
      <w:r w:rsidR="00165421">
        <w:rPr>
          <w:sz w:val="22"/>
          <w:szCs w:val="22"/>
          <w:lang w:val="en-GB"/>
        </w:rPr>
        <w:t>, and the development of a rehabilitation-oriented resort economy, and demonstrates, through the adjusted GEP value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indicator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he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ontribu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of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="00E60E33" w:rsidRPr="00FD2BB4">
        <w:rPr>
          <w:sz w:val="22"/>
          <w:szCs w:val="22"/>
          <w:lang w:val="en-GB"/>
        </w:rPr>
        <w:t>healing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ssets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to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natur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capital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habilitation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potential,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and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regional</w:t>
      </w:r>
      <w:r w:rsidR="000E27BC">
        <w:rPr>
          <w:sz w:val="22"/>
          <w:szCs w:val="22"/>
          <w:lang w:val="en-GB"/>
        </w:rPr>
        <w:t xml:space="preserve"> </w:t>
      </w:r>
      <w:r w:rsidRPr="00FD2BB4">
        <w:rPr>
          <w:sz w:val="22"/>
          <w:szCs w:val="22"/>
          <w:lang w:val="en-GB"/>
        </w:rPr>
        <w:t>development.</w:t>
      </w:r>
    </w:p>
    <w:p w14:paraId="1DE24418" w14:textId="583DDF38" w:rsidR="00AA37F6" w:rsidRPr="00FD2BB4" w:rsidRDefault="00AA37F6" w:rsidP="00ED48EC">
      <w:pPr>
        <w:spacing w:line="233" w:lineRule="auto"/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di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ula-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ion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ac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li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ross-chec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ult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li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T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Willing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abl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m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bjec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umer'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spectiv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su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lia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lling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WT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im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id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um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m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alysi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ud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mploy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ifi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mp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sig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ke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o-demograph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riables: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nde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g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o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ve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isi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yp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ouris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ocals).</w:t>
      </w:r>
      <w:r w:rsidR="000E27BC">
        <w:rPr>
          <w:sz w:val="22"/>
          <w:lang w:val="en-GB" w:eastAsia="fr-FR"/>
        </w:rPr>
        <w:t xml:space="preserve"> </w:t>
      </w:r>
    </w:p>
    <w:p w14:paraId="0C5B0478" w14:textId="578D7639" w:rsidR="00AA37F6" w:rsidRPr="00FD2BB4" w:rsidRDefault="00AA37F6" w:rsidP="00ED48EC">
      <w:pPr>
        <w:spacing w:line="233" w:lineRule="auto"/>
        <w:ind w:firstLine="284"/>
        <w:jc w:val="both"/>
        <w:rPr>
          <w:sz w:val="22"/>
          <w:lang w:val="en-GB" w:eastAsia="ru-RU"/>
        </w:rPr>
      </w:pPr>
      <w:r w:rsidRPr="00FD2BB4">
        <w:rPr>
          <w:bCs/>
          <w:sz w:val="22"/>
          <w:lang w:val="en-GB" w:eastAsia="ru-RU"/>
        </w:rPr>
        <w:t>Sensitivity</w:t>
      </w:r>
      <w:r w:rsidR="000E27BC">
        <w:rPr>
          <w:bCs/>
          <w:sz w:val="22"/>
          <w:lang w:val="en-GB" w:eastAsia="ru-RU"/>
        </w:rPr>
        <w:t xml:space="preserve"> </w:t>
      </w:r>
      <w:r w:rsidRPr="00FD2BB4">
        <w:rPr>
          <w:bCs/>
          <w:sz w:val="22"/>
          <w:lang w:val="en-GB" w:eastAsia="ru-RU"/>
        </w:rPr>
        <w:t>of</w:t>
      </w:r>
      <w:r w:rsidR="000E27BC">
        <w:rPr>
          <w:bCs/>
          <w:sz w:val="22"/>
          <w:lang w:val="en-GB" w:eastAsia="ru-RU"/>
        </w:rPr>
        <w:t xml:space="preserve"> </w:t>
      </w:r>
      <w:r w:rsidRPr="00FD2BB4">
        <w:rPr>
          <w:bCs/>
          <w:sz w:val="22"/>
          <w:lang w:val="en-GB" w:eastAsia="ru-RU"/>
        </w:rPr>
        <w:t>GEP</w:t>
      </w:r>
      <w:r w:rsidR="000E27BC">
        <w:rPr>
          <w:bCs/>
          <w:sz w:val="22"/>
          <w:lang w:val="en-GB" w:eastAsia="ru-RU"/>
        </w:rPr>
        <w:t xml:space="preserve"> </w:t>
      </w:r>
      <w:r w:rsidRPr="00FD2BB4">
        <w:rPr>
          <w:bCs/>
          <w:sz w:val="22"/>
          <w:lang w:val="en-GB" w:eastAsia="ru-RU"/>
        </w:rPr>
        <w:t>to</w:t>
      </w:r>
      <w:r w:rsidR="000E27BC">
        <w:rPr>
          <w:bCs/>
          <w:sz w:val="22"/>
          <w:lang w:val="en-GB" w:eastAsia="ru-RU"/>
        </w:rPr>
        <w:t xml:space="preserve"> </w:t>
      </w:r>
      <w:proofErr w:type="spellStart"/>
      <w:r w:rsidRPr="00FD2BB4">
        <w:rPr>
          <w:sz w:val="22"/>
          <w:lang w:val="en-GB" w:eastAsia="ru-RU"/>
        </w:rPr>
        <w:t>K</w:t>
      </w:r>
      <w:r w:rsidRPr="00FD2BB4">
        <w:rPr>
          <w:sz w:val="22"/>
          <w:vertAlign w:val="subscript"/>
          <w:lang w:val="en-GB" w:eastAsia="ru-RU"/>
        </w:rPr>
        <w:t>eco</w:t>
      </w:r>
      <w:proofErr w:type="spellEnd"/>
      <w:r w:rsidRPr="00FD2BB4">
        <w:rPr>
          <w:sz w:val="22"/>
          <w:lang w:val="en-GB" w:eastAsia="ru-RU"/>
        </w:rPr>
        <w:t>: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if</w:t>
      </w:r>
      <w:r w:rsidR="000E27BC">
        <w:rPr>
          <w:sz w:val="22"/>
          <w:lang w:val="en-GB" w:eastAsia="ru-RU"/>
        </w:rPr>
        <w:t xml:space="preserve"> </w:t>
      </w:r>
      <w:proofErr w:type="spellStart"/>
      <w:r w:rsidRPr="00FD2BB4">
        <w:rPr>
          <w:sz w:val="22"/>
          <w:lang w:val="en-GB" w:eastAsia="ru-RU"/>
        </w:rPr>
        <w:t>K</w:t>
      </w:r>
      <w:r w:rsidRPr="00FD2BB4">
        <w:rPr>
          <w:sz w:val="22"/>
          <w:vertAlign w:val="subscript"/>
          <w:lang w:val="en-GB" w:eastAsia="ru-RU"/>
        </w:rPr>
        <w:t>eco</w:t>
      </w:r>
      <w:proofErr w:type="spellEnd"/>
      <w:r w:rsidR="000E27BC">
        <w:rPr>
          <w:sz w:val="22"/>
          <w:vertAlign w:val="subscript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decrease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from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0.9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o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0.7</w:t>
      </w:r>
      <w:r w:rsidR="00165421">
        <w:rPr>
          <w:sz w:val="22"/>
          <w:lang w:val="en-GB" w:eastAsia="ru-RU"/>
        </w:rPr>
        <w:t>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rrec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EP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ignificantl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rop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flect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is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logic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essur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HA.</w:t>
      </w:r>
      <w:r w:rsidR="000E27BC">
        <w:rPr>
          <w:sz w:val="22"/>
          <w:lang w:val="en-GB" w:eastAsia="ru-RU"/>
        </w:rPr>
        <w:t xml:space="preserve"> </w:t>
      </w:r>
    </w:p>
    <w:p w14:paraId="1AC72878" w14:textId="5AB1BB35" w:rsidR="00AA37F6" w:rsidRPr="00FD2BB4" w:rsidRDefault="007712E9" w:rsidP="00ED48EC">
      <w:pPr>
        <w:spacing w:line="233" w:lineRule="auto"/>
        <w:ind w:left="238" w:hanging="238"/>
        <w:jc w:val="both"/>
        <w:rPr>
          <w:bCs/>
          <w:kern w:val="36"/>
          <w:sz w:val="22"/>
          <w:lang w:val="en-GB" w:eastAsia="ru-RU"/>
        </w:rPr>
      </w:pPr>
      <w:r w:rsidRPr="00FD2BB4">
        <w:rPr>
          <w:bCs/>
          <w:kern w:val="36"/>
          <w:sz w:val="22"/>
          <w:lang w:val="en-GB" w:eastAsia="ru-RU"/>
        </w:rPr>
        <w:t>1.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ensitivity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GEP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o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ervic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rices.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GEP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model,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rice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for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anatorium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ervice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c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direc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multiplier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conomic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component.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chang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rice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utomatically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change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monetary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quivalen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cosystem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roduct,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ric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determine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cos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both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water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tsel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nd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rocedure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based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t,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nd</w:t>
      </w:r>
      <w:r w:rsidR="00165421">
        <w:rPr>
          <w:bCs/>
          <w:kern w:val="36"/>
          <w:sz w:val="22"/>
          <w:lang w:val="en-GB" w:eastAsia="ru-RU"/>
        </w:rPr>
        <w:t>, for mud therapy, the price of procedures accounts for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ignifican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har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dded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value.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us,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chang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ervic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rice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lead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o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roportional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chang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GEP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os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egment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wher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rice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r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key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arameter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valu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formation.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refore,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ric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arameter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r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n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mos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ensitiv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lement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GEP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model,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y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directly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ffec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conomic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componen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cosystem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roduct.</w:t>
      </w:r>
    </w:p>
    <w:p w14:paraId="656831E6" w14:textId="53CD056C" w:rsidR="00AA37F6" w:rsidRPr="00FD2BB4" w:rsidRDefault="007712E9" w:rsidP="00ED48EC">
      <w:pPr>
        <w:spacing w:line="233" w:lineRule="auto"/>
        <w:ind w:left="238" w:hanging="238"/>
        <w:jc w:val="both"/>
        <w:rPr>
          <w:bCs/>
          <w:kern w:val="36"/>
          <w:sz w:val="22"/>
          <w:lang w:val="en-GB" w:eastAsia="ru-RU"/>
        </w:rPr>
      </w:pPr>
      <w:r w:rsidRPr="00FD2BB4">
        <w:rPr>
          <w:bCs/>
          <w:kern w:val="36"/>
          <w:sz w:val="22"/>
          <w:lang w:val="en-GB" w:eastAsia="ru-RU"/>
        </w:rPr>
        <w:t>2.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ensitivity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GEP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o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xtractio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nd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us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volumes.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volum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us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natural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healing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sset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ffect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GEP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model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wo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ways</w:t>
      </w:r>
      <w:r w:rsidR="00165421">
        <w:rPr>
          <w:bCs/>
          <w:kern w:val="36"/>
          <w:sz w:val="22"/>
          <w:lang w:val="en-GB" w:eastAsia="ru-RU"/>
        </w:rPr>
        <w:t>: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direc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conomic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ffect,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namely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ncreas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volum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xtractio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r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number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rocedures</w:t>
      </w:r>
      <w:r w:rsidR="00165421">
        <w:rPr>
          <w:bCs/>
          <w:kern w:val="36"/>
          <w:sz w:val="22"/>
          <w:lang w:val="en-GB" w:eastAsia="ru-RU"/>
        </w:rPr>
        <w:t>, which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ncrease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gros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cosystem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product,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nd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ndirec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nvironmental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ffec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rough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mpac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proofErr w:type="spellStart"/>
      <w:r w:rsidR="00AA37F6" w:rsidRPr="00FD2BB4">
        <w:rPr>
          <w:bCs/>
          <w:kern w:val="36"/>
          <w:sz w:val="22"/>
          <w:lang w:val="en-GB" w:eastAsia="ru-RU"/>
        </w:rPr>
        <w:t>K</w:t>
      </w:r>
      <w:r w:rsidR="00AA37F6" w:rsidRPr="00FD2BB4">
        <w:rPr>
          <w:bCs/>
          <w:kern w:val="36"/>
          <w:sz w:val="22"/>
          <w:vertAlign w:val="subscript"/>
          <w:lang w:val="en-GB" w:eastAsia="ru-RU"/>
        </w:rPr>
        <w:t>eco</w:t>
      </w:r>
      <w:proofErr w:type="spellEnd"/>
      <w:r w:rsidR="00165421">
        <w:rPr>
          <w:bCs/>
          <w:kern w:val="36"/>
          <w:sz w:val="22"/>
          <w:lang w:val="en-GB" w:eastAsia="ru-RU"/>
        </w:rPr>
        <w:t>;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mor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ntensiv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us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ca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reduc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nvironmental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ustainability,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o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nvironmental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correctio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factor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end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o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decrease.</w:t>
      </w:r>
    </w:p>
    <w:p w14:paraId="694F2822" w14:textId="0E41DF91" w:rsidR="00AA37F6" w:rsidRPr="00FD2BB4" w:rsidRDefault="007712E9" w:rsidP="00ED48EC">
      <w:pPr>
        <w:spacing w:line="233" w:lineRule="auto"/>
        <w:ind w:left="238" w:hanging="238"/>
        <w:jc w:val="both"/>
        <w:rPr>
          <w:sz w:val="22"/>
          <w:lang w:val="en-GB" w:eastAsia="fr-FR"/>
        </w:rPr>
      </w:pPr>
      <w:r w:rsidRPr="00FD2BB4">
        <w:rPr>
          <w:bCs/>
          <w:kern w:val="36"/>
          <w:sz w:val="22"/>
          <w:lang w:val="en-GB" w:eastAsia="ru-RU"/>
        </w:rPr>
        <w:t>3.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ensitivity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WTP.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WTP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ndicator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central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elemen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ocio-economic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ssessmen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within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EEB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framework,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i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adjusts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the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social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component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of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bCs/>
          <w:kern w:val="36"/>
          <w:sz w:val="22"/>
          <w:lang w:val="en-GB" w:eastAsia="ru-RU"/>
        </w:rPr>
        <w:t>GEP.</w:t>
      </w:r>
      <w:r w:rsidR="000E27BC">
        <w:rPr>
          <w:bCs/>
          <w:kern w:val="36"/>
          <w:sz w:val="22"/>
          <w:lang w:val="en-GB" w:eastAsia="ru-RU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urvey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cluded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200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respondents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Pirogov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anatorium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(</w:t>
      </w:r>
      <w:proofErr w:type="spellStart"/>
      <w:r w:rsidR="00AA37F6" w:rsidRPr="00FD2BB4">
        <w:rPr>
          <w:sz w:val="22"/>
          <w:lang w:val="en-GB" w:eastAsia="fr-FR"/>
        </w:rPr>
        <w:t>Kuyalnik</w:t>
      </w:r>
      <w:proofErr w:type="spellEnd"/>
      <w:r w:rsidR="00AA37F6"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Ukraine)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ummer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2022,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period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corresponding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nual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ttendanc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peak.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Data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wer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collected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rough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direct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interviews,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onlin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reviews,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anatorium's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feedback</w:t>
      </w:r>
      <w:r w:rsidR="000E27BC">
        <w:rPr>
          <w:sz w:val="22"/>
          <w:lang w:val="en-GB" w:eastAsia="fr-FR"/>
        </w:rPr>
        <w:t xml:space="preserve"> </w:t>
      </w:r>
      <w:r w:rsidR="00AA37F6" w:rsidRPr="00FD2BB4">
        <w:rPr>
          <w:sz w:val="22"/>
          <w:lang w:val="en-GB" w:eastAsia="fr-FR"/>
        </w:rPr>
        <w:t>system.</w:t>
      </w:r>
    </w:p>
    <w:p w14:paraId="1CC3898E" w14:textId="29DE8F97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lastRenderedPageBreak/>
        <w:t>Representative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erifi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a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bta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mp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fi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isi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istic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ublish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Kuyalnik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bsi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year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ifi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li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idenc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yp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d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ckag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equen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isi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able</w:t>
      </w:r>
      <w:r w:rsidR="000E27BC">
        <w:rPr>
          <w:sz w:val="22"/>
          <w:lang w:val="en-GB" w:eastAsia="fr-FR"/>
        </w:rPr>
        <w:t xml:space="preserve"> </w:t>
      </w:r>
      <w:r w:rsidR="000E648F" w:rsidRPr="00FD2BB4">
        <w:rPr>
          <w:sz w:val="22"/>
          <w:lang w:val="en-GB" w:eastAsia="fr-FR"/>
        </w:rPr>
        <w:t>4</w:t>
      </w:r>
      <w:r w:rsidRPr="00FD2BB4">
        <w:rPr>
          <w:sz w:val="22"/>
          <w:lang w:val="en-GB" w:eastAsia="fr-FR"/>
        </w:rPr>
        <w:t>)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im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ifi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du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ria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mo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lec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up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th-improv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vidual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stribu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habilit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th-improv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ckag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Kuyalnik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resentative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sur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roug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is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orm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s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fi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bsite.</w:t>
      </w:r>
    </w:p>
    <w:p w14:paraId="7D22D8E3" w14:textId="77777777" w:rsidR="00A14791" w:rsidRPr="00FD2BB4" w:rsidRDefault="00A14791" w:rsidP="00A14791">
      <w:pPr>
        <w:ind w:firstLine="284"/>
        <w:jc w:val="both"/>
        <w:rPr>
          <w:sz w:val="22"/>
          <w:lang w:val="en-GB" w:eastAsia="fr-FR"/>
        </w:rPr>
      </w:pPr>
    </w:p>
    <w:p w14:paraId="1480C0F7" w14:textId="6EE9B778" w:rsidR="00AA37F6" w:rsidRPr="00FD2BB4" w:rsidRDefault="00AA37F6" w:rsidP="00A14791">
      <w:pPr>
        <w:pStyle w:val="Rtab"/>
        <w:rPr>
          <w:lang w:val="en-GB"/>
        </w:rPr>
      </w:pPr>
      <w:r w:rsidRPr="00FD2BB4">
        <w:rPr>
          <w:b/>
          <w:lang w:val="en-GB"/>
        </w:rPr>
        <w:t>Table</w:t>
      </w:r>
      <w:r w:rsidR="000E27BC">
        <w:rPr>
          <w:b/>
          <w:lang w:val="en-GB"/>
        </w:rPr>
        <w:t xml:space="preserve"> </w:t>
      </w:r>
      <w:r w:rsidR="000E648F" w:rsidRPr="00FD2BB4">
        <w:rPr>
          <w:b/>
          <w:lang w:val="en-GB"/>
        </w:rPr>
        <w:t>4</w:t>
      </w:r>
      <w:r w:rsidRPr="00FD2BB4">
        <w:rPr>
          <w:b/>
          <w:lang w:val="en-GB"/>
        </w:rPr>
        <w:t>.</w:t>
      </w:r>
      <w:r w:rsidR="000E27BC">
        <w:rPr>
          <w:b/>
          <w:lang w:val="en-GB"/>
        </w:rPr>
        <w:t xml:space="preserve"> </w:t>
      </w:r>
      <w:r w:rsidRPr="00FD2BB4">
        <w:rPr>
          <w:lang w:val="en-GB"/>
        </w:rPr>
        <w:t>Socio-Demograph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haracteristic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ponden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=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200)</w:t>
      </w:r>
      <w:r w:rsidR="000E27BC">
        <w:rPr>
          <w:lang w:val="en-GB"/>
        </w:rPr>
        <w:t xml:space="preserve"> </w:t>
      </w:r>
    </w:p>
    <w:tbl>
      <w:tblPr>
        <w:tblW w:w="4891" w:type="pct"/>
        <w:tblInd w:w="10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1170"/>
        <w:gridCol w:w="1114"/>
        <w:gridCol w:w="3958"/>
      </w:tblGrid>
      <w:tr w:rsidR="002E27FC" w:rsidRPr="00FD2BB4" w14:paraId="15BBCBAA" w14:textId="77777777" w:rsidTr="005E39A4">
        <w:trPr>
          <w:trHeight w:val="624"/>
        </w:trPr>
        <w:tc>
          <w:tcPr>
            <w:tcW w:w="733" w:type="pct"/>
            <w:vAlign w:val="center"/>
            <w:hideMark/>
          </w:tcPr>
          <w:p w14:paraId="2A7775EF" w14:textId="77777777" w:rsidR="00AA37F6" w:rsidRPr="00FD2BB4" w:rsidRDefault="00AA37F6" w:rsidP="001D11BB">
            <w:pPr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Parameter</w:t>
            </w:r>
          </w:p>
        </w:tc>
        <w:tc>
          <w:tcPr>
            <w:tcW w:w="1029" w:type="pct"/>
            <w:vAlign w:val="center"/>
            <w:hideMark/>
          </w:tcPr>
          <w:p w14:paraId="43F42020" w14:textId="77777777" w:rsidR="00AA37F6" w:rsidRPr="00FD2BB4" w:rsidRDefault="00AA37F6" w:rsidP="001D11BB">
            <w:pPr>
              <w:rPr>
                <w:bCs/>
                <w:sz w:val="22"/>
                <w:szCs w:val="22"/>
                <w:lang w:val="en-GB" w:bidi="en-US"/>
              </w:rPr>
            </w:pPr>
            <w:r w:rsidRPr="00FD2BB4">
              <w:rPr>
                <w:bCs/>
                <w:sz w:val="22"/>
                <w:szCs w:val="22"/>
                <w:lang w:val="en-GB" w:bidi="en-US"/>
              </w:rPr>
              <w:t>Categories</w:t>
            </w:r>
          </w:p>
        </w:tc>
        <w:tc>
          <w:tcPr>
            <w:tcW w:w="607" w:type="pct"/>
            <w:vAlign w:val="center"/>
            <w:hideMark/>
          </w:tcPr>
          <w:p w14:paraId="07813E59" w14:textId="1C862D92" w:rsidR="00AA37F6" w:rsidRPr="00FD2BB4" w:rsidRDefault="00AA37F6" w:rsidP="002E27FC">
            <w:pPr>
              <w:ind w:left="-108"/>
              <w:jc w:val="center"/>
              <w:rPr>
                <w:bCs/>
                <w:sz w:val="22"/>
                <w:szCs w:val="22"/>
                <w:lang w:val="en-GB" w:bidi="en-US"/>
              </w:rPr>
            </w:pPr>
            <w:r w:rsidRPr="00FD2BB4">
              <w:rPr>
                <w:bCs/>
                <w:sz w:val="22"/>
                <w:szCs w:val="22"/>
                <w:lang w:val="en-GB" w:bidi="en-US"/>
              </w:rPr>
              <w:t>Number</w:t>
            </w:r>
            <w:r w:rsidR="000E27BC">
              <w:rPr>
                <w:bCs/>
                <w:sz w:val="22"/>
                <w:szCs w:val="22"/>
                <w:lang w:val="en-GB" w:bidi="en-US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 w:bidi="en-US"/>
              </w:rPr>
              <w:t>of</w:t>
            </w:r>
            <w:r w:rsidR="000E27BC">
              <w:rPr>
                <w:bCs/>
                <w:sz w:val="22"/>
                <w:szCs w:val="22"/>
                <w:lang w:val="en-GB" w:bidi="en-US"/>
              </w:rPr>
              <w:t xml:space="preserve"> </w:t>
            </w:r>
            <w:r w:rsidR="002E27FC" w:rsidRPr="00FD2BB4">
              <w:rPr>
                <w:bCs/>
                <w:sz w:val="22"/>
                <w:szCs w:val="22"/>
                <w:lang w:val="en-GB" w:bidi="en-US"/>
              </w:rPr>
              <w:t>r</w:t>
            </w:r>
            <w:r w:rsidRPr="00FD2BB4">
              <w:rPr>
                <w:bCs/>
                <w:sz w:val="22"/>
                <w:szCs w:val="22"/>
                <w:lang w:val="en-GB" w:bidi="en-US"/>
              </w:rPr>
              <w:t>espondents</w:t>
            </w:r>
          </w:p>
        </w:tc>
        <w:tc>
          <w:tcPr>
            <w:tcW w:w="578" w:type="pct"/>
            <w:vAlign w:val="center"/>
            <w:hideMark/>
          </w:tcPr>
          <w:p w14:paraId="0441A431" w14:textId="1F911A42" w:rsidR="00AA37F6" w:rsidRPr="00FD2BB4" w:rsidRDefault="00AA37F6" w:rsidP="001D11BB">
            <w:pPr>
              <w:jc w:val="center"/>
              <w:rPr>
                <w:bCs/>
                <w:sz w:val="22"/>
                <w:szCs w:val="22"/>
                <w:lang w:val="en-GB" w:bidi="en-US"/>
              </w:rPr>
            </w:pPr>
            <w:r w:rsidRPr="00FD2BB4">
              <w:rPr>
                <w:bCs/>
                <w:sz w:val="22"/>
                <w:szCs w:val="22"/>
                <w:lang w:val="en-GB" w:bidi="en-US"/>
              </w:rPr>
              <w:t>Share</w:t>
            </w:r>
            <w:r w:rsidR="000E27BC">
              <w:rPr>
                <w:bCs/>
                <w:sz w:val="22"/>
                <w:szCs w:val="22"/>
                <w:lang w:val="en-GB" w:bidi="en-US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 w:bidi="en-US"/>
              </w:rPr>
              <w:t>(%)</w:t>
            </w:r>
          </w:p>
        </w:tc>
        <w:tc>
          <w:tcPr>
            <w:tcW w:w="2053" w:type="pct"/>
            <w:vAlign w:val="center"/>
            <w:hideMark/>
          </w:tcPr>
          <w:p w14:paraId="6544A6B1" w14:textId="56415CBA" w:rsidR="00AA37F6" w:rsidRPr="00FD2BB4" w:rsidRDefault="00AA37F6" w:rsidP="001D11BB">
            <w:pPr>
              <w:rPr>
                <w:bCs/>
                <w:sz w:val="22"/>
                <w:szCs w:val="22"/>
                <w:lang w:val="en-GB" w:bidi="en-US"/>
              </w:rPr>
            </w:pPr>
            <w:r w:rsidRPr="00FD2BB4">
              <w:rPr>
                <w:bCs/>
                <w:sz w:val="22"/>
                <w:szCs w:val="22"/>
                <w:lang w:val="en-GB" w:bidi="en-US"/>
              </w:rPr>
              <w:t>Relevance</w:t>
            </w:r>
            <w:r w:rsidR="000E27BC">
              <w:rPr>
                <w:bCs/>
                <w:sz w:val="22"/>
                <w:szCs w:val="22"/>
                <w:lang w:val="en-GB" w:bidi="en-US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 w:bidi="en-US"/>
              </w:rPr>
              <w:t>to</w:t>
            </w:r>
            <w:r w:rsidR="000E27BC">
              <w:rPr>
                <w:bCs/>
                <w:sz w:val="22"/>
                <w:szCs w:val="22"/>
                <w:lang w:val="en-GB" w:bidi="en-US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 w:bidi="en-US"/>
              </w:rPr>
              <w:t>WTP</w:t>
            </w:r>
          </w:p>
        </w:tc>
      </w:tr>
      <w:tr w:rsidR="001D11BB" w:rsidRPr="00FD2BB4" w14:paraId="5F48069E" w14:textId="77777777" w:rsidTr="009D728F">
        <w:trPr>
          <w:trHeight w:val="283"/>
        </w:trPr>
        <w:tc>
          <w:tcPr>
            <w:tcW w:w="733" w:type="pct"/>
            <w:vMerge w:val="restart"/>
            <w:vAlign w:val="center"/>
            <w:hideMark/>
          </w:tcPr>
          <w:p w14:paraId="6080F9CB" w14:textId="77777777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Gender</w:t>
            </w:r>
          </w:p>
        </w:tc>
        <w:tc>
          <w:tcPr>
            <w:tcW w:w="1029" w:type="pct"/>
            <w:vAlign w:val="center"/>
            <w:hideMark/>
          </w:tcPr>
          <w:p w14:paraId="4EFBD40F" w14:textId="77777777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Female</w:t>
            </w:r>
          </w:p>
        </w:tc>
        <w:tc>
          <w:tcPr>
            <w:tcW w:w="607" w:type="pct"/>
            <w:vAlign w:val="center"/>
            <w:hideMark/>
          </w:tcPr>
          <w:p w14:paraId="2E033232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118</w:t>
            </w:r>
          </w:p>
        </w:tc>
        <w:tc>
          <w:tcPr>
            <w:tcW w:w="578" w:type="pct"/>
            <w:vAlign w:val="center"/>
            <w:hideMark/>
          </w:tcPr>
          <w:p w14:paraId="4BA96D79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59%</w:t>
            </w:r>
          </w:p>
        </w:tc>
        <w:tc>
          <w:tcPr>
            <w:tcW w:w="2053" w:type="pct"/>
            <w:vAlign w:val="center"/>
            <w:hideMark/>
          </w:tcPr>
          <w:p w14:paraId="3DD99579" w14:textId="0183A94F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Highe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har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mo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habilit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lients</w:t>
            </w:r>
          </w:p>
        </w:tc>
      </w:tr>
      <w:tr w:rsidR="001D11BB" w:rsidRPr="00FD2BB4" w14:paraId="47416A73" w14:textId="77777777" w:rsidTr="009D728F">
        <w:trPr>
          <w:trHeight w:val="283"/>
        </w:trPr>
        <w:tc>
          <w:tcPr>
            <w:tcW w:w="733" w:type="pct"/>
            <w:vMerge/>
            <w:vAlign w:val="center"/>
            <w:hideMark/>
          </w:tcPr>
          <w:p w14:paraId="6932B60F" w14:textId="77777777" w:rsidR="00AA37F6" w:rsidRPr="00FD2BB4" w:rsidRDefault="00AA37F6" w:rsidP="001D11BB">
            <w:pPr>
              <w:rPr>
                <w:rFonts w:eastAsia="Times New Roman"/>
                <w:sz w:val="22"/>
                <w:szCs w:val="22"/>
                <w:lang w:val="en-GB" w:bidi="en-US"/>
              </w:rPr>
            </w:pPr>
          </w:p>
        </w:tc>
        <w:tc>
          <w:tcPr>
            <w:tcW w:w="1029" w:type="pct"/>
            <w:vAlign w:val="center"/>
            <w:hideMark/>
          </w:tcPr>
          <w:p w14:paraId="597F5568" w14:textId="77777777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ale</w:t>
            </w:r>
          </w:p>
        </w:tc>
        <w:tc>
          <w:tcPr>
            <w:tcW w:w="607" w:type="pct"/>
            <w:vAlign w:val="center"/>
            <w:hideMark/>
          </w:tcPr>
          <w:p w14:paraId="04FC6F92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82</w:t>
            </w:r>
          </w:p>
        </w:tc>
        <w:tc>
          <w:tcPr>
            <w:tcW w:w="578" w:type="pct"/>
            <w:vAlign w:val="center"/>
            <w:hideMark/>
          </w:tcPr>
          <w:p w14:paraId="6350E005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41%</w:t>
            </w:r>
          </w:p>
        </w:tc>
        <w:tc>
          <w:tcPr>
            <w:tcW w:w="2053" w:type="pct"/>
            <w:vAlign w:val="center"/>
            <w:hideMark/>
          </w:tcPr>
          <w:p w14:paraId="30AF118F" w14:textId="79186E8E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Slightl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lowe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WTP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u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highe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hysi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rapy</w:t>
            </w:r>
          </w:p>
        </w:tc>
      </w:tr>
      <w:tr w:rsidR="001D11BB" w:rsidRPr="00FD2BB4" w14:paraId="1BDDFAA9" w14:textId="77777777" w:rsidTr="009D728F">
        <w:trPr>
          <w:trHeight w:val="283"/>
        </w:trPr>
        <w:tc>
          <w:tcPr>
            <w:tcW w:w="733" w:type="pct"/>
            <w:vMerge w:val="restart"/>
            <w:vAlign w:val="center"/>
            <w:hideMark/>
          </w:tcPr>
          <w:p w14:paraId="339D8CE7" w14:textId="77777777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Age</w:t>
            </w:r>
          </w:p>
        </w:tc>
        <w:tc>
          <w:tcPr>
            <w:tcW w:w="1029" w:type="pct"/>
            <w:vAlign w:val="center"/>
            <w:hideMark/>
          </w:tcPr>
          <w:p w14:paraId="3E334C90" w14:textId="3B11D134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18–30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years</w:t>
            </w:r>
          </w:p>
        </w:tc>
        <w:tc>
          <w:tcPr>
            <w:tcW w:w="607" w:type="pct"/>
            <w:vAlign w:val="center"/>
            <w:hideMark/>
          </w:tcPr>
          <w:p w14:paraId="510D1790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22</w:t>
            </w:r>
          </w:p>
        </w:tc>
        <w:tc>
          <w:tcPr>
            <w:tcW w:w="578" w:type="pct"/>
            <w:vAlign w:val="center"/>
            <w:hideMark/>
          </w:tcPr>
          <w:p w14:paraId="7E4DD4B0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11%</w:t>
            </w:r>
          </w:p>
        </w:tc>
        <w:tc>
          <w:tcPr>
            <w:tcW w:w="2053" w:type="pct"/>
            <w:vAlign w:val="center"/>
            <w:hideMark/>
          </w:tcPr>
          <w:p w14:paraId="0AE55AED" w14:textId="31142B48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Preventiv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rocedure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oderat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WTP</w:t>
            </w:r>
          </w:p>
        </w:tc>
      </w:tr>
      <w:tr w:rsidR="001D11BB" w:rsidRPr="00FD2BB4" w14:paraId="4E206AD1" w14:textId="77777777" w:rsidTr="009D728F">
        <w:trPr>
          <w:trHeight w:val="283"/>
        </w:trPr>
        <w:tc>
          <w:tcPr>
            <w:tcW w:w="733" w:type="pct"/>
            <w:vMerge/>
            <w:vAlign w:val="center"/>
            <w:hideMark/>
          </w:tcPr>
          <w:p w14:paraId="2DE5E097" w14:textId="77777777" w:rsidR="00AA37F6" w:rsidRPr="00FD2BB4" w:rsidRDefault="00AA37F6" w:rsidP="001D11BB">
            <w:pPr>
              <w:rPr>
                <w:rFonts w:eastAsia="Times New Roman"/>
                <w:sz w:val="22"/>
                <w:szCs w:val="22"/>
                <w:lang w:val="en-GB" w:bidi="en-US"/>
              </w:rPr>
            </w:pPr>
          </w:p>
        </w:tc>
        <w:tc>
          <w:tcPr>
            <w:tcW w:w="1029" w:type="pct"/>
            <w:vAlign w:val="center"/>
            <w:hideMark/>
          </w:tcPr>
          <w:p w14:paraId="66E5C75C" w14:textId="761FE759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31–45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years</w:t>
            </w:r>
          </w:p>
        </w:tc>
        <w:tc>
          <w:tcPr>
            <w:tcW w:w="607" w:type="pct"/>
            <w:vAlign w:val="center"/>
            <w:hideMark/>
          </w:tcPr>
          <w:p w14:paraId="181E11B4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54</w:t>
            </w:r>
          </w:p>
        </w:tc>
        <w:tc>
          <w:tcPr>
            <w:tcW w:w="578" w:type="pct"/>
            <w:vAlign w:val="center"/>
            <w:hideMark/>
          </w:tcPr>
          <w:p w14:paraId="5499F4D7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27%</w:t>
            </w:r>
          </w:p>
        </w:tc>
        <w:tc>
          <w:tcPr>
            <w:tcW w:w="2053" w:type="pct"/>
            <w:vAlign w:val="center"/>
            <w:hideMark/>
          </w:tcPr>
          <w:p w14:paraId="3152BCC4" w14:textId="5689DBD8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Famil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ourist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ediu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come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tab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WTP</w:t>
            </w:r>
          </w:p>
        </w:tc>
      </w:tr>
      <w:tr w:rsidR="001D11BB" w:rsidRPr="00FD2BB4" w14:paraId="55742021" w14:textId="77777777" w:rsidTr="009D728F">
        <w:trPr>
          <w:trHeight w:val="283"/>
        </w:trPr>
        <w:tc>
          <w:tcPr>
            <w:tcW w:w="733" w:type="pct"/>
            <w:vMerge/>
            <w:vAlign w:val="center"/>
            <w:hideMark/>
          </w:tcPr>
          <w:p w14:paraId="4CAEB5EE" w14:textId="77777777" w:rsidR="00AA37F6" w:rsidRPr="00FD2BB4" w:rsidRDefault="00AA37F6" w:rsidP="001D11BB">
            <w:pPr>
              <w:rPr>
                <w:rFonts w:eastAsia="Times New Roman"/>
                <w:sz w:val="22"/>
                <w:szCs w:val="22"/>
                <w:lang w:val="en-GB" w:bidi="en-US"/>
              </w:rPr>
            </w:pPr>
          </w:p>
        </w:tc>
        <w:tc>
          <w:tcPr>
            <w:tcW w:w="1029" w:type="pct"/>
            <w:vAlign w:val="center"/>
            <w:hideMark/>
          </w:tcPr>
          <w:p w14:paraId="65865BC7" w14:textId="518DB32B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46–60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years</w:t>
            </w:r>
          </w:p>
        </w:tc>
        <w:tc>
          <w:tcPr>
            <w:tcW w:w="607" w:type="pct"/>
            <w:vAlign w:val="center"/>
            <w:hideMark/>
          </w:tcPr>
          <w:p w14:paraId="6E7BC5D8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73</w:t>
            </w:r>
          </w:p>
        </w:tc>
        <w:tc>
          <w:tcPr>
            <w:tcW w:w="578" w:type="pct"/>
            <w:vAlign w:val="center"/>
            <w:hideMark/>
          </w:tcPr>
          <w:p w14:paraId="1D61E688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36%</w:t>
            </w:r>
          </w:p>
        </w:tc>
        <w:tc>
          <w:tcPr>
            <w:tcW w:w="2053" w:type="pct"/>
            <w:vAlign w:val="center"/>
            <w:hideMark/>
          </w:tcPr>
          <w:p w14:paraId="4FD5BB02" w14:textId="5AE30E4B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ai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habilit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er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highes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WTP</w:t>
            </w:r>
          </w:p>
        </w:tc>
      </w:tr>
      <w:tr w:rsidR="001D11BB" w:rsidRPr="00FD2BB4" w14:paraId="6071C92F" w14:textId="77777777" w:rsidTr="009D728F">
        <w:trPr>
          <w:trHeight w:val="283"/>
        </w:trPr>
        <w:tc>
          <w:tcPr>
            <w:tcW w:w="733" w:type="pct"/>
            <w:vMerge/>
            <w:vAlign w:val="center"/>
            <w:hideMark/>
          </w:tcPr>
          <w:p w14:paraId="63017B1C" w14:textId="77777777" w:rsidR="00AA37F6" w:rsidRPr="00FD2BB4" w:rsidRDefault="00AA37F6" w:rsidP="001D11BB">
            <w:pPr>
              <w:rPr>
                <w:rFonts w:eastAsia="Times New Roman"/>
                <w:sz w:val="22"/>
                <w:szCs w:val="22"/>
                <w:lang w:val="en-GB" w:bidi="en-US"/>
              </w:rPr>
            </w:pPr>
          </w:p>
        </w:tc>
        <w:tc>
          <w:tcPr>
            <w:tcW w:w="1029" w:type="pct"/>
            <w:vAlign w:val="center"/>
            <w:hideMark/>
          </w:tcPr>
          <w:p w14:paraId="4ADCDB4E" w14:textId="7896B6FA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61+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years</w:t>
            </w:r>
          </w:p>
        </w:tc>
        <w:tc>
          <w:tcPr>
            <w:tcW w:w="607" w:type="pct"/>
            <w:vAlign w:val="center"/>
            <w:hideMark/>
          </w:tcPr>
          <w:p w14:paraId="15D61C06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51</w:t>
            </w:r>
          </w:p>
        </w:tc>
        <w:tc>
          <w:tcPr>
            <w:tcW w:w="578" w:type="pct"/>
            <w:vAlign w:val="center"/>
            <w:hideMark/>
          </w:tcPr>
          <w:p w14:paraId="51FDE01B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26%</w:t>
            </w:r>
          </w:p>
        </w:tc>
        <w:tc>
          <w:tcPr>
            <w:tcW w:w="2053" w:type="pct"/>
            <w:vAlign w:val="center"/>
            <w:hideMark/>
          </w:tcPr>
          <w:p w14:paraId="138B420E" w14:textId="712B329C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Pensioner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lowe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WTP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u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highe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visi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requency</w:t>
            </w:r>
          </w:p>
        </w:tc>
      </w:tr>
      <w:tr w:rsidR="001D11BB" w:rsidRPr="00FD2BB4" w14:paraId="44F07175" w14:textId="77777777" w:rsidTr="009D728F">
        <w:trPr>
          <w:trHeight w:val="283"/>
        </w:trPr>
        <w:tc>
          <w:tcPr>
            <w:tcW w:w="733" w:type="pct"/>
            <w:vMerge w:val="restart"/>
            <w:vAlign w:val="center"/>
            <w:hideMark/>
          </w:tcPr>
          <w:p w14:paraId="083FEF76" w14:textId="6848FE43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Incom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level</w:t>
            </w:r>
          </w:p>
        </w:tc>
        <w:tc>
          <w:tcPr>
            <w:tcW w:w="1029" w:type="pct"/>
            <w:vAlign w:val="center"/>
            <w:hideMark/>
          </w:tcPr>
          <w:p w14:paraId="17D23E1D" w14:textId="2472DA70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Below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verage</w:t>
            </w:r>
          </w:p>
        </w:tc>
        <w:tc>
          <w:tcPr>
            <w:tcW w:w="607" w:type="pct"/>
            <w:vAlign w:val="center"/>
            <w:hideMark/>
          </w:tcPr>
          <w:p w14:paraId="77A59382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46</w:t>
            </w:r>
          </w:p>
        </w:tc>
        <w:tc>
          <w:tcPr>
            <w:tcW w:w="578" w:type="pct"/>
            <w:vAlign w:val="center"/>
            <w:hideMark/>
          </w:tcPr>
          <w:p w14:paraId="2618CC2D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23%</w:t>
            </w:r>
          </w:p>
        </w:tc>
        <w:tc>
          <w:tcPr>
            <w:tcW w:w="2053" w:type="pct"/>
            <w:vAlign w:val="center"/>
            <w:hideMark/>
          </w:tcPr>
          <w:p w14:paraId="205DAE32" w14:textId="2591B4BB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Price-sensitive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l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oci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ackages</w:t>
            </w:r>
          </w:p>
        </w:tc>
      </w:tr>
      <w:tr w:rsidR="001D11BB" w:rsidRPr="00FD2BB4" w14:paraId="3F54BB7F" w14:textId="77777777" w:rsidTr="009D728F">
        <w:trPr>
          <w:trHeight w:val="283"/>
        </w:trPr>
        <w:tc>
          <w:tcPr>
            <w:tcW w:w="733" w:type="pct"/>
            <w:vMerge/>
            <w:vAlign w:val="center"/>
            <w:hideMark/>
          </w:tcPr>
          <w:p w14:paraId="573D5F4F" w14:textId="77777777" w:rsidR="00AA37F6" w:rsidRPr="00FD2BB4" w:rsidRDefault="00AA37F6" w:rsidP="001D11BB">
            <w:pPr>
              <w:rPr>
                <w:rFonts w:eastAsia="Times New Roman"/>
                <w:sz w:val="22"/>
                <w:szCs w:val="22"/>
                <w:lang w:val="en-GB" w:bidi="en-US"/>
              </w:rPr>
            </w:pPr>
          </w:p>
        </w:tc>
        <w:tc>
          <w:tcPr>
            <w:tcW w:w="1029" w:type="pct"/>
            <w:vAlign w:val="center"/>
            <w:hideMark/>
          </w:tcPr>
          <w:p w14:paraId="687E3050" w14:textId="77777777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Average</w:t>
            </w:r>
          </w:p>
        </w:tc>
        <w:tc>
          <w:tcPr>
            <w:tcW w:w="607" w:type="pct"/>
            <w:vAlign w:val="center"/>
            <w:hideMark/>
          </w:tcPr>
          <w:p w14:paraId="4C106C5E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97</w:t>
            </w:r>
          </w:p>
        </w:tc>
        <w:tc>
          <w:tcPr>
            <w:tcW w:w="578" w:type="pct"/>
            <w:vAlign w:val="center"/>
            <w:hideMark/>
          </w:tcPr>
          <w:p w14:paraId="2D1A1CEE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49%</w:t>
            </w:r>
          </w:p>
        </w:tc>
        <w:tc>
          <w:tcPr>
            <w:tcW w:w="2053" w:type="pct"/>
            <w:vAlign w:val="center"/>
            <w:hideMark/>
          </w:tcPr>
          <w:p w14:paraId="5DD49493" w14:textId="05C07363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Typi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arge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group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p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rvices</w:t>
            </w:r>
          </w:p>
        </w:tc>
      </w:tr>
      <w:tr w:rsidR="001D11BB" w:rsidRPr="00FD2BB4" w14:paraId="1BE8E311" w14:textId="77777777" w:rsidTr="009D728F">
        <w:trPr>
          <w:trHeight w:val="283"/>
        </w:trPr>
        <w:tc>
          <w:tcPr>
            <w:tcW w:w="733" w:type="pct"/>
            <w:vMerge/>
            <w:vAlign w:val="center"/>
            <w:hideMark/>
          </w:tcPr>
          <w:p w14:paraId="30A9C6C9" w14:textId="77777777" w:rsidR="00AA37F6" w:rsidRPr="00FD2BB4" w:rsidRDefault="00AA37F6" w:rsidP="001D11BB">
            <w:pPr>
              <w:rPr>
                <w:rFonts w:eastAsia="Times New Roman"/>
                <w:sz w:val="22"/>
                <w:szCs w:val="22"/>
                <w:lang w:val="en-GB" w:bidi="en-US"/>
              </w:rPr>
            </w:pPr>
          </w:p>
        </w:tc>
        <w:tc>
          <w:tcPr>
            <w:tcW w:w="1029" w:type="pct"/>
            <w:vAlign w:val="center"/>
            <w:hideMark/>
          </w:tcPr>
          <w:p w14:paraId="7C3BEA14" w14:textId="71FCBF22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Abov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verage</w:t>
            </w:r>
          </w:p>
        </w:tc>
        <w:tc>
          <w:tcPr>
            <w:tcW w:w="607" w:type="pct"/>
            <w:vAlign w:val="center"/>
            <w:hideMark/>
          </w:tcPr>
          <w:p w14:paraId="218FF209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57</w:t>
            </w:r>
          </w:p>
        </w:tc>
        <w:tc>
          <w:tcPr>
            <w:tcW w:w="578" w:type="pct"/>
            <w:vAlign w:val="center"/>
            <w:hideMark/>
          </w:tcPr>
          <w:p w14:paraId="2A4504FC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28%</w:t>
            </w:r>
          </w:p>
        </w:tc>
        <w:tc>
          <w:tcPr>
            <w:tcW w:w="2053" w:type="pct"/>
            <w:vAlign w:val="center"/>
            <w:hideMark/>
          </w:tcPr>
          <w:p w14:paraId="34DCF67D" w14:textId="46AF78F2" w:rsidR="00AA37F6" w:rsidRPr="00FD2BB4" w:rsidRDefault="00AA37F6" w:rsidP="001D11BB">
            <w:pPr>
              <w:rPr>
                <w:spacing w:val="-2"/>
                <w:sz w:val="22"/>
                <w:szCs w:val="22"/>
                <w:lang w:val="en-GB"/>
              </w:rPr>
            </w:pPr>
            <w:r w:rsidRPr="00FD2BB4">
              <w:rPr>
                <w:spacing w:val="-2"/>
                <w:sz w:val="22"/>
                <w:szCs w:val="22"/>
                <w:lang w:val="en-GB"/>
              </w:rPr>
              <w:t>Seek</w:t>
            </w:r>
            <w:r w:rsidR="000E27BC">
              <w:rPr>
                <w:spacing w:val="-2"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pacing w:val="-2"/>
                <w:sz w:val="22"/>
                <w:szCs w:val="22"/>
                <w:lang w:val="en-GB"/>
              </w:rPr>
              <w:t>premium</w:t>
            </w:r>
            <w:r w:rsidR="000E27BC">
              <w:rPr>
                <w:spacing w:val="-2"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pacing w:val="-2"/>
                <w:sz w:val="22"/>
                <w:szCs w:val="22"/>
                <w:lang w:val="en-GB"/>
              </w:rPr>
              <w:t>services,</w:t>
            </w:r>
            <w:r w:rsidR="000E27BC">
              <w:rPr>
                <w:spacing w:val="-2"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pacing w:val="-2"/>
                <w:sz w:val="22"/>
                <w:szCs w:val="22"/>
                <w:lang w:val="en-GB"/>
              </w:rPr>
              <w:t>high</w:t>
            </w:r>
            <w:r w:rsidR="000E27BC">
              <w:rPr>
                <w:spacing w:val="-2"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pacing w:val="-2"/>
                <w:sz w:val="22"/>
                <w:szCs w:val="22"/>
                <w:lang w:val="en-GB"/>
              </w:rPr>
              <w:t>WTP</w:t>
            </w:r>
            <w:r w:rsidR="000E27BC">
              <w:rPr>
                <w:spacing w:val="-2"/>
                <w:sz w:val="22"/>
                <w:szCs w:val="22"/>
                <w:lang w:val="en-GB"/>
              </w:rPr>
              <w:t xml:space="preserve"> </w:t>
            </w:r>
            <w:r w:rsidR="00ED48EC">
              <w:rPr>
                <w:spacing w:val="-2"/>
                <w:sz w:val="22"/>
                <w:szCs w:val="22"/>
                <w:lang w:val="en-GB"/>
              </w:rPr>
              <w:br/>
            </w:r>
            <w:r w:rsidRPr="00FD2BB4">
              <w:rPr>
                <w:spacing w:val="-2"/>
                <w:sz w:val="22"/>
                <w:szCs w:val="22"/>
                <w:lang w:val="en-GB"/>
              </w:rPr>
              <w:t>elasticity</w:t>
            </w:r>
          </w:p>
        </w:tc>
      </w:tr>
      <w:tr w:rsidR="001D11BB" w:rsidRPr="00FD2BB4" w14:paraId="31F4A822" w14:textId="77777777" w:rsidTr="009D728F">
        <w:trPr>
          <w:trHeight w:val="283"/>
        </w:trPr>
        <w:tc>
          <w:tcPr>
            <w:tcW w:w="733" w:type="pct"/>
            <w:vMerge w:val="restart"/>
            <w:vAlign w:val="center"/>
            <w:hideMark/>
          </w:tcPr>
          <w:p w14:paraId="505BCBDB" w14:textId="31852EFD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Visit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ype</w:t>
            </w:r>
          </w:p>
        </w:tc>
        <w:tc>
          <w:tcPr>
            <w:tcW w:w="1029" w:type="pct"/>
            <w:vAlign w:val="center"/>
            <w:hideMark/>
          </w:tcPr>
          <w:p w14:paraId="6CA871BD" w14:textId="0D0221B1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Touris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non-local)</w:t>
            </w:r>
          </w:p>
        </w:tc>
        <w:tc>
          <w:tcPr>
            <w:tcW w:w="607" w:type="pct"/>
            <w:vAlign w:val="center"/>
            <w:hideMark/>
          </w:tcPr>
          <w:p w14:paraId="1520500E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126</w:t>
            </w:r>
          </w:p>
        </w:tc>
        <w:tc>
          <w:tcPr>
            <w:tcW w:w="578" w:type="pct"/>
            <w:vAlign w:val="center"/>
            <w:hideMark/>
          </w:tcPr>
          <w:p w14:paraId="13ABEE3F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63%</w:t>
            </w:r>
          </w:p>
        </w:tc>
        <w:tc>
          <w:tcPr>
            <w:tcW w:w="2053" w:type="pct"/>
            <w:vAlign w:val="center"/>
            <w:hideMark/>
          </w:tcPr>
          <w:p w14:paraId="45DFB377" w14:textId="3DEF12E3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Highe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o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xpenditur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e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tay</w:t>
            </w:r>
          </w:p>
        </w:tc>
      </w:tr>
      <w:tr w:rsidR="001D11BB" w:rsidRPr="00FD2BB4" w14:paraId="62EDDEC6" w14:textId="77777777" w:rsidTr="009D728F">
        <w:trPr>
          <w:trHeight w:val="283"/>
        </w:trPr>
        <w:tc>
          <w:tcPr>
            <w:tcW w:w="733" w:type="pct"/>
            <w:vMerge/>
            <w:hideMark/>
          </w:tcPr>
          <w:p w14:paraId="11E2FA45" w14:textId="77777777" w:rsidR="00AA37F6" w:rsidRPr="00FD2BB4" w:rsidRDefault="00AA37F6" w:rsidP="00A14791">
            <w:pPr>
              <w:jc w:val="both"/>
              <w:rPr>
                <w:rFonts w:eastAsia="Times New Roman"/>
                <w:sz w:val="22"/>
                <w:szCs w:val="22"/>
                <w:lang w:val="en-GB" w:bidi="en-US"/>
              </w:rPr>
            </w:pPr>
          </w:p>
        </w:tc>
        <w:tc>
          <w:tcPr>
            <w:tcW w:w="1029" w:type="pct"/>
            <w:vAlign w:val="center"/>
            <w:hideMark/>
          </w:tcPr>
          <w:p w14:paraId="4BA7DB58" w14:textId="7C57C96E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Lo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idents</w:t>
            </w:r>
          </w:p>
        </w:tc>
        <w:tc>
          <w:tcPr>
            <w:tcW w:w="607" w:type="pct"/>
            <w:vAlign w:val="center"/>
            <w:hideMark/>
          </w:tcPr>
          <w:p w14:paraId="0196943E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74</w:t>
            </w:r>
          </w:p>
        </w:tc>
        <w:tc>
          <w:tcPr>
            <w:tcW w:w="578" w:type="pct"/>
            <w:vAlign w:val="center"/>
            <w:hideMark/>
          </w:tcPr>
          <w:p w14:paraId="08C1B6C3" w14:textId="77777777" w:rsidR="00AA37F6" w:rsidRPr="00FD2BB4" w:rsidRDefault="00AA37F6" w:rsidP="001D11BB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37%</w:t>
            </w:r>
          </w:p>
        </w:tc>
        <w:tc>
          <w:tcPr>
            <w:tcW w:w="2053" w:type="pct"/>
            <w:vAlign w:val="center"/>
            <w:hideMark/>
          </w:tcPr>
          <w:p w14:paraId="0A8D1F13" w14:textId="5F83FB8B" w:rsidR="00AA37F6" w:rsidRPr="00FD2BB4" w:rsidRDefault="00AA37F6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Freque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er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malle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er-visi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WTP</w:t>
            </w:r>
          </w:p>
        </w:tc>
      </w:tr>
    </w:tbl>
    <w:p w14:paraId="5A884355" w14:textId="00283F10" w:rsidR="00C53C4A" w:rsidRPr="00FD2BB4" w:rsidRDefault="00C53C4A" w:rsidP="00A14791">
      <w:pPr>
        <w:pStyle w:val="Rn2"/>
        <w:rPr>
          <w:i/>
          <w:lang w:val="en-GB"/>
        </w:rPr>
      </w:pPr>
      <w:r w:rsidRPr="00FD2BB4">
        <w:rPr>
          <w:lang w:val="en-GB"/>
        </w:rPr>
        <w:t>3.</w:t>
      </w:r>
      <w:r w:rsidR="00AA37F6" w:rsidRPr="00FD2BB4">
        <w:rPr>
          <w:lang w:val="en-GB"/>
        </w:rPr>
        <w:t>3.</w:t>
      </w:r>
      <w:r w:rsidR="000E27BC">
        <w:rPr>
          <w:lang w:val="en-GB"/>
        </w:rPr>
        <w:t xml:space="preserve"> </w:t>
      </w:r>
      <w:r w:rsidR="00AA37F6" w:rsidRPr="00FD2BB4">
        <w:rPr>
          <w:lang w:val="en-GB"/>
        </w:rPr>
        <w:t>Interpretation</w:t>
      </w:r>
      <w:r w:rsidR="000E27BC">
        <w:rPr>
          <w:lang w:val="en-GB"/>
        </w:rPr>
        <w:t xml:space="preserve"> </w:t>
      </w:r>
      <w:r w:rsidR="00AA37F6"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AA37F6" w:rsidRPr="00FD2BB4">
        <w:rPr>
          <w:lang w:val="en-GB"/>
        </w:rPr>
        <w:t>Representativeness</w:t>
      </w:r>
      <w:r w:rsidR="000E27BC">
        <w:rPr>
          <w:lang w:val="en-GB"/>
        </w:rPr>
        <w:t xml:space="preserve"> </w:t>
      </w:r>
      <w:r w:rsidR="00AA37F6" w:rsidRPr="00FD2BB4">
        <w:rPr>
          <w:lang w:val="en-GB"/>
        </w:rPr>
        <w:t>Check</w:t>
      </w:r>
    </w:p>
    <w:p w14:paraId="388BFD87" w14:textId="29D28C91" w:rsidR="00AA37F6" w:rsidRPr="00CD4D52" w:rsidRDefault="00AA37F6" w:rsidP="00A14791">
      <w:pPr>
        <w:tabs>
          <w:tab w:val="left" w:pos="7757"/>
        </w:tabs>
        <w:ind w:firstLine="284"/>
        <w:jc w:val="both"/>
        <w:rPr>
          <w:i/>
          <w:spacing w:val="-2"/>
          <w:sz w:val="22"/>
          <w:lang w:val="en-GB" w:eastAsia="fr-FR"/>
        </w:rPr>
      </w:pPr>
      <w:r w:rsidRPr="00CD4D52">
        <w:rPr>
          <w:spacing w:val="-2"/>
          <w:sz w:val="22"/>
          <w:lang w:val="en-GB" w:eastAsia="fr-FR"/>
        </w:rPr>
        <w:t>The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gender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and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age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balance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of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the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sample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reflects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the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actual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medical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statistics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of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the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sanatorium’s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clientele,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with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a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predominance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of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women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and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middle-aged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visitors.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Income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stratification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matches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regional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averages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in</w:t>
      </w:r>
      <w:r w:rsidR="00CD4D52">
        <w:rPr>
          <w:spacing w:val="-2"/>
          <w:sz w:val="22"/>
          <w:lang w:val="en-GB" w:eastAsia="fr-FR"/>
        </w:rPr>
        <w:t> </w:t>
      </w:r>
      <w:r w:rsidRPr="00CD4D52">
        <w:rPr>
          <w:spacing w:val="-2"/>
          <w:sz w:val="22"/>
          <w:lang w:val="en-GB" w:eastAsia="fr-FR"/>
        </w:rPr>
        <w:t>Odesa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oblast,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ensuring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that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all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affordability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segments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are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represented.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The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tourist-to-local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ratio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(63%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/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37%)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is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consistent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with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the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resort’s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official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attendance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distribution,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confirming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proportional</w:t>
      </w:r>
      <w:r w:rsidR="000E27BC" w:rsidRPr="00CD4D52">
        <w:rPr>
          <w:spacing w:val="-2"/>
          <w:sz w:val="22"/>
          <w:lang w:val="en-GB" w:eastAsia="fr-FR"/>
        </w:rPr>
        <w:t xml:space="preserve"> </w:t>
      </w:r>
      <w:r w:rsidRPr="00CD4D52">
        <w:rPr>
          <w:spacing w:val="-2"/>
          <w:sz w:val="22"/>
          <w:lang w:val="en-GB" w:eastAsia="fr-FR"/>
        </w:rPr>
        <w:t>representativeness.</w:t>
      </w:r>
    </w:p>
    <w:p w14:paraId="6D8A023A" w14:textId="01DA7B95" w:rsidR="00EB23E9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Pearson’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i-squ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omogene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&gt;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0.05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gnifica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i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pul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uctur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id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mple’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equa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TP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modeling</w:t>
      </w:r>
      <w:proofErr w:type="spellEnd"/>
      <w:r w:rsidRPr="00FD2BB4">
        <w:rPr>
          <w:sz w:val="22"/>
          <w:lang w:val="en-GB" w:eastAsia="fr-FR"/>
        </w:rPr>
        <w:t>.</w:t>
      </w:r>
    </w:p>
    <w:p w14:paraId="62845145" w14:textId="3C3226CD" w:rsidR="00F33E67" w:rsidRPr="00FD2BB4" w:rsidRDefault="00F33E6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Despi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 xml:space="preserve">sample's representativeness, the WTP method has disadvantages: respondents in the survey process agree to pay more for additional services, whereas in reality their actual </w:t>
      </w:r>
      <w:proofErr w:type="spellStart"/>
      <w:r w:rsidR="00165421">
        <w:rPr>
          <w:sz w:val="22"/>
          <w:lang w:val="en-GB" w:eastAsia="fr-FR"/>
        </w:rPr>
        <w:t>behavior</w:t>
      </w:r>
      <w:proofErr w:type="spellEnd"/>
      <w:r w:rsidR="00165421">
        <w:rPr>
          <w:sz w:val="22"/>
          <w:lang w:val="en-GB" w:eastAsia="fr-FR"/>
        </w:rPr>
        <w:t xml:space="preserve"> may differ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di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T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pe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respondents' perceptions of the value of health and rehabilitation services, as well as on seasonality and income level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efor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ticl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uth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ifi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l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pondents,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assess response consistency, and average estimates ac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um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up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u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T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ng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rrec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ame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ucture.</w:t>
      </w:r>
    </w:p>
    <w:p w14:paraId="092EBAFB" w14:textId="14B9123B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m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d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urr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for calculating the gross ecosystem product was employed, with subsequent adjustments for ecological sustainability, enab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fir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easi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orm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ar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lement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gra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eg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cuments.</w:t>
      </w:r>
    </w:p>
    <w:p w14:paraId="60C7ECC6" w14:textId="35527F67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id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ross-chec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dr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discharg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linit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ota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a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im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u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natoriu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ida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analyzing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llingness-to-p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roug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sten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eck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verag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pond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ups.</w:t>
      </w:r>
    </w:p>
    <w:p w14:paraId="70D34D9B" w14:textId="2DD010BF" w:rsidR="00AA37F6" w:rsidRPr="00FD2BB4" w:rsidRDefault="00C53C4A" w:rsidP="00A14791">
      <w:pPr>
        <w:pStyle w:val="Rn2"/>
        <w:rPr>
          <w:i/>
          <w:lang w:val="en-GB"/>
        </w:rPr>
      </w:pPr>
      <w:r w:rsidRPr="00FD2BB4">
        <w:rPr>
          <w:lang w:val="en-GB"/>
        </w:rPr>
        <w:t>3.4</w:t>
      </w:r>
      <w:r w:rsidR="001D11BB"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="00AA37F6" w:rsidRPr="00FD2BB4">
        <w:rPr>
          <w:lang w:val="en-GB"/>
        </w:rPr>
        <w:t>Limitations</w:t>
      </w:r>
    </w:p>
    <w:p w14:paraId="75551FCD" w14:textId="7977078E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Despi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rehensive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sev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mitation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mely:</w:t>
      </w:r>
    </w:p>
    <w:p w14:paraId="5DB1FC46" w14:textId="04CE20E0" w:rsidR="00AA37F6" w:rsidRPr="00FD2BB4" w:rsidRDefault="00AA37F6" w:rsidP="001D11BB">
      <w:pPr>
        <w:ind w:left="142" w:hanging="142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is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natoriu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qui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gmen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way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ublic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vailabl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pen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olum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trac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or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natorium-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stitution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n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stitu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ublis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le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or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 xml:space="preserve">use heterogeneous accounting </w:t>
      </w:r>
      <w:r w:rsidR="00165421">
        <w:rPr>
          <w:sz w:val="22"/>
          <w:lang w:val="en-GB" w:eastAsia="fr-FR"/>
        </w:rPr>
        <w:lastRenderedPageBreak/>
        <w:t>systems, the indicators obtained are primarily predictive and illustrative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mi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eg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ritor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lic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ross-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arisons.</w:t>
      </w:r>
    </w:p>
    <w:p w14:paraId="1027EC90" w14:textId="2C4933D8" w:rsidR="00AA37F6" w:rsidRPr="00FD2BB4" w:rsidRDefault="00AA37F6" w:rsidP="001D11BB">
      <w:pPr>
        <w:ind w:left="142" w:hanging="142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lling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pen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o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v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uctu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rve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a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ssi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stor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ong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pen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act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ticip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rve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ouris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ocal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igh-inco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up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al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ulner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ups)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efor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T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verestim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derestim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urcha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ac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pul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e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habilitation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ais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mitations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in 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T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t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olv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.</w:t>
      </w:r>
    </w:p>
    <w:p w14:paraId="66AB0FB3" w14:textId="3C7B5F45" w:rsidR="00AA37F6" w:rsidRPr="00FD2BB4" w:rsidRDefault="00AA37F6" w:rsidP="001D11BB">
      <w:pPr>
        <w:ind w:left="142" w:hanging="142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olat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reatm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ri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pen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as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n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iv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lne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ong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ason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bstantial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rougho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year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ul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-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qui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as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justmen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o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-induc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stor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ear.</w:t>
      </w:r>
    </w:p>
    <w:p w14:paraId="4B86397E" w14:textId="0ADCAF12" w:rsidR="00AA37F6" w:rsidRPr="00FD2BB4" w:rsidRDefault="00AA37F6" w:rsidP="001D11BB">
      <w:pPr>
        <w:ind w:left="142" w:hanging="142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is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u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l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y: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upli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e.g.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y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a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verestim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ult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ppo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multaneous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o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par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m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cond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eam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s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a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verestim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efor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ear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stinguis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tw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ra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terial</w:t>
      </w:r>
      <w:r w:rsidR="00165421">
        <w:rPr>
          <w:sz w:val="22"/>
          <w:lang w:val="en-GB" w:eastAsia="fr-FR"/>
        </w:rPr>
        <w:t>s) and service value (procedures), ensuring the mutual exclusivity of 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ions.</w:t>
      </w:r>
    </w:p>
    <w:p w14:paraId="77586D16" w14:textId="3C2B382E" w:rsidR="00AA37F6" w:rsidRPr="00FD2BB4" w:rsidRDefault="00AA37F6" w:rsidP="001D11BB">
      <w:pPr>
        <w:ind w:left="142" w:hanging="142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effici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</w:t>
      </w:r>
      <w:proofErr w:type="spellStart"/>
      <w:r w:rsidRPr="00FD2BB4">
        <w:rPr>
          <w:sz w:val="22"/>
          <w:lang w:val="en-GB" w:eastAsia="fr-FR"/>
        </w:rPr>
        <w:t>Keco</w:t>
      </w:r>
      <w:proofErr w:type="spellEnd"/>
      <w:r w:rsidRPr="00FD2BB4">
        <w:rPr>
          <w:sz w:val="22"/>
          <w:lang w:val="en-GB" w:eastAsia="fr-FR"/>
        </w:rPr>
        <w:t>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pe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itor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ndardized.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Keco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y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o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rrec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,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but differences in monitoring methodologies across regions cre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certainty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thoug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cen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i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ack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ifi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rodu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pe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ions.</w:t>
      </w:r>
    </w:p>
    <w:p w14:paraId="53D16C1E" w14:textId="77777777" w:rsidR="001D11BB" w:rsidRPr="00FD2BB4" w:rsidRDefault="001D11BB" w:rsidP="00A14791">
      <w:pPr>
        <w:ind w:firstLine="284"/>
        <w:jc w:val="both"/>
        <w:rPr>
          <w:sz w:val="22"/>
          <w:lang w:val="en-GB" w:eastAsia="fr-FR"/>
        </w:rPr>
      </w:pPr>
    </w:p>
    <w:p w14:paraId="165DEECA" w14:textId="525A6063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a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stitu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pp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ac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ablish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for ecological and economic accounting of natural resources, such as SEEA, which prevents them from being reflec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is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ormation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ca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y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l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lemen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ncipl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istic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NHA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al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or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dg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lac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fi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is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uthorities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lack a</w:t>
      </w:r>
      <w:r w:rsidR="00CD4D52">
        <w:rPr>
          <w:sz w:val="22"/>
          <w:lang w:val="en-GB" w:eastAsia="fr-FR"/>
        </w:rPr>
        <w:t> </w:t>
      </w:r>
      <w:r w:rsidR="00165421">
        <w:rPr>
          <w:sz w:val="22"/>
          <w:lang w:val="en-GB" w:eastAsia="fr-FR"/>
        </w:rPr>
        <w:t>unified mechanism for reporting 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.</w:t>
      </w:r>
    </w:p>
    <w:p w14:paraId="2C9E705C" w14:textId="457CEE4B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stitu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a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a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adic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-m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ul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urrent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fi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is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orporated.</w:t>
      </w:r>
    </w:p>
    <w:p w14:paraId="55493D02" w14:textId="1B4FBB35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Seasonalit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gmenta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pert-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rrection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the lack of unified institutional records collectively limit the model's robustness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monstr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e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ndardiz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ito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ifi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or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natorium-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stitution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armoniz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ndard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uidelin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-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.</w:t>
      </w:r>
    </w:p>
    <w:p w14:paraId="75B6496B" w14:textId="54DA47EA" w:rsidR="00AA37F6" w:rsidRPr="00FD2BB4" w:rsidRDefault="00AA37F6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mmar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apt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i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ex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mi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is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stitu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ap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bsen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ifi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asona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iviti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gmen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is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ort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e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armoniz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traints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limit the direct integration of 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ul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eg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cumen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dersco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e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rt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stitu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ndardization.</w:t>
      </w:r>
    </w:p>
    <w:p w14:paraId="6D2B89F3" w14:textId="5549BB44" w:rsidR="00390657" w:rsidRPr="00FD2BB4" w:rsidRDefault="00390657" w:rsidP="00A14791">
      <w:pPr>
        <w:pStyle w:val="Rn1"/>
        <w:rPr>
          <w:lang w:val="en-GB"/>
        </w:rPr>
      </w:pPr>
      <w:r w:rsidRPr="00FD2BB4">
        <w:rPr>
          <w:lang w:val="en-GB"/>
        </w:rPr>
        <w:t>4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ults</w:t>
      </w:r>
    </w:p>
    <w:p w14:paraId="3A5827B0" w14:textId="5B45A7A7" w:rsidR="00390657" w:rsidRPr="00FD2BB4" w:rsidRDefault="00390657" w:rsidP="00A14791">
      <w:pPr>
        <w:pStyle w:val="Rn2"/>
        <w:rPr>
          <w:lang w:val="en-GB"/>
        </w:rPr>
      </w:pPr>
      <w:r w:rsidRPr="00FD2BB4">
        <w:rPr>
          <w:lang w:val="en-GB"/>
        </w:rPr>
        <w:t>4.1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oretical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F</w:t>
      </w:r>
      <w:r w:rsidRPr="00FD2BB4">
        <w:rPr>
          <w:lang w:val="en-GB"/>
        </w:rPr>
        <w:t>oundation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N</w:t>
      </w:r>
      <w:r w:rsidRPr="00FD2BB4">
        <w:rPr>
          <w:lang w:val="en-GB"/>
        </w:rPr>
        <w:t>atural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H</w:t>
      </w:r>
      <w:r w:rsidRPr="00FD2BB4">
        <w:rPr>
          <w:lang w:val="en-GB"/>
        </w:rPr>
        <w:t>ealing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A</w:t>
      </w:r>
      <w:r w:rsidRPr="00FD2BB4">
        <w:rPr>
          <w:lang w:val="en-GB"/>
        </w:rPr>
        <w:t>ssets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U</w:t>
      </w:r>
      <w:r w:rsidRPr="00FD2BB4">
        <w:rPr>
          <w:lang w:val="en-GB"/>
        </w:rPr>
        <w:t>s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B</w:t>
      </w:r>
      <w:r w:rsidRPr="00FD2BB4">
        <w:rPr>
          <w:lang w:val="en-GB"/>
        </w:rPr>
        <w:t>asi</w:t>
      </w:r>
      <w:r w:rsidR="00165421">
        <w:rPr>
          <w:lang w:val="en-GB"/>
        </w:rPr>
        <w:t>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G</w:t>
      </w:r>
      <w:r w:rsidRPr="00FD2BB4">
        <w:rPr>
          <w:lang w:val="en-GB"/>
        </w:rPr>
        <w:t>ross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E</w:t>
      </w:r>
      <w:r w:rsidRPr="00FD2BB4">
        <w:rPr>
          <w:lang w:val="en-GB"/>
        </w:rPr>
        <w:t>cosystem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P</w:t>
      </w:r>
      <w:r w:rsidRPr="00FD2BB4">
        <w:rPr>
          <w:lang w:val="en-GB"/>
        </w:rPr>
        <w:t>roduct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F</w:t>
      </w:r>
      <w:r w:rsidRPr="00FD2BB4">
        <w:rPr>
          <w:lang w:val="en-GB"/>
        </w:rPr>
        <w:t>ormation</w:t>
      </w:r>
    </w:p>
    <w:p w14:paraId="62F760E1" w14:textId="116E6A7F" w:rsidR="00390657" w:rsidRPr="00FD2BB4" w:rsidRDefault="00390657" w:rsidP="00A14791">
      <w:pPr>
        <w:ind w:firstLine="284"/>
        <w:jc w:val="both"/>
        <w:rPr>
          <w:b/>
          <w:sz w:val="22"/>
          <w:lang w:val="en-GB" w:eastAsia="fr-FR"/>
        </w:rPr>
      </w:pP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el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“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”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f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v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n-liv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on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CD4D52">
        <w:rPr>
          <w:sz w:val="22"/>
          <w:lang w:val="en-GB" w:eastAsia="fr-FR"/>
        </w:rPr>
        <w:t> </w:t>
      </w:r>
      <w:r w:rsidRPr="00FD2BB4">
        <w:rPr>
          <w:sz w:val="22"/>
          <w:lang w:val="en-GB" w:eastAsia="fr-FR"/>
        </w:rPr>
        <w:t>ecosystem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ecifical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nd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su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lo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rthe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vi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w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onents: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ifi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165421">
        <w:rPr>
          <w:sz w:val="22"/>
          <w:lang w:val="en-GB" w:eastAsia="fr-FR"/>
        </w:rPr>
        <w:t xml:space="preserve">, such as farms (Zheng et </w:t>
      </w:r>
      <w:r w:rsidRPr="00FD2BB4">
        <w:rPr>
          <w:sz w:val="22"/>
          <w:lang w:val="en-GB"/>
        </w:rPr>
        <w:t>al.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3)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u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bina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f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lem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tent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</w:t>
      </w:r>
      <w:proofErr w:type="spellStart"/>
      <w:r w:rsidRPr="00FD2BB4">
        <w:rPr>
          <w:sz w:val="22"/>
          <w:lang w:val="en-GB"/>
        </w:rPr>
        <w:t>K</w:t>
      </w:r>
      <w:r w:rsidR="007712E9" w:rsidRPr="00FD2BB4">
        <w:rPr>
          <w:sz w:val="22"/>
          <w:lang w:val="en-GB"/>
        </w:rPr>
        <w:t>humarova</w:t>
      </w:r>
      <w:proofErr w:type="spellEnd"/>
      <w:r w:rsidR="000E27BC">
        <w:rPr>
          <w:sz w:val="22"/>
          <w:lang w:val="en-GB"/>
        </w:rPr>
        <w:t xml:space="preserve"> </w:t>
      </w:r>
      <w:r w:rsidR="007712E9" w:rsidRPr="00FD2BB4">
        <w:rPr>
          <w:sz w:val="22"/>
          <w:lang w:val="en-GB"/>
        </w:rPr>
        <w:t>&amp;</w:t>
      </w:r>
      <w:r w:rsidR="000E27BC">
        <w:rPr>
          <w:sz w:val="22"/>
          <w:lang w:val="en-GB"/>
        </w:rPr>
        <w:t xml:space="preserve"> </w:t>
      </w:r>
      <w:proofErr w:type="spellStart"/>
      <w:r w:rsidR="007712E9" w:rsidRPr="00FD2BB4">
        <w:rPr>
          <w:sz w:val="22"/>
          <w:lang w:val="en-GB"/>
        </w:rPr>
        <w:t>Vernihorova</w:t>
      </w:r>
      <w:proofErr w:type="spellEnd"/>
      <w:r w:rsidR="007712E9"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="007712E9" w:rsidRPr="00FD2BB4">
        <w:rPr>
          <w:sz w:val="22"/>
          <w:lang w:val="en-GB"/>
        </w:rPr>
        <w:t>2024;</w:t>
      </w:r>
      <w:r w:rsidR="000E27BC">
        <w:rPr>
          <w:sz w:val="22"/>
          <w:lang w:val="en-GB"/>
        </w:rPr>
        <w:t xml:space="preserve"> </w:t>
      </w:r>
      <w:proofErr w:type="spellStart"/>
      <w:r w:rsidRPr="00FD2BB4">
        <w:rPr>
          <w:sz w:val="22"/>
          <w:lang w:val="en-GB"/>
        </w:rPr>
        <w:t>Manyuk</w:t>
      </w:r>
      <w:proofErr w:type="spellEnd"/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l.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5)</w:t>
      </w:r>
      <w:r w:rsidRPr="00FD2BB4">
        <w:rPr>
          <w:sz w:val="22"/>
          <w:lang w:val="en-GB" w:eastAsia="fr-FR"/>
        </w:rPr>
        <w:t>.</w:t>
      </w:r>
    </w:p>
    <w:p w14:paraId="474C7EB1" w14:textId="4D880D63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i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gisl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</w:t>
      </w:r>
      <w:r w:rsidR="007712E9" w:rsidRPr="00FD2BB4">
        <w:rPr>
          <w:sz w:val="22"/>
          <w:lang w:val="en-GB"/>
        </w:rPr>
        <w:t>Parliament</w:t>
      </w:r>
      <w:r w:rsidR="000E27BC">
        <w:rPr>
          <w:sz w:val="22"/>
          <w:lang w:val="en-GB"/>
        </w:rPr>
        <w:t xml:space="preserve"> </w:t>
      </w:r>
      <w:r w:rsidR="007712E9"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="007712E9" w:rsidRPr="00FD2BB4">
        <w:rPr>
          <w:sz w:val="22"/>
          <w:lang w:val="en-GB"/>
        </w:rPr>
        <w:t>Ukraine</w:t>
      </w:r>
      <w:r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4</w:t>
      </w:r>
      <w:r w:rsidRPr="00FD2BB4">
        <w:rPr>
          <w:sz w:val="22"/>
          <w:lang w:val="en-GB" w:eastAsia="uk-UA"/>
        </w:rPr>
        <w:t>)</w:t>
      </w:r>
      <w:r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f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r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ibu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um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ll-being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e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</w:t>
      </w:r>
      <w:r w:rsidR="007712E9" w:rsidRPr="00FD2BB4">
        <w:rPr>
          <w:sz w:val="22"/>
          <w:lang w:val="en-GB"/>
        </w:rPr>
        <w:t>Parliament</w:t>
      </w:r>
      <w:r w:rsidR="000E27BC">
        <w:rPr>
          <w:sz w:val="22"/>
          <w:lang w:val="en-GB"/>
        </w:rPr>
        <w:t xml:space="preserve"> </w:t>
      </w:r>
      <w:r w:rsidR="007712E9"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="007712E9" w:rsidRPr="00FD2BB4">
        <w:rPr>
          <w:sz w:val="22"/>
          <w:lang w:val="en-GB"/>
        </w:rPr>
        <w:t>Ukraine</w:t>
      </w:r>
      <w:r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19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mphasiz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abl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gr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mselv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s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ll-be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pulation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r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peri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f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ibu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nefi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tiliz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t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um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ivities.</w:t>
      </w:r>
    </w:p>
    <w:p w14:paraId="5CA515CE" w14:textId="742A0FAC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lastRenderedPageBreak/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acti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</w:t>
      </w:r>
      <w:r w:rsidR="007712E9" w:rsidRPr="00FD2BB4">
        <w:rPr>
          <w:sz w:val="22"/>
          <w:lang w:val="en-GB"/>
        </w:rPr>
        <w:t>Parliament</w:t>
      </w:r>
      <w:r w:rsidR="000E27BC">
        <w:rPr>
          <w:sz w:val="22"/>
          <w:lang w:val="en-GB"/>
        </w:rPr>
        <w:t xml:space="preserve"> </w:t>
      </w:r>
      <w:r w:rsidR="007712E9"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="007712E9" w:rsidRPr="00FD2BB4">
        <w:rPr>
          <w:sz w:val="22"/>
          <w:lang w:val="en-GB"/>
        </w:rPr>
        <w:t>Ukraine</w:t>
      </w:r>
      <w:r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4</w:t>
      </w:r>
      <w:r w:rsidR="00165421">
        <w:rPr>
          <w:sz w:val="22"/>
          <w:lang w:val="en-GB"/>
        </w:rPr>
        <w:t xml:space="preserve">; </w:t>
      </w:r>
      <w:r w:rsidRPr="00FD2BB4">
        <w:rPr>
          <w:sz w:val="22"/>
          <w:lang w:val="en-GB"/>
        </w:rPr>
        <w:t>Rokicki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l.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4)</w:t>
      </w:r>
      <w:r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“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”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s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ri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v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CD4D52">
        <w:rPr>
          <w:sz w:val="22"/>
          <w:lang w:val="en-GB" w:eastAsia="fr-FR"/>
        </w:rPr>
        <w:t> </w:t>
      </w:r>
      <w:r w:rsidRPr="00FD2BB4">
        <w:rPr>
          <w:sz w:val="22"/>
          <w:lang w:val="en-GB" w:eastAsia="fr-FR"/>
        </w:rPr>
        <w:t>certa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io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olu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ltipli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.</w:t>
      </w:r>
      <w:r w:rsidR="000E27BC">
        <w:rPr>
          <w:sz w:val="22"/>
          <w:lang w:val="en-GB" w:eastAsia="fr-FR"/>
        </w:rPr>
        <w:t xml:space="preserve"> </w:t>
      </w:r>
    </w:p>
    <w:p w14:paraId="444260F1" w14:textId="6C4DE91C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“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”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;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oweve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ntio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ommenda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te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gra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</w:t>
      </w:r>
      <w:r w:rsidR="007712E9" w:rsidRPr="00FD2BB4">
        <w:rPr>
          <w:sz w:val="22"/>
          <w:lang w:val="en-GB"/>
        </w:rPr>
        <w:t>Parliament</w:t>
      </w:r>
      <w:r w:rsidR="000E27BC">
        <w:rPr>
          <w:sz w:val="22"/>
          <w:lang w:val="en-GB"/>
        </w:rPr>
        <w:t xml:space="preserve"> </w:t>
      </w:r>
      <w:r w:rsidR="007712E9"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="007712E9" w:rsidRPr="00FD2BB4">
        <w:rPr>
          <w:sz w:val="22"/>
          <w:lang w:val="en-GB"/>
        </w:rPr>
        <w:t>Ukraine</w:t>
      </w:r>
      <w:r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3)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5: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serv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to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odivers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tec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bjec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on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rect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ne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ean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rea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mag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pic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sen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iv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ble</w:t>
      </w:r>
      <w:r w:rsidR="000E27BC">
        <w:rPr>
          <w:sz w:val="22"/>
          <w:lang w:val="en-GB" w:eastAsia="fr-FR"/>
        </w:rPr>
        <w:t xml:space="preserve"> </w:t>
      </w:r>
      <w:r w:rsidR="00011C39" w:rsidRPr="00FD2BB4">
        <w:rPr>
          <w:sz w:val="22"/>
          <w:lang w:val="en-GB" w:eastAsia="fr-FR"/>
        </w:rPr>
        <w:t>5</w:t>
      </w:r>
      <w:r w:rsidRPr="00FD2BB4">
        <w:rPr>
          <w:sz w:val="22"/>
          <w:lang w:val="en-GB" w:eastAsia="fr-FR"/>
        </w:rPr>
        <w:t>.</w:t>
      </w:r>
    </w:p>
    <w:p w14:paraId="789B832E" w14:textId="77777777" w:rsidR="00A14791" w:rsidRPr="00FD2BB4" w:rsidRDefault="00A14791" w:rsidP="00A14791">
      <w:pPr>
        <w:ind w:firstLine="284"/>
        <w:jc w:val="both"/>
        <w:rPr>
          <w:sz w:val="22"/>
          <w:lang w:val="en-GB" w:eastAsia="fr-FR"/>
        </w:rPr>
      </w:pPr>
    </w:p>
    <w:p w14:paraId="418DE6FA" w14:textId="40ADFCC1" w:rsidR="00390657" w:rsidRPr="00FD2BB4" w:rsidRDefault="00390657" w:rsidP="00A14791">
      <w:pPr>
        <w:pStyle w:val="Rtab"/>
        <w:rPr>
          <w:b/>
          <w:lang w:val="en-GB"/>
        </w:rPr>
      </w:pPr>
      <w:r w:rsidRPr="00FD2BB4">
        <w:rPr>
          <w:b/>
          <w:lang w:val="en-GB"/>
        </w:rPr>
        <w:t>Table</w:t>
      </w:r>
      <w:r w:rsidR="000E27BC">
        <w:rPr>
          <w:b/>
          <w:lang w:val="en-GB"/>
        </w:rPr>
        <w:t xml:space="preserve"> </w:t>
      </w:r>
      <w:r w:rsidR="00011C39" w:rsidRPr="00FD2BB4">
        <w:rPr>
          <w:b/>
          <w:lang w:val="en-GB"/>
        </w:rPr>
        <w:t>5</w:t>
      </w:r>
      <w:r w:rsidRPr="00FD2BB4">
        <w:rPr>
          <w:b/>
          <w:lang w:val="en-GB"/>
        </w:rPr>
        <w:t>.</w:t>
      </w:r>
      <w:r w:rsidR="000E27BC">
        <w:rPr>
          <w:b/>
          <w:lang w:val="en-GB"/>
        </w:rPr>
        <w:t xml:space="preserve"> </w:t>
      </w:r>
      <w:r w:rsidRPr="00FD2BB4">
        <w:rPr>
          <w:lang w:val="en-GB"/>
        </w:rPr>
        <w:t>Ma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earch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oncep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i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ifferenc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international</w:t>
      </w:r>
      <w:r w:rsidR="00165421">
        <w:rPr>
          <w:lang w:val="en-GB"/>
        </w:rPr>
        <w:t>/</w:t>
      </w:r>
      <w:r w:rsidRPr="00FD2BB4">
        <w:rPr>
          <w:lang w:val="en-GB"/>
        </w:rPr>
        <w:t>domestic)</w:t>
      </w:r>
    </w:p>
    <w:tbl>
      <w:tblPr>
        <w:tblW w:w="5000" w:type="pct"/>
        <w:jc w:val="righ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5"/>
        <w:gridCol w:w="3919"/>
        <w:gridCol w:w="3684"/>
      </w:tblGrid>
      <w:tr w:rsidR="00390657" w:rsidRPr="00FD2BB4" w14:paraId="17FC3FF7" w14:textId="77777777" w:rsidTr="001D11BB">
        <w:trPr>
          <w:trHeight w:val="360"/>
          <w:jc w:val="right"/>
        </w:trPr>
        <w:tc>
          <w:tcPr>
            <w:tcW w:w="1056" w:type="pct"/>
            <w:vAlign w:val="center"/>
            <w:hideMark/>
          </w:tcPr>
          <w:p w14:paraId="7BE2CE19" w14:textId="77777777" w:rsidR="00390657" w:rsidRPr="00FD2BB4" w:rsidRDefault="00390657" w:rsidP="001D11BB">
            <w:pPr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Term</w:t>
            </w:r>
          </w:p>
        </w:tc>
        <w:tc>
          <w:tcPr>
            <w:tcW w:w="2033" w:type="pct"/>
            <w:vAlign w:val="center"/>
            <w:hideMark/>
          </w:tcPr>
          <w:p w14:paraId="470987A6" w14:textId="243B7F33" w:rsidR="00390657" w:rsidRPr="00FD2BB4" w:rsidRDefault="00390657" w:rsidP="001D11BB">
            <w:pPr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International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911" w:type="pct"/>
            <w:vAlign w:val="center"/>
            <w:hideMark/>
          </w:tcPr>
          <w:p w14:paraId="53A5BACD" w14:textId="17D23D57" w:rsidR="00390657" w:rsidRPr="00FD2BB4" w:rsidRDefault="00390657" w:rsidP="001D11BB">
            <w:pPr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Ukrainian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</w:p>
        </w:tc>
      </w:tr>
      <w:tr w:rsidR="00390657" w:rsidRPr="00FD2BB4" w14:paraId="67A0933E" w14:textId="77777777" w:rsidTr="001D11BB">
        <w:trPr>
          <w:trHeight w:val="563"/>
          <w:jc w:val="right"/>
        </w:trPr>
        <w:tc>
          <w:tcPr>
            <w:tcW w:w="1056" w:type="pct"/>
            <w:vAlign w:val="center"/>
            <w:hideMark/>
          </w:tcPr>
          <w:p w14:paraId="432E9303" w14:textId="332DE9D4" w:rsidR="00390657" w:rsidRPr="00FD2BB4" w:rsidRDefault="00390657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Natu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sset</w:t>
            </w:r>
          </w:p>
        </w:tc>
        <w:tc>
          <w:tcPr>
            <w:tcW w:w="2033" w:type="pct"/>
            <w:vAlign w:val="center"/>
            <w:hideMark/>
          </w:tcPr>
          <w:p w14:paraId="6CCAC157" w14:textId="499353D0" w:rsidR="00390657" w:rsidRPr="00FD2BB4" w:rsidRDefault="00390657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Tak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ccou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tegrit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1D11BB" w:rsidRPr="00FD2BB4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system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i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ultifunctionality</w:t>
            </w:r>
          </w:p>
        </w:tc>
        <w:tc>
          <w:tcPr>
            <w:tcW w:w="1911" w:type="pct"/>
            <w:vAlign w:val="center"/>
            <w:hideMark/>
          </w:tcPr>
          <w:p w14:paraId="39680BFC" w14:textId="0CA829F5" w:rsidR="00390657" w:rsidRPr="00FD2BB4" w:rsidRDefault="00390657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Focus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wnership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CD4D52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igh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</w:p>
        </w:tc>
      </w:tr>
      <w:tr w:rsidR="00390657" w:rsidRPr="00FD2BB4" w14:paraId="36992D81" w14:textId="77777777" w:rsidTr="001D11BB">
        <w:trPr>
          <w:trHeight w:val="566"/>
          <w:jc w:val="right"/>
        </w:trPr>
        <w:tc>
          <w:tcPr>
            <w:tcW w:w="1056" w:type="pct"/>
            <w:vAlign w:val="center"/>
            <w:hideMark/>
          </w:tcPr>
          <w:p w14:paraId="163DA36B" w14:textId="2D3D243E" w:rsidR="00390657" w:rsidRPr="00FD2BB4" w:rsidRDefault="00390657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co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rvices</w:t>
            </w:r>
          </w:p>
        </w:tc>
        <w:tc>
          <w:tcPr>
            <w:tcW w:w="2033" w:type="pct"/>
            <w:vAlign w:val="center"/>
            <w:hideMark/>
          </w:tcPr>
          <w:p w14:paraId="55B2F6F1" w14:textId="3EDCB6CE" w:rsidR="00390657" w:rsidRPr="00FD2BB4" w:rsidRDefault="00390657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Ha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mplet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stitution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ystematiz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lassific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ype</w:t>
            </w:r>
          </w:p>
        </w:tc>
        <w:tc>
          <w:tcPr>
            <w:tcW w:w="1911" w:type="pct"/>
            <w:vAlign w:val="center"/>
            <w:hideMark/>
          </w:tcPr>
          <w:p w14:paraId="4DB868CC" w14:textId="1632661A" w:rsidR="00390657" w:rsidRPr="00FD2BB4" w:rsidRDefault="00390657" w:rsidP="001D11BB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Ha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ragmentar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terpret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cus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ssess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loss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ro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ctiviti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usines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ntities</w:t>
            </w:r>
          </w:p>
        </w:tc>
      </w:tr>
    </w:tbl>
    <w:p w14:paraId="2D738E13" w14:textId="77777777" w:rsidR="007712E9" w:rsidRPr="00FD2BB4" w:rsidRDefault="007712E9" w:rsidP="00A14791">
      <w:pPr>
        <w:ind w:firstLine="284"/>
        <w:jc w:val="both"/>
        <w:rPr>
          <w:sz w:val="22"/>
          <w:lang w:val="en-GB" w:eastAsia="fr-FR"/>
        </w:rPr>
      </w:pPr>
    </w:p>
    <w:p w14:paraId="451E2B12" w14:textId="2B0C59EE" w:rsidR="00390657" w:rsidRPr="00FD2BB4" w:rsidRDefault="00390657" w:rsidP="00A14791">
      <w:pPr>
        <w:ind w:firstLine="284"/>
        <w:jc w:val="both"/>
        <w:rPr>
          <w:sz w:val="22"/>
          <w:lang w:val="en-GB"/>
        </w:rPr>
      </w:pP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abl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iz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ru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ogniz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eg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s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ke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st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tor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</w:t>
      </w:r>
      <w:r w:rsidRPr="00FD2BB4">
        <w:rPr>
          <w:sz w:val="22"/>
          <w:lang w:val="en-GB" w:eastAsia="fr-FR"/>
        </w:rPr>
        <w:t>Fig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</w:t>
      </w:r>
      <w:r w:rsidRPr="00FD2BB4">
        <w:rPr>
          <w:sz w:val="22"/>
          <w:lang w:val="en-GB"/>
        </w:rPr>
        <w:t>).</w:t>
      </w:r>
    </w:p>
    <w:p w14:paraId="5F16E34F" w14:textId="77777777" w:rsidR="00165421" w:rsidRDefault="00165421" w:rsidP="00A14791">
      <w:pPr>
        <w:ind w:firstLine="284"/>
        <w:jc w:val="both"/>
        <w:rPr>
          <w:sz w:val="22"/>
          <w:lang w:val="en-GB" w:eastAsia="fr-FR"/>
        </w:rPr>
      </w:pPr>
    </w:p>
    <w:p w14:paraId="0132EC03" w14:textId="77777777" w:rsidR="00165421" w:rsidRPr="00FD2BB4" w:rsidRDefault="00165421" w:rsidP="00165421">
      <w:pPr>
        <w:jc w:val="center"/>
        <w:rPr>
          <w:lang w:val="en-GB"/>
        </w:rPr>
      </w:pPr>
      <w:r w:rsidRPr="00FD2BB4">
        <w:rPr>
          <w:noProof/>
          <w:lang w:val="en-GB" w:eastAsia="ru-RU"/>
        </w:rPr>
        <mc:AlternateContent>
          <mc:Choice Requires="wpc">
            <w:drawing>
              <wp:inline distT="0" distB="0" distL="0" distR="0" wp14:anchorId="7E2C8435" wp14:editId="0CD8E665">
                <wp:extent cx="5398770" cy="2847975"/>
                <wp:effectExtent l="9525" t="0" r="1905" b="0"/>
                <wp:docPr id="22" name="Полотно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1" name="Прямая со стрелкой 14"/>
                        <wps:cNvCnPr>
                          <a:cxnSpLocks noChangeShapeType="1"/>
                          <a:stCxn id="18" idx="0"/>
                          <a:endCxn id="13" idx="2"/>
                        </wps:cNvCnPr>
                        <wps:spPr bwMode="auto">
                          <a:xfrm flipV="1">
                            <a:off x="2753436" y="682318"/>
                            <a:ext cx="0" cy="1369736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Прямоугольник 7"/>
                        <wps:cNvSpPr>
                          <a:spLocks noChangeArrowheads="1"/>
                        </wps:cNvSpPr>
                        <wps:spPr bwMode="auto">
                          <a:xfrm>
                            <a:off x="975813" y="1478839"/>
                            <a:ext cx="3411944" cy="361610"/>
                          </a:xfrm>
                          <a:prstGeom prst="rect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1B2B23" w14:textId="77777777" w:rsidR="00165421" w:rsidRPr="00EB178C" w:rsidRDefault="00165421" w:rsidP="0016542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Gross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ecosystem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produc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3" name="Прямоугольник 2"/>
                        <wps:cNvSpPr>
                          <a:spLocks noChangeArrowheads="1"/>
                        </wps:cNvSpPr>
                        <wps:spPr bwMode="auto">
                          <a:xfrm>
                            <a:off x="1119115" y="184205"/>
                            <a:ext cx="3268642" cy="498113"/>
                          </a:xfrm>
                          <a:prstGeom prst="rect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52A49A" w14:textId="77777777" w:rsidR="00165421" w:rsidRPr="00EB178C" w:rsidRDefault="00165421" w:rsidP="0016542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Natural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healing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asse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4" name="Прямоугольник 3"/>
                        <wps:cNvSpPr>
                          <a:spLocks noChangeArrowheads="1"/>
                        </wps:cNvSpPr>
                        <wps:spPr bwMode="auto">
                          <a:xfrm>
                            <a:off x="52901" y="1019327"/>
                            <a:ext cx="1983226" cy="497813"/>
                          </a:xfrm>
                          <a:prstGeom prst="rect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8154FA" w14:textId="77777777" w:rsidR="00165421" w:rsidRPr="00EB178C" w:rsidRDefault="00165421" w:rsidP="00165421">
                              <w:pPr>
                                <w:jc w:val="center"/>
                                <w:rPr>
                                  <w:szCs w:val="20"/>
                                </w:rPr>
                              </w:pPr>
                              <w:r w:rsidRPr="00EB178C">
                                <w:rPr>
                                  <w:szCs w:val="20"/>
                                </w:rPr>
                                <w:t>Products</w:t>
                              </w:r>
                              <w:r>
                                <w:rPr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Cs w:val="20"/>
                                </w:rPr>
                                <w:t>from</w:t>
                              </w:r>
                              <w:r>
                                <w:rPr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Cs w:val="20"/>
                                </w:rPr>
                                <w:t>n</w:t>
                              </w:r>
                              <w:r w:rsidRPr="00EB178C">
                                <w:rPr>
                                  <w:rFonts w:eastAsia="Times New Roman"/>
                                  <w:szCs w:val="20"/>
                                </w:rPr>
                                <w:t>atural</w:t>
                              </w:r>
                              <w:r>
                                <w:rPr>
                                  <w:rFonts w:eastAsia="Times New Roman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rFonts w:eastAsia="Times New Roman"/>
                                  <w:szCs w:val="20"/>
                                </w:rPr>
                                <w:t>healing</w:t>
                              </w:r>
                              <w:r>
                                <w:rPr>
                                  <w:rFonts w:eastAsia="Times New Roman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rFonts w:eastAsia="Times New Roman"/>
                                  <w:szCs w:val="20"/>
                                </w:rPr>
                                <w:t>asse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" name="Прямоугольник 4"/>
                        <wps:cNvSpPr>
                          <a:spLocks noChangeArrowheads="1"/>
                        </wps:cNvSpPr>
                        <wps:spPr bwMode="auto">
                          <a:xfrm>
                            <a:off x="2982039" y="1015027"/>
                            <a:ext cx="2336030" cy="497913"/>
                          </a:xfrm>
                          <a:prstGeom prst="rect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A5DB06" w14:textId="77777777" w:rsidR="00165421" w:rsidRPr="00EB178C" w:rsidRDefault="00165421" w:rsidP="00165421">
                              <w:pPr>
                                <w:jc w:val="center"/>
                                <w:rPr>
                                  <w:szCs w:val="20"/>
                                </w:rPr>
                              </w:pPr>
                              <w:r w:rsidRPr="00EB178C">
                                <w:rPr>
                                  <w:szCs w:val="20"/>
                                </w:rPr>
                                <w:t>Ecosystem</w:t>
                              </w:r>
                              <w:r>
                                <w:rPr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Cs w:val="20"/>
                                </w:rPr>
                                <w:t>services</w:t>
                              </w:r>
                              <w:r>
                                <w:rPr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Cs w:val="20"/>
                                </w:rPr>
                                <w:t>from</w:t>
                              </w:r>
                              <w:r>
                                <w:rPr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Cs w:val="20"/>
                                </w:rPr>
                                <w:t>n</w:t>
                              </w:r>
                              <w:r w:rsidRPr="00EB178C">
                                <w:rPr>
                                  <w:rFonts w:eastAsia="Times New Roman"/>
                                  <w:szCs w:val="20"/>
                                </w:rPr>
                                <w:t>atural</w:t>
                              </w:r>
                              <w:r>
                                <w:rPr>
                                  <w:rFonts w:eastAsia="Times New Roman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rFonts w:eastAsia="Times New Roman"/>
                                  <w:szCs w:val="20"/>
                                </w:rPr>
                                <w:t>healing</w:t>
                              </w:r>
                              <w:r>
                                <w:rPr>
                                  <w:rFonts w:eastAsia="Times New Roman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rFonts w:eastAsia="Times New Roman"/>
                                  <w:szCs w:val="20"/>
                                </w:rPr>
                                <w:t>assets</w:t>
                              </w:r>
                            </w:p>
                            <w:p w14:paraId="53D07E13" w14:textId="77777777" w:rsidR="00165421" w:rsidRPr="00EB178C" w:rsidRDefault="00165421" w:rsidP="00165421">
                              <w:pPr>
                                <w:jc w:val="center"/>
                                <w:rPr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6" name="Левая круглая скобка 5"/>
                        <wps:cNvSpPr>
                          <a:spLocks/>
                        </wps:cNvSpPr>
                        <wps:spPr bwMode="auto">
                          <a:xfrm>
                            <a:off x="0" y="846122"/>
                            <a:ext cx="2688635" cy="948525"/>
                          </a:xfrm>
                          <a:prstGeom prst="leftBracket">
                            <a:avLst>
                              <a:gd name="adj" fmla="val 8333"/>
                            </a:avLst>
                          </a:prstGeom>
                          <a:noFill/>
                          <a:ln w="635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7" name="Правая круглая скобка 6"/>
                        <wps:cNvSpPr>
                          <a:spLocks/>
                        </wps:cNvSpPr>
                        <wps:spPr bwMode="auto">
                          <a:xfrm>
                            <a:off x="2756836" y="846122"/>
                            <a:ext cx="2606734" cy="948525"/>
                          </a:xfrm>
                          <a:prstGeom prst="rightBracket">
                            <a:avLst>
                              <a:gd name="adj" fmla="val 8333"/>
                            </a:avLst>
                          </a:prstGeom>
                          <a:noFill/>
                          <a:ln w="635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8" name="Прямоугольник 8"/>
                        <wps:cNvSpPr>
                          <a:spLocks noChangeArrowheads="1"/>
                        </wps:cNvSpPr>
                        <wps:spPr bwMode="auto">
                          <a:xfrm>
                            <a:off x="586808" y="2052054"/>
                            <a:ext cx="4333256" cy="689218"/>
                          </a:xfrm>
                          <a:prstGeom prst="rect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81735A" w14:textId="77777777" w:rsidR="00165421" w:rsidRPr="00EB178C" w:rsidRDefault="00165421" w:rsidP="0016542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formation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of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state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system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fo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accounting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fo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NHA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and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the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market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potential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of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resorts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of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state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and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regional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EB178C">
                                <w:rPr>
                                  <w:sz w:val="20"/>
                                  <w:szCs w:val="20"/>
                                </w:rPr>
                                <w:t>importa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9" name="Прямая со стрелкой 10"/>
                        <wps:cNvCnPr>
                          <a:cxnSpLocks noChangeShapeType="1"/>
                          <a:endCxn id="14" idx="0"/>
                        </wps:cNvCnPr>
                        <wps:spPr bwMode="auto">
                          <a:xfrm flipH="1">
                            <a:off x="1044514" y="682318"/>
                            <a:ext cx="1712322" cy="337009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Прямая со стрелкой 11"/>
                        <wps:cNvCnPr>
                          <a:cxnSpLocks noChangeShapeType="1"/>
                        </wps:cNvCnPr>
                        <wps:spPr bwMode="auto">
                          <a:xfrm>
                            <a:off x="2756836" y="682318"/>
                            <a:ext cx="1433019" cy="332709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Прямая со стрелкой 12"/>
                        <wps:cNvCnPr>
                          <a:cxnSpLocks noChangeShapeType="1"/>
                          <a:stCxn id="17" idx="1"/>
                          <a:endCxn id="18" idx="0"/>
                        </wps:cNvCnPr>
                        <wps:spPr bwMode="auto">
                          <a:xfrm flipH="1">
                            <a:off x="2753436" y="1794647"/>
                            <a:ext cx="3400" cy="257407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E2C8435" id="Полотно 22" o:spid="_x0000_s1045" editas="canvas" style="width:425.1pt;height:224.25pt;mso-position-horizontal-relative:char;mso-position-vertical-relative:line" coordsize="53987,28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">
                <v:shape id="_x0000_s1046" type="#_x0000_t75" style="position:absolute;width:53987;height:28479;visibility:visible;mso-wrap-style:square">
                  <v:fill o:detectmouseclick="t"/>
                  <v:path o:connecttype="none"/>
                </v:shape>
                <v:shape id="Прямая со стрелкой 14" o:spid="_x0000_s1047" type="#_x0000_t32" style="position:absolute;left:27534;top:6823;width:0;height:1369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" strokecolor="black [3200]" strokeweight=".5pt">
                  <v:stroke endarrow="open" joinstyle="miter"/>
                </v:shape>
                <v:rect id="Прямоугольник 7" o:spid="_x0000_s1048" style="position:absolute;left:9758;top:14788;width:34119;height:36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" fillcolor="white [3201]" stroked="f" strokeweight="1pt">
                  <v:textbox>
                    <w:txbxContent>
                      <w:p w14:paraId="0C1B2B23" w14:textId="77777777" w:rsidR="00165421" w:rsidRPr="00EB178C" w:rsidRDefault="00165421" w:rsidP="0016542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EB178C">
                          <w:rPr>
                            <w:sz w:val="20"/>
                            <w:szCs w:val="20"/>
                          </w:rPr>
                          <w:t>Gross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ecosystem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product</w:t>
                        </w:r>
                      </w:p>
                    </w:txbxContent>
                  </v:textbox>
                </v:rect>
                <v:rect id="Прямоугольник 2" o:spid="_x0000_s1049" style="position:absolute;left:11191;top:1842;width:32686;height:49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" fillcolor="white [3201]" strokecolor="black [3200]" strokeweight="1pt">
                  <v:textbox>
                    <w:txbxContent>
                      <w:p w14:paraId="0952A49A" w14:textId="77777777" w:rsidR="00165421" w:rsidRPr="00EB178C" w:rsidRDefault="00165421" w:rsidP="0016542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EB178C">
                          <w:rPr>
                            <w:sz w:val="20"/>
                            <w:szCs w:val="20"/>
                          </w:rPr>
                          <w:t>Natural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healing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assets</w:t>
                        </w:r>
                      </w:p>
                    </w:txbxContent>
                  </v:textbox>
                </v:rect>
                <v:rect id="Прямоугольник 3" o:spid="_x0000_s1050" style="position:absolute;left:529;top:10193;width:19832;height:49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" fillcolor="white [3201]" strokecolor="black [3200]" strokeweight="1pt">
                  <v:textbox>
                    <w:txbxContent>
                      <w:p w14:paraId="428154FA" w14:textId="77777777" w:rsidR="00165421" w:rsidRPr="00EB178C" w:rsidRDefault="00165421" w:rsidP="00165421">
                        <w:pPr>
                          <w:jc w:val="center"/>
                          <w:rPr>
                            <w:szCs w:val="20"/>
                          </w:rPr>
                        </w:pPr>
                        <w:r w:rsidRPr="00EB178C">
                          <w:rPr>
                            <w:szCs w:val="20"/>
                          </w:rPr>
                          <w:t>Products</w:t>
                        </w:r>
                        <w:r>
                          <w:rPr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Cs w:val="20"/>
                          </w:rPr>
                          <w:t>from</w:t>
                        </w:r>
                        <w:r>
                          <w:rPr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Cs w:val="20"/>
                          </w:rPr>
                          <w:t>n</w:t>
                        </w:r>
                        <w:r w:rsidRPr="00EB178C">
                          <w:rPr>
                            <w:rFonts w:eastAsia="Times New Roman"/>
                            <w:szCs w:val="20"/>
                          </w:rPr>
                          <w:t>atural</w:t>
                        </w:r>
                        <w:r>
                          <w:rPr>
                            <w:rFonts w:eastAsia="Times New Roman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rFonts w:eastAsia="Times New Roman"/>
                            <w:szCs w:val="20"/>
                          </w:rPr>
                          <w:t>healing</w:t>
                        </w:r>
                        <w:r>
                          <w:rPr>
                            <w:rFonts w:eastAsia="Times New Roman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rFonts w:eastAsia="Times New Roman"/>
                            <w:szCs w:val="20"/>
                          </w:rPr>
                          <w:t>assets</w:t>
                        </w:r>
                      </w:p>
                    </w:txbxContent>
                  </v:textbox>
                </v:rect>
                <v:rect id="Прямоугольник 4" o:spid="_x0000_s1051" style="position:absolute;left:29820;top:10150;width:23360;height:4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" fillcolor="white [3201]" strokecolor="black [3200]" strokeweight="1pt">
                  <v:textbox>
                    <w:txbxContent>
                      <w:p w14:paraId="76A5DB06" w14:textId="77777777" w:rsidR="00165421" w:rsidRPr="00EB178C" w:rsidRDefault="00165421" w:rsidP="00165421">
                        <w:pPr>
                          <w:jc w:val="center"/>
                          <w:rPr>
                            <w:szCs w:val="20"/>
                          </w:rPr>
                        </w:pPr>
                        <w:r w:rsidRPr="00EB178C">
                          <w:rPr>
                            <w:szCs w:val="20"/>
                          </w:rPr>
                          <w:t>Ecosystem</w:t>
                        </w:r>
                        <w:r>
                          <w:rPr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Cs w:val="20"/>
                          </w:rPr>
                          <w:t>services</w:t>
                        </w:r>
                        <w:r>
                          <w:rPr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Cs w:val="20"/>
                          </w:rPr>
                          <w:t>from</w:t>
                        </w:r>
                        <w:r>
                          <w:rPr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Cs w:val="20"/>
                          </w:rPr>
                          <w:t>n</w:t>
                        </w:r>
                        <w:r w:rsidRPr="00EB178C">
                          <w:rPr>
                            <w:rFonts w:eastAsia="Times New Roman"/>
                            <w:szCs w:val="20"/>
                          </w:rPr>
                          <w:t>atural</w:t>
                        </w:r>
                        <w:r>
                          <w:rPr>
                            <w:rFonts w:eastAsia="Times New Roman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rFonts w:eastAsia="Times New Roman"/>
                            <w:szCs w:val="20"/>
                          </w:rPr>
                          <w:t>healing</w:t>
                        </w:r>
                        <w:r>
                          <w:rPr>
                            <w:rFonts w:eastAsia="Times New Roman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rFonts w:eastAsia="Times New Roman"/>
                            <w:szCs w:val="20"/>
                          </w:rPr>
                          <w:t>assets</w:t>
                        </w:r>
                      </w:p>
                      <w:p w14:paraId="53D07E13" w14:textId="77777777" w:rsidR="00165421" w:rsidRPr="00EB178C" w:rsidRDefault="00165421" w:rsidP="00165421">
                        <w:pPr>
                          <w:jc w:val="center"/>
                          <w:rPr>
                            <w:szCs w:val="20"/>
                          </w:rPr>
                        </w:pPr>
                      </w:p>
                    </w:txbxContent>
                  </v:textbox>
                </v:rect>
                <v:shapetype id="_x0000_t85" coordsize="21600,21600" o:spt="85" adj="1800" path="m21600,qx0@0l0@1qy21600,21600e" filled="f">
                  <v:formulas>
                    <v:f eqn="val #0"/>
                    <v:f eqn="sum 21600 0 #0"/>
                    <v:f eqn="prod #0 9598 32768"/>
                    <v:f eqn="sum 21600 0 @2"/>
                  </v:formulas>
                  <v:path arrowok="t" gradientshapeok="t" o:connecttype="custom" o:connectlocs="21600,0;0,10800;21600,21600" textboxrect="6326,@2,21600,@3"/>
                  <v:handles>
                    <v:h position="topLeft,#0" yrange="0,10800"/>
                  </v:handles>
                </v:shapetype>
                <v:shape id="Левая круглая скобка 5" o:spid="_x0000_s1052" type="#_x0000_t85" style="position:absolute;top:8461;width:26886;height:9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" strokecolor="black [3200]" strokeweight=".5pt">
                  <v:stroke joinstyle="miter"/>
                </v:shape>
                <v:shapetype id="_x0000_t86" coordsize="21600,21600" o:spt="86" adj="1800" path="m,qx21600@0l21600@1qy,21600e" filled="f">
                  <v:formulas>
                    <v:f eqn="val #0"/>
                    <v:f eqn="sum 21600 0 #0"/>
                    <v:f eqn="prod #0 9598 32768"/>
                    <v:f eqn="sum 21600 0 @2"/>
                  </v:formulas>
                  <v:path arrowok="t" gradientshapeok="t" o:connecttype="custom" o:connectlocs="0,0;0,21600;21600,10800" textboxrect="0,@2,15274,@3"/>
                  <v:handles>
                    <v:h position="bottomRight,#0" yrange="0,10800"/>
                  </v:handles>
                </v:shapetype>
                <v:shape id="Правая круглая скобка 6" o:spid="_x0000_s1053" type="#_x0000_t86" style="position:absolute;left:27568;top:8461;width:26067;height:9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" strokecolor="black [3200]" strokeweight=".5pt">
                  <v:stroke joinstyle="miter"/>
                </v:shape>
                <v:rect id="Прямоугольник 8" o:spid="_x0000_s1054" style="position:absolute;left:5868;top:20520;width:43332;height:68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" fillcolor="white [3201]" strokecolor="black [3200]" strokeweight="1pt">
                  <v:textbox>
                    <w:txbxContent>
                      <w:p w14:paraId="0081735A" w14:textId="77777777" w:rsidR="00165421" w:rsidRPr="00EB178C" w:rsidRDefault="00165421" w:rsidP="0016542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EB178C">
                          <w:rPr>
                            <w:sz w:val="20"/>
                            <w:szCs w:val="20"/>
                          </w:rPr>
                          <w:t>formation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of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a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state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system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for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accounting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for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NHA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and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the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market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potential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of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resorts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of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state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and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regional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EB178C">
                          <w:rPr>
                            <w:sz w:val="20"/>
                            <w:szCs w:val="20"/>
                          </w:rPr>
                          <w:t>importance</w:t>
                        </w:r>
                      </w:p>
                    </w:txbxContent>
                  </v:textbox>
                </v:rect>
                <v:shape id="Прямая со стрелкой 10" o:spid="_x0000_s1055" type="#_x0000_t32" style="position:absolute;left:10445;top:6823;width:17123;height:337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" strokecolor="black [3200]" strokeweight=".5pt">
                  <v:stroke endarrow="open" joinstyle="miter"/>
                </v:shape>
                <v:shape id="Прямая со стрелкой 11" o:spid="_x0000_s1056" type="#_x0000_t32" style="position:absolute;left:27568;top:6823;width:14330;height:332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" strokecolor="black [3200]" strokeweight=".5pt">
                  <v:stroke endarrow="open" joinstyle="miter"/>
                </v:shape>
                <v:shape id="Прямая со стрелкой 12" o:spid="_x0000_s1057" type="#_x0000_t32" style="position:absolute;left:27534;top:17946;width:34;height:257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" strokecolor="black [3200]" strokeweight=".5pt">
                  <v:stroke endarrow="open" joinstyle="miter"/>
                </v:shape>
                <w10:anchorlock/>
              </v:group>
            </w:pict>
          </mc:Fallback>
        </mc:AlternateContent>
      </w:r>
    </w:p>
    <w:p w14:paraId="1994D7EE" w14:textId="45793E5D" w:rsidR="00165421" w:rsidRPr="00FD2BB4" w:rsidRDefault="00165421" w:rsidP="00165421">
      <w:pPr>
        <w:pStyle w:val="Rrys"/>
        <w:rPr>
          <w:lang w:val="en-GB"/>
        </w:rPr>
      </w:pPr>
      <w:r w:rsidRPr="00FD2BB4">
        <w:rPr>
          <w:b/>
          <w:bCs/>
          <w:lang w:val="en-GB"/>
        </w:rPr>
        <w:t>Fig.</w:t>
      </w:r>
      <w:r>
        <w:rPr>
          <w:b/>
          <w:bCs/>
          <w:lang w:val="en-GB"/>
        </w:rPr>
        <w:t xml:space="preserve"> </w:t>
      </w:r>
      <w:r w:rsidRPr="00FD2BB4">
        <w:rPr>
          <w:b/>
          <w:bCs/>
          <w:lang w:val="en-GB"/>
        </w:rPr>
        <w:t>2.</w:t>
      </w:r>
      <w:r>
        <w:rPr>
          <w:lang w:val="en-GB"/>
        </w:rPr>
        <w:t xml:space="preserve"> </w:t>
      </w:r>
      <w:r w:rsidRPr="00FD2BB4">
        <w:rPr>
          <w:lang w:val="en-GB"/>
        </w:rPr>
        <w:t>Schematic</w:t>
      </w:r>
      <w:r>
        <w:rPr>
          <w:lang w:val="en-GB"/>
        </w:rPr>
        <w:t xml:space="preserve"> </w:t>
      </w:r>
      <w:r w:rsidRPr="00FD2BB4">
        <w:rPr>
          <w:lang w:val="en-GB"/>
        </w:rPr>
        <w:t>representation</w:t>
      </w:r>
      <w:r>
        <w:rPr>
          <w:lang w:val="en-GB"/>
        </w:rPr>
        <w:t xml:space="preserve"> of </w:t>
      </w:r>
      <w:r w:rsidRPr="00FD2BB4">
        <w:rPr>
          <w:lang w:val="en-GB"/>
        </w:rPr>
        <w:t>GEP</w:t>
      </w:r>
      <w:r>
        <w:rPr>
          <w:lang w:val="en-GB"/>
        </w:rPr>
        <w:t xml:space="preserve"> </w:t>
      </w:r>
      <w:r w:rsidRPr="00FD2BB4">
        <w:rPr>
          <w:lang w:val="en-GB"/>
        </w:rPr>
        <w:t>NHA</w:t>
      </w:r>
    </w:p>
    <w:p w14:paraId="6B44B24E" w14:textId="77777777" w:rsidR="00165421" w:rsidRDefault="00165421" w:rsidP="00A14791">
      <w:pPr>
        <w:ind w:firstLine="284"/>
        <w:jc w:val="both"/>
        <w:rPr>
          <w:sz w:val="22"/>
          <w:lang w:val="en-GB" w:eastAsia="fr-FR"/>
        </w:rPr>
      </w:pPr>
    </w:p>
    <w:p w14:paraId="316725E9" w14:textId="780B7998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Sin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resen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herapeut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tc.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ul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'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iviti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resen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vera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mel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how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angi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nef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im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erv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it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ampl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lneotherapy,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clamatotherapy</w:t>
      </w:r>
      <w:proofErr w:type="spellEnd"/>
      <w:r w:rsidRPr="00FD2BB4">
        <w:rPr>
          <w:sz w:val="22"/>
          <w:lang w:val="en-GB" w:eastAsia="fr-FR"/>
        </w:rPr>
        <w:t>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assessed on a per-service or per-session basis, depending 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man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ura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ffect.</w:t>
      </w:r>
    </w:p>
    <w:p w14:paraId="428C657A" w14:textId="77777777" w:rsidR="009D728F" w:rsidRPr="00FD2BB4" w:rsidRDefault="009D728F" w:rsidP="009D728F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earc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pothes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i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ex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ritori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ualiz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ati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nction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er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c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ne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eut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imat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andscap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actor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sses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t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.</w:t>
      </w:r>
    </w:p>
    <w:p w14:paraId="6434B05C" w14:textId="4B5FE5CA" w:rsidR="00A14791" w:rsidRDefault="009D728F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ccord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pothesi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resen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teri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utcom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ss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ccurr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i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av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eutic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habilitation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th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reation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tiliz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l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llow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ecif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chnologic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paration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earc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ul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lastRenderedPageBreak/>
        <w:t>confirm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nerat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u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: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enerativ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l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tenti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;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riv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iz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eut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th-relat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s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efore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iz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easibl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l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roug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bin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teri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mine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eut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s)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angibl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health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reational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imate-regulating)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onen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ngl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tenti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.</w:t>
      </w:r>
    </w:p>
    <w:p w14:paraId="35C0EBDD" w14:textId="77777777" w:rsidR="00165421" w:rsidRPr="00FD2BB4" w:rsidRDefault="00165421" w:rsidP="0016542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idat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pothes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hanc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t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tiliz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l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eut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s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habilit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)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multaneousl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mot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serv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lfare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eb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und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l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.</w:t>
      </w:r>
    </w:p>
    <w:p w14:paraId="45254631" w14:textId="77777777" w:rsidR="00165421" w:rsidRPr="00FD2BB4" w:rsidRDefault="00165421" w:rsidP="0016542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u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ros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)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fin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asur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t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ive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ritory.</w:t>
      </w:r>
      <w:r>
        <w:rPr>
          <w:sz w:val="22"/>
          <w:lang w:val="en-GB" w:eastAsia="fr-FR"/>
        </w:rPr>
        <w:t xml:space="preserve"> </w:t>
      </w:r>
    </w:p>
    <w:p w14:paraId="0FD15BFB" w14:textId="54592417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fle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neraliz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i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th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habilita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reation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uris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ivities.</w:t>
      </w:r>
    </w:p>
    <w:p w14:paraId="6DC25D2F" w14:textId="09DB6267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cr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ve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unt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ggreg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bta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mm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'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ritories.</w:t>
      </w:r>
    </w:p>
    <w:p w14:paraId="547DCC55" w14:textId="06E8E57E" w:rsidR="00390657" w:rsidRPr="00FD2BB4" w:rsidRDefault="00390657" w:rsidP="00A14791">
      <w:pPr>
        <w:pStyle w:val="Rn2"/>
        <w:rPr>
          <w:i/>
          <w:lang w:val="en-GB"/>
        </w:rPr>
      </w:pPr>
      <w:r w:rsidRPr="00FD2BB4">
        <w:rPr>
          <w:lang w:val="en-GB"/>
        </w:rPr>
        <w:t>4.2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verview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E</w:t>
      </w:r>
      <w:r w:rsidRPr="00FD2BB4">
        <w:rPr>
          <w:lang w:val="en-GB"/>
        </w:rPr>
        <w:t>xisting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M</w:t>
      </w:r>
      <w:r w:rsidRPr="00FD2BB4">
        <w:rPr>
          <w:lang w:val="en-GB"/>
        </w:rPr>
        <w:t>ethodological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A</w:t>
      </w:r>
      <w:r w:rsidRPr="00FD2BB4">
        <w:rPr>
          <w:lang w:val="en-GB"/>
        </w:rPr>
        <w:t>pproach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N</w:t>
      </w:r>
      <w:r w:rsidRPr="00FD2BB4">
        <w:rPr>
          <w:lang w:val="en-GB"/>
        </w:rPr>
        <w:t>atural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H</w:t>
      </w:r>
      <w:r w:rsidRPr="00FD2BB4">
        <w:rPr>
          <w:lang w:val="en-GB"/>
        </w:rPr>
        <w:t>ealing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A</w:t>
      </w:r>
      <w:r w:rsidRPr="00FD2BB4">
        <w:rPr>
          <w:lang w:val="en-GB"/>
        </w:rPr>
        <w:t>sse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R</w:t>
      </w:r>
      <w:r w:rsidRPr="00FD2BB4">
        <w:rPr>
          <w:lang w:val="en-GB"/>
        </w:rPr>
        <w:t>esort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E</w:t>
      </w:r>
      <w:r w:rsidRPr="00FD2BB4">
        <w:rPr>
          <w:lang w:val="en-GB"/>
        </w:rPr>
        <w:t>conomy</w:t>
      </w:r>
      <w:r w:rsidR="000E27BC">
        <w:rPr>
          <w:lang w:val="en-GB"/>
        </w:rPr>
        <w:t xml:space="preserve"> </w:t>
      </w:r>
      <w:r w:rsidR="00A14791" w:rsidRPr="00FD2BB4">
        <w:rPr>
          <w:lang w:val="en-GB"/>
        </w:rPr>
        <w:t>E</w:t>
      </w:r>
      <w:r w:rsidRPr="00FD2BB4">
        <w:rPr>
          <w:lang w:val="en-GB"/>
        </w:rPr>
        <w:t>cosystem</w:t>
      </w:r>
    </w:p>
    <w:p w14:paraId="7914C73F" w14:textId="116CB150" w:rsidR="00390657" w:rsidRPr="00FD2BB4" w:rsidRDefault="00165421" w:rsidP="00A14791">
      <w:pPr>
        <w:ind w:firstLine="284"/>
        <w:jc w:val="both"/>
        <w:rPr>
          <w:i/>
          <w:sz w:val="22"/>
          <w:lang w:val="en-GB" w:eastAsia="fr-FR"/>
        </w:rPr>
      </w:pPr>
      <w:r>
        <w:rPr>
          <w:sz w:val="22"/>
          <w:lang w:val="en-GB" w:eastAsia="fr-FR"/>
        </w:rPr>
        <w:t xml:space="preserve">Given the value the state can derive from NHA's gross ecosystem product, it is advisable to </w:t>
      </w:r>
      <w:proofErr w:type="spellStart"/>
      <w:r>
        <w:rPr>
          <w:sz w:val="22"/>
          <w:lang w:val="en-GB" w:eastAsia="fr-FR"/>
        </w:rPr>
        <w:t>analyze</w:t>
      </w:r>
      <w:proofErr w:type="spellEnd"/>
      <w:r>
        <w:rPr>
          <w:sz w:val="22"/>
          <w:lang w:val="en-GB" w:eastAsia="fr-FR"/>
        </w:rPr>
        <w:t xml:space="preserve"> methodological approaches for calculating it</w:t>
      </w:r>
      <w:r w:rsidR="00390657"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work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/>
        </w:rPr>
        <w:t>(Rosano-Peña</w:t>
      </w:r>
      <w:r w:rsidR="000E27BC">
        <w:rPr>
          <w:sz w:val="22"/>
          <w:lang w:val="en-GB"/>
        </w:rPr>
        <w:t xml:space="preserve"> </w:t>
      </w:r>
      <w:r w:rsidR="00390657" w:rsidRPr="00FD2BB4">
        <w:rPr>
          <w:sz w:val="22"/>
          <w:lang w:val="en-GB"/>
        </w:rPr>
        <w:t>et</w:t>
      </w:r>
      <w:r w:rsidR="000E27BC">
        <w:rPr>
          <w:sz w:val="22"/>
          <w:lang w:val="en-GB"/>
        </w:rPr>
        <w:t xml:space="preserve"> </w:t>
      </w:r>
      <w:r w:rsidR="00390657" w:rsidRPr="00FD2BB4">
        <w:rPr>
          <w:sz w:val="22"/>
          <w:lang w:val="en-GB"/>
        </w:rPr>
        <w:t>al.,</w:t>
      </w:r>
      <w:r w:rsidR="000E27BC">
        <w:rPr>
          <w:sz w:val="22"/>
          <w:lang w:val="en-GB"/>
        </w:rPr>
        <w:t xml:space="preserve"> </w:t>
      </w:r>
      <w:r w:rsidR="00390657" w:rsidRPr="00FD2BB4">
        <w:rPr>
          <w:sz w:val="22"/>
          <w:lang w:val="en-GB"/>
        </w:rPr>
        <w:t>2021)</w:t>
      </w:r>
      <w:r>
        <w:rPr>
          <w:sz w:val="22"/>
          <w:lang w:val="en-GB"/>
        </w:rPr>
        <w:t>,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existing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assessing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resources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considered,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such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rent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medical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resources,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method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assessing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cost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restoration,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>
        <w:rPr>
          <w:sz w:val="22"/>
          <w:lang w:val="en-GB" w:eastAsia="fr-FR"/>
        </w:rPr>
        <w:t xml:space="preserve">tools that </w:t>
      </w:r>
      <w:r w:rsidR="00390657" w:rsidRPr="00FD2BB4">
        <w:rPr>
          <w:sz w:val="22"/>
          <w:lang w:val="en-GB" w:eastAsia="fr-FR"/>
        </w:rPr>
        <w:t>tak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account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typ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resourc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or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servic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industry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used.</w:t>
      </w:r>
    </w:p>
    <w:p w14:paraId="2D2CAB15" w14:textId="5F626229" w:rsidR="00390657" w:rsidRPr="00FD2BB4" w:rsidRDefault="007712E9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/>
        </w:rPr>
        <w:t>Ouya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t</w:t>
      </w:r>
      <w:r w:rsidR="00165421">
        <w:rPr>
          <w:sz w:val="22"/>
          <w:lang w:val="en-GB"/>
        </w:rPr>
        <w:t xml:space="preserve"> al. (2020) provided a protocol for the inventory of sources, including data templates and methods for assessing the condition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sources</w:t>
      </w:r>
      <w:r w:rsidR="00165421">
        <w:rPr>
          <w:sz w:val="22"/>
          <w:lang w:val="en-GB" w:eastAsia="fr-FR"/>
        </w:rPr>
        <w:t>. A</w:t>
      </w:r>
      <w:r w:rsidR="00390657" w:rsidRPr="00FD2BB4">
        <w:rPr>
          <w:sz w:val="22"/>
          <w:lang w:val="en-GB" w:eastAsia="fr-FR"/>
        </w:rPr>
        <w:t>n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algorithm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="00390657" w:rsidRPr="00FD2BB4">
        <w:rPr>
          <w:sz w:val="22"/>
          <w:lang w:val="en-GB" w:eastAsia="fr-FR"/>
        </w:rPr>
        <w:t>calculating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indicators of the ecosystem of sources was provided, including: determining the geographical location, performing physicochemical measurements, conducting biological assessment, assessing anthropogenic threats, and integrating all components</w:t>
      </w:r>
      <w:r w:rsidR="00390657" w:rsidRPr="00FD2BB4">
        <w:rPr>
          <w:sz w:val="22"/>
          <w:lang w:val="en-GB" w:eastAsia="fr-FR"/>
        </w:rPr>
        <w:t>.</w:t>
      </w:r>
    </w:p>
    <w:p w14:paraId="25AC0D63" w14:textId="6B0B0B8C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gorith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ed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to standardize and ass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assify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ur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em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osi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Nis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&amp;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Umar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4)</w:t>
      </w:r>
      <w:r w:rsidRPr="00FD2BB4">
        <w:rPr>
          <w:sz w:val="22"/>
          <w:lang w:val="en-GB" w:eastAsia="fr-FR"/>
        </w:rPr>
        <w:t>.</w:t>
      </w:r>
    </w:p>
    <w:p w14:paraId="548A50C0" w14:textId="6FC308C6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Having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analyzed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w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mmariz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m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consid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quantita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: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lo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at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qualit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omorphology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im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endix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C45121">
        <w:rPr>
          <w:sz w:val="22"/>
          <w:lang w:val="en-GB" w:eastAsia="fr-FR"/>
        </w:rPr>
        <w:t> 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</w:t>
      </w:r>
      <w:r w:rsidRPr="00FD2BB4">
        <w:rPr>
          <w:iCs/>
          <w:sz w:val="22"/>
          <w:lang w:val="en-GB"/>
        </w:rPr>
        <w:t>Springs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Stewardship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Institute</w:t>
      </w:r>
      <w:r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13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ur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k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ota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re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pec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thropogen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oa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n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as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co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Sp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assification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it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droge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em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.</w:t>
      </w:r>
    </w:p>
    <w:p w14:paraId="5948C205" w14:textId="7A956143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il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j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Saxatun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</w:t>
      </w:r>
      <w:r w:rsidRPr="00FD2BB4">
        <w:rPr>
          <w:iCs/>
          <w:sz w:val="22"/>
          <w:lang w:val="en-GB"/>
        </w:rPr>
        <w:t>Green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Municipal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Fund</w:t>
      </w:r>
      <w:r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0)</w:t>
      </w:r>
      <w:r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n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iz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rri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u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48.2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ll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lla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year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ff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viou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="00165421">
        <w:rPr>
          <w:sz w:val="22"/>
          <w:lang w:val="en-GB" w:eastAsia="fr-FR"/>
        </w:rPr>
        <w:t>the way it calculates the financial value of ecosystem services for thei</w:t>
      </w:r>
      <w:r w:rsidRPr="00FD2BB4">
        <w:rPr>
          <w:sz w:val="22"/>
          <w:lang w:val="en-GB" w:eastAsia="fr-FR"/>
        </w:rPr>
        <w:t>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dget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oweve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nicip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ure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co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)</w:t>
      </w:r>
      <w:r w:rsidR="00165421">
        <w:rPr>
          <w:sz w:val="22"/>
          <w:lang w:val="en-GB" w:eastAsia="fr-FR"/>
        </w:rPr>
        <w:t xml:space="preserve"> without a</w:t>
      </w:r>
      <w:r w:rsidR="00C45121">
        <w:rPr>
          <w:sz w:val="22"/>
          <w:lang w:val="en-GB" w:eastAsia="fr-FR"/>
        </w:rPr>
        <w:t> </w:t>
      </w:r>
      <w:r w:rsidR="00165421">
        <w:rPr>
          <w:sz w:val="22"/>
          <w:lang w:val="en-GB" w:eastAsia="fr-FR"/>
        </w:rPr>
        <w:t>deep ecosystem analysis, and can be used to calculate the financial value of medical services (hydrotherapy, tourism, and 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d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actor).</w:t>
      </w:r>
    </w:p>
    <w:p w14:paraId="574825B6" w14:textId="6CACE35D" w:rsidR="00390657" w:rsidRPr="00FD2BB4" w:rsidRDefault="00390657" w:rsidP="00A14791">
      <w:pPr>
        <w:ind w:firstLine="284"/>
        <w:jc w:val="both"/>
        <w:rPr>
          <w:sz w:val="22"/>
          <w:lang w:val="en-GB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odivers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EEB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Kettune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l.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12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ass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ul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n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ndardiz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"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,"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dic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odivers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-m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ss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iz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.</w:t>
      </w:r>
    </w:p>
    <w:p w14:paraId="05DBA68A" w14:textId="5E89A3B7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E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tl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</w:t>
      </w:r>
      <w:r w:rsidRPr="00FD2BB4">
        <w:rPr>
          <w:bCs/>
          <w:sz w:val="22"/>
          <w:lang w:val="en-GB" w:eastAsia="uk-UA"/>
        </w:rPr>
        <w:t>Mainstreaming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Nature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in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Policy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and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Investment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Decisions,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2024)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sz w:val="22"/>
          <w:lang w:val="en-GB" w:eastAsia="fr-FR"/>
        </w:rPr>
        <w:t>focus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angibl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ulator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angible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ubl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st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re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entiv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erv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ensa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m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muniti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.</w:t>
      </w:r>
    </w:p>
    <w:p w14:paraId="5690B36E" w14:textId="3049FAA9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ervation: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n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e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abolisms</w:t>
      </w:r>
      <w:r w:rsidR="000E27BC">
        <w:rPr>
          <w:sz w:val="22"/>
          <w:lang w:val="en-GB" w:eastAsia="fr-FR"/>
        </w:rPr>
        <w:t xml:space="preserve"> </w:t>
      </w:r>
      <w:r w:rsidR="007712E9" w:rsidRPr="00FD2BB4">
        <w:rPr>
          <w:sz w:val="22"/>
          <w:lang w:val="en-GB"/>
        </w:rPr>
        <w:t>(</w:t>
      </w:r>
      <w:proofErr w:type="spellStart"/>
      <w:r w:rsidR="007712E9" w:rsidRPr="00FD2BB4">
        <w:rPr>
          <w:sz w:val="22"/>
          <w:lang w:val="en-GB"/>
        </w:rPr>
        <w:t>ArXiv</w:t>
      </w:r>
      <w:proofErr w:type="spellEnd"/>
      <w:r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07)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ore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abolism</w:t>
      </w:r>
      <w:r w:rsidR="00F01FD0">
        <w:rPr>
          <w:sz w:val="22"/>
          <w:lang w:val="en-GB" w:eastAsia="fr-FR"/>
        </w:rPr>
        <w:t xml:space="preserve"> that uses conceptual model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"metabolism"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res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er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t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low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roug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</w:t>
      </w:r>
      <w:r w:rsidRPr="00FD2BB4">
        <w:rPr>
          <w:sz w:val="22"/>
          <w:lang w:val="en-GB" w:eastAsia="fr-FR"/>
        </w:rPr>
        <w:lastRenderedPageBreak/>
        <w:t>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um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'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"negentrop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"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quantifi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gre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grad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quantitative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aracteriz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gre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thropogen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ven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ang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biome stat</w:t>
      </w:r>
      <w:r w:rsidRPr="00FD2BB4">
        <w:rPr>
          <w:sz w:val="22"/>
          <w:lang w:val="en-GB" w:eastAsia="fr-FR"/>
        </w:rPr>
        <w:t>es.</w:t>
      </w:r>
    </w:p>
    <w:p w14:paraId="08405EC0" w14:textId="08649D66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n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lu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n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a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</w:t>
      </w:r>
      <w:r w:rsidRPr="00FD2BB4">
        <w:rPr>
          <w:bCs/>
          <w:sz w:val="22"/>
          <w:lang w:val="en-GB" w:eastAsia="uk-UA"/>
        </w:rPr>
        <w:t>Medina-Santana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sz w:val="22"/>
          <w:lang w:val="en-GB"/>
        </w:rPr>
        <w:t>&amp;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Cárdenas-</w:t>
      </w:r>
      <w:proofErr w:type="spellStart"/>
      <w:r w:rsidRPr="00FD2BB4">
        <w:rPr>
          <w:bCs/>
          <w:sz w:val="22"/>
          <w:lang w:val="en-GB" w:eastAsia="uk-UA"/>
        </w:rPr>
        <w:t>Barrón</w:t>
      </w:r>
      <w:proofErr w:type="spellEnd"/>
      <w:r w:rsidRPr="00FD2BB4">
        <w:rPr>
          <w:bCs/>
          <w:sz w:val="22"/>
          <w:lang w:val="en-GB" w:eastAsia="uk-UA"/>
        </w:rPr>
        <w:t>,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2020)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uth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ponent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on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miss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n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fl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rea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miss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d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t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duced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e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optimal volumes of NHA use, accounting 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actor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ble</w:t>
      </w:r>
      <w:r w:rsidR="000E27BC">
        <w:rPr>
          <w:sz w:val="22"/>
          <w:lang w:val="en-GB" w:eastAsia="fr-FR"/>
        </w:rPr>
        <w:t xml:space="preserve"> </w:t>
      </w:r>
      <w:r w:rsidR="00011C39" w:rsidRPr="00FD2BB4">
        <w:rPr>
          <w:sz w:val="22"/>
          <w:lang w:val="en-GB" w:eastAsia="fr-FR"/>
        </w:rPr>
        <w:t>6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aracterized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in terms of the implementation 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endix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Spring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ntory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ssi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grad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thropogen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a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A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vis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ito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rt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justifi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easi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stments.</w:t>
      </w:r>
    </w:p>
    <w:p w14:paraId="04AAF718" w14:textId="77777777" w:rsidR="00A14791" w:rsidRPr="00FD2BB4" w:rsidRDefault="00A14791" w:rsidP="00A14791">
      <w:pPr>
        <w:ind w:firstLine="284"/>
        <w:jc w:val="both"/>
        <w:rPr>
          <w:sz w:val="22"/>
          <w:lang w:val="en-GB" w:eastAsia="fr-FR"/>
        </w:rPr>
      </w:pPr>
    </w:p>
    <w:p w14:paraId="287FB2C9" w14:textId="1C90B01C" w:rsidR="00390657" w:rsidRPr="00FD2BB4" w:rsidRDefault="00390657" w:rsidP="00A14791">
      <w:pPr>
        <w:pStyle w:val="Rtab"/>
        <w:rPr>
          <w:lang w:val="en-GB"/>
        </w:rPr>
      </w:pPr>
      <w:r w:rsidRPr="00FD2BB4">
        <w:rPr>
          <w:b/>
          <w:lang w:val="en-GB"/>
        </w:rPr>
        <w:t>Table</w:t>
      </w:r>
      <w:r w:rsidR="000E27BC">
        <w:rPr>
          <w:b/>
          <w:lang w:val="en-GB"/>
        </w:rPr>
        <w:t xml:space="preserve"> </w:t>
      </w:r>
      <w:r w:rsidR="00011C39" w:rsidRPr="00FD2BB4">
        <w:rPr>
          <w:b/>
          <w:lang w:val="en-GB"/>
        </w:rPr>
        <w:t>6</w:t>
      </w:r>
      <w:r w:rsidRPr="00FD2BB4">
        <w:rPr>
          <w:b/>
          <w:lang w:val="en-GB"/>
        </w:rPr>
        <w:t>.</w:t>
      </w:r>
      <w:r w:rsidR="000E27BC">
        <w:rPr>
          <w:b/>
          <w:lang w:val="en-GB"/>
        </w:rPr>
        <w:t xml:space="preserve"> </w:t>
      </w:r>
      <w:r w:rsidRPr="00FD2BB4">
        <w:rPr>
          <w:lang w:val="en-GB"/>
        </w:rPr>
        <w:t>Methodologic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pproaches</w:t>
      </w:r>
      <w:r w:rsidR="000E27BC">
        <w:rPr>
          <w:lang w:val="en-GB"/>
        </w:rPr>
        <w:t xml:space="preserve"> </w:t>
      </w:r>
      <w:r w:rsidR="00F01FD0">
        <w:rPr>
          <w:lang w:val="en-GB"/>
        </w:rPr>
        <w:t>to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foreig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xperience)</w:t>
      </w:r>
      <w:r w:rsidR="000E27BC">
        <w:rPr>
          <w:lang w:val="en-GB"/>
        </w:rPr>
        <w:t xml:space="preserve"> 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1605"/>
        <w:gridCol w:w="1608"/>
        <w:gridCol w:w="1606"/>
        <w:gridCol w:w="1606"/>
        <w:gridCol w:w="1608"/>
      </w:tblGrid>
      <w:tr w:rsidR="00390657" w:rsidRPr="00FD2BB4" w14:paraId="7C867017" w14:textId="77777777" w:rsidTr="00D5090D">
        <w:trPr>
          <w:trHeight w:val="925"/>
          <w:jc w:val="center"/>
        </w:trPr>
        <w:tc>
          <w:tcPr>
            <w:tcW w:w="833" w:type="pct"/>
            <w:vAlign w:val="center"/>
            <w:hideMark/>
          </w:tcPr>
          <w:p w14:paraId="45FA83FD" w14:textId="77777777" w:rsidR="00390657" w:rsidRPr="00FD2BB4" w:rsidRDefault="00390657" w:rsidP="001D11BB">
            <w:pPr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Criterion</w:t>
            </w:r>
          </w:p>
        </w:tc>
        <w:tc>
          <w:tcPr>
            <w:tcW w:w="833" w:type="pct"/>
            <w:vAlign w:val="center"/>
            <w:hideMark/>
          </w:tcPr>
          <w:p w14:paraId="36A658E0" w14:textId="7C73E95B" w:rsidR="00390657" w:rsidRPr="00FD2BB4" w:rsidRDefault="00390657" w:rsidP="00D5090D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Springs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bCs/>
                <w:sz w:val="22"/>
                <w:szCs w:val="22"/>
                <w:lang w:val="en-GB"/>
              </w:rPr>
              <w:br/>
            </w:r>
            <w:r w:rsidRPr="00FD2BB4">
              <w:rPr>
                <w:bCs/>
                <w:sz w:val="22"/>
                <w:szCs w:val="22"/>
                <w:lang w:val="en-GB"/>
              </w:rPr>
              <w:t>Inventory*</w:t>
            </w:r>
          </w:p>
        </w:tc>
        <w:tc>
          <w:tcPr>
            <w:tcW w:w="834" w:type="pct"/>
            <w:vAlign w:val="center"/>
            <w:hideMark/>
          </w:tcPr>
          <w:p w14:paraId="26AC6CA8" w14:textId="0A27F6A4" w:rsidR="00390657" w:rsidRPr="00FD2BB4" w:rsidRDefault="00390657" w:rsidP="00D5090D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TEEB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bCs/>
                <w:sz w:val="22"/>
                <w:szCs w:val="22"/>
                <w:lang w:val="en-GB"/>
              </w:rPr>
              <w:br/>
            </w:r>
            <w:r w:rsidRPr="00FD2BB4">
              <w:rPr>
                <w:bCs/>
                <w:sz w:val="22"/>
                <w:szCs w:val="22"/>
                <w:lang w:val="en-GB"/>
              </w:rPr>
              <w:t>(Economics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bCs/>
                <w:sz w:val="22"/>
                <w:szCs w:val="22"/>
                <w:lang w:val="en-GB"/>
              </w:rPr>
              <w:br/>
            </w:r>
            <w:r w:rsidRPr="00FD2BB4">
              <w:rPr>
                <w:bCs/>
                <w:sz w:val="22"/>
                <w:szCs w:val="22"/>
                <w:lang w:val="en-GB"/>
              </w:rPr>
              <w:t>of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/>
              </w:rPr>
              <w:t>Eco-Services)</w:t>
            </w:r>
          </w:p>
        </w:tc>
        <w:tc>
          <w:tcPr>
            <w:tcW w:w="833" w:type="pct"/>
            <w:vAlign w:val="center"/>
            <w:hideMark/>
          </w:tcPr>
          <w:p w14:paraId="3FD1365C" w14:textId="05CC500F" w:rsidR="00390657" w:rsidRPr="00FD2BB4" w:rsidRDefault="00390657" w:rsidP="00D5090D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GEP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bCs/>
                <w:sz w:val="22"/>
                <w:szCs w:val="22"/>
                <w:lang w:val="en-GB"/>
              </w:rPr>
              <w:br/>
            </w:r>
            <w:r w:rsidRPr="00FD2BB4">
              <w:rPr>
                <w:bCs/>
                <w:sz w:val="22"/>
                <w:szCs w:val="22"/>
                <w:lang w:val="en-GB"/>
              </w:rPr>
              <w:t>(Gross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/>
              </w:rPr>
              <w:t>Ecosystem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/>
              </w:rPr>
              <w:t>Product)</w:t>
            </w:r>
          </w:p>
        </w:tc>
        <w:tc>
          <w:tcPr>
            <w:tcW w:w="833" w:type="pct"/>
            <w:vAlign w:val="center"/>
            <w:hideMark/>
          </w:tcPr>
          <w:p w14:paraId="581F2C48" w14:textId="1B8950A1" w:rsidR="00390657" w:rsidRPr="00FD2BB4" w:rsidRDefault="00390657" w:rsidP="00D5090D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Metabolism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/>
              </w:rPr>
              <w:t>(</w:t>
            </w:r>
            <w:proofErr w:type="spellStart"/>
            <w:r w:rsidRPr="00FD2BB4">
              <w:rPr>
                <w:bCs/>
                <w:sz w:val="22"/>
                <w:szCs w:val="22"/>
                <w:lang w:val="en-GB"/>
              </w:rPr>
              <w:t>arXiv</w:t>
            </w:r>
            <w:proofErr w:type="spellEnd"/>
            <w:r w:rsidRPr="00FD2BB4">
              <w:rPr>
                <w:bCs/>
                <w:sz w:val="22"/>
                <w:szCs w:val="22"/>
                <w:lang w:val="en-GB"/>
              </w:rPr>
              <w:t>)</w:t>
            </w:r>
          </w:p>
        </w:tc>
        <w:tc>
          <w:tcPr>
            <w:tcW w:w="834" w:type="pct"/>
            <w:vAlign w:val="center"/>
            <w:hideMark/>
          </w:tcPr>
          <w:p w14:paraId="3EF29D39" w14:textId="1E70C4A5" w:rsidR="00390657" w:rsidRPr="00FD2BB4" w:rsidRDefault="00390657" w:rsidP="00D5090D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Eco-EOQ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/>
              </w:rPr>
              <w:t>(2020)</w:t>
            </w:r>
          </w:p>
        </w:tc>
      </w:tr>
      <w:tr w:rsidR="00390657" w:rsidRPr="00FD2BB4" w14:paraId="3D72F5C2" w14:textId="77777777" w:rsidTr="00D5090D">
        <w:trPr>
          <w:trHeight w:val="850"/>
          <w:jc w:val="center"/>
        </w:trPr>
        <w:tc>
          <w:tcPr>
            <w:tcW w:w="833" w:type="pct"/>
            <w:vAlign w:val="center"/>
            <w:hideMark/>
          </w:tcPr>
          <w:p w14:paraId="4C872122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Objective</w:t>
            </w:r>
          </w:p>
        </w:tc>
        <w:tc>
          <w:tcPr>
            <w:tcW w:w="833" w:type="pct"/>
            <w:vAlign w:val="center"/>
            <w:hideMark/>
          </w:tcPr>
          <w:p w14:paraId="770EFC13" w14:textId="4787835B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Assessme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tat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pring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systems</w:t>
            </w:r>
          </w:p>
        </w:tc>
        <w:tc>
          <w:tcPr>
            <w:tcW w:w="834" w:type="pct"/>
            <w:vAlign w:val="center"/>
            <w:hideMark/>
          </w:tcPr>
          <w:p w14:paraId="14E9663B" w14:textId="582628AC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onetiz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rvices</w:t>
            </w:r>
          </w:p>
        </w:tc>
        <w:tc>
          <w:tcPr>
            <w:tcW w:w="833" w:type="pct"/>
            <w:vAlign w:val="center"/>
            <w:hideMark/>
          </w:tcPr>
          <w:p w14:paraId="5903ACB0" w14:textId="7673E066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onetar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valu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gros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eco-product</w:t>
            </w:r>
          </w:p>
        </w:tc>
        <w:tc>
          <w:tcPr>
            <w:tcW w:w="833" w:type="pct"/>
            <w:vAlign w:val="center"/>
            <w:hideMark/>
          </w:tcPr>
          <w:p w14:paraId="7D04D22C" w14:textId="52DC0E2D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Analysi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ourc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flow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unds</w:t>
            </w:r>
          </w:p>
        </w:tc>
        <w:tc>
          <w:tcPr>
            <w:tcW w:w="834" w:type="pct"/>
            <w:vAlign w:val="center"/>
            <w:hideMark/>
          </w:tcPr>
          <w:p w14:paraId="3CFFD3F3" w14:textId="3E693654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Inventor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ptimiz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with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₂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sts</w:t>
            </w:r>
          </w:p>
        </w:tc>
      </w:tr>
      <w:tr w:rsidR="00390657" w:rsidRPr="00FD2BB4" w14:paraId="61415B2F" w14:textId="77777777" w:rsidTr="00D5090D">
        <w:trPr>
          <w:trHeight w:val="850"/>
          <w:jc w:val="center"/>
        </w:trPr>
        <w:tc>
          <w:tcPr>
            <w:tcW w:w="833" w:type="pct"/>
            <w:vAlign w:val="center"/>
            <w:hideMark/>
          </w:tcPr>
          <w:p w14:paraId="7E4ADD34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Direction</w:t>
            </w:r>
          </w:p>
        </w:tc>
        <w:tc>
          <w:tcPr>
            <w:tcW w:w="833" w:type="pct"/>
            <w:vAlign w:val="center"/>
            <w:hideMark/>
          </w:tcPr>
          <w:p w14:paraId="191509E8" w14:textId="03E670BA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Hydrology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iota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thropogen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mpact</w:t>
            </w:r>
          </w:p>
        </w:tc>
        <w:tc>
          <w:tcPr>
            <w:tcW w:w="834" w:type="pct"/>
            <w:vAlign w:val="center"/>
            <w:hideMark/>
          </w:tcPr>
          <w:p w14:paraId="5729C00E" w14:textId="3CD81165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co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rvic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atu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apital</w:t>
            </w:r>
          </w:p>
        </w:tc>
        <w:tc>
          <w:tcPr>
            <w:tcW w:w="833" w:type="pct"/>
            <w:vAlign w:val="center"/>
            <w:hideMark/>
          </w:tcPr>
          <w:p w14:paraId="77B9AA74" w14:textId="5B65C360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co-servic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a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roduc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nomy</w:t>
            </w:r>
          </w:p>
        </w:tc>
        <w:tc>
          <w:tcPr>
            <w:tcW w:w="833" w:type="pct"/>
            <w:vAlign w:val="center"/>
            <w:hideMark/>
          </w:tcPr>
          <w:p w14:paraId="28CD2E63" w14:textId="466311FC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co-metabolis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cenari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D2BB4">
              <w:rPr>
                <w:sz w:val="22"/>
                <w:szCs w:val="22"/>
                <w:lang w:val="en-GB"/>
              </w:rPr>
              <w:t>modeling</w:t>
            </w:r>
            <w:proofErr w:type="spellEnd"/>
          </w:p>
        </w:tc>
        <w:tc>
          <w:tcPr>
            <w:tcW w:w="834" w:type="pct"/>
            <w:vAlign w:val="center"/>
            <w:hideMark/>
          </w:tcPr>
          <w:p w14:paraId="62794462" w14:textId="00A69D54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Suppl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hain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₂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missions</w:t>
            </w:r>
          </w:p>
        </w:tc>
      </w:tr>
      <w:tr w:rsidR="00390657" w:rsidRPr="00FD2BB4" w14:paraId="325B915A" w14:textId="77777777" w:rsidTr="00D5090D">
        <w:trPr>
          <w:jc w:val="center"/>
        </w:trPr>
        <w:tc>
          <w:tcPr>
            <w:tcW w:w="833" w:type="pct"/>
            <w:vAlign w:val="center"/>
            <w:hideMark/>
          </w:tcPr>
          <w:p w14:paraId="23541662" w14:textId="24A42725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valu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levels</w:t>
            </w:r>
          </w:p>
        </w:tc>
        <w:tc>
          <w:tcPr>
            <w:tcW w:w="833" w:type="pct"/>
            <w:vAlign w:val="center"/>
            <w:hideMark/>
          </w:tcPr>
          <w:p w14:paraId="6BEB6E30" w14:textId="0CA6559C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Lo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spring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mal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bjects)</w:t>
            </w:r>
          </w:p>
        </w:tc>
        <w:tc>
          <w:tcPr>
            <w:tcW w:w="834" w:type="pct"/>
            <w:vAlign w:val="center"/>
            <w:hideMark/>
          </w:tcPr>
          <w:p w14:paraId="41EF174E" w14:textId="7BB59F7C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Local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Global</w:t>
            </w:r>
          </w:p>
        </w:tc>
        <w:tc>
          <w:tcPr>
            <w:tcW w:w="833" w:type="pct"/>
            <w:vAlign w:val="center"/>
            <w:hideMark/>
          </w:tcPr>
          <w:p w14:paraId="0C5DEC85" w14:textId="2A7C07F0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unicipal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regional</w:t>
            </w:r>
          </w:p>
        </w:tc>
        <w:tc>
          <w:tcPr>
            <w:tcW w:w="833" w:type="pct"/>
            <w:vAlign w:val="center"/>
            <w:hideMark/>
          </w:tcPr>
          <w:p w14:paraId="0A477459" w14:textId="50D9657B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ultisca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landscape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iomes)</w:t>
            </w:r>
          </w:p>
        </w:tc>
        <w:tc>
          <w:tcPr>
            <w:tcW w:w="834" w:type="pct"/>
            <w:vAlign w:val="center"/>
            <w:hideMark/>
          </w:tcPr>
          <w:p w14:paraId="72473F7D" w14:textId="723DFB04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Local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nterprise</w:t>
            </w:r>
          </w:p>
        </w:tc>
      </w:tr>
      <w:tr w:rsidR="00390657" w:rsidRPr="00FD2BB4" w14:paraId="527B42F1" w14:textId="77777777" w:rsidTr="00D5090D">
        <w:trPr>
          <w:trHeight w:val="850"/>
          <w:jc w:val="center"/>
        </w:trPr>
        <w:tc>
          <w:tcPr>
            <w:tcW w:w="833" w:type="pct"/>
            <w:vAlign w:val="center"/>
            <w:hideMark/>
          </w:tcPr>
          <w:p w14:paraId="7DE3F5BE" w14:textId="487E6AF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valu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methods</w:t>
            </w:r>
          </w:p>
        </w:tc>
        <w:tc>
          <w:tcPr>
            <w:tcW w:w="833" w:type="pct"/>
            <w:vAlign w:val="center"/>
            <w:hideMark/>
          </w:tcPr>
          <w:p w14:paraId="2D57883D" w14:textId="537A2A1D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Scal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1–5)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dice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mulas</w:t>
            </w:r>
          </w:p>
        </w:tc>
        <w:tc>
          <w:tcPr>
            <w:tcW w:w="834" w:type="pct"/>
            <w:vAlign w:val="center"/>
            <w:hideMark/>
          </w:tcPr>
          <w:p w14:paraId="12125CB6" w14:textId="01C92A06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Direc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direc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Valuations</w:t>
            </w:r>
          </w:p>
        </w:tc>
        <w:tc>
          <w:tcPr>
            <w:tcW w:w="833" w:type="pct"/>
            <w:vAlign w:val="center"/>
            <w:hideMark/>
          </w:tcPr>
          <w:p w14:paraId="657B6FB5" w14:textId="2675F50A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Biophysi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+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odels</w:t>
            </w:r>
          </w:p>
        </w:tc>
        <w:tc>
          <w:tcPr>
            <w:tcW w:w="833" w:type="pct"/>
            <w:vAlign w:val="center"/>
            <w:hideMark/>
          </w:tcPr>
          <w:p w14:paraId="4B79586E" w14:textId="5F18B634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Fund-flow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model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egentrop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st</w:t>
            </w:r>
          </w:p>
        </w:tc>
        <w:tc>
          <w:tcPr>
            <w:tcW w:w="834" w:type="pct"/>
            <w:vAlign w:val="center"/>
            <w:hideMark/>
          </w:tcPr>
          <w:p w14:paraId="09426076" w14:textId="68E7356D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OQ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odel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with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Discret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sts</w:t>
            </w:r>
          </w:p>
        </w:tc>
      </w:tr>
      <w:tr w:rsidR="00390657" w:rsidRPr="00FD2BB4" w14:paraId="4408EDD3" w14:textId="77777777" w:rsidTr="00D5090D">
        <w:trPr>
          <w:jc w:val="center"/>
        </w:trPr>
        <w:tc>
          <w:tcPr>
            <w:tcW w:w="833" w:type="pct"/>
            <w:vAlign w:val="center"/>
            <w:hideMark/>
          </w:tcPr>
          <w:p w14:paraId="5DC3FA9B" w14:textId="34DA6C3C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Biot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consideration</w:t>
            </w:r>
          </w:p>
        </w:tc>
        <w:tc>
          <w:tcPr>
            <w:tcW w:w="833" w:type="pct"/>
            <w:vAlign w:val="center"/>
            <w:hideMark/>
          </w:tcPr>
          <w:p w14:paraId="4271EB18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Yes</w:t>
            </w:r>
          </w:p>
        </w:tc>
        <w:tc>
          <w:tcPr>
            <w:tcW w:w="834" w:type="pct"/>
            <w:vAlign w:val="center"/>
            <w:hideMark/>
          </w:tcPr>
          <w:p w14:paraId="2754C8F1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Indirect</w:t>
            </w:r>
          </w:p>
        </w:tc>
        <w:tc>
          <w:tcPr>
            <w:tcW w:w="833" w:type="pct"/>
            <w:vAlign w:val="center"/>
            <w:hideMark/>
          </w:tcPr>
          <w:p w14:paraId="7AAD9B7E" w14:textId="7E735B21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Partiall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(through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rvices)</w:t>
            </w:r>
          </w:p>
        </w:tc>
        <w:tc>
          <w:tcPr>
            <w:tcW w:w="833" w:type="pct"/>
            <w:vAlign w:val="center"/>
            <w:hideMark/>
          </w:tcPr>
          <w:p w14:paraId="713317B9" w14:textId="7A27CA80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Y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biom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level)</w:t>
            </w:r>
          </w:p>
        </w:tc>
        <w:tc>
          <w:tcPr>
            <w:tcW w:w="834" w:type="pct"/>
            <w:vAlign w:val="center"/>
            <w:hideMark/>
          </w:tcPr>
          <w:p w14:paraId="50220439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None</w:t>
            </w:r>
          </w:p>
        </w:tc>
      </w:tr>
      <w:tr w:rsidR="00390657" w:rsidRPr="00FD2BB4" w14:paraId="20E0FB0E" w14:textId="77777777" w:rsidTr="00D5090D">
        <w:trPr>
          <w:jc w:val="center"/>
        </w:trPr>
        <w:tc>
          <w:tcPr>
            <w:tcW w:w="833" w:type="pct"/>
            <w:vAlign w:val="center"/>
            <w:hideMark/>
          </w:tcPr>
          <w:p w14:paraId="25989FCE" w14:textId="63B602E2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CO₂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limat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nsideration</w:t>
            </w:r>
          </w:p>
        </w:tc>
        <w:tc>
          <w:tcPr>
            <w:tcW w:w="833" w:type="pct"/>
            <w:vAlign w:val="center"/>
            <w:hideMark/>
          </w:tcPr>
          <w:p w14:paraId="6B3767BE" w14:textId="4D5B9F5A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Partiall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anthropogen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mpact)</w:t>
            </w:r>
          </w:p>
        </w:tc>
        <w:tc>
          <w:tcPr>
            <w:tcW w:w="834" w:type="pct"/>
            <w:vAlign w:val="center"/>
            <w:hideMark/>
          </w:tcPr>
          <w:p w14:paraId="4793CFEC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Yes</w:t>
            </w:r>
          </w:p>
        </w:tc>
        <w:tc>
          <w:tcPr>
            <w:tcW w:w="833" w:type="pct"/>
            <w:vAlign w:val="center"/>
            <w:hideMark/>
          </w:tcPr>
          <w:p w14:paraId="0C9C59CB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Yes</w:t>
            </w:r>
          </w:p>
        </w:tc>
        <w:tc>
          <w:tcPr>
            <w:tcW w:w="833" w:type="pct"/>
            <w:vAlign w:val="center"/>
            <w:hideMark/>
          </w:tcPr>
          <w:p w14:paraId="652D780B" w14:textId="22A30355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Y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vi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-metabolism)</w:t>
            </w:r>
          </w:p>
        </w:tc>
        <w:tc>
          <w:tcPr>
            <w:tcW w:w="834" w:type="pct"/>
            <w:vAlign w:val="center"/>
            <w:hideMark/>
          </w:tcPr>
          <w:p w14:paraId="1C6319C9" w14:textId="073725AB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ai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cus</w:t>
            </w:r>
          </w:p>
        </w:tc>
      </w:tr>
      <w:tr w:rsidR="00390657" w:rsidRPr="00FD2BB4" w14:paraId="1E90577E" w14:textId="77777777" w:rsidTr="00D5090D">
        <w:trPr>
          <w:jc w:val="center"/>
        </w:trPr>
        <w:tc>
          <w:tcPr>
            <w:tcW w:w="833" w:type="pct"/>
            <w:vAlign w:val="center"/>
            <w:hideMark/>
          </w:tcPr>
          <w:p w14:paraId="720C030D" w14:textId="3A76FFDB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onetar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assessment</w:t>
            </w:r>
          </w:p>
        </w:tc>
        <w:tc>
          <w:tcPr>
            <w:tcW w:w="833" w:type="pct"/>
            <w:vAlign w:val="center"/>
            <w:hideMark/>
          </w:tcPr>
          <w:p w14:paraId="51DE080D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None</w:t>
            </w:r>
          </w:p>
        </w:tc>
        <w:tc>
          <w:tcPr>
            <w:tcW w:w="834" w:type="pct"/>
            <w:vAlign w:val="center"/>
            <w:hideMark/>
          </w:tcPr>
          <w:p w14:paraId="4DE7BE27" w14:textId="79FC713D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Bas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pproach</w:t>
            </w:r>
          </w:p>
        </w:tc>
        <w:tc>
          <w:tcPr>
            <w:tcW w:w="833" w:type="pct"/>
            <w:vAlign w:val="center"/>
            <w:hideMark/>
          </w:tcPr>
          <w:p w14:paraId="4E76B96E" w14:textId="31BDA77F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bas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pproach</w:t>
            </w:r>
          </w:p>
        </w:tc>
        <w:tc>
          <w:tcPr>
            <w:tcW w:w="833" w:type="pct"/>
            <w:vAlign w:val="center"/>
            <w:hideMark/>
          </w:tcPr>
          <w:p w14:paraId="3BB493F1" w14:textId="4FC136AF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Possib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C45121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(vi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cenarios)</w:t>
            </w:r>
          </w:p>
        </w:tc>
        <w:tc>
          <w:tcPr>
            <w:tcW w:w="834" w:type="pct"/>
            <w:vAlign w:val="center"/>
            <w:hideMark/>
          </w:tcPr>
          <w:p w14:paraId="199C5C5F" w14:textId="4D9C6A01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Logistic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nvironmen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sts</w:t>
            </w:r>
          </w:p>
        </w:tc>
      </w:tr>
      <w:tr w:rsidR="00390657" w:rsidRPr="00FD2BB4" w14:paraId="53FE44D9" w14:textId="77777777" w:rsidTr="00D5090D">
        <w:trPr>
          <w:jc w:val="center"/>
        </w:trPr>
        <w:tc>
          <w:tcPr>
            <w:tcW w:w="833" w:type="pct"/>
            <w:vAlign w:val="center"/>
            <w:hideMark/>
          </w:tcPr>
          <w:p w14:paraId="22795258" w14:textId="02424808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Differenc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pplication</w:t>
            </w:r>
          </w:p>
        </w:tc>
        <w:tc>
          <w:tcPr>
            <w:tcW w:w="833" w:type="pct"/>
            <w:vAlign w:val="center"/>
            <w:hideMark/>
          </w:tcPr>
          <w:p w14:paraId="2358BE15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Low</w:t>
            </w:r>
          </w:p>
        </w:tc>
        <w:tc>
          <w:tcPr>
            <w:tcW w:w="834" w:type="pct"/>
            <w:vAlign w:val="center"/>
            <w:hideMark/>
          </w:tcPr>
          <w:p w14:paraId="1E80E361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edium</w:t>
            </w:r>
          </w:p>
        </w:tc>
        <w:tc>
          <w:tcPr>
            <w:tcW w:w="833" w:type="pct"/>
            <w:vAlign w:val="center"/>
            <w:hideMark/>
          </w:tcPr>
          <w:p w14:paraId="519FB91C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High</w:t>
            </w:r>
          </w:p>
        </w:tc>
        <w:tc>
          <w:tcPr>
            <w:tcW w:w="833" w:type="pct"/>
            <w:vAlign w:val="center"/>
            <w:hideMark/>
          </w:tcPr>
          <w:p w14:paraId="778D3BD6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High</w:t>
            </w:r>
          </w:p>
        </w:tc>
        <w:tc>
          <w:tcPr>
            <w:tcW w:w="834" w:type="pct"/>
            <w:vAlign w:val="center"/>
            <w:hideMark/>
          </w:tcPr>
          <w:p w14:paraId="003D8AB0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edium</w:t>
            </w:r>
          </w:p>
        </w:tc>
      </w:tr>
      <w:tr w:rsidR="00390657" w:rsidRPr="00FD2BB4" w14:paraId="1295994D" w14:textId="77777777" w:rsidTr="00D5090D">
        <w:trPr>
          <w:trHeight w:val="624"/>
          <w:jc w:val="center"/>
        </w:trPr>
        <w:tc>
          <w:tcPr>
            <w:tcW w:w="833" w:type="pct"/>
            <w:vAlign w:val="center"/>
            <w:hideMark/>
          </w:tcPr>
          <w:p w14:paraId="5CA41A8A" w14:textId="43D21BB8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Suitabilit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</w:t>
            </w:r>
          </w:p>
        </w:tc>
        <w:tc>
          <w:tcPr>
            <w:tcW w:w="833" w:type="pct"/>
            <w:vAlign w:val="center"/>
            <w:hideMark/>
          </w:tcPr>
          <w:p w14:paraId="1E9B02F7" w14:textId="312EB75A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Spr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monitoring</w:t>
            </w:r>
          </w:p>
        </w:tc>
        <w:tc>
          <w:tcPr>
            <w:tcW w:w="834" w:type="pct"/>
            <w:vAlign w:val="center"/>
            <w:hideMark/>
          </w:tcPr>
          <w:p w14:paraId="3BCD879C" w14:textId="3D421A92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Financi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Valu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LA</w:t>
            </w:r>
          </w:p>
        </w:tc>
        <w:tc>
          <w:tcPr>
            <w:tcW w:w="833" w:type="pct"/>
            <w:vAlign w:val="center"/>
            <w:hideMark/>
          </w:tcPr>
          <w:p w14:paraId="56D84942" w14:textId="683CC58B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onetar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090D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justification</w:t>
            </w:r>
          </w:p>
        </w:tc>
        <w:tc>
          <w:tcPr>
            <w:tcW w:w="833" w:type="pct"/>
            <w:vAlign w:val="center"/>
            <w:hideMark/>
          </w:tcPr>
          <w:p w14:paraId="427F3DCC" w14:textId="7DAFE4B1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Theoreti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dicat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tegrity</w:t>
            </w:r>
          </w:p>
        </w:tc>
        <w:tc>
          <w:tcPr>
            <w:tcW w:w="834" w:type="pct"/>
            <w:vAlign w:val="center"/>
            <w:hideMark/>
          </w:tcPr>
          <w:p w14:paraId="26728644" w14:textId="7ECD8196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co-Chai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ptimization</w:t>
            </w:r>
          </w:p>
        </w:tc>
      </w:tr>
    </w:tbl>
    <w:p w14:paraId="01B17467" w14:textId="77777777" w:rsidR="00F01FD0" w:rsidRDefault="00F01FD0" w:rsidP="00A14791">
      <w:pPr>
        <w:ind w:firstLine="284"/>
        <w:jc w:val="both"/>
        <w:rPr>
          <w:sz w:val="22"/>
          <w:lang w:val="en-GB" w:eastAsia="fr-FR"/>
        </w:rPr>
      </w:pPr>
    </w:p>
    <w:p w14:paraId="3CA3949B" w14:textId="0568857D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EB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Economic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sig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iz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.e.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tent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A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vis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tent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levan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treats ecosystem services and products as a single element, enabling their monetary valuation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ommen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ablish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ba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tent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s.</w:t>
      </w:r>
    </w:p>
    <w:p w14:paraId="6A88C9C2" w14:textId="22F73B86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Metabolis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</w:t>
      </w:r>
      <w:proofErr w:type="spellStart"/>
      <w:r w:rsidRPr="00FD2BB4">
        <w:rPr>
          <w:sz w:val="22"/>
          <w:lang w:val="en-GB" w:eastAsia="fr-FR"/>
        </w:rPr>
        <w:t>arXiv</w:t>
      </w:r>
      <w:proofErr w:type="spellEnd"/>
      <w:r w:rsidRPr="00FD2BB4">
        <w:rPr>
          <w:sz w:val="22"/>
          <w:lang w:val="en-GB" w:eastAsia="fr-FR"/>
        </w:rPr>
        <w:t>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</w:t>
      </w:r>
      <w:r w:rsidR="00F01FD0">
        <w:rPr>
          <w:sz w:val="22"/>
          <w:lang w:val="en-GB" w:eastAsia="fr-FR"/>
        </w:rPr>
        <w:t>sed as a theoretical framework for assessing the sustainable use of SPAs when developing strategic directions for state management 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A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-EOQ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2020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n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amet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CO</w:t>
      </w:r>
      <w:r w:rsidR="00F01FD0" w:rsidRPr="00F01FD0">
        <w:rPr>
          <w:sz w:val="22"/>
          <w:vertAlign w:val="subscript"/>
          <w:lang w:val="en-GB" w:eastAsia="fr-FR"/>
        </w:rPr>
        <w:t>2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mission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spos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ogistic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s)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ptimiz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otprint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k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s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r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ecif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oal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utl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ble</w:t>
      </w:r>
      <w:r w:rsidR="000E27BC">
        <w:rPr>
          <w:sz w:val="22"/>
          <w:lang w:val="en-GB" w:eastAsia="fr-FR"/>
        </w:rPr>
        <w:t xml:space="preserve"> </w:t>
      </w:r>
      <w:r w:rsidR="00011C39" w:rsidRPr="00FD2BB4">
        <w:rPr>
          <w:sz w:val="22"/>
          <w:lang w:val="en-GB" w:eastAsia="fr-FR"/>
        </w:rPr>
        <w:t>7</w:t>
      </w:r>
      <w:r w:rsidRPr="00FD2BB4">
        <w:rPr>
          <w:sz w:val="22"/>
          <w:lang w:val="en-GB" w:eastAsia="fr-FR"/>
        </w:rPr>
        <w:t>.</w:t>
      </w:r>
    </w:p>
    <w:p w14:paraId="20C9A86B" w14:textId="77777777" w:rsidR="00A14791" w:rsidRPr="00FD2BB4" w:rsidRDefault="00A14791" w:rsidP="00A14791">
      <w:pPr>
        <w:ind w:firstLine="284"/>
        <w:jc w:val="both"/>
        <w:rPr>
          <w:sz w:val="22"/>
          <w:lang w:val="en-GB" w:eastAsia="fr-FR"/>
        </w:rPr>
      </w:pPr>
    </w:p>
    <w:p w14:paraId="523F065A" w14:textId="77777777" w:rsidR="00C45121" w:rsidRDefault="00C45121">
      <w:pPr>
        <w:spacing w:after="200" w:line="276" w:lineRule="auto"/>
        <w:rPr>
          <w:rFonts w:eastAsiaTheme="minorHAnsi" w:cstheme="minorBidi"/>
          <w:b/>
          <w:kern w:val="2"/>
          <w:sz w:val="20"/>
          <w:szCs w:val="22"/>
          <w:lang w:val="en-GB" w:eastAsia="en-US"/>
          <w14:ligatures w14:val="standardContextual"/>
        </w:rPr>
      </w:pPr>
      <w:r>
        <w:rPr>
          <w:b/>
          <w:lang w:val="en-GB"/>
        </w:rPr>
        <w:br w:type="page"/>
      </w:r>
    </w:p>
    <w:p w14:paraId="1CB1144F" w14:textId="425BAE6B" w:rsidR="00390657" w:rsidRPr="00FD2BB4" w:rsidRDefault="00390657" w:rsidP="00FE3975">
      <w:pPr>
        <w:pStyle w:val="Rtab"/>
        <w:rPr>
          <w:lang w:val="en-GB"/>
        </w:rPr>
      </w:pPr>
      <w:r w:rsidRPr="00FD2BB4">
        <w:rPr>
          <w:b/>
          <w:lang w:val="en-GB"/>
        </w:rPr>
        <w:lastRenderedPageBreak/>
        <w:t>Table</w:t>
      </w:r>
      <w:r w:rsidR="000E27BC">
        <w:rPr>
          <w:b/>
          <w:lang w:val="en-GB"/>
        </w:rPr>
        <w:t xml:space="preserve"> </w:t>
      </w:r>
      <w:r w:rsidR="00011C39" w:rsidRPr="00FD2BB4">
        <w:rPr>
          <w:b/>
          <w:lang w:val="en-GB"/>
        </w:rPr>
        <w:t>7</w:t>
      </w:r>
      <w:r w:rsidRPr="00FD2BB4">
        <w:rPr>
          <w:b/>
          <w:lang w:val="en-GB"/>
        </w:rPr>
        <w:t>.</w:t>
      </w:r>
      <w:r w:rsidR="000E27BC">
        <w:rPr>
          <w:bCs/>
          <w:lang w:val="en-GB"/>
        </w:rPr>
        <w:t xml:space="preserve"> </w:t>
      </w:r>
      <w:r w:rsidRPr="00FD2BB4">
        <w:rPr>
          <w:lang w:val="en-GB"/>
        </w:rPr>
        <w:t>Tool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mplement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oal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ethodology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12"/>
        <w:gridCol w:w="3025"/>
        <w:gridCol w:w="3401"/>
      </w:tblGrid>
      <w:tr w:rsidR="00390657" w:rsidRPr="00FD2BB4" w14:paraId="3FE9CA26" w14:textId="77777777" w:rsidTr="00D5090D">
        <w:trPr>
          <w:trHeight w:val="433"/>
          <w:jc w:val="center"/>
        </w:trPr>
        <w:tc>
          <w:tcPr>
            <w:tcW w:w="1666" w:type="pct"/>
            <w:vAlign w:val="center"/>
            <w:hideMark/>
          </w:tcPr>
          <w:p w14:paraId="5064E5B4" w14:textId="77777777" w:rsidR="00390657" w:rsidRPr="00FD2BB4" w:rsidRDefault="00390657" w:rsidP="00D5090D">
            <w:pPr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Tool</w:t>
            </w:r>
          </w:p>
        </w:tc>
        <w:tc>
          <w:tcPr>
            <w:tcW w:w="1569" w:type="pct"/>
            <w:vAlign w:val="center"/>
            <w:hideMark/>
          </w:tcPr>
          <w:p w14:paraId="49CCFD69" w14:textId="77777777" w:rsidR="00390657" w:rsidRPr="00FD2BB4" w:rsidRDefault="00390657" w:rsidP="00D5090D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Mechanism</w:t>
            </w:r>
          </w:p>
        </w:tc>
        <w:tc>
          <w:tcPr>
            <w:tcW w:w="1764" w:type="pct"/>
            <w:vAlign w:val="center"/>
            <w:hideMark/>
          </w:tcPr>
          <w:p w14:paraId="582288DF" w14:textId="05FECC90" w:rsidR="00390657" w:rsidRPr="00FD2BB4" w:rsidRDefault="00390657" w:rsidP="00D5090D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Expected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/>
              </w:rPr>
              <w:t>effect</w:t>
            </w:r>
          </w:p>
        </w:tc>
      </w:tr>
      <w:tr w:rsidR="00390657" w:rsidRPr="00FD2BB4" w14:paraId="6A8F13F3" w14:textId="77777777" w:rsidTr="00BA7118">
        <w:trPr>
          <w:trHeight w:val="680"/>
          <w:jc w:val="center"/>
        </w:trPr>
        <w:tc>
          <w:tcPr>
            <w:tcW w:w="1666" w:type="pct"/>
            <w:vAlign w:val="center"/>
            <w:hideMark/>
          </w:tcPr>
          <w:p w14:paraId="06FCE64E" w14:textId="37418BAB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TEEB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To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Value)</w:t>
            </w:r>
          </w:p>
        </w:tc>
        <w:tc>
          <w:tcPr>
            <w:tcW w:w="1569" w:type="pct"/>
            <w:vAlign w:val="center"/>
            <w:hideMark/>
          </w:tcPr>
          <w:p w14:paraId="2F1BF14A" w14:textId="4F522BCE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Calcul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ul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valu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LA: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direct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direct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ption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legacy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xistence</w:t>
            </w:r>
          </w:p>
        </w:tc>
        <w:tc>
          <w:tcPr>
            <w:tcW w:w="1764" w:type="pct"/>
            <w:vAlign w:val="center"/>
            <w:hideMark/>
          </w:tcPr>
          <w:p w14:paraId="5E046B23" w14:textId="365F33EE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Determin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valu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ourc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BA7118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justif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vestments</w:t>
            </w:r>
          </w:p>
        </w:tc>
      </w:tr>
      <w:tr w:rsidR="00390657" w:rsidRPr="00FD2BB4" w14:paraId="7D856479" w14:textId="77777777" w:rsidTr="00BA7118">
        <w:trPr>
          <w:trHeight w:val="680"/>
          <w:jc w:val="center"/>
        </w:trPr>
        <w:tc>
          <w:tcPr>
            <w:tcW w:w="1666" w:type="pct"/>
            <w:vAlign w:val="center"/>
            <w:hideMark/>
          </w:tcPr>
          <w:p w14:paraId="0DFD433F" w14:textId="7777777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proofErr w:type="spellStart"/>
            <w:r w:rsidRPr="00FD2BB4">
              <w:rPr>
                <w:sz w:val="22"/>
                <w:szCs w:val="22"/>
                <w:lang w:val="en-GB"/>
              </w:rPr>
              <w:t>InVEST</w:t>
            </w:r>
            <w:proofErr w:type="spellEnd"/>
          </w:p>
        </w:tc>
        <w:tc>
          <w:tcPr>
            <w:tcW w:w="1569" w:type="pct"/>
            <w:vAlign w:val="center"/>
            <w:hideMark/>
          </w:tcPr>
          <w:p w14:paraId="480985ED" w14:textId="55EE4020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Spati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D2BB4">
              <w:rPr>
                <w:sz w:val="22"/>
                <w:szCs w:val="22"/>
                <w:lang w:val="en-GB"/>
              </w:rPr>
              <w:t>modeling</w:t>
            </w:r>
            <w:proofErr w:type="spellEnd"/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rvices</w:t>
            </w:r>
          </w:p>
        </w:tc>
        <w:tc>
          <w:tcPr>
            <w:tcW w:w="1764" w:type="pct"/>
            <w:vAlign w:val="center"/>
            <w:hideMark/>
          </w:tcPr>
          <w:p w14:paraId="3063BE39" w14:textId="7D57FC03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Determin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cenario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BA7118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rotec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atu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ources</w:t>
            </w:r>
          </w:p>
        </w:tc>
      </w:tr>
      <w:tr w:rsidR="00390657" w:rsidRPr="00FD2BB4" w14:paraId="5500EF76" w14:textId="77777777" w:rsidTr="00BA7118">
        <w:trPr>
          <w:trHeight w:val="680"/>
          <w:jc w:val="center"/>
        </w:trPr>
        <w:tc>
          <w:tcPr>
            <w:tcW w:w="1666" w:type="pct"/>
            <w:vAlign w:val="center"/>
            <w:hideMark/>
          </w:tcPr>
          <w:p w14:paraId="016C7903" w14:textId="60494938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co-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OQ</w:t>
            </w:r>
          </w:p>
        </w:tc>
        <w:tc>
          <w:tcPr>
            <w:tcW w:w="1569" w:type="pct"/>
            <w:vAlign w:val="center"/>
            <w:hideMark/>
          </w:tcPr>
          <w:p w14:paraId="396B0FBA" w14:textId="567BD95C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Optimiz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xtrac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ak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ccou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nvironmen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nstraints</w:t>
            </w:r>
          </w:p>
        </w:tc>
        <w:tc>
          <w:tcPr>
            <w:tcW w:w="1764" w:type="pct"/>
            <w:vAlign w:val="center"/>
            <w:hideMark/>
          </w:tcPr>
          <w:p w14:paraId="5B472FC8" w14:textId="2B0ADEF9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Reduc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urde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ourc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whi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aintain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enefits</w:t>
            </w:r>
          </w:p>
        </w:tc>
      </w:tr>
      <w:tr w:rsidR="00390657" w:rsidRPr="00FD2BB4" w14:paraId="2B55A876" w14:textId="77777777" w:rsidTr="00BA7118">
        <w:trPr>
          <w:trHeight w:val="680"/>
          <w:jc w:val="center"/>
        </w:trPr>
        <w:tc>
          <w:tcPr>
            <w:tcW w:w="1666" w:type="pct"/>
            <w:vAlign w:val="center"/>
            <w:hideMark/>
          </w:tcPr>
          <w:p w14:paraId="1FEF599C" w14:textId="00639CDD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nvironmen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ccount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BA7118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(SEEA)</w:t>
            </w:r>
          </w:p>
        </w:tc>
        <w:tc>
          <w:tcPr>
            <w:tcW w:w="1569" w:type="pct"/>
            <w:vAlign w:val="center"/>
            <w:hideMark/>
          </w:tcPr>
          <w:p w14:paraId="3C4D840C" w14:textId="07C4EBC8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Account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ar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BA7118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tate'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atu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apital</w:t>
            </w:r>
          </w:p>
        </w:tc>
        <w:tc>
          <w:tcPr>
            <w:tcW w:w="1764" w:type="pct"/>
            <w:vAlign w:val="center"/>
            <w:hideMark/>
          </w:tcPr>
          <w:p w14:paraId="04CF9A0D" w14:textId="336BF50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Creat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ation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adastr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BA7118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atu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ources</w:t>
            </w:r>
          </w:p>
        </w:tc>
      </w:tr>
      <w:tr w:rsidR="00390657" w:rsidRPr="00FD2BB4" w14:paraId="77A8A467" w14:textId="77777777" w:rsidTr="00BA7118">
        <w:trPr>
          <w:trHeight w:val="680"/>
          <w:jc w:val="center"/>
        </w:trPr>
        <w:tc>
          <w:tcPr>
            <w:tcW w:w="1666" w:type="pct"/>
            <w:vAlign w:val="center"/>
            <w:hideMark/>
          </w:tcPr>
          <w:p w14:paraId="102C7224" w14:textId="3D21419B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Financi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odel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DCF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PV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OI)</w:t>
            </w:r>
          </w:p>
        </w:tc>
        <w:tc>
          <w:tcPr>
            <w:tcW w:w="1569" w:type="pct"/>
            <w:vAlign w:val="center"/>
            <w:hideMark/>
          </w:tcPr>
          <w:p w14:paraId="14237632" w14:textId="56E38F79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valu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vestme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C45121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projec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</w:t>
            </w:r>
          </w:p>
        </w:tc>
        <w:tc>
          <w:tcPr>
            <w:tcW w:w="1764" w:type="pct"/>
            <w:vAlign w:val="center"/>
            <w:hideMark/>
          </w:tcPr>
          <w:p w14:paraId="2F7A0899" w14:textId="0F44E7CA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Calculat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fficienc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vestors</w:t>
            </w:r>
          </w:p>
        </w:tc>
      </w:tr>
      <w:tr w:rsidR="00390657" w:rsidRPr="00FD2BB4" w14:paraId="130AB8AC" w14:textId="77777777" w:rsidTr="00BA7118">
        <w:trPr>
          <w:trHeight w:val="680"/>
          <w:jc w:val="center"/>
        </w:trPr>
        <w:tc>
          <w:tcPr>
            <w:tcW w:w="1666" w:type="pct"/>
            <w:vAlign w:val="center"/>
            <w:hideMark/>
          </w:tcPr>
          <w:p w14:paraId="1BB806EB" w14:textId="2349379B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Gree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ond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loans</w:t>
            </w:r>
          </w:p>
        </w:tc>
        <w:tc>
          <w:tcPr>
            <w:tcW w:w="1569" w:type="pct"/>
            <w:vAlign w:val="center"/>
            <w:hideMark/>
          </w:tcPr>
          <w:p w14:paraId="7DEE36D1" w14:textId="287C23F8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Attract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und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tor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uppor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</w:t>
            </w:r>
          </w:p>
        </w:tc>
        <w:tc>
          <w:tcPr>
            <w:tcW w:w="1764" w:type="pct"/>
            <w:vAlign w:val="center"/>
            <w:hideMark/>
          </w:tcPr>
          <w:p w14:paraId="36B9DAC6" w14:textId="500113D1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Financ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tor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rojects</w:t>
            </w:r>
          </w:p>
        </w:tc>
      </w:tr>
      <w:tr w:rsidR="00390657" w:rsidRPr="00FD2BB4" w14:paraId="1EAEB1F6" w14:textId="77777777" w:rsidTr="00BA7118">
        <w:trPr>
          <w:trHeight w:val="680"/>
          <w:jc w:val="center"/>
        </w:trPr>
        <w:tc>
          <w:tcPr>
            <w:tcW w:w="1666" w:type="pct"/>
            <w:vAlign w:val="center"/>
            <w:hideMark/>
          </w:tcPr>
          <w:p w14:paraId="1D5B50B0" w14:textId="5BE1C42E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Subsidi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ax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reaks</w:t>
            </w:r>
          </w:p>
        </w:tc>
        <w:tc>
          <w:tcPr>
            <w:tcW w:w="1569" w:type="pct"/>
            <w:vAlign w:val="center"/>
            <w:hideMark/>
          </w:tcPr>
          <w:p w14:paraId="53333E3D" w14:textId="08857EF7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Stimulat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usines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BA7118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ation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</w:t>
            </w:r>
          </w:p>
        </w:tc>
        <w:tc>
          <w:tcPr>
            <w:tcW w:w="1764" w:type="pct"/>
            <w:vAlign w:val="center"/>
            <w:hideMark/>
          </w:tcPr>
          <w:p w14:paraId="6FE77CE1" w14:textId="543CAA54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Involv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ntrepreneur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iel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BA7118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habilit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rvices</w:t>
            </w:r>
          </w:p>
        </w:tc>
      </w:tr>
      <w:tr w:rsidR="00390657" w:rsidRPr="00FD2BB4" w14:paraId="58FAA52B" w14:textId="77777777" w:rsidTr="00BA7118">
        <w:trPr>
          <w:trHeight w:val="680"/>
          <w:jc w:val="center"/>
        </w:trPr>
        <w:tc>
          <w:tcPr>
            <w:tcW w:w="1666" w:type="pct"/>
            <w:vAlign w:val="center"/>
            <w:hideMark/>
          </w:tcPr>
          <w:p w14:paraId="2EEDE556" w14:textId="1FCF82A0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Compens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echanisms</w:t>
            </w:r>
          </w:p>
        </w:tc>
        <w:tc>
          <w:tcPr>
            <w:tcW w:w="1569" w:type="pct"/>
            <w:vAlign w:val="center"/>
            <w:hideMark/>
          </w:tcPr>
          <w:p w14:paraId="7783EC34" w14:textId="0A7A7868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Restor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atu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alanc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whe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ources</w:t>
            </w:r>
          </w:p>
        </w:tc>
        <w:tc>
          <w:tcPr>
            <w:tcW w:w="1764" w:type="pct"/>
            <w:vAlign w:val="center"/>
            <w:hideMark/>
          </w:tcPr>
          <w:p w14:paraId="1B099089" w14:textId="7DB4FFA9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Sustainab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anageme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atu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ources</w:t>
            </w:r>
          </w:p>
        </w:tc>
      </w:tr>
      <w:tr w:rsidR="00390657" w:rsidRPr="00FD2BB4" w14:paraId="77A96BCD" w14:textId="77777777" w:rsidTr="00BA7118">
        <w:trPr>
          <w:trHeight w:val="680"/>
          <w:jc w:val="center"/>
        </w:trPr>
        <w:tc>
          <w:tcPr>
            <w:tcW w:w="1666" w:type="pct"/>
            <w:vAlign w:val="center"/>
            <w:hideMark/>
          </w:tcPr>
          <w:p w14:paraId="229F54D0" w14:textId="1C4D26EC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Licens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-certification</w:t>
            </w:r>
          </w:p>
        </w:tc>
        <w:tc>
          <w:tcPr>
            <w:tcW w:w="1569" w:type="pct"/>
            <w:vAlign w:val="center"/>
            <w:hideMark/>
          </w:tcPr>
          <w:p w14:paraId="55858282" w14:textId="21E7C9FD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Contro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cces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BA7118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</w:t>
            </w:r>
          </w:p>
        </w:tc>
        <w:tc>
          <w:tcPr>
            <w:tcW w:w="1764" w:type="pct"/>
            <w:vAlign w:val="center"/>
            <w:hideMark/>
          </w:tcPr>
          <w:p w14:paraId="7DEC91FC" w14:textId="60D17CED" w:rsidR="00390657" w:rsidRPr="00FD2BB4" w:rsidRDefault="00390657" w:rsidP="00D5090D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Preserv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qualit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ourc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i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tend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e</w:t>
            </w:r>
          </w:p>
        </w:tc>
      </w:tr>
    </w:tbl>
    <w:p w14:paraId="39999008" w14:textId="77777777" w:rsidR="00390657" w:rsidRPr="00FD2BB4" w:rsidRDefault="00390657" w:rsidP="00A14791">
      <w:pPr>
        <w:ind w:firstLine="709"/>
        <w:jc w:val="both"/>
        <w:rPr>
          <w:szCs w:val="20"/>
          <w:lang w:val="en-GB" w:eastAsia="fr-FR"/>
        </w:rPr>
      </w:pPr>
    </w:p>
    <w:p w14:paraId="533766C9" w14:textId="53F2B09F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gnifica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umb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c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iz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:</w:t>
      </w:r>
    </w:p>
    <w:p w14:paraId="0F6F0BBB" w14:textId="3CA49168" w:rsidR="00390657" w:rsidRPr="00FD2BB4" w:rsidRDefault="00390657" w:rsidP="001D11BB">
      <w:pPr>
        <w:ind w:left="142" w:hanging="142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EВ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SEEA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lp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'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nan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je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l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imul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si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nd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bsidi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nefits.</w:t>
      </w:r>
    </w:p>
    <w:p w14:paraId="3221CF30" w14:textId="6D96E0C7" w:rsidR="00390657" w:rsidRPr="00FD2BB4" w:rsidRDefault="00390657" w:rsidP="001D11BB">
      <w:pPr>
        <w:ind w:left="142" w:hanging="142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 xml:space="preserve">accounts for tools for spatial </w:t>
      </w:r>
      <w:proofErr w:type="spellStart"/>
      <w:r w:rsidR="00F01FD0">
        <w:rPr>
          <w:sz w:val="22"/>
          <w:lang w:val="en-GB" w:eastAsia="fr-FR"/>
        </w:rPr>
        <w:t>modeling</w:t>
      </w:r>
      <w:proofErr w:type="spellEnd"/>
      <w:r w:rsidR="00F01FD0">
        <w:rPr>
          <w:sz w:val="22"/>
          <w:lang w:val="en-GB" w:eastAsia="fr-FR"/>
        </w:rPr>
        <w:t xml:space="preserve"> of ecosystem impact</w:t>
      </w:r>
      <w:r w:rsidRPr="00FD2BB4">
        <w:rPr>
          <w:sz w:val="22"/>
          <w:lang w:val="en-GB" w:eastAsia="fr-FR"/>
        </w:rPr>
        <w:t>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SEEA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nan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nd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justif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stm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tra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nd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gges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bsidi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nefi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ens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chanism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s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o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v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roug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cen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ertification.</w:t>
      </w:r>
    </w:p>
    <w:p w14:paraId="5693A5F5" w14:textId="77777777" w:rsidR="00F01FD0" w:rsidRDefault="00F01FD0" w:rsidP="00A14791">
      <w:pPr>
        <w:ind w:firstLine="284"/>
        <w:jc w:val="both"/>
        <w:rPr>
          <w:sz w:val="22"/>
          <w:lang w:val="en-GB" w:eastAsia="fr-FR"/>
        </w:rPr>
      </w:pPr>
    </w:p>
    <w:p w14:paraId="56163E80" w14:textId="01B34CBD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k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f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-EOQ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it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titi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roug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-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fle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ptim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olum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trac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b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fficiency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s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nd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nefi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ens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chanism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censing.</w:t>
      </w:r>
    </w:p>
    <w:p w14:paraId="2E689B14" w14:textId="63768678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Metabolis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</w:t>
      </w:r>
      <w:proofErr w:type="spellStart"/>
      <w:r w:rsidRPr="00FD2BB4">
        <w:rPr>
          <w:sz w:val="22"/>
          <w:lang w:val="en-GB" w:eastAsia="fr-FR"/>
        </w:rPr>
        <w:t>arXiv</w:t>
      </w:r>
      <w:proofErr w:type="spellEnd"/>
      <w:r w:rsidRPr="00FD2BB4">
        <w:rPr>
          <w:sz w:val="22"/>
          <w:lang w:val="en-GB" w:eastAsia="fr-FR"/>
        </w:rPr>
        <w:t>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cus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cenario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modeling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low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nds</w:t>
      </w:r>
      <w:r w:rsidR="00F01FD0">
        <w:rPr>
          <w:sz w:val="22"/>
          <w:lang w:val="en-GB" w:eastAsia="fr-FR"/>
        </w:rPr>
        <w:t xml:space="preserve"> using eco-metabolism to con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alysis.</w:t>
      </w:r>
    </w:p>
    <w:p w14:paraId="7E121B4A" w14:textId="1DC095EB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ppendix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cus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n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ur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dat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lle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itoring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cen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-certifi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o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condition of sources and their access</w:t>
      </w:r>
      <w:r w:rsidRPr="00FD2BB4">
        <w:rPr>
          <w:sz w:val="22"/>
          <w:lang w:val="en-GB" w:eastAsia="fr-FR"/>
        </w:rPr>
        <w:t>.</w:t>
      </w:r>
    </w:p>
    <w:p w14:paraId="17ADDB99" w14:textId="7AB02579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mest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cientif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teratu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gisla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el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a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s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roduc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able</w:t>
      </w:r>
      <w:r w:rsidR="000E27BC">
        <w:rPr>
          <w:sz w:val="22"/>
          <w:lang w:val="en-GB" w:eastAsia="fr-FR"/>
        </w:rPr>
        <w:t xml:space="preserve"> </w:t>
      </w:r>
      <w:r w:rsidR="00011C39" w:rsidRPr="00FD2BB4">
        <w:rPr>
          <w:sz w:val="22"/>
          <w:lang w:val="en-GB" w:eastAsia="fr-FR"/>
        </w:rPr>
        <w:t>8</w:t>
      </w:r>
      <w:r w:rsidRPr="00FD2BB4">
        <w:rPr>
          <w:sz w:val="22"/>
          <w:lang w:val="en-GB" w:eastAsia="fr-FR"/>
        </w:rPr>
        <w:t>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mel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ommenda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dg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="0030564E" w:rsidRPr="00FD2BB4">
        <w:rPr>
          <w:sz w:val="22"/>
          <w:lang w:val="en-GB" w:eastAsia="fr-FR"/>
        </w:rPr>
        <w:t>(</w:t>
      </w:r>
      <w:proofErr w:type="spellStart"/>
      <w:r w:rsidR="0030564E" w:rsidRPr="00FD2BB4">
        <w:rPr>
          <w:sz w:val="22"/>
          <w:lang w:val="en-GB"/>
        </w:rPr>
        <w:t>Cherchyk</w:t>
      </w:r>
      <w:proofErr w:type="spellEnd"/>
      <w:r w:rsidR="0030564E"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2022;</w:t>
      </w:r>
      <w:r w:rsidR="000E27BC">
        <w:rPr>
          <w:sz w:val="22"/>
          <w:lang w:val="en-GB"/>
        </w:rPr>
        <w:t xml:space="preserve"> </w:t>
      </w:r>
      <w:proofErr w:type="spellStart"/>
      <w:r w:rsidR="0030564E" w:rsidRPr="00FD2BB4">
        <w:rPr>
          <w:sz w:val="22"/>
          <w:lang w:val="en-GB"/>
        </w:rPr>
        <w:t>Kostetska</w:t>
      </w:r>
      <w:proofErr w:type="spellEnd"/>
      <w:r w:rsidR="0030564E"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2025)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="0030564E" w:rsidRPr="00FD2BB4">
        <w:rPr>
          <w:sz w:val="22"/>
          <w:lang w:val="en-GB"/>
        </w:rPr>
        <w:t>Didukh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et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al.</w:t>
      </w:r>
      <w:r w:rsidR="000E27BC">
        <w:rPr>
          <w:sz w:val="22"/>
          <w:lang w:val="en-GB"/>
        </w:rPr>
        <w:t xml:space="preserve"> </w:t>
      </w:r>
      <w:r w:rsidR="0030564E" w:rsidRPr="00FD2BB4">
        <w:rPr>
          <w:sz w:val="22"/>
          <w:lang w:val="en-GB"/>
        </w:rPr>
        <w:t>(</w:t>
      </w:r>
      <w:r w:rsidRPr="00FD2BB4">
        <w:rPr>
          <w:sz w:val="22"/>
          <w:lang w:val="en-GB"/>
        </w:rPr>
        <w:t>2025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C45121">
        <w:rPr>
          <w:sz w:val="22"/>
          <w:lang w:val="en-GB" w:eastAsia="fr-FR"/>
        </w:rPr>
        <w:t> 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mag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2023–2024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toration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ommenda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a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EIA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eg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SEA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bCs/>
          <w:sz w:val="22"/>
          <w:lang w:val="en-GB" w:eastAsia="uk-UA"/>
        </w:rPr>
        <w:t>(</w:t>
      </w:r>
      <w:r w:rsidRPr="00FD2BB4">
        <w:rPr>
          <w:iCs/>
          <w:sz w:val="22"/>
          <w:lang w:val="en-GB"/>
        </w:rPr>
        <w:t>Methodological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recommendations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for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assessing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the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value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of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ecosystem</w:t>
      </w:r>
      <w:r w:rsidR="000E27BC">
        <w:rPr>
          <w:iCs/>
          <w:sz w:val="22"/>
          <w:lang w:val="en-GB"/>
        </w:rPr>
        <w:t xml:space="preserve"> </w:t>
      </w:r>
      <w:r w:rsidRPr="00FD2BB4">
        <w:rPr>
          <w:iCs/>
          <w:sz w:val="22"/>
          <w:lang w:val="en-GB"/>
        </w:rPr>
        <w:t>services</w:t>
      </w:r>
      <w:r w:rsidRPr="00FD2BB4">
        <w:rPr>
          <w:sz w:val="22"/>
          <w:lang w:val="en-GB" w:eastAsia="uk-UA"/>
        </w:rPr>
        <w:t>,</w:t>
      </w:r>
      <w:r w:rsidR="000E27BC">
        <w:rPr>
          <w:sz w:val="22"/>
          <w:lang w:val="en-GB" w:eastAsia="uk-UA"/>
        </w:rPr>
        <w:t xml:space="preserve"> </w:t>
      </w:r>
      <w:r w:rsidRPr="00FD2BB4">
        <w:rPr>
          <w:sz w:val="22"/>
          <w:lang w:val="en-GB" w:eastAsia="uk-UA"/>
        </w:rPr>
        <w:t>2023)</w:t>
      </w:r>
      <w:r w:rsidR="000E27BC">
        <w:rPr>
          <w:sz w:val="22"/>
          <w:lang w:val="en-GB" w:eastAsia="uk-UA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a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jec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gra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cientis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lastRenderedPageBreak/>
        <w:t>(</w:t>
      </w:r>
      <w:proofErr w:type="spellStart"/>
      <w:r w:rsidRPr="00FD2BB4">
        <w:rPr>
          <w:bCs/>
          <w:sz w:val="22"/>
          <w:lang w:val="en-GB" w:eastAsia="uk-UA"/>
        </w:rPr>
        <w:t>Martienko</w:t>
      </w:r>
      <w:proofErr w:type="spellEnd"/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et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al.,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2018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nan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.</w:t>
      </w:r>
    </w:p>
    <w:p w14:paraId="17964CFA" w14:textId="77777777" w:rsidR="001D11BB" w:rsidRPr="00FD2BB4" w:rsidRDefault="001D11BB" w:rsidP="00A14791">
      <w:pPr>
        <w:ind w:firstLine="284"/>
        <w:jc w:val="both"/>
        <w:rPr>
          <w:sz w:val="22"/>
          <w:lang w:val="en-GB" w:eastAsia="fr-FR"/>
        </w:rPr>
      </w:pPr>
    </w:p>
    <w:p w14:paraId="2DF68934" w14:textId="504795D2" w:rsidR="00390657" w:rsidRPr="00FD2BB4" w:rsidRDefault="00390657" w:rsidP="001D11BB">
      <w:pPr>
        <w:pStyle w:val="Rtab"/>
        <w:rPr>
          <w:lang w:val="en-GB"/>
        </w:rPr>
      </w:pPr>
      <w:r w:rsidRPr="00FD2BB4">
        <w:rPr>
          <w:b/>
          <w:lang w:val="en-GB"/>
        </w:rPr>
        <w:t>Table</w:t>
      </w:r>
      <w:r w:rsidR="000E27BC">
        <w:rPr>
          <w:b/>
          <w:lang w:val="en-GB"/>
        </w:rPr>
        <w:t xml:space="preserve"> </w:t>
      </w:r>
      <w:r w:rsidR="00011C39" w:rsidRPr="00FD2BB4">
        <w:rPr>
          <w:b/>
          <w:lang w:val="en-GB"/>
        </w:rPr>
        <w:t>8</w:t>
      </w:r>
      <w:r w:rsidRPr="00FD2BB4">
        <w:rPr>
          <w:b/>
          <w:lang w:val="en-GB"/>
        </w:rPr>
        <w:t>.</w:t>
      </w:r>
      <w:r w:rsidR="000E27BC">
        <w:rPr>
          <w:b/>
          <w:lang w:val="en-GB"/>
        </w:rPr>
        <w:t xml:space="preserve"> </w:t>
      </w:r>
      <w:r w:rsidRPr="00FD2BB4">
        <w:rPr>
          <w:lang w:val="en-GB"/>
        </w:rPr>
        <w:t>Methodologic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pproaches</w:t>
      </w:r>
      <w:r w:rsidR="000E27BC">
        <w:rPr>
          <w:lang w:val="en-GB"/>
        </w:rPr>
        <w:t xml:space="preserve"> </w:t>
      </w:r>
      <w:r w:rsidR="00F01FD0">
        <w:rPr>
          <w:lang w:val="en-GB"/>
        </w:rPr>
        <w:t>to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nation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xperience)</w:t>
      </w:r>
      <w:r w:rsidR="000E27BC">
        <w:rPr>
          <w:lang w:val="en-GB"/>
        </w:rPr>
        <w:t xml:space="preserve"> 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095"/>
        <w:gridCol w:w="2155"/>
        <w:gridCol w:w="2155"/>
        <w:gridCol w:w="1459"/>
        <w:gridCol w:w="1990"/>
      </w:tblGrid>
      <w:tr w:rsidR="00390657" w:rsidRPr="00FD2BB4" w14:paraId="2F34AB7A" w14:textId="77777777" w:rsidTr="009D728F">
        <w:trPr>
          <w:trHeight w:val="567"/>
        </w:trPr>
        <w:tc>
          <w:tcPr>
            <w:tcW w:w="0" w:type="auto"/>
            <w:vAlign w:val="center"/>
            <w:hideMark/>
          </w:tcPr>
          <w:p w14:paraId="65FA5FD6" w14:textId="77777777" w:rsidR="00390657" w:rsidRPr="00FD2BB4" w:rsidRDefault="00390657" w:rsidP="009D728F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Methodology</w:t>
            </w:r>
          </w:p>
        </w:tc>
        <w:tc>
          <w:tcPr>
            <w:tcW w:w="0" w:type="auto"/>
            <w:vAlign w:val="center"/>
            <w:hideMark/>
          </w:tcPr>
          <w:p w14:paraId="513B8DAD" w14:textId="77777777" w:rsidR="00390657" w:rsidRPr="00FD2BB4" w:rsidRDefault="00390657" w:rsidP="009D728F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Objective</w:t>
            </w:r>
          </w:p>
        </w:tc>
        <w:tc>
          <w:tcPr>
            <w:tcW w:w="0" w:type="auto"/>
            <w:vAlign w:val="center"/>
            <w:hideMark/>
          </w:tcPr>
          <w:p w14:paraId="74B70621" w14:textId="77777777" w:rsidR="00390657" w:rsidRPr="00FD2BB4" w:rsidRDefault="00390657" w:rsidP="009D728F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Methods</w:t>
            </w:r>
          </w:p>
        </w:tc>
        <w:tc>
          <w:tcPr>
            <w:tcW w:w="0" w:type="auto"/>
            <w:vAlign w:val="center"/>
            <w:hideMark/>
          </w:tcPr>
          <w:p w14:paraId="2C73097D" w14:textId="73DE75AE" w:rsidR="00390657" w:rsidRPr="00FD2BB4" w:rsidRDefault="00390657" w:rsidP="009D728F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Monetary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/>
              </w:rPr>
              <w:t>Assessment</w:t>
            </w:r>
          </w:p>
        </w:tc>
        <w:tc>
          <w:tcPr>
            <w:tcW w:w="0" w:type="auto"/>
            <w:vAlign w:val="center"/>
            <w:hideMark/>
          </w:tcPr>
          <w:p w14:paraId="543FD0A8" w14:textId="71D1B301" w:rsidR="00390657" w:rsidRPr="00FD2BB4" w:rsidRDefault="00390657" w:rsidP="009D728F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Suitability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/>
              </w:rPr>
              <w:t>for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/>
              </w:rPr>
              <w:t>NHA</w:t>
            </w:r>
          </w:p>
        </w:tc>
      </w:tr>
      <w:tr w:rsidR="00390657" w:rsidRPr="00FD2BB4" w14:paraId="4FB05E7F" w14:textId="77777777" w:rsidTr="009D728F">
        <w:trPr>
          <w:trHeight w:val="567"/>
        </w:trPr>
        <w:tc>
          <w:tcPr>
            <w:tcW w:w="0" w:type="auto"/>
            <w:vAlign w:val="center"/>
            <w:hideMark/>
          </w:tcPr>
          <w:p w14:paraId="12A3371F" w14:textId="5EB9E326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valu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rvices</w:t>
            </w:r>
          </w:p>
        </w:tc>
        <w:tc>
          <w:tcPr>
            <w:tcW w:w="0" w:type="auto"/>
            <w:vAlign w:val="center"/>
            <w:hideMark/>
          </w:tcPr>
          <w:p w14:paraId="1A8664E6" w14:textId="44C6B1CA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onetar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valu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ature’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unctions</w:t>
            </w:r>
          </w:p>
        </w:tc>
        <w:tc>
          <w:tcPr>
            <w:tcW w:w="0" w:type="auto"/>
            <w:vAlign w:val="center"/>
            <w:hideMark/>
          </w:tcPr>
          <w:p w14:paraId="30D98DB8" w14:textId="3A37B0F4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GI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arke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ethods</w:t>
            </w:r>
          </w:p>
        </w:tc>
        <w:tc>
          <w:tcPr>
            <w:tcW w:w="0" w:type="auto"/>
            <w:vAlign w:val="center"/>
            <w:hideMark/>
          </w:tcPr>
          <w:p w14:paraId="251E8E3B" w14:textId="77777777" w:rsidR="00390657" w:rsidRPr="00FD2BB4" w:rsidRDefault="00390657" w:rsidP="009D728F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04344BA" w14:textId="21096409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Importa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inanc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edi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unctions</w:t>
            </w:r>
          </w:p>
        </w:tc>
      </w:tr>
      <w:tr w:rsidR="00390657" w:rsidRPr="00FD2BB4" w14:paraId="235EA8C4" w14:textId="77777777" w:rsidTr="009D728F">
        <w:trPr>
          <w:trHeight w:val="567"/>
        </w:trPr>
        <w:tc>
          <w:tcPr>
            <w:tcW w:w="0" w:type="auto"/>
            <w:vAlign w:val="center"/>
            <w:hideMark/>
          </w:tcPr>
          <w:p w14:paraId="3C26208E" w14:textId="1BD00A7B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valu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nvironmen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damage</w:t>
            </w:r>
          </w:p>
        </w:tc>
        <w:tc>
          <w:tcPr>
            <w:tcW w:w="0" w:type="auto"/>
            <w:vAlign w:val="center"/>
            <w:hideMark/>
          </w:tcPr>
          <w:p w14:paraId="1DBBA913" w14:textId="61A47972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Determin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damag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tor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sts</w:t>
            </w:r>
          </w:p>
        </w:tc>
        <w:tc>
          <w:tcPr>
            <w:tcW w:w="0" w:type="auto"/>
            <w:vAlign w:val="center"/>
            <w:hideMark/>
          </w:tcPr>
          <w:p w14:paraId="43520E4D" w14:textId="1FA3F65F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Biomas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ssessment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gulator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tandards</w:t>
            </w:r>
          </w:p>
        </w:tc>
        <w:tc>
          <w:tcPr>
            <w:tcW w:w="0" w:type="auto"/>
            <w:vAlign w:val="center"/>
            <w:hideMark/>
          </w:tcPr>
          <w:p w14:paraId="3DFB75FE" w14:textId="77777777" w:rsidR="00390657" w:rsidRPr="00FD2BB4" w:rsidRDefault="00390657" w:rsidP="009D728F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2EA58D4" w14:textId="55142466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mpens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fte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damage</w:t>
            </w:r>
          </w:p>
        </w:tc>
      </w:tr>
      <w:tr w:rsidR="00390657" w:rsidRPr="00FD2BB4" w14:paraId="3FACC781" w14:textId="77777777" w:rsidTr="00BA7118">
        <w:trPr>
          <w:trHeight w:val="896"/>
        </w:trPr>
        <w:tc>
          <w:tcPr>
            <w:tcW w:w="0" w:type="auto"/>
            <w:vAlign w:val="center"/>
            <w:hideMark/>
          </w:tcPr>
          <w:p w14:paraId="017D227A" w14:textId="1D8B1EEA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I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2021–2024)</w:t>
            </w:r>
          </w:p>
        </w:tc>
        <w:tc>
          <w:tcPr>
            <w:tcW w:w="0" w:type="auto"/>
            <w:vAlign w:val="center"/>
            <w:hideMark/>
          </w:tcPr>
          <w:p w14:paraId="38A0496F" w14:textId="01B5E626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Assess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nvironmen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mpac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rojects</w:t>
            </w:r>
          </w:p>
        </w:tc>
        <w:tc>
          <w:tcPr>
            <w:tcW w:w="0" w:type="auto"/>
            <w:vAlign w:val="center"/>
            <w:hideMark/>
          </w:tcPr>
          <w:p w14:paraId="782DFA1E" w14:textId="1CC34BF5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Analyti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ethod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IA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health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mpac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alysis</w:t>
            </w:r>
          </w:p>
        </w:tc>
        <w:tc>
          <w:tcPr>
            <w:tcW w:w="0" w:type="auto"/>
            <w:vAlign w:val="center"/>
            <w:hideMark/>
          </w:tcPr>
          <w:p w14:paraId="16E1518E" w14:textId="77777777" w:rsidR="00390657" w:rsidRPr="00FD2BB4" w:rsidRDefault="00390657" w:rsidP="009D728F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Partially</w:t>
            </w:r>
          </w:p>
        </w:tc>
        <w:tc>
          <w:tcPr>
            <w:tcW w:w="0" w:type="auto"/>
            <w:vAlign w:val="center"/>
            <w:hideMark/>
          </w:tcPr>
          <w:p w14:paraId="5D02636A" w14:textId="5F882947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Usefu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rojec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lanning</w:t>
            </w:r>
          </w:p>
        </w:tc>
      </w:tr>
      <w:tr w:rsidR="00390657" w:rsidRPr="00FD2BB4" w14:paraId="2373C590" w14:textId="77777777" w:rsidTr="00BA7118">
        <w:trPr>
          <w:trHeight w:val="901"/>
        </w:trPr>
        <w:tc>
          <w:tcPr>
            <w:tcW w:w="0" w:type="auto"/>
            <w:vAlign w:val="center"/>
            <w:hideMark/>
          </w:tcPr>
          <w:p w14:paraId="626E6C37" w14:textId="0C8BE672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arket-bas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ethod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ourc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valuation</w:t>
            </w:r>
          </w:p>
        </w:tc>
        <w:tc>
          <w:tcPr>
            <w:tcW w:w="0" w:type="auto"/>
            <w:vAlign w:val="center"/>
            <w:hideMark/>
          </w:tcPr>
          <w:p w14:paraId="413A5757" w14:textId="6F838C66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xplain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pproach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valuation</w:t>
            </w:r>
          </w:p>
        </w:tc>
        <w:tc>
          <w:tcPr>
            <w:tcW w:w="0" w:type="auto"/>
            <w:vAlign w:val="center"/>
            <w:hideMark/>
          </w:tcPr>
          <w:p w14:paraId="76358AE1" w14:textId="70C9D1AA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arke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data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s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alysi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lternativ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ethods</w:t>
            </w:r>
          </w:p>
        </w:tc>
        <w:tc>
          <w:tcPr>
            <w:tcW w:w="0" w:type="auto"/>
            <w:vAlign w:val="center"/>
            <w:hideMark/>
          </w:tcPr>
          <w:p w14:paraId="7F1DD79D" w14:textId="77777777" w:rsidR="00390657" w:rsidRPr="00FD2BB4" w:rsidRDefault="00390657" w:rsidP="009D728F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6E5A83C" w14:textId="7F8C8AC0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Gene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ool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daptab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</w:t>
            </w:r>
          </w:p>
        </w:tc>
      </w:tr>
      <w:tr w:rsidR="00390657" w:rsidRPr="00FD2BB4" w14:paraId="0B52196A" w14:textId="77777777" w:rsidTr="00BA7118">
        <w:trPr>
          <w:trHeight w:val="842"/>
        </w:trPr>
        <w:tc>
          <w:tcPr>
            <w:tcW w:w="0" w:type="auto"/>
            <w:vAlign w:val="center"/>
            <w:hideMark/>
          </w:tcPr>
          <w:p w14:paraId="2B6EEEE5" w14:textId="3E7C5C86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Recreation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7CF2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resources</w:t>
            </w:r>
          </w:p>
        </w:tc>
        <w:tc>
          <w:tcPr>
            <w:tcW w:w="0" w:type="auto"/>
            <w:vAlign w:val="center"/>
            <w:hideMark/>
          </w:tcPr>
          <w:p w14:paraId="59CF88E7" w14:textId="37852F59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Determin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ptim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ourc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e</w:t>
            </w:r>
          </w:p>
        </w:tc>
        <w:tc>
          <w:tcPr>
            <w:tcW w:w="0" w:type="auto"/>
            <w:vAlign w:val="center"/>
            <w:hideMark/>
          </w:tcPr>
          <w:p w14:paraId="09C3EB3A" w14:textId="4921A0A0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Regim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lassification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nvironmen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limits</w:t>
            </w:r>
          </w:p>
        </w:tc>
        <w:tc>
          <w:tcPr>
            <w:tcW w:w="0" w:type="auto"/>
            <w:vAlign w:val="center"/>
            <w:hideMark/>
          </w:tcPr>
          <w:p w14:paraId="3C23B35D" w14:textId="77777777" w:rsidR="00390657" w:rsidRPr="00FD2BB4" w:rsidRDefault="00390657" w:rsidP="009D728F">
            <w:pPr>
              <w:jc w:val="center"/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40A4BF77" w14:textId="43F651FA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gulat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7CF2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touris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or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ressure</w:t>
            </w:r>
          </w:p>
        </w:tc>
      </w:tr>
    </w:tbl>
    <w:p w14:paraId="67A5C189" w14:textId="77777777" w:rsidR="00390657" w:rsidRDefault="00390657" w:rsidP="001D11BB">
      <w:pPr>
        <w:jc w:val="both"/>
        <w:rPr>
          <w:bCs/>
          <w:sz w:val="22"/>
          <w:szCs w:val="18"/>
          <w:lang w:val="en-GB"/>
        </w:rPr>
      </w:pPr>
    </w:p>
    <w:p w14:paraId="2EC2C9BB" w14:textId="3A39BBFC" w:rsidR="009D728F" w:rsidRPr="00FD2BB4" w:rsidRDefault="009D728F" w:rsidP="009D728F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orporat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alys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-bas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replacemen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tor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s)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acilitat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rthe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ecosystem services, thereby reflecting their actual value</w:t>
      </w:r>
      <w:r w:rsidRPr="00FD2BB4">
        <w:rPr>
          <w:sz w:val="22"/>
          <w:lang w:val="en-GB" w:eastAsia="fr-FR"/>
        </w:rPr>
        <w:t>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mag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bin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ophysic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ulator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assess environmental damage and calculate the cost of restoration following exploitation or resource damage</w:t>
      </w:r>
      <w:r w:rsidRPr="00FD2BB4">
        <w:rPr>
          <w:sz w:val="22"/>
          <w:lang w:val="en-GB" w:eastAsia="fr-FR"/>
        </w:rPr>
        <w:t>.</w:t>
      </w:r>
    </w:p>
    <w:p w14:paraId="01C1CCCD" w14:textId="5B4F2236" w:rsidR="009D728F" w:rsidRPr="00FD2BB4" w:rsidRDefault="009D728F" w:rsidP="009D728F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: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I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2021–2024)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g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jec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environmental and public health impacts</w:t>
      </w:r>
      <w:r w:rsidRPr="00FD2BB4">
        <w:rPr>
          <w:sz w:val="22"/>
          <w:lang w:val="en-GB" w:eastAsia="fr-FR"/>
        </w:rPr>
        <w:t>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compass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pportunit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justif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.</w:t>
      </w:r>
    </w:p>
    <w:p w14:paraId="02DA7AFD" w14:textId="0D5EC3C5" w:rsidR="009D728F" w:rsidRPr="00FD2BB4" w:rsidRDefault="009D728F" w:rsidP="009D728F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reation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olv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assify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oa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mi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dentif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ptimal</w:t>
      </w:r>
      <w:r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use mod</w:t>
      </w:r>
      <w:r w:rsidRPr="00FD2BB4">
        <w:rPr>
          <w:sz w:val="22"/>
          <w:lang w:val="en-GB" w:eastAsia="fr-FR"/>
        </w:rPr>
        <w:t>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a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uris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reation.</w:t>
      </w:r>
    </w:p>
    <w:p w14:paraId="5CFE904A" w14:textId="163E386A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easi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ommenda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duc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neraliz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aris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i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eig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able</w:t>
      </w:r>
      <w:r w:rsidR="000E27BC">
        <w:rPr>
          <w:sz w:val="22"/>
          <w:lang w:val="en-GB" w:eastAsia="fr-FR"/>
        </w:rPr>
        <w:t xml:space="preserve"> </w:t>
      </w:r>
      <w:r w:rsidR="00011C39" w:rsidRPr="00FD2BB4">
        <w:rPr>
          <w:sz w:val="22"/>
          <w:lang w:val="en-GB" w:eastAsia="fr-FR"/>
        </w:rPr>
        <w:t>9</w:t>
      </w:r>
      <w:r w:rsidRPr="00FD2BB4">
        <w:rPr>
          <w:sz w:val="22"/>
          <w:lang w:val="en-GB" w:eastAsia="fr-FR"/>
        </w:rPr>
        <w:t>).</w:t>
      </w:r>
    </w:p>
    <w:p w14:paraId="117F3995" w14:textId="77777777" w:rsidR="009D728F" w:rsidRPr="00FD2BB4" w:rsidRDefault="009D728F" w:rsidP="009D728F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u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maril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cus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itor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g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ul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EIA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A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mages)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ast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eig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ntrat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EEB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)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dge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pothes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onen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low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teri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mine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eut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)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angibl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health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reational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imate-regulating)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onen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ngl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tenti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iz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justifi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ac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reas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t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u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l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ac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habilit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t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s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ization.</w:t>
      </w:r>
      <w:r>
        <w:rPr>
          <w:sz w:val="22"/>
          <w:lang w:val="en-GB" w:eastAsia="fr-FR"/>
        </w:rPr>
        <w:t xml:space="preserve"> </w:t>
      </w:r>
    </w:p>
    <w:p w14:paraId="2E0E80A1" w14:textId="50EBACAE" w:rsidR="00F01FD0" w:rsidRPr="00FD2BB4" w:rsidRDefault="00F01FD0" w:rsidP="00F01FD0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I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e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li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i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oc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grams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ticularl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roug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I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sses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eig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lement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th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lob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ve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e.g.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EB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)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nicipal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exts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l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ia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maril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imate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mage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restoration costs</w:t>
      </w:r>
      <w:r w:rsidRPr="00FD2BB4">
        <w:rPr>
          <w:sz w:val="22"/>
          <w:lang w:val="en-GB" w:eastAsia="fr-FR"/>
        </w:rPr>
        <w:t>.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ast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EB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entral,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ng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key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lement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ormed</w:t>
      </w:r>
      <w:r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-making.</w:t>
      </w:r>
    </w:p>
    <w:p w14:paraId="58D970DF" w14:textId="77777777" w:rsidR="001D11BB" w:rsidRPr="00FD2BB4" w:rsidRDefault="001D11BB" w:rsidP="00A14791">
      <w:pPr>
        <w:ind w:firstLine="284"/>
        <w:jc w:val="both"/>
        <w:rPr>
          <w:sz w:val="22"/>
          <w:lang w:val="en-GB" w:eastAsia="fr-FR"/>
        </w:rPr>
      </w:pPr>
    </w:p>
    <w:p w14:paraId="375EC018" w14:textId="77777777" w:rsidR="009D728F" w:rsidRDefault="009D728F">
      <w:pPr>
        <w:spacing w:after="200" w:line="276" w:lineRule="auto"/>
        <w:rPr>
          <w:rFonts w:eastAsiaTheme="minorHAnsi" w:cstheme="minorBidi"/>
          <w:b/>
          <w:kern w:val="2"/>
          <w:sz w:val="20"/>
          <w:szCs w:val="22"/>
          <w:lang w:val="en-GB" w:eastAsia="en-US"/>
          <w14:ligatures w14:val="standardContextual"/>
        </w:rPr>
      </w:pPr>
      <w:r>
        <w:rPr>
          <w:b/>
          <w:lang w:val="en-GB"/>
        </w:rPr>
        <w:br w:type="page"/>
      </w:r>
    </w:p>
    <w:p w14:paraId="2CF259D3" w14:textId="2DD74AD6" w:rsidR="00390657" w:rsidRPr="00FD2BB4" w:rsidRDefault="00390657" w:rsidP="001D11BB">
      <w:pPr>
        <w:pStyle w:val="Rtab"/>
        <w:rPr>
          <w:lang w:val="en-GB"/>
        </w:rPr>
      </w:pPr>
      <w:r w:rsidRPr="00FD2BB4">
        <w:rPr>
          <w:b/>
          <w:lang w:val="en-GB"/>
        </w:rPr>
        <w:lastRenderedPageBreak/>
        <w:t>Table</w:t>
      </w:r>
      <w:r w:rsidR="000E27BC">
        <w:rPr>
          <w:b/>
          <w:lang w:val="en-GB"/>
        </w:rPr>
        <w:t xml:space="preserve"> </w:t>
      </w:r>
      <w:r w:rsidR="00011C39" w:rsidRPr="00FD2BB4">
        <w:rPr>
          <w:b/>
          <w:lang w:val="en-GB"/>
        </w:rPr>
        <w:t>9</w:t>
      </w:r>
      <w:r w:rsidRPr="00FD2BB4">
        <w:rPr>
          <w:b/>
          <w:lang w:val="en-GB"/>
        </w:rPr>
        <w:t>.</w:t>
      </w:r>
      <w:r w:rsidR="000E27BC">
        <w:rPr>
          <w:b/>
          <w:lang w:val="en-GB"/>
        </w:rPr>
        <w:t xml:space="preserve"> </w:t>
      </w:r>
      <w:r w:rsidRPr="00FD2BB4">
        <w:rPr>
          <w:lang w:val="en-GB"/>
        </w:rPr>
        <w:t>Comparis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Ukrainia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eig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ethod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ssment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10"/>
        <w:gridCol w:w="3764"/>
        <w:gridCol w:w="4180"/>
      </w:tblGrid>
      <w:tr w:rsidR="00390657" w:rsidRPr="00FD2BB4" w14:paraId="423F6959" w14:textId="77777777" w:rsidTr="009D728F">
        <w:trPr>
          <w:trHeight w:val="397"/>
        </w:trPr>
        <w:tc>
          <w:tcPr>
            <w:tcW w:w="0" w:type="auto"/>
            <w:vAlign w:val="center"/>
            <w:hideMark/>
          </w:tcPr>
          <w:p w14:paraId="686CBF8D" w14:textId="77777777" w:rsidR="00390657" w:rsidRPr="00FD2BB4" w:rsidRDefault="00390657" w:rsidP="009D728F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Criterion</w:t>
            </w:r>
          </w:p>
        </w:tc>
        <w:tc>
          <w:tcPr>
            <w:tcW w:w="0" w:type="auto"/>
            <w:vAlign w:val="center"/>
            <w:hideMark/>
          </w:tcPr>
          <w:p w14:paraId="2EFD8480" w14:textId="6CEAF82B" w:rsidR="00390657" w:rsidRPr="00FD2BB4" w:rsidRDefault="00390657" w:rsidP="009D728F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Ukrainian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/>
              </w:rPr>
              <w:t>Methods</w:t>
            </w:r>
          </w:p>
        </w:tc>
        <w:tc>
          <w:tcPr>
            <w:tcW w:w="0" w:type="auto"/>
            <w:vAlign w:val="center"/>
            <w:hideMark/>
          </w:tcPr>
          <w:p w14:paraId="4ED0FB24" w14:textId="57978C6B" w:rsidR="00390657" w:rsidRPr="00FD2BB4" w:rsidRDefault="00390657" w:rsidP="009D728F">
            <w:pPr>
              <w:jc w:val="center"/>
              <w:rPr>
                <w:bCs/>
                <w:sz w:val="22"/>
                <w:szCs w:val="22"/>
                <w:lang w:val="en-GB"/>
              </w:rPr>
            </w:pPr>
            <w:r w:rsidRPr="00FD2BB4">
              <w:rPr>
                <w:bCs/>
                <w:sz w:val="22"/>
                <w:szCs w:val="22"/>
                <w:lang w:val="en-GB"/>
              </w:rPr>
              <w:t>Foreign</w:t>
            </w:r>
            <w:r w:rsidR="000E27BC">
              <w:rPr>
                <w:bCs/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bCs/>
                <w:sz w:val="22"/>
                <w:szCs w:val="22"/>
                <w:lang w:val="en-GB"/>
              </w:rPr>
              <w:t>Methods</w:t>
            </w:r>
          </w:p>
        </w:tc>
      </w:tr>
      <w:tr w:rsidR="00390657" w:rsidRPr="00FD2BB4" w14:paraId="61E3470B" w14:textId="77777777" w:rsidTr="00BA7118">
        <w:trPr>
          <w:trHeight w:val="794"/>
        </w:trPr>
        <w:tc>
          <w:tcPr>
            <w:tcW w:w="0" w:type="auto"/>
            <w:vAlign w:val="center"/>
            <w:hideMark/>
          </w:tcPr>
          <w:p w14:paraId="15B949EF" w14:textId="77777777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Objective</w:t>
            </w:r>
          </w:p>
        </w:tc>
        <w:tc>
          <w:tcPr>
            <w:tcW w:w="0" w:type="auto"/>
            <w:vAlign w:val="center"/>
            <w:hideMark/>
          </w:tcPr>
          <w:p w14:paraId="00561E0F" w14:textId="37275D2B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Determin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s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rvic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udge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IA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gul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creation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loa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</w:t>
            </w:r>
          </w:p>
        </w:tc>
        <w:tc>
          <w:tcPr>
            <w:tcW w:w="0" w:type="auto"/>
            <w:vAlign w:val="center"/>
            <w:hideMark/>
          </w:tcPr>
          <w:p w14:paraId="02CBDCD3" w14:textId="195945E8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Integr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atur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api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ubl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ccount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TEEB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GEP)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onetiz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rvic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atur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nserv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centives</w:t>
            </w:r>
          </w:p>
        </w:tc>
      </w:tr>
      <w:tr w:rsidR="00390657" w:rsidRPr="00FD2BB4" w14:paraId="3B44A450" w14:textId="77777777" w:rsidTr="009D728F">
        <w:tc>
          <w:tcPr>
            <w:tcW w:w="0" w:type="auto"/>
            <w:vAlign w:val="center"/>
            <w:hideMark/>
          </w:tcPr>
          <w:p w14:paraId="672968A5" w14:textId="77777777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Direction</w:t>
            </w:r>
          </w:p>
        </w:tc>
        <w:tc>
          <w:tcPr>
            <w:tcW w:w="0" w:type="auto"/>
            <w:vAlign w:val="center"/>
            <w:hideMark/>
          </w:tcPr>
          <w:p w14:paraId="3AA05EEE" w14:textId="6F00D691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Ecosystem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damag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ssessment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ptim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od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creation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ourc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e</w:t>
            </w:r>
          </w:p>
        </w:tc>
        <w:tc>
          <w:tcPr>
            <w:tcW w:w="0" w:type="auto"/>
            <w:vAlign w:val="center"/>
            <w:hideMark/>
          </w:tcPr>
          <w:p w14:paraId="356693E6" w14:textId="3354BB37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onetar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valu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rvic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TEEB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GEP)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alysi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ourc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low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metabolism)</w:t>
            </w:r>
          </w:p>
        </w:tc>
      </w:tr>
      <w:tr w:rsidR="00390657" w:rsidRPr="00FD2BB4" w14:paraId="705E0543" w14:textId="77777777" w:rsidTr="009D728F">
        <w:tc>
          <w:tcPr>
            <w:tcW w:w="0" w:type="auto"/>
            <w:vAlign w:val="center"/>
            <w:hideMark/>
          </w:tcPr>
          <w:p w14:paraId="53606F06" w14:textId="38E447AB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Level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BA7118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pplication</w:t>
            </w:r>
          </w:p>
        </w:tc>
        <w:tc>
          <w:tcPr>
            <w:tcW w:w="0" w:type="auto"/>
            <w:vAlign w:val="center"/>
            <w:hideMark/>
          </w:tcPr>
          <w:p w14:paraId="35900A7A" w14:textId="25A5F7E9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Lo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gion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rograms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nvironmen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mpac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ssessme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EIA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A)</w:t>
            </w:r>
          </w:p>
        </w:tc>
        <w:tc>
          <w:tcPr>
            <w:tcW w:w="0" w:type="auto"/>
            <w:vAlign w:val="center"/>
            <w:hideMark/>
          </w:tcPr>
          <w:p w14:paraId="71EEC73B" w14:textId="255E3892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Glob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itiativ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TEEB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GEP)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gion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unicip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as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Gree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unicip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und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hines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GEP)</w:t>
            </w:r>
          </w:p>
        </w:tc>
      </w:tr>
      <w:tr w:rsidR="00390657" w:rsidRPr="00FD2BB4" w14:paraId="76471C37" w14:textId="77777777" w:rsidTr="00BA7118">
        <w:trPr>
          <w:trHeight w:val="868"/>
        </w:trPr>
        <w:tc>
          <w:tcPr>
            <w:tcW w:w="0" w:type="auto"/>
            <w:vAlign w:val="center"/>
            <w:hideMark/>
          </w:tcPr>
          <w:p w14:paraId="61FCCBA8" w14:textId="08F9985B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Assessme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D57CF2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methods</w:t>
            </w:r>
          </w:p>
        </w:tc>
        <w:tc>
          <w:tcPr>
            <w:tcW w:w="0" w:type="auto"/>
            <w:vAlign w:val="center"/>
            <w:hideMark/>
          </w:tcPr>
          <w:p w14:paraId="3A1DD0A9" w14:textId="18A27720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GI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apping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ssessme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cale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iodiversit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dices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s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arke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ethod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replaceme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st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WTP)</w:t>
            </w:r>
          </w:p>
        </w:tc>
        <w:tc>
          <w:tcPr>
            <w:tcW w:w="0" w:type="auto"/>
            <w:vAlign w:val="center"/>
            <w:hideMark/>
          </w:tcPr>
          <w:p w14:paraId="24DABB10" w14:textId="41920CC2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onetar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onetization: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placeme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st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hadow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ricing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TEEB)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D2BB4">
              <w:rPr>
                <w:sz w:val="22"/>
                <w:szCs w:val="22"/>
                <w:lang w:val="en-GB"/>
              </w:rPr>
              <w:t>physico</w:t>
            </w:r>
            <w:proofErr w:type="spellEnd"/>
            <w:r w:rsidRPr="00FD2BB4">
              <w:rPr>
                <w:sz w:val="22"/>
                <w:szCs w:val="22"/>
                <w:lang w:val="en-GB"/>
              </w:rPr>
              <w:t>-chemi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odel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classific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&amp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ethods)</w:t>
            </w:r>
          </w:p>
        </w:tc>
      </w:tr>
      <w:tr w:rsidR="00390657" w:rsidRPr="00FD2BB4" w14:paraId="4607A144" w14:textId="77777777" w:rsidTr="00BA7118">
        <w:trPr>
          <w:trHeight w:val="673"/>
        </w:trPr>
        <w:tc>
          <w:tcPr>
            <w:tcW w:w="0" w:type="auto"/>
            <w:vAlign w:val="center"/>
            <w:hideMark/>
          </w:tcPr>
          <w:p w14:paraId="21126E28" w14:textId="289E41AA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onetar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BA7118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valuation</w:t>
            </w:r>
          </w:p>
        </w:tc>
        <w:tc>
          <w:tcPr>
            <w:tcW w:w="0" w:type="auto"/>
            <w:vAlign w:val="center"/>
            <w:hideMark/>
          </w:tcPr>
          <w:p w14:paraId="5B18B7E4" w14:textId="3DEDFDDF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Available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u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limited—mainl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damag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toration</w:t>
            </w:r>
          </w:p>
        </w:tc>
        <w:tc>
          <w:tcPr>
            <w:tcW w:w="0" w:type="auto"/>
            <w:vAlign w:val="center"/>
            <w:hideMark/>
          </w:tcPr>
          <w:p w14:paraId="5E538AFB" w14:textId="1F97C441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Cor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pproach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TEEB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GEP)</w:t>
            </w:r>
          </w:p>
        </w:tc>
      </w:tr>
      <w:tr w:rsidR="00390657" w:rsidRPr="00FD2BB4" w14:paraId="67F6312F" w14:textId="77777777" w:rsidTr="009D728F">
        <w:tc>
          <w:tcPr>
            <w:tcW w:w="0" w:type="auto"/>
            <w:vAlign w:val="center"/>
            <w:hideMark/>
          </w:tcPr>
          <w:p w14:paraId="2DC27EA1" w14:textId="73993BA1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Coverag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iota</w:t>
            </w:r>
          </w:p>
        </w:tc>
        <w:tc>
          <w:tcPr>
            <w:tcW w:w="0" w:type="auto"/>
            <w:vAlign w:val="center"/>
            <w:hideMark/>
          </w:tcPr>
          <w:p w14:paraId="1980A08F" w14:textId="7300FB9A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Includ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H′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indice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nde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pecies)</w:t>
            </w:r>
          </w:p>
        </w:tc>
        <w:tc>
          <w:tcPr>
            <w:tcW w:w="0" w:type="auto"/>
            <w:vAlign w:val="center"/>
            <w:hideMark/>
          </w:tcPr>
          <w:p w14:paraId="769C5F05" w14:textId="21326F41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Parti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biot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nsider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ar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syste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rvic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iomes)</w:t>
            </w:r>
          </w:p>
        </w:tc>
      </w:tr>
      <w:tr w:rsidR="00390657" w:rsidRPr="00FD2BB4" w14:paraId="4A3C1F29" w14:textId="77777777" w:rsidTr="009D728F">
        <w:tc>
          <w:tcPr>
            <w:tcW w:w="0" w:type="auto"/>
            <w:vAlign w:val="center"/>
            <w:hideMark/>
          </w:tcPr>
          <w:p w14:paraId="6AC9C757" w14:textId="7C4C7689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CO₂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limat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nsideration</w:t>
            </w:r>
            <w:r w:rsidR="00F01FD0">
              <w:rPr>
                <w:sz w:val="22"/>
                <w:szCs w:val="22"/>
                <w:lang w:val="en-GB"/>
              </w:rPr>
              <w:t>s</w:t>
            </w:r>
          </w:p>
        </w:tc>
        <w:tc>
          <w:tcPr>
            <w:tcW w:w="0" w:type="auto"/>
            <w:vAlign w:val="center"/>
            <w:hideMark/>
          </w:tcPr>
          <w:p w14:paraId="59F14AB1" w14:textId="55152A68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Parti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EIA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nvironment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damage)</w:t>
            </w:r>
          </w:p>
        </w:tc>
        <w:tc>
          <w:tcPr>
            <w:tcW w:w="0" w:type="auto"/>
            <w:vAlign w:val="center"/>
            <w:hideMark/>
          </w:tcPr>
          <w:p w14:paraId="18CB4C55" w14:textId="3329D420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Ke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leme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GEP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OQ-ecology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EEB)</w:t>
            </w:r>
          </w:p>
        </w:tc>
      </w:tr>
      <w:tr w:rsidR="00390657" w:rsidRPr="00FD2BB4" w14:paraId="24E62B9C" w14:textId="77777777" w:rsidTr="00BA7118">
        <w:trPr>
          <w:trHeight w:val="896"/>
        </w:trPr>
        <w:tc>
          <w:tcPr>
            <w:tcW w:w="0" w:type="auto"/>
            <w:vAlign w:val="center"/>
            <w:hideMark/>
          </w:tcPr>
          <w:p w14:paraId="7F845044" w14:textId="7DE06762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Complexit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ethodology</w:t>
            </w:r>
          </w:p>
        </w:tc>
        <w:tc>
          <w:tcPr>
            <w:tcW w:w="0" w:type="auto"/>
            <w:vAlign w:val="center"/>
            <w:hideMark/>
          </w:tcPr>
          <w:p w14:paraId="120841E2" w14:textId="25236184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Mediu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mplexity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dapt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lo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governmen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use</w:t>
            </w:r>
          </w:p>
        </w:tc>
        <w:tc>
          <w:tcPr>
            <w:tcW w:w="0" w:type="auto"/>
            <w:vAlign w:val="center"/>
            <w:hideMark/>
          </w:tcPr>
          <w:p w14:paraId="61D43445" w14:textId="7155DC14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High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complexity;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quir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alytic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odel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econom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dat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TEEB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etabolic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D2BB4">
              <w:rPr>
                <w:sz w:val="22"/>
                <w:szCs w:val="22"/>
                <w:lang w:val="en-GB"/>
              </w:rPr>
              <w:t>modeling</w:t>
            </w:r>
            <w:proofErr w:type="spellEnd"/>
            <w:r w:rsidRPr="00FD2BB4">
              <w:rPr>
                <w:sz w:val="22"/>
                <w:szCs w:val="22"/>
                <w:lang w:val="en-GB"/>
              </w:rPr>
              <w:t>)</w:t>
            </w:r>
          </w:p>
        </w:tc>
      </w:tr>
      <w:tr w:rsidR="00390657" w:rsidRPr="00FD2BB4" w14:paraId="7BF3A0E8" w14:textId="77777777" w:rsidTr="00BA7118">
        <w:trPr>
          <w:trHeight w:val="910"/>
        </w:trPr>
        <w:tc>
          <w:tcPr>
            <w:tcW w:w="0" w:type="auto"/>
            <w:vAlign w:val="center"/>
            <w:hideMark/>
          </w:tcPr>
          <w:p w14:paraId="2D23D2C5" w14:textId="5A49E8BA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Suitabilit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="00BA7118">
              <w:rPr>
                <w:sz w:val="22"/>
                <w:szCs w:val="22"/>
                <w:lang w:val="en-GB"/>
              </w:rPr>
              <w:br/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</w:t>
            </w:r>
          </w:p>
        </w:tc>
        <w:tc>
          <w:tcPr>
            <w:tcW w:w="0" w:type="auto"/>
            <w:vAlign w:val="center"/>
            <w:hideMark/>
          </w:tcPr>
          <w:p w14:paraId="525993E6" w14:textId="0C0B024D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Directly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cuse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(us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modes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damag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ssessment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ourism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potential)</w:t>
            </w:r>
          </w:p>
        </w:tc>
        <w:tc>
          <w:tcPr>
            <w:tcW w:w="0" w:type="auto"/>
            <w:vAlign w:val="center"/>
            <w:hideMark/>
          </w:tcPr>
          <w:p w14:paraId="518BD192" w14:textId="2ECD188A" w:rsidR="00390657" w:rsidRPr="00FD2BB4" w:rsidRDefault="00390657" w:rsidP="009D728F">
            <w:pPr>
              <w:rPr>
                <w:sz w:val="22"/>
                <w:szCs w:val="22"/>
                <w:lang w:val="en-GB"/>
              </w:rPr>
            </w:pPr>
            <w:r w:rsidRPr="00FD2BB4">
              <w:rPr>
                <w:sz w:val="22"/>
                <w:szCs w:val="22"/>
                <w:lang w:val="en-GB"/>
              </w:rPr>
              <w:t>Suitabl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or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financi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justific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of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NHA,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bu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quires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daptation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o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the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creational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and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resort</w:t>
            </w:r>
            <w:r w:rsidR="000E27BC">
              <w:rPr>
                <w:sz w:val="22"/>
                <w:szCs w:val="22"/>
                <w:lang w:val="en-GB"/>
              </w:rPr>
              <w:t xml:space="preserve"> </w:t>
            </w:r>
            <w:r w:rsidRPr="00FD2BB4">
              <w:rPr>
                <w:sz w:val="22"/>
                <w:szCs w:val="22"/>
                <w:lang w:val="en-GB"/>
              </w:rPr>
              <w:t>sector</w:t>
            </w:r>
          </w:p>
        </w:tc>
      </w:tr>
    </w:tbl>
    <w:p w14:paraId="654410F6" w14:textId="74F28736" w:rsidR="000925A5" w:rsidRPr="00FD2BB4" w:rsidRDefault="00A95B5D" w:rsidP="001D11BB">
      <w:pPr>
        <w:pStyle w:val="Rn2"/>
        <w:rPr>
          <w:i/>
          <w:lang w:val="en-GB"/>
        </w:rPr>
      </w:pPr>
      <w:r w:rsidRPr="00FD2BB4">
        <w:rPr>
          <w:lang w:val="en-GB"/>
        </w:rPr>
        <w:t>4</w:t>
      </w:r>
      <w:r w:rsidR="00390657" w:rsidRPr="00FD2BB4">
        <w:rPr>
          <w:lang w:val="en-GB"/>
        </w:rPr>
        <w:t>.3</w:t>
      </w:r>
      <w:r w:rsidR="000925A5"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="00390657" w:rsidRPr="00FD2BB4">
        <w:rPr>
          <w:lang w:val="en-GB"/>
        </w:rPr>
        <w:t>Approbation</w:t>
      </w:r>
      <w:r w:rsidR="000E27BC">
        <w:rPr>
          <w:lang w:val="en-GB"/>
        </w:rPr>
        <w:t xml:space="preserve"> </w:t>
      </w:r>
      <w:r w:rsidR="00390657"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C93803">
        <w:rPr>
          <w:lang w:val="en-GB"/>
        </w:rPr>
        <w:t>M</w:t>
      </w:r>
      <w:r w:rsidR="00390657" w:rsidRPr="00FD2BB4">
        <w:rPr>
          <w:lang w:val="en-GB"/>
        </w:rPr>
        <w:t>ethodical</w:t>
      </w:r>
      <w:r w:rsidR="000E27BC">
        <w:rPr>
          <w:lang w:val="en-GB"/>
        </w:rPr>
        <w:t xml:space="preserve"> </w:t>
      </w:r>
      <w:r w:rsidR="00C93803">
        <w:rPr>
          <w:lang w:val="en-GB"/>
        </w:rPr>
        <w:t>R</w:t>
      </w:r>
      <w:r w:rsidR="00390657" w:rsidRPr="00FD2BB4">
        <w:rPr>
          <w:lang w:val="en-GB"/>
        </w:rPr>
        <w:t>ecommendations</w:t>
      </w:r>
      <w:r w:rsidR="000E27BC">
        <w:rPr>
          <w:lang w:val="en-GB"/>
        </w:rPr>
        <w:t xml:space="preserve"> </w:t>
      </w:r>
      <w:r w:rsidR="00F01FD0">
        <w:rPr>
          <w:lang w:val="en-GB"/>
        </w:rPr>
        <w:t>for the</w:t>
      </w:r>
      <w:r w:rsidR="000E27BC">
        <w:rPr>
          <w:lang w:val="en-GB"/>
        </w:rPr>
        <w:t xml:space="preserve"> </w:t>
      </w:r>
      <w:r w:rsidR="00C93803">
        <w:rPr>
          <w:lang w:val="en-GB"/>
        </w:rPr>
        <w:t>G</w:t>
      </w:r>
      <w:r w:rsidR="00390657" w:rsidRPr="00FD2BB4">
        <w:rPr>
          <w:lang w:val="en-GB"/>
        </w:rPr>
        <w:t>ross</w:t>
      </w:r>
      <w:r w:rsidR="000E27BC">
        <w:rPr>
          <w:lang w:val="en-GB"/>
        </w:rPr>
        <w:t xml:space="preserve"> </w:t>
      </w:r>
      <w:r w:rsidR="00C93803">
        <w:rPr>
          <w:lang w:val="en-GB"/>
        </w:rPr>
        <w:t>E</w:t>
      </w:r>
      <w:r w:rsidR="00390657" w:rsidRPr="00FD2BB4">
        <w:rPr>
          <w:lang w:val="en-GB"/>
        </w:rPr>
        <w:t>cosystem</w:t>
      </w:r>
      <w:r w:rsidR="000E27BC">
        <w:rPr>
          <w:lang w:val="en-GB"/>
        </w:rPr>
        <w:t xml:space="preserve"> </w:t>
      </w:r>
      <w:r w:rsidR="00C93803">
        <w:rPr>
          <w:lang w:val="en-GB"/>
        </w:rPr>
        <w:t>P</w:t>
      </w:r>
      <w:r w:rsidR="00390657" w:rsidRPr="00FD2BB4">
        <w:rPr>
          <w:lang w:val="en-GB"/>
        </w:rPr>
        <w:t>roduct</w:t>
      </w:r>
      <w:r w:rsidR="000E27BC">
        <w:rPr>
          <w:lang w:val="en-GB"/>
        </w:rPr>
        <w:t xml:space="preserve"> </w:t>
      </w:r>
      <w:r w:rsidR="00390657"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="00C93803">
        <w:rPr>
          <w:lang w:val="en-GB"/>
        </w:rPr>
        <w:t>N</w:t>
      </w:r>
      <w:r w:rsidR="00390657" w:rsidRPr="00FD2BB4">
        <w:rPr>
          <w:lang w:val="en-GB"/>
        </w:rPr>
        <w:t>atural</w:t>
      </w:r>
      <w:r w:rsidR="000E27BC">
        <w:rPr>
          <w:lang w:val="en-GB"/>
        </w:rPr>
        <w:t xml:space="preserve"> </w:t>
      </w:r>
      <w:r w:rsidR="00C93803">
        <w:rPr>
          <w:lang w:val="en-GB"/>
        </w:rPr>
        <w:t>H</w:t>
      </w:r>
      <w:r w:rsidR="00390657" w:rsidRPr="00FD2BB4">
        <w:rPr>
          <w:lang w:val="en-GB"/>
        </w:rPr>
        <w:t>ealing</w:t>
      </w:r>
      <w:r w:rsidR="000E27BC">
        <w:rPr>
          <w:lang w:val="en-GB"/>
        </w:rPr>
        <w:t xml:space="preserve"> </w:t>
      </w:r>
      <w:r w:rsidR="00C93803">
        <w:rPr>
          <w:lang w:val="en-GB"/>
        </w:rPr>
        <w:t>A</w:t>
      </w:r>
      <w:r w:rsidR="00390657" w:rsidRPr="00FD2BB4">
        <w:rPr>
          <w:lang w:val="en-GB"/>
        </w:rPr>
        <w:t>ssets</w:t>
      </w:r>
      <w:r w:rsidR="000E27BC">
        <w:rPr>
          <w:lang w:val="en-GB"/>
        </w:rPr>
        <w:t xml:space="preserve"> </w:t>
      </w:r>
      <w:r w:rsidR="00C93803">
        <w:rPr>
          <w:lang w:val="en-GB"/>
        </w:rPr>
        <w:t>C</w:t>
      </w:r>
      <w:r w:rsidR="00390657" w:rsidRPr="00FD2BB4">
        <w:rPr>
          <w:lang w:val="en-GB"/>
        </w:rPr>
        <w:t>alculation</w:t>
      </w:r>
    </w:p>
    <w:p w14:paraId="7F4B9E35" w14:textId="6338125A" w:rsidR="00390657" w:rsidRPr="00FD2BB4" w:rsidRDefault="00390657" w:rsidP="00A14791">
      <w:pPr>
        <w:ind w:firstLine="284"/>
        <w:jc w:val="both"/>
        <w:rPr>
          <w:i/>
          <w:sz w:val="22"/>
          <w:lang w:val="en-GB" w:eastAsia="fr-FR"/>
        </w:rPr>
      </w:pPr>
      <w:r w:rsidRPr="00D57CF2">
        <w:rPr>
          <w:spacing w:val="-2"/>
          <w:sz w:val="22"/>
          <w:lang w:val="en-GB" w:eastAsia="fr-FR"/>
        </w:rPr>
        <w:t>Combining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existing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international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and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national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practical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recommendations,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a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hybrid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methodology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for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assessing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Natural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Healing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Assets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(NHA)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has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been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developed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and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tested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itor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eg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to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llow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ncipl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EB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OQ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abolic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modeling</w:t>
      </w:r>
      <w:proofErr w:type="spellEnd"/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uctu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s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amet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multaneousl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cientifical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un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iz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.</w:t>
      </w:r>
      <w:r w:rsidR="000E27BC">
        <w:rPr>
          <w:sz w:val="22"/>
          <w:lang w:val="en-GB" w:eastAsia="fr-FR"/>
        </w:rPr>
        <w:t xml:space="preserve"> </w:t>
      </w:r>
    </w:p>
    <w:p w14:paraId="1301463A" w14:textId="70398F17" w:rsidR="00390657" w:rsidRPr="00FD2BB4" w:rsidRDefault="00390657" w:rsidP="00A14791">
      <w:pPr>
        <w:ind w:firstLine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Apply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i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tegra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ramework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o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proofErr w:type="spellStart"/>
      <w:r w:rsidRPr="00FD2BB4">
        <w:rPr>
          <w:sz w:val="22"/>
          <w:lang w:val="en-GB"/>
        </w:rPr>
        <w:t>Kuyalnyk</w:t>
      </w:r>
      <w:proofErr w:type="spellEnd"/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stuar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nabl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alcul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t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ros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duct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hic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flect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mbin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ark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on-mark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nom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alu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enera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iner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rapeut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ud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alneotherap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rvice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ssocia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unctions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as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erifi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xtrac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charg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olume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ark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ic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o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heal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cedure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on-mark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alu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eriv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ro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TP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urvey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rrec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logic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ustainabilit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efficient</w:t>
      </w:r>
      <w:r w:rsidR="000E27BC">
        <w:rPr>
          <w:sz w:val="22"/>
          <w:lang w:val="en-GB"/>
        </w:rPr>
        <w:t xml:space="preserve"> </w:t>
      </w:r>
      <w:proofErr w:type="spellStart"/>
      <w:r w:rsidRPr="00FD2BB4">
        <w:rPr>
          <w:sz w:val="22"/>
          <w:lang w:val="en-GB"/>
        </w:rPr>
        <w:t>Keco</w:t>
      </w:r>
      <w:proofErr w:type="spellEnd"/>
      <w:r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tegr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irect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direct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duc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rvice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stima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EP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proofErr w:type="spellStart"/>
      <w:r w:rsidRPr="00FD2BB4">
        <w:rPr>
          <w:sz w:val="22"/>
          <w:lang w:val="en-GB"/>
        </w:rPr>
        <w:t>Kuyalnyk</w:t>
      </w:r>
      <w:proofErr w:type="spellEnd"/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nstitut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pproximatel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1,5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ill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USD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u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t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stimat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present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tegrated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logicall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djusted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ocio-economicall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round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easur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ot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nu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ntribu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proofErr w:type="spellStart"/>
      <w:r w:rsidRPr="00FD2BB4">
        <w:rPr>
          <w:sz w:val="22"/>
          <w:lang w:val="en-GB"/>
        </w:rPr>
        <w:t>Kuyalnyk</w:t>
      </w:r>
      <w:proofErr w:type="spellEnd"/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H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ystem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btain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roug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hybri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ode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mplian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it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E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EP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alu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inciples.</w:t>
      </w:r>
    </w:p>
    <w:p w14:paraId="32EFD2FF" w14:textId="79229517" w:rsidR="00A95B5D" w:rsidRPr="00FD2BB4" w:rsidRDefault="00A95B5D" w:rsidP="00A14791">
      <w:pPr>
        <w:ind w:firstLine="284"/>
        <w:jc w:val="both"/>
        <w:rPr>
          <w:rFonts w:eastAsia="Times New Roman"/>
          <w:sz w:val="22"/>
          <w:szCs w:val="22"/>
          <w:lang w:val="en-GB" w:eastAsia="ru-RU"/>
        </w:rPr>
      </w:pPr>
      <w:r w:rsidRPr="00FD2BB4">
        <w:rPr>
          <w:rFonts w:eastAsia="Times New Roman"/>
          <w:sz w:val="22"/>
          <w:szCs w:val="22"/>
          <w:lang w:val="en-GB" w:eastAsia="ru-RU"/>
        </w:rPr>
        <w:t>Th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calculation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th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gross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ecosystem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produc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for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th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exampl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th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proofErr w:type="spellStart"/>
      <w:r w:rsidRPr="00FD2BB4">
        <w:rPr>
          <w:rFonts w:eastAsia="Times New Roman"/>
          <w:sz w:val="22"/>
          <w:szCs w:val="22"/>
          <w:lang w:val="en-GB" w:eastAsia="ru-RU"/>
        </w:rPr>
        <w:t>Kuyalnytskyi</w:t>
      </w:r>
      <w:proofErr w:type="spellEnd"/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estuary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1.5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billion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USD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is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formed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s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se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thre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components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(formula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12):</w:t>
      </w:r>
    </w:p>
    <w:p w14:paraId="357E55C2" w14:textId="6AF6ACC4" w:rsidR="00A95B5D" w:rsidRPr="00FD2BB4" w:rsidRDefault="00000000" w:rsidP="001D11BB">
      <w:pPr>
        <w:tabs>
          <w:tab w:val="right" w:pos="9638"/>
        </w:tabs>
        <w:spacing w:before="120" w:after="120"/>
        <w:ind w:left="3827"/>
        <w:jc w:val="both"/>
        <w:rPr>
          <w:rFonts w:eastAsia="Times New Roman"/>
          <w:sz w:val="22"/>
          <w:szCs w:val="22"/>
          <w:lang w:val="en-GB" w:eastAsia="ru-RU"/>
        </w:rPr>
      </w:pPr>
      <m:oMath>
        <m:sSub>
          <m:sSubPr>
            <m:ctrl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GEP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K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22"/>
            <w:szCs w:val="22"/>
            <w:lang w:val="en-GB" w:eastAsia="ru-RU"/>
          </w:rPr>
          <m:t xml:space="preserve">= </m:t>
        </m:r>
        <m:sSub>
          <m:sSubPr>
            <m:ctrl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p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22"/>
            <w:szCs w:val="22"/>
            <w:lang w:val="en-GB" w:eastAsia="ru-RU"/>
          </w:rPr>
          <m:t>+</m:t>
        </m:r>
        <m:sSub>
          <m:sSubPr>
            <m:ctrl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δ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22"/>
            <w:szCs w:val="22"/>
            <w:lang w:val="en-GB" w:eastAsia="ru-RU"/>
          </w:rPr>
          <m:t>+</m:t>
        </m:r>
        <m:sSub>
          <m:sSubPr>
            <m:ctrl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r</m:t>
            </m:r>
          </m:sub>
        </m:sSub>
      </m:oMath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7712E9" w:rsidRPr="00FD2BB4">
        <w:rPr>
          <w:rFonts w:eastAsia="Times New Roman"/>
          <w:sz w:val="22"/>
          <w:szCs w:val="22"/>
          <w:lang w:val="en-GB" w:eastAsia="ru-RU"/>
        </w:rPr>
        <w:tab/>
      </w:r>
      <w:r w:rsidR="00A95B5D" w:rsidRPr="00FD2BB4">
        <w:rPr>
          <w:rFonts w:eastAsia="Times New Roman"/>
          <w:sz w:val="22"/>
          <w:szCs w:val="22"/>
          <w:lang w:val="en-GB" w:eastAsia="ru-RU"/>
        </w:rPr>
        <w:t>(12)</w:t>
      </w:r>
    </w:p>
    <w:p w14:paraId="4C0AAC00" w14:textId="2B02B30E" w:rsidR="002E27FC" w:rsidRPr="00FD2BB4" w:rsidRDefault="002E27FC" w:rsidP="002E27FC">
      <w:pPr>
        <w:jc w:val="both"/>
        <w:rPr>
          <w:sz w:val="22"/>
          <w:lang w:val="en-GB" w:eastAsia="ru-RU"/>
        </w:rPr>
      </w:pPr>
      <w:r w:rsidRPr="00FD2BB4">
        <w:rPr>
          <w:sz w:val="22"/>
          <w:lang w:val="en-GB" w:eastAsia="fr-FR"/>
        </w:rPr>
        <w:t>where</w:t>
      </w:r>
      <w:r w:rsidRPr="00FD2BB4">
        <w:rPr>
          <w:sz w:val="22"/>
          <w:lang w:val="en-GB" w:eastAsia="ru-RU"/>
        </w:rPr>
        <w:t>:</w:t>
      </w:r>
      <w:r w:rsidR="000E27BC">
        <w:rPr>
          <w:sz w:val="22"/>
          <w:lang w:val="en-GB" w:eastAsia="ru-RU"/>
        </w:rPr>
        <w:t xml:space="preserve"> </w:t>
      </w:r>
    </w:p>
    <w:p w14:paraId="4AACB424" w14:textId="14B9DB2E" w:rsidR="00A95B5D" w:rsidRPr="00FD2BB4" w:rsidRDefault="00000000" w:rsidP="002E27FC">
      <w:pPr>
        <w:jc w:val="both"/>
        <w:rPr>
          <w:rFonts w:eastAsia="Times New Roman"/>
          <w:sz w:val="22"/>
          <w:szCs w:val="22"/>
          <w:lang w:val="en-GB" w:eastAsia="ru-RU"/>
        </w:rPr>
      </w:pPr>
      <m:oMath>
        <m:sSub>
          <m:sSubPr>
            <m:ctrl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p</m:t>
            </m:r>
          </m:sub>
        </m:sSub>
      </m:oMath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1D11BB" w:rsidRPr="00FD2BB4">
        <w:rPr>
          <w:rFonts w:eastAsia="Times New Roman"/>
          <w:sz w:val="22"/>
          <w:szCs w:val="22"/>
          <w:lang w:val="en-GB" w:eastAsia="ru-RU"/>
        </w:rPr>
        <w:t>–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th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cos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ecosystem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products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(mineral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waters,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therapeutic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mud);</w:t>
      </w:r>
    </w:p>
    <w:p w14:paraId="5E87998D" w14:textId="3D2D4825" w:rsidR="00A95B5D" w:rsidRPr="00FD2BB4" w:rsidRDefault="00000000" w:rsidP="002E27FC">
      <w:pPr>
        <w:jc w:val="both"/>
        <w:rPr>
          <w:rFonts w:eastAsia="Times New Roman"/>
          <w:sz w:val="22"/>
          <w:szCs w:val="22"/>
          <w:lang w:val="en-GB" w:eastAsia="ru-RU"/>
        </w:rPr>
      </w:pPr>
      <m:oMath>
        <m:sSub>
          <m:sSubPr>
            <m:ctrl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δ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22"/>
            <w:szCs w:val="22"/>
            <w:lang w:val="en-GB" w:eastAsia="ru-RU"/>
          </w:rPr>
          <m:t xml:space="preserve"> </m:t>
        </m:r>
      </m:oMath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1D11BB" w:rsidRPr="00FD2BB4">
        <w:rPr>
          <w:rFonts w:eastAsia="Times New Roman"/>
          <w:sz w:val="22"/>
          <w:szCs w:val="22"/>
          <w:lang w:val="en-GB" w:eastAsia="ru-RU"/>
        </w:rPr>
        <w:t>–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th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cos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ecosystem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services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(balneological,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proofErr w:type="spellStart"/>
      <w:r w:rsidR="00A95B5D" w:rsidRPr="00FD2BB4">
        <w:rPr>
          <w:rFonts w:eastAsia="Times New Roman"/>
          <w:sz w:val="22"/>
          <w:szCs w:val="22"/>
          <w:lang w:val="en-GB" w:eastAsia="ru-RU"/>
        </w:rPr>
        <w:t>climatotherapy</w:t>
      </w:r>
      <w:proofErr w:type="spellEnd"/>
      <w:r w:rsidR="00A95B5D" w:rsidRPr="00FD2BB4">
        <w:rPr>
          <w:rFonts w:eastAsia="Times New Roman"/>
          <w:sz w:val="22"/>
          <w:szCs w:val="22"/>
          <w:lang w:val="en-GB" w:eastAsia="ru-RU"/>
        </w:rPr>
        <w:t>,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recreational);</w:t>
      </w:r>
    </w:p>
    <w:p w14:paraId="131A9336" w14:textId="3AFD6D77" w:rsidR="00A95B5D" w:rsidRPr="00FD2BB4" w:rsidRDefault="00000000" w:rsidP="002E27FC">
      <w:pPr>
        <w:jc w:val="both"/>
        <w:rPr>
          <w:rFonts w:eastAsia="Times New Roman"/>
          <w:sz w:val="22"/>
          <w:szCs w:val="22"/>
          <w:lang w:val="en-GB" w:eastAsia="ru-RU"/>
        </w:rPr>
      </w:pPr>
      <m:oMath>
        <m:sSub>
          <m:sSubPr>
            <m:ctrl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22"/>
                <w:szCs w:val="22"/>
                <w:lang w:val="en-GB" w:eastAsia="ru-RU"/>
              </w:rPr>
              <m:t>r</m:t>
            </m:r>
          </m:sub>
        </m:sSub>
      </m:oMath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1D11BB" w:rsidRPr="00FD2BB4">
        <w:rPr>
          <w:rFonts w:eastAsia="Times New Roman"/>
          <w:sz w:val="22"/>
          <w:szCs w:val="22"/>
          <w:lang w:val="en-GB" w:eastAsia="ru-RU"/>
        </w:rPr>
        <w:t>–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th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cos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indirec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rehabilitation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and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multiplier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A95B5D" w:rsidRPr="00FD2BB4">
        <w:rPr>
          <w:rFonts w:eastAsia="Times New Roman"/>
          <w:sz w:val="22"/>
          <w:szCs w:val="22"/>
          <w:lang w:val="en-GB" w:eastAsia="ru-RU"/>
        </w:rPr>
        <w:t>effects.</w:t>
      </w:r>
    </w:p>
    <w:p w14:paraId="6D8378C4" w14:textId="77777777" w:rsidR="001D11BB" w:rsidRPr="00FD2BB4" w:rsidRDefault="001D11BB" w:rsidP="00A14791">
      <w:pPr>
        <w:ind w:firstLine="284"/>
        <w:jc w:val="both"/>
        <w:rPr>
          <w:rFonts w:eastAsia="Times New Roman"/>
          <w:sz w:val="22"/>
          <w:szCs w:val="22"/>
          <w:lang w:val="en-GB" w:eastAsia="ru-RU"/>
        </w:rPr>
      </w:pPr>
    </w:p>
    <w:p w14:paraId="7D8E420D" w14:textId="6FB01D5A" w:rsidR="00A95B5D" w:rsidRPr="00FD2BB4" w:rsidRDefault="00A95B5D" w:rsidP="00A14791">
      <w:pPr>
        <w:ind w:firstLine="284"/>
        <w:jc w:val="both"/>
        <w:rPr>
          <w:rFonts w:eastAsia="Times New Roman"/>
          <w:sz w:val="22"/>
          <w:szCs w:val="22"/>
          <w:lang w:val="en-GB" w:eastAsia="ru-RU"/>
        </w:rPr>
      </w:pPr>
      <w:r w:rsidRPr="00FD2BB4">
        <w:rPr>
          <w:rFonts w:eastAsia="Times New Roman"/>
          <w:sz w:val="22"/>
          <w:szCs w:val="22"/>
          <w:lang w:val="en-GB" w:eastAsia="ru-RU"/>
        </w:rPr>
        <w:lastRenderedPageBreak/>
        <w:t>Thes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thre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indicators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consis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direc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marke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indicator,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which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reflects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th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ssessmen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incom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from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procedures,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th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us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mineral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waters</w:t>
      </w:r>
      <w:r w:rsidR="00F01FD0">
        <w:rPr>
          <w:rFonts w:eastAsia="Times New Roman"/>
          <w:sz w:val="22"/>
          <w:szCs w:val="22"/>
          <w:lang w:val="en-GB" w:eastAsia="ru-RU"/>
        </w:rPr>
        <w:t>,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nd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mud.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Non-marke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indicator,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which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is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selected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through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capitalized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ssessmen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of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WTP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nd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replacemen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cost.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Th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multiplier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indicator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reflects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th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ccompanying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effects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F01FD0">
        <w:rPr>
          <w:rFonts w:eastAsia="Times New Roman"/>
          <w:sz w:val="22"/>
          <w:szCs w:val="22"/>
          <w:lang w:val="en-GB" w:eastAsia="ru-RU"/>
        </w:rPr>
        <w:t>on the economy from rehabilitation, tourism,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nd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investment.</w:t>
      </w:r>
    </w:p>
    <w:p w14:paraId="5588D8D8" w14:textId="37400FD8" w:rsidR="00A95B5D" w:rsidRPr="00FD2BB4" w:rsidRDefault="00A95B5D" w:rsidP="00A14791">
      <w:pPr>
        <w:ind w:firstLine="284"/>
        <w:jc w:val="both"/>
        <w:rPr>
          <w:rFonts w:eastAsia="Times New Roman"/>
          <w:sz w:val="22"/>
          <w:szCs w:val="22"/>
          <w:lang w:val="en-GB" w:eastAsia="ru-RU"/>
        </w:rPr>
      </w:pPr>
      <w:r w:rsidRPr="00FD2BB4">
        <w:rPr>
          <w:rFonts w:eastAsia="Times New Roman"/>
          <w:sz w:val="22"/>
          <w:szCs w:val="22"/>
          <w:lang w:val="en-GB" w:eastAsia="ru-RU"/>
        </w:rPr>
        <w:t>Th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pproach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llows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us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to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take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into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ccount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n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integrated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capitalization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indicator</w:t>
      </w:r>
      <w:r w:rsidR="00F01FD0">
        <w:rPr>
          <w:rFonts w:eastAsia="Times New Roman"/>
          <w:sz w:val="22"/>
          <w:szCs w:val="22"/>
          <w:lang w:val="en-GB" w:eastAsia="ru-RU"/>
        </w:rPr>
        <w:t xml:space="preserve"> rather than just market valuation when extracting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natural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="0016728A" w:rsidRPr="00FD2BB4">
        <w:rPr>
          <w:rFonts w:eastAsia="Times New Roman"/>
          <w:sz w:val="22"/>
          <w:szCs w:val="22"/>
          <w:lang w:val="en-GB" w:eastAsia="ru-RU"/>
        </w:rPr>
        <w:t>healing</w:t>
      </w:r>
      <w:r w:rsidR="000E27BC">
        <w:rPr>
          <w:rFonts w:eastAsia="Times New Roman"/>
          <w:sz w:val="22"/>
          <w:szCs w:val="22"/>
          <w:lang w:val="en-GB" w:eastAsia="ru-RU"/>
        </w:rPr>
        <w:t xml:space="preserve"> </w:t>
      </w:r>
      <w:r w:rsidRPr="00FD2BB4">
        <w:rPr>
          <w:rFonts w:eastAsia="Times New Roman"/>
          <w:sz w:val="22"/>
          <w:szCs w:val="22"/>
          <w:lang w:val="en-GB" w:eastAsia="ru-RU"/>
        </w:rPr>
        <w:t>assets.</w:t>
      </w:r>
    </w:p>
    <w:p w14:paraId="7DF3B480" w14:textId="09471468" w:rsidR="00390657" w:rsidRPr="00FD2BB4" w:rsidRDefault="00390657" w:rsidP="00BA7118">
      <w:pPr>
        <w:pStyle w:val="Rn2"/>
        <w:spacing w:before="60" w:after="60"/>
        <w:rPr>
          <w:lang w:val="en-GB"/>
        </w:rPr>
      </w:pPr>
      <w:r w:rsidRPr="00FD2BB4">
        <w:rPr>
          <w:lang w:val="en-GB"/>
        </w:rPr>
        <w:t>Stag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1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ventor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app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HA</w:t>
      </w:r>
    </w:p>
    <w:p w14:paraId="09609122" w14:textId="3FA25F7B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it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g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-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SEEA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n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ducted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d:</w:t>
      </w:r>
    </w:p>
    <w:p w14:paraId="58AC77ED" w14:textId="46103190" w:rsidR="00390657" w:rsidRPr="00FD2BB4" w:rsidRDefault="00390657" w:rsidP="002E27FC">
      <w:pPr>
        <w:numPr>
          <w:ilvl w:val="0"/>
          <w:numId w:val="5"/>
        </w:numPr>
        <w:ind w:left="284" w:hanging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GI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app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l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ssets.</w:t>
      </w:r>
    </w:p>
    <w:p w14:paraId="6B81B03D" w14:textId="367A9DA7" w:rsidR="00390657" w:rsidRPr="00FD2BB4" w:rsidRDefault="00390657" w:rsidP="002E27FC">
      <w:pPr>
        <w:numPr>
          <w:ilvl w:val="0"/>
          <w:numId w:val="5"/>
        </w:numPr>
        <w:ind w:left="284" w:hanging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Classific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yp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miner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rapeut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ud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limat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actors).</w:t>
      </w:r>
    </w:p>
    <w:p w14:paraId="6952F8A3" w14:textId="585B046D" w:rsidR="00390657" w:rsidRPr="00FD2BB4" w:rsidRDefault="00390657" w:rsidP="002E27FC">
      <w:pPr>
        <w:numPr>
          <w:ilvl w:val="0"/>
          <w:numId w:val="5"/>
        </w:numPr>
        <w:ind w:left="284" w:hanging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Determin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rea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olume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thropogen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essure.</w:t>
      </w:r>
    </w:p>
    <w:p w14:paraId="0C363F95" w14:textId="77777777" w:rsidR="002E27FC" w:rsidRPr="00FD2BB4" w:rsidRDefault="002E27FC" w:rsidP="00A14791">
      <w:pPr>
        <w:ind w:firstLine="284"/>
        <w:jc w:val="both"/>
        <w:rPr>
          <w:sz w:val="22"/>
          <w:lang w:val="en-GB" w:eastAsia="fr-FR"/>
        </w:rPr>
      </w:pPr>
    </w:p>
    <w:p w14:paraId="2F197562" w14:textId="0C26BF0B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g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ablis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hys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is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und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subsequent assessments and enables 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-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n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pd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ve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year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eli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er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lanc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su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ara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or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iod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ppor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ap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s.</w:t>
      </w:r>
    </w:p>
    <w:p w14:paraId="7EB90737" w14:textId="646769ED" w:rsidR="00390657" w:rsidRPr="00FD2BB4" w:rsidRDefault="00390657" w:rsidP="00BA7118">
      <w:pPr>
        <w:pStyle w:val="Rn2"/>
        <w:spacing w:before="60" w:after="60"/>
        <w:rPr>
          <w:lang w:val="en-GB"/>
        </w:rPr>
      </w:pPr>
      <w:r w:rsidRPr="00FD2BB4">
        <w:rPr>
          <w:lang w:val="en-GB"/>
        </w:rPr>
        <w:t>Stag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2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logic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ssm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HA</w:t>
      </w:r>
    </w:p>
    <w:p w14:paraId="1B56C849" w14:textId="0531F84D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valu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urr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ac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Ke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ep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lude:</w:t>
      </w:r>
    </w:p>
    <w:p w14:paraId="6B4E635F" w14:textId="2B75D1ED" w:rsidR="00390657" w:rsidRPr="00FD2BB4" w:rsidRDefault="00390657" w:rsidP="002E27FC">
      <w:pPr>
        <w:numPr>
          <w:ilvl w:val="0"/>
          <w:numId w:val="5"/>
        </w:numPr>
        <w:ind w:left="284" w:hanging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Hydrologic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hemic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easurements: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low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at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Q)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ot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issolv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olid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TDS)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H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emperature.</w:t>
      </w:r>
    </w:p>
    <w:p w14:paraId="39471EF6" w14:textId="0A92A31F" w:rsidR="00390657" w:rsidRPr="00FD2BB4" w:rsidRDefault="00390657" w:rsidP="002E27FC">
      <w:pPr>
        <w:numPr>
          <w:ilvl w:val="0"/>
          <w:numId w:val="5"/>
        </w:numPr>
        <w:ind w:left="284" w:hanging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Biodiversit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ssessmen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us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hannon-Wien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dic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H′).</w:t>
      </w:r>
    </w:p>
    <w:p w14:paraId="787B891F" w14:textId="11B24622" w:rsidR="00390657" w:rsidRPr="00FD2BB4" w:rsidRDefault="00390657" w:rsidP="002E27FC">
      <w:pPr>
        <w:numPr>
          <w:ilvl w:val="0"/>
          <w:numId w:val="5"/>
        </w:numPr>
        <w:ind w:left="284" w:hanging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Analysi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thropogen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reat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clud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ollu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creation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load.</w:t>
      </w:r>
    </w:p>
    <w:p w14:paraId="0B2E90CA" w14:textId="77777777" w:rsidR="002E27FC" w:rsidRPr="00FD2BB4" w:rsidRDefault="002E27FC" w:rsidP="00A14791">
      <w:pPr>
        <w:ind w:firstLine="284"/>
        <w:jc w:val="both"/>
        <w:rPr>
          <w:sz w:val="22"/>
          <w:lang w:val="en-GB" w:eastAsia="fr-FR"/>
        </w:rPr>
      </w:pPr>
    </w:p>
    <w:p w14:paraId="36486E96" w14:textId="34F1F70A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inform the calculation of ecological sustainability coefficients (</w:t>
      </w:r>
      <w:proofErr w:type="spellStart"/>
      <w:r w:rsidR="00F01FD0">
        <w:rPr>
          <w:sz w:val="22"/>
          <w:lang w:val="en-GB" w:eastAsia="fr-FR"/>
        </w:rPr>
        <w:t>Keco</w:t>
      </w:r>
      <w:proofErr w:type="spellEnd"/>
      <w:r w:rsidR="00F01FD0">
        <w:rPr>
          <w:sz w:val="22"/>
          <w:lang w:val="en-GB" w:eastAsia="fr-FR"/>
        </w:rPr>
        <w:t>), which in turn determi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low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tra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tent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eneration.</w:t>
      </w:r>
    </w:p>
    <w:p w14:paraId="13C741F1" w14:textId="0F5C1A3E" w:rsidR="00390657" w:rsidRPr="00FD2BB4" w:rsidRDefault="00390657" w:rsidP="00BA7118">
      <w:pPr>
        <w:pStyle w:val="Rn2"/>
        <w:spacing w:before="60" w:after="60"/>
        <w:rPr>
          <w:lang w:val="en-GB"/>
        </w:rPr>
      </w:pPr>
      <w:r w:rsidRPr="00FD2BB4">
        <w:rPr>
          <w:lang w:val="en-GB"/>
        </w:rPr>
        <w:t>Stag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3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nom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ssm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HA</w:t>
      </w:r>
    </w:p>
    <w:p w14:paraId="5E397F09" w14:textId="0B9CBD44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ha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EB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T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ear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stinguish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resort operational revenue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olves:</w:t>
      </w:r>
    </w:p>
    <w:p w14:paraId="5ECB56DB" w14:textId="09E45D2D" w:rsidR="00390657" w:rsidRPr="00FD2BB4" w:rsidRDefault="00390657" w:rsidP="002E27FC">
      <w:pPr>
        <w:numPr>
          <w:ilvl w:val="0"/>
          <w:numId w:val="6"/>
        </w:numPr>
        <w:ind w:left="284" w:hanging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Identifi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:</w:t>
      </w:r>
    </w:p>
    <w:p w14:paraId="39D0008D" w14:textId="11ED59DD" w:rsidR="00390657" w:rsidRPr="00FD2BB4" w:rsidRDefault="00390657" w:rsidP="002E27FC">
      <w:pPr>
        <w:numPr>
          <w:ilvl w:val="0"/>
          <w:numId w:val="5"/>
        </w:numPr>
        <w:ind w:left="567" w:hanging="283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Wat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urification.</w:t>
      </w:r>
    </w:p>
    <w:p w14:paraId="7BB1F7C3" w14:textId="7FFE34D0" w:rsidR="00390657" w:rsidRPr="00FD2BB4" w:rsidRDefault="00390657" w:rsidP="002E27FC">
      <w:pPr>
        <w:numPr>
          <w:ilvl w:val="0"/>
          <w:numId w:val="5"/>
        </w:numPr>
        <w:ind w:left="567" w:hanging="283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Microclimat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gulation.</w:t>
      </w:r>
    </w:p>
    <w:p w14:paraId="757AEC2C" w14:textId="448B0AB2" w:rsidR="00390657" w:rsidRPr="00FD2BB4" w:rsidRDefault="00390657" w:rsidP="002E27FC">
      <w:pPr>
        <w:numPr>
          <w:ilvl w:val="0"/>
          <w:numId w:val="5"/>
        </w:numPr>
        <w:ind w:left="567" w:hanging="283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Recreation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ultur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unctions.</w:t>
      </w:r>
    </w:p>
    <w:p w14:paraId="07C34967" w14:textId="4333FC1E" w:rsidR="00390657" w:rsidRPr="00FD2BB4" w:rsidRDefault="00390657" w:rsidP="002E27FC">
      <w:pPr>
        <w:numPr>
          <w:ilvl w:val="0"/>
          <w:numId w:val="6"/>
        </w:numPr>
        <w:ind w:left="284" w:hanging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ppli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:</w:t>
      </w:r>
    </w:p>
    <w:p w14:paraId="69E399CE" w14:textId="04F6C393" w:rsidR="00390657" w:rsidRPr="00FD2BB4" w:rsidRDefault="00390657" w:rsidP="002E27FC">
      <w:pPr>
        <w:numPr>
          <w:ilvl w:val="0"/>
          <w:numId w:val="5"/>
        </w:numPr>
        <w:ind w:left="567" w:hanging="283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Replacemen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s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etho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–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stimat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hypothetic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s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ociet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oul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cu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rvic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er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lost.</w:t>
      </w:r>
    </w:p>
    <w:p w14:paraId="5B90662D" w14:textId="63907D88" w:rsidR="00390657" w:rsidRPr="00FD2BB4" w:rsidRDefault="00390657" w:rsidP="002E27FC">
      <w:pPr>
        <w:numPr>
          <w:ilvl w:val="0"/>
          <w:numId w:val="5"/>
        </w:numPr>
        <w:ind w:left="567" w:hanging="283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Mark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ic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etho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–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dentifi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mparabl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arke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alogu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o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sources.</w:t>
      </w:r>
    </w:p>
    <w:p w14:paraId="4DACAD3B" w14:textId="36F20D59" w:rsidR="00390657" w:rsidRPr="00FD2BB4" w:rsidRDefault="00390657" w:rsidP="002E27FC">
      <w:pPr>
        <w:numPr>
          <w:ilvl w:val="0"/>
          <w:numId w:val="5"/>
        </w:numPr>
        <w:ind w:left="567" w:hanging="283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Willingnes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o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a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WTP)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–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aptur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oci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motion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alu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H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rvices.</w:t>
      </w:r>
    </w:p>
    <w:p w14:paraId="4C3A9850" w14:textId="77777777" w:rsidR="002E27FC" w:rsidRPr="00FD2BB4" w:rsidRDefault="002E27FC" w:rsidP="00A14791">
      <w:pPr>
        <w:ind w:firstLine="284"/>
        <w:jc w:val="both"/>
        <w:rPr>
          <w:sz w:val="22"/>
          <w:lang w:val="en-GB" w:eastAsia="fr-FR"/>
        </w:rPr>
      </w:pPr>
    </w:p>
    <w:p w14:paraId="747E84F3" w14:textId="22EAC610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WT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bta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ifi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rve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00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pondents</w:t>
      </w:r>
      <w:r w:rsidR="000E27BC">
        <w:rPr>
          <w:sz w:val="22"/>
          <w:shd w:val="clear" w:color="auto" w:fill="FFFFFF"/>
          <w:lang w:val="en-GB"/>
        </w:rPr>
        <w:t xml:space="preserve"> </w:t>
      </w:r>
      <w:r w:rsidRPr="00FD2BB4">
        <w:rPr>
          <w:sz w:val="22"/>
          <w:lang w:val="en-GB" w:eastAsia="fr-FR"/>
        </w:rPr>
        <w:t>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irogov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natoriu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</w:t>
      </w:r>
      <w:proofErr w:type="spellStart"/>
      <w:r w:rsidRPr="00FD2BB4">
        <w:rPr>
          <w:sz w:val="22"/>
          <w:lang w:val="en-GB" w:eastAsia="fr-FR"/>
        </w:rPr>
        <w:t>Kuyalnik</w:t>
      </w:r>
      <w:proofErr w:type="spellEnd"/>
      <w:r w:rsidRPr="00FD2BB4">
        <w:rPr>
          <w:sz w:val="22"/>
          <w:lang w:val="en-GB" w:eastAsia="fr-FR"/>
        </w:rPr>
        <w:t>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u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mm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022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pond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up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nde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g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om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ig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ourist/local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flec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o-demograph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osi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isitor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resentative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firm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arson’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i-squ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s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omogene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&gt;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0.05).</w:t>
      </w:r>
    </w:p>
    <w:p w14:paraId="34BF5A49" w14:textId="2D97316D" w:rsidR="00390657" w:rsidRPr="00FD2BB4" w:rsidRDefault="00390657" w:rsidP="002E27FC">
      <w:pPr>
        <w:numPr>
          <w:ilvl w:val="0"/>
          <w:numId w:val="6"/>
        </w:numPr>
        <w:ind w:left="284" w:hanging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Calcul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EP):</w:t>
      </w:r>
    </w:p>
    <w:p w14:paraId="2BF76DAD" w14:textId="50145CE8" w:rsidR="00390657" w:rsidRPr="00FD2BB4" w:rsidRDefault="00390657" w:rsidP="002E27FC">
      <w:pPr>
        <w:numPr>
          <w:ilvl w:val="0"/>
          <w:numId w:val="5"/>
        </w:numPr>
        <w:ind w:left="567" w:hanging="283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Fo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iner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EP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clud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irec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duc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al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el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s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rvic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suc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ath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halations).</w:t>
      </w:r>
    </w:p>
    <w:p w14:paraId="4E374071" w14:textId="11452CBB" w:rsidR="00390657" w:rsidRPr="00FD2BB4" w:rsidRDefault="00390657" w:rsidP="002E27FC">
      <w:pPr>
        <w:numPr>
          <w:ilvl w:val="0"/>
          <w:numId w:val="5"/>
        </w:numPr>
        <w:ind w:left="567" w:hanging="283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Fo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rapeut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uds: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EP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ccount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o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al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aw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ateri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u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rap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cedures.</w:t>
      </w:r>
    </w:p>
    <w:p w14:paraId="38B00A8A" w14:textId="20E52BA4" w:rsidR="00390657" w:rsidRPr="00FD2BB4" w:rsidRDefault="00390657" w:rsidP="002E27FC">
      <w:pPr>
        <w:numPr>
          <w:ilvl w:val="0"/>
          <w:numId w:val="5"/>
        </w:numPr>
        <w:ind w:left="567" w:hanging="283"/>
        <w:jc w:val="both"/>
        <w:rPr>
          <w:sz w:val="22"/>
          <w:lang w:val="en-GB"/>
        </w:rPr>
      </w:pPr>
      <w:proofErr w:type="spellStart"/>
      <w:r w:rsidRPr="00FD2BB4">
        <w:rPr>
          <w:sz w:val="22"/>
          <w:lang w:val="en-GB"/>
        </w:rPr>
        <w:t>GEPcorr</w:t>
      </w:r>
      <w:proofErr w:type="spellEnd"/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present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onetiz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alu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atur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tself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rrec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o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ustainability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generation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oci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utility.</w:t>
      </w:r>
    </w:p>
    <w:p w14:paraId="549121A7" w14:textId="3242FEF6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bri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s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sten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tw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agnostic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idation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u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Q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′,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Keco</w:t>
      </w:r>
      <w:proofErr w:type="spellEnd"/>
      <w:r w:rsidRPr="00FD2BB4">
        <w:rPr>
          <w:sz w:val="22"/>
          <w:lang w:val="en-GB" w:eastAsia="fr-FR"/>
        </w:rPr>
        <w:t>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rry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acit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u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EP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lac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ransl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unctiona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m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u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WT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id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uman-</w:t>
      </w:r>
      <w:proofErr w:type="spellStart"/>
      <w:r w:rsidRPr="00FD2BB4">
        <w:rPr>
          <w:sz w:val="22"/>
          <w:lang w:val="en-GB" w:eastAsia="fr-FR"/>
        </w:rPr>
        <w:t>centered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gnificanc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on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 xml:space="preserve">establishes a robust ecosystem-based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-m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ctor.</w:t>
      </w:r>
    </w:p>
    <w:p w14:paraId="5EC4F57C" w14:textId="62730AED" w:rsidR="00390657" w:rsidRPr="00FD2BB4" w:rsidRDefault="00390657" w:rsidP="00BA7118">
      <w:pPr>
        <w:pStyle w:val="Rn2"/>
        <w:spacing w:before="60" w:after="60"/>
        <w:rPr>
          <w:lang w:val="en-GB"/>
        </w:rPr>
      </w:pPr>
      <w:r w:rsidRPr="00FD2BB4">
        <w:rPr>
          <w:lang w:val="en-GB"/>
        </w:rPr>
        <w:lastRenderedPageBreak/>
        <w:t>Stag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4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anagem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trateg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lanning</w:t>
      </w:r>
    </w:p>
    <w:p w14:paraId="450A6C84" w14:textId="28AD56EB" w:rsidR="00390657" w:rsidRPr="00FD2BB4" w:rsidRDefault="00390657" w:rsidP="002E27FC">
      <w:pPr>
        <w:numPr>
          <w:ilvl w:val="0"/>
          <w:numId w:val="7"/>
        </w:numPr>
        <w:ind w:left="284" w:hanging="284"/>
        <w:jc w:val="both"/>
        <w:rPr>
          <w:sz w:val="22"/>
          <w:lang w:val="en-GB"/>
        </w:rPr>
      </w:pPr>
      <w:r w:rsidRPr="00FD2BB4">
        <w:rPr>
          <w:snapToGrid w:val="0"/>
          <w:sz w:val="22"/>
          <w:lang w:val="en-GB" w:eastAsia="fr-FR"/>
        </w:rPr>
        <w:t>Develop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NHA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use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regimes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that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include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regulated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visits,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strictly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protected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areas,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creation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zones.</w:t>
      </w:r>
    </w:p>
    <w:p w14:paraId="3BF1CEF5" w14:textId="197079FE" w:rsidR="00390657" w:rsidRPr="00FD2BB4" w:rsidRDefault="00390657" w:rsidP="002E27FC">
      <w:pPr>
        <w:numPr>
          <w:ilvl w:val="0"/>
          <w:numId w:val="7"/>
        </w:numPr>
        <w:ind w:left="284" w:hanging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Integrat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at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to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I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o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stor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ustainabl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anagemen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lanning.</w:t>
      </w:r>
    </w:p>
    <w:p w14:paraId="469D6006" w14:textId="017122F4" w:rsidR="00390657" w:rsidRPr="00FD2BB4" w:rsidRDefault="00390657" w:rsidP="002E27FC">
      <w:pPr>
        <w:numPr>
          <w:ilvl w:val="0"/>
          <w:numId w:val="7"/>
        </w:numPr>
        <w:ind w:left="284" w:hanging="284"/>
        <w:jc w:val="both"/>
        <w:rPr>
          <w:snapToGrid w:val="0"/>
          <w:sz w:val="22"/>
          <w:lang w:val="en-GB" w:eastAsia="fr-FR"/>
        </w:rPr>
      </w:pPr>
      <w:r w:rsidRPr="00FD2BB4">
        <w:rPr>
          <w:sz w:val="22"/>
          <w:lang w:val="en-GB"/>
        </w:rPr>
        <w:t>Design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eco-compensation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mechanisms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to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finance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the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preservation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of</w:t>
      </w:r>
      <w:r w:rsidR="000E27BC">
        <w:rPr>
          <w:snapToGrid w:val="0"/>
          <w:sz w:val="22"/>
          <w:lang w:val="en-GB" w:eastAsia="fr-FR"/>
        </w:rPr>
        <w:t xml:space="preserve"> </w:t>
      </w:r>
      <w:r w:rsidRPr="00FD2BB4">
        <w:rPr>
          <w:snapToGrid w:val="0"/>
          <w:sz w:val="22"/>
          <w:lang w:val="en-GB" w:eastAsia="fr-FR"/>
        </w:rPr>
        <w:t>NHA.</w:t>
      </w:r>
    </w:p>
    <w:p w14:paraId="238F6151" w14:textId="77777777" w:rsidR="002E27FC" w:rsidRPr="00FD2BB4" w:rsidRDefault="002E27FC" w:rsidP="00A14791">
      <w:pPr>
        <w:ind w:firstLine="284"/>
        <w:jc w:val="both"/>
        <w:rPr>
          <w:sz w:val="22"/>
          <w:lang w:val="en-GB" w:eastAsia="fr-FR"/>
        </w:rPr>
      </w:pPr>
    </w:p>
    <w:p w14:paraId="1E79A9E9" w14:textId="47AAB740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s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dici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Kuyalnik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</w:t>
      </w:r>
      <w:r w:rsidR="00F01FD0">
        <w:rPr>
          <w:sz w:val="22"/>
          <w:lang w:val="en-GB" w:eastAsia="fr-FR"/>
        </w:rPr>
        <w:t>howing monitoring points, recreational zones, and salinity and water volume dynamics (Fig. 3), demonstrating its practical applicability and potential to supp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orm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cisions.</w:t>
      </w:r>
    </w:p>
    <w:p w14:paraId="67807B5D" w14:textId="77777777" w:rsidR="00743DB5" w:rsidRPr="00FD2BB4" w:rsidRDefault="00743DB5" w:rsidP="00A14791">
      <w:pPr>
        <w:ind w:firstLine="284"/>
        <w:jc w:val="both"/>
        <w:rPr>
          <w:sz w:val="22"/>
          <w:lang w:val="en-GB" w:eastAsia="fr-FR"/>
        </w:rPr>
      </w:pPr>
    </w:p>
    <w:p w14:paraId="47099E76" w14:textId="77777777" w:rsidR="00743DB5" w:rsidRPr="00FD2BB4" w:rsidRDefault="00743DB5" w:rsidP="002E27FC">
      <w:pPr>
        <w:ind w:firstLine="284"/>
        <w:jc w:val="center"/>
        <w:rPr>
          <w:sz w:val="22"/>
          <w:lang w:val="en-GB" w:eastAsia="fr-FR"/>
        </w:rPr>
      </w:pPr>
      <w:r w:rsidRPr="00FD2BB4">
        <w:rPr>
          <w:noProof/>
          <w:sz w:val="22"/>
          <w:lang w:val="en-GB" w:eastAsia="ru-RU"/>
        </w:rPr>
        <mc:AlternateContent>
          <mc:Choice Requires="wpc">
            <w:drawing>
              <wp:inline distT="0" distB="0" distL="0" distR="0" wp14:anchorId="2E981BED" wp14:editId="5CACCF38">
                <wp:extent cx="5633830" cy="3299460"/>
                <wp:effectExtent l="0" t="0" r="0" b="0"/>
                <wp:docPr id="1" name="Полотно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2" name="Рисунок 4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860" y="36876"/>
                            <a:ext cx="5464810" cy="3223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63876ECC" id="Полотно 1" o:spid="_x0000_s1026" editas="canvas" style="width:443.6pt;height:259.8pt;mso-position-horizontal-relative:char;mso-position-vertical-relative:line" coordsize="56337,329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">
                <v:shape id="_x0000_s1027" type="#_x0000_t75" style="position:absolute;width:56337;height:32994;visibility:visible;mso-wrap-style:square">
                  <v:fill o:detectmouseclick="t"/>
                  <v:path o:connecttype="none"/>
                </v:shape>
                <v:shape id="Рисунок 42" o:spid="_x0000_s1028" type="#_x0000_t75" style="position:absolute;left:848;top:368;width:54648;height:32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">
                  <v:imagedata r:id="rId10" o:title=""/>
                </v:shape>
                <w10:anchorlock/>
              </v:group>
            </w:pict>
          </mc:Fallback>
        </mc:AlternateContent>
      </w:r>
    </w:p>
    <w:p w14:paraId="5711027C" w14:textId="77777777" w:rsidR="00743DB5" w:rsidRPr="00FD2BB4" w:rsidRDefault="00743DB5" w:rsidP="009D728F">
      <w:pPr>
        <w:ind w:firstLine="284"/>
        <w:jc w:val="center"/>
        <w:rPr>
          <w:sz w:val="22"/>
          <w:lang w:val="en-GB" w:eastAsia="fr-FR"/>
        </w:rPr>
      </w:pPr>
      <w:r w:rsidRPr="00FD2BB4">
        <w:rPr>
          <w:noProof/>
          <w:lang w:val="en-GB" w:eastAsia="ru-RU"/>
        </w:rPr>
        <w:drawing>
          <wp:inline distT="0" distB="0" distL="0" distR="0" wp14:anchorId="2F460C5D" wp14:editId="4B46438B">
            <wp:extent cx="5454650" cy="2816860"/>
            <wp:effectExtent l="0" t="0" r="12700" b="2540"/>
            <wp:docPr id="396912800" name="Диаграмма 39691280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05038A3" w14:textId="7FD4856D" w:rsidR="00390657" w:rsidRPr="00FD2BB4" w:rsidRDefault="00390657" w:rsidP="002E27FC">
      <w:pPr>
        <w:pStyle w:val="Rrys"/>
        <w:rPr>
          <w:b/>
          <w:lang w:val="en-GB"/>
        </w:rPr>
      </w:pPr>
      <w:r w:rsidRPr="00FD2BB4">
        <w:rPr>
          <w:b/>
          <w:lang w:val="en-GB"/>
        </w:rPr>
        <w:t>Fig</w:t>
      </w:r>
      <w:r w:rsidR="00092F22" w:rsidRPr="00FD2BB4">
        <w:rPr>
          <w:b/>
          <w:lang w:val="en-GB"/>
        </w:rPr>
        <w:t>.</w:t>
      </w:r>
      <w:r w:rsidR="000E27BC">
        <w:rPr>
          <w:b/>
          <w:lang w:val="en-GB"/>
        </w:rPr>
        <w:t xml:space="preserve"> </w:t>
      </w:r>
      <w:r w:rsidRPr="00FD2BB4">
        <w:rPr>
          <w:b/>
          <w:lang w:val="en-GB"/>
        </w:rPr>
        <w:t>3.</w:t>
      </w:r>
      <w:r w:rsidR="000E27BC">
        <w:rPr>
          <w:b/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ap-schem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Kuyalnyk</w:t>
      </w:r>
      <w:proofErr w:type="spellEnd"/>
      <w:r w:rsidR="000E27BC">
        <w:rPr>
          <w:lang w:val="en-GB"/>
        </w:rPr>
        <w:t xml:space="preserve"> </w:t>
      </w:r>
      <w:r w:rsidRPr="00FD2BB4">
        <w:rPr>
          <w:lang w:val="en-GB"/>
        </w:rPr>
        <w:t>with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arke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onitor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oin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cre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ones</w:t>
      </w:r>
      <w:r w:rsidR="00F01FD0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="00F01FD0">
        <w:rPr>
          <w:lang w:val="en-GB"/>
        </w:rPr>
        <w:t>the s</w:t>
      </w:r>
      <w:r w:rsidRPr="00FD2BB4">
        <w:rPr>
          <w:lang w:val="en-GB"/>
        </w:rPr>
        <w:t>alinit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ate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volum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ynamic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aph</w:t>
      </w:r>
    </w:p>
    <w:p w14:paraId="63112CE4" w14:textId="77777777" w:rsidR="002E27FC" w:rsidRPr="00FD2BB4" w:rsidRDefault="002E27FC" w:rsidP="00A14791">
      <w:pPr>
        <w:ind w:firstLine="284"/>
        <w:jc w:val="both"/>
        <w:rPr>
          <w:sz w:val="22"/>
          <w:lang w:val="en-GB"/>
        </w:rPr>
      </w:pPr>
    </w:p>
    <w:p w14:paraId="3099AB92" w14:textId="4D11C892" w:rsidR="00390657" w:rsidRPr="00FD2BB4" w:rsidRDefault="00390657" w:rsidP="00A14791">
      <w:pPr>
        <w:ind w:firstLine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I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ig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3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onitor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oints</w:t>
      </w:r>
      <w:r w:rsidR="000E27BC">
        <w:rPr>
          <w:sz w:val="22"/>
          <w:lang w:val="en-GB"/>
        </w:rPr>
        <w:t xml:space="preserve"> </w:t>
      </w:r>
      <w:r w:rsidR="00F01FD0">
        <w:rPr>
          <w:sz w:val="22"/>
          <w:lang w:val="en-GB"/>
        </w:rPr>
        <w:t>on the map indicate locations where long-term hydrological and ecological measurements were collec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proofErr w:type="spellStart"/>
      <w:r w:rsidRPr="00FD2BB4">
        <w:rPr>
          <w:sz w:val="22"/>
          <w:lang w:val="en-GB"/>
        </w:rPr>
        <w:t>Kuyalnyk</w:t>
      </w:r>
      <w:proofErr w:type="spellEnd"/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stuary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s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oint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aptur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epth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alinity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ason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xchange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tat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trictl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tec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gulated-us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zones.</w:t>
      </w:r>
      <w:r w:rsidR="000E27BC">
        <w:rPr>
          <w:sz w:val="22"/>
          <w:lang w:val="en-GB"/>
        </w:rPr>
        <w:t xml:space="preserve"> </w:t>
      </w:r>
    </w:p>
    <w:p w14:paraId="1257C3A1" w14:textId="27EED04E" w:rsidR="00390657" w:rsidRPr="00FD2BB4" w:rsidRDefault="00390657" w:rsidP="00A14791">
      <w:pPr>
        <w:ind w:firstLine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Thei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pati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istribu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nabl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rack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hang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cros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ntir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ody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clud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os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ulnerabl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orther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ar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characteriz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duc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xchange)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outher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ar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djacen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o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creation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frastructure.</w:t>
      </w:r>
    </w:p>
    <w:p w14:paraId="4BF8A4D2" w14:textId="15A6EF72" w:rsidR="00390657" w:rsidRPr="00FD2BB4" w:rsidRDefault="00390657" w:rsidP="00A14791">
      <w:pPr>
        <w:ind w:firstLine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lastRenderedPageBreak/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rap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llustrat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ynamic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alinit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ept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etwee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10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3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at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how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</w:t>
      </w:r>
      <w:r w:rsidR="00D57CF2">
        <w:rPr>
          <w:sz w:val="22"/>
          <w:lang w:val="en-GB"/>
        </w:rPr>
        <w:t> </w:t>
      </w:r>
      <w:r w:rsidRPr="00FD2BB4">
        <w:rPr>
          <w:sz w:val="22"/>
          <w:lang w:val="en-GB"/>
        </w:rPr>
        <w:t>clea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re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creas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alinit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os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year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dicat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ccelera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vapor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limi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res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flow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eriod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ecreas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epth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speciall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13–2015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0–2022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flec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hydroclimat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tres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thropogen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essure.</w:t>
      </w:r>
    </w:p>
    <w:p w14:paraId="1CD7E202" w14:textId="4F3CEF2E" w:rsidR="00390657" w:rsidRPr="00FD2BB4" w:rsidRDefault="00390657" w:rsidP="00A14791">
      <w:pPr>
        <w:ind w:firstLine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Overall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rap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dicat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a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stuar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xperienc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long-ter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logic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tres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videnc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creas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iner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ncentration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termitten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loss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s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onitor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at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irectl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form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alcul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logic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ustainabilit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efficien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</w:t>
      </w:r>
      <w:proofErr w:type="spellStart"/>
      <w:r w:rsidRPr="00FD2BB4">
        <w:rPr>
          <w:sz w:val="22"/>
          <w:lang w:val="en-GB"/>
        </w:rPr>
        <w:t>K</w:t>
      </w:r>
      <w:r w:rsidRPr="00FD2BB4">
        <w:rPr>
          <w:sz w:val="22"/>
          <w:vertAlign w:val="subscript"/>
          <w:lang w:val="en-GB"/>
        </w:rPr>
        <w:t>eco</w:t>
      </w:r>
      <w:proofErr w:type="spellEnd"/>
      <w:r w:rsidRPr="00FD2BB4">
        <w:rPr>
          <w:sz w:val="22"/>
          <w:lang w:val="en-GB"/>
        </w:rPr>
        <w:t>)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t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pplic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rrec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duc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</w:t>
      </w:r>
      <w:proofErr w:type="spellStart"/>
      <w:r w:rsidRPr="00FD2BB4">
        <w:rPr>
          <w:sz w:val="22"/>
          <w:lang w:val="en-GB"/>
        </w:rPr>
        <w:t>GEP</w:t>
      </w:r>
      <w:r w:rsidRPr="00FD2BB4">
        <w:rPr>
          <w:sz w:val="22"/>
          <w:vertAlign w:val="subscript"/>
          <w:lang w:val="en-GB"/>
        </w:rPr>
        <w:t>corr</w:t>
      </w:r>
      <w:proofErr w:type="spellEnd"/>
      <w:r w:rsidRPr="00FD2BB4">
        <w:rPr>
          <w:sz w:val="22"/>
          <w:lang w:val="en-GB"/>
        </w:rPr>
        <w:t>):</w:t>
      </w:r>
    </w:p>
    <w:p w14:paraId="210638C6" w14:textId="36F2BBAC" w:rsidR="00390657" w:rsidRPr="00FD2BB4" w:rsidRDefault="00390657" w:rsidP="00A14791">
      <w:pPr>
        <w:ind w:firstLine="284"/>
        <w:jc w:val="both"/>
        <w:rPr>
          <w:sz w:val="22"/>
          <w:lang w:val="en-GB" w:eastAsia="ru-RU"/>
        </w:rPr>
      </w:pPr>
      <w:r w:rsidRPr="00FD2BB4">
        <w:rPr>
          <w:sz w:val="22"/>
          <w:lang w:val="en-GB" w:eastAsia="fr-FR"/>
        </w:rPr>
        <w:t>Influenc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n</w:t>
      </w:r>
      <w:r w:rsidR="000E27BC">
        <w:rPr>
          <w:sz w:val="22"/>
          <w:lang w:val="en-GB" w:eastAsia="ru-RU"/>
        </w:rPr>
        <w:t xml:space="preserve"> </w:t>
      </w:r>
      <w:proofErr w:type="spellStart"/>
      <w:r w:rsidRPr="00FD2BB4">
        <w:rPr>
          <w:sz w:val="22"/>
          <w:lang w:val="en-GB" w:eastAsia="ru-RU"/>
        </w:rPr>
        <w:t>K</w:t>
      </w:r>
      <w:r w:rsidRPr="00FD2BB4">
        <w:rPr>
          <w:sz w:val="22"/>
          <w:vertAlign w:val="subscript"/>
          <w:lang w:val="en-GB" w:eastAsia="ru-RU"/>
        </w:rPr>
        <w:t>eco</w:t>
      </w:r>
      <w:proofErr w:type="spellEnd"/>
      <w:r w:rsidRPr="00FD2BB4">
        <w:rPr>
          <w:sz w:val="22"/>
          <w:lang w:val="en-GB" w:eastAsia="ru-RU"/>
        </w:rPr>
        <w:t>: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increasing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alinity</w:t>
      </w:r>
      <w:r w:rsidR="00F01FD0">
        <w:rPr>
          <w:sz w:val="22"/>
          <w:lang w:val="en-GB" w:eastAsia="ru-RU"/>
        </w:rPr>
        <w:t>, together with reduced depth, indicates a decline in regenerative capacity, requiring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lowering</w:t>
      </w:r>
      <w:r w:rsidR="000E27BC">
        <w:rPr>
          <w:sz w:val="22"/>
          <w:lang w:val="en-GB" w:eastAsia="ru-RU"/>
        </w:rPr>
        <w:t xml:space="preserve"> </w:t>
      </w:r>
      <w:proofErr w:type="spellStart"/>
      <w:r w:rsidRPr="00FD2BB4">
        <w:rPr>
          <w:sz w:val="22"/>
          <w:lang w:val="en-GB" w:eastAsia="ru-RU"/>
        </w:rPr>
        <w:t>K</w:t>
      </w:r>
      <w:r w:rsidRPr="00FD2BB4">
        <w:rPr>
          <w:sz w:val="22"/>
          <w:vertAlign w:val="subscript"/>
          <w:lang w:val="en-GB" w:eastAsia="ru-RU"/>
        </w:rPr>
        <w:t>eco</w:t>
      </w:r>
      <w:proofErr w:type="spellEnd"/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owar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lower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boundar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ustainabl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rang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(0.7–0.9).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Year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ith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xcessiv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ineralization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(&gt;240‰)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reduce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ater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volum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er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reate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logic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arning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onditions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</w:t>
      </w:r>
      <w:r w:rsidR="00F01FD0">
        <w:rPr>
          <w:sz w:val="22"/>
          <w:lang w:val="en-GB" w:eastAsia="ru-RU"/>
        </w:rPr>
        <w:t xml:space="preserve">nd a more conservative </w:t>
      </w:r>
      <w:proofErr w:type="spellStart"/>
      <w:r w:rsidR="00F01FD0">
        <w:rPr>
          <w:sz w:val="22"/>
          <w:lang w:val="en-GB" w:eastAsia="ru-RU"/>
        </w:rPr>
        <w:t>Keco</w:t>
      </w:r>
      <w:proofErr w:type="spellEnd"/>
      <w:r w:rsidR="00F01FD0">
        <w:rPr>
          <w:sz w:val="22"/>
          <w:lang w:val="en-GB" w:eastAsia="ru-RU"/>
        </w:rPr>
        <w:t xml:space="preserve"> value was applied</w:t>
      </w:r>
      <w:r w:rsidRPr="00FD2BB4">
        <w:rPr>
          <w:sz w:val="22"/>
          <w:lang w:val="en-GB" w:eastAsia="ru-RU"/>
        </w:rPr>
        <w:t>.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us,</w:t>
      </w:r>
      <w:r w:rsidR="000E27BC">
        <w:rPr>
          <w:sz w:val="22"/>
          <w:lang w:val="en-GB" w:eastAsia="ru-RU"/>
        </w:rPr>
        <w:t xml:space="preserve"> </w:t>
      </w:r>
      <w:proofErr w:type="spellStart"/>
      <w:r w:rsidRPr="00FD2BB4">
        <w:rPr>
          <w:sz w:val="22"/>
          <w:lang w:val="en-GB" w:eastAsia="ru-RU"/>
        </w:rPr>
        <w:t>K</w:t>
      </w:r>
      <w:r w:rsidRPr="00FD2BB4">
        <w:rPr>
          <w:sz w:val="22"/>
          <w:vertAlign w:val="subscript"/>
          <w:lang w:val="en-GB" w:eastAsia="ru-RU"/>
        </w:rPr>
        <w:t>eco</w:t>
      </w:r>
      <w:proofErr w:type="spellEnd"/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a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no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ssume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rbitrarily;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i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a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data-driven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reflecte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hydrologic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tat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documente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b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onitoring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oints.</w:t>
      </w:r>
    </w:p>
    <w:p w14:paraId="06BCD9CD" w14:textId="116E35DD" w:rsidR="00390657" w:rsidRPr="00FD2BB4" w:rsidRDefault="00390657" w:rsidP="00A14791">
      <w:pPr>
        <w:ind w:firstLine="284"/>
        <w:jc w:val="both"/>
        <w:rPr>
          <w:sz w:val="22"/>
          <w:lang w:val="en-GB" w:eastAsia="ru-RU"/>
        </w:rPr>
      </w:pPr>
      <w:r w:rsidRPr="00FD2BB4">
        <w:rPr>
          <w:sz w:val="22"/>
          <w:lang w:val="en-GB" w:eastAsia="fr-FR"/>
        </w:rPr>
        <w:t>Influenc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n</w:t>
      </w:r>
      <w:r w:rsidR="000E27BC">
        <w:rPr>
          <w:sz w:val="22"/>
          <w:lang w:val="en-GB" w:eastAsia="ru-RU"/>
        </w:rPr>
        <w:t xml:space="preserve"> </w:t>
      </w:r>
      <w:proofErr w:type="spellStart"/>
      <w:r w:rsidRPr="00FD2BB4">
        <w:rPr>
          <w:sz w:val="22"/>
          <w:lang w:val="en-GB" w:eastAsia="ru-RU"/>
        </w:rPr>
        <w:t>GEP</w:t>
      </w:r>
      <w:r w:rsidRPr="00FD2BB4">
        <w:rPr>
          <w:sz w:val="22"/>
          <w:vertAlign w:val="subscript"/>
          <w:lang w:val="en-GB" w:eastAsia="ru-RU"/>
        </w:rPr>
        <w:t>corr</w:t>
      </w:r>
      <w:proofErr w:type="spellEnd"/>
      <w:r w:rsidRPr="00FD2BB4">
        <w:rPr>
          <w:sz w:val="22"/>
          <w:lang w:val="en-GB" w:eastAsia="ru-RU"/>
        </w:rPr>
        <w:t>: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Year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ith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high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alinit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low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depth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reduce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orrecte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system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value.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i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djustmen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events</w:t>
      </w:r>
      <w:r w:rsidR="000E27BC">
        <w:rPr>
          <w:sz w:val="22"/>
          <w:lang w:val="en-GB" w:eastAsia="ru-RU"/>
        </w:rPr>
        <w:t xml:space="preserve"> </w:t>
      </w:r>
      <w:r w:rsidR="00F01FD0">
        <w:rPr>
          <w:sz w:val="22"/>
          <w:lang w:val="en-GB" w:eastAsia="ru-RU"/>
        </w:rPr>
        <w:t>overestimating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nomic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utpu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iner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ater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u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rapie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under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ondition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logic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degradation.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High-salinit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eak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ompte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tronger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orrection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lowering</w:t>
      </w:r>
      <w:r w:rsidR="000E27BC">
        <w:rPr>
          <w:sz w:val="22"/>
          <w:lang w:val="en-GB" w:eastAsia="ru-RU"/>
        </w:rPr>
        <w:t xml:space="preserve"> </w:t>
      </w:r>
      <w:proofErr w:type="spellStart"/>
      <w:r w:rsidRPr="00FD2BB4">
        <w:rPr>
          <w:sz w:val="22"/>
          <w:lang w:val="en-GB" w:eastAsia="ru-RU"/>
        </w:rPr>
        <w:t>GEP</w:t>
      </w:r>
      <w:r w:rsidRPr="00FD2BB4">
        <w:rPr>
          <w:sz w:val="22"/>
          <w:vertAlign w:val="subscript"/>
          <w:lang w:val="en-GB" w:eastAsia="ru-RU"/>
        </w:rPr>
        <w:t>corr</w:t>
      </w:r>
      <w:proofErr w:type="spellEnd"/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o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lign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ith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EEA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ustainabilit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riteria.</w:t>
      </w:r>
    </w:p>
    <w:p w14:paraId="15FC4718" w14:textId="03AA57D6" w:rsidR="00390657" w:rsidRPr="00FD2BB4" w:rsidRDefault="00390657" w:rsidP="00A14791">
      <w:pPr>
        <w:ind w:firstLine="284"/>
        <w:jc w:val="both"/>
        <w:rPr>
          <w:sz w:val="22"/>
          <w:lang w:val="en-GB" w:eastAsia="ru-RU"/>
        </w:rPr>
      </w:pPr>
      <w:r w:rsidRPr="00FD2BB4">
        <w:rPr>
          <w:sz w:val="22"/>
          <w:lang w:val="en-GB" w:eastAsia="ru-RU"/>
        </w:rPr>
        <w:t>Thus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fr-FR"/>
        </w:rPr>
        <w:t>monitoring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oint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empor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dynamic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of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alinit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ater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depth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provid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mpiric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basis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for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ssessing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logic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tress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hich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directl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influences</w:t>
      </w:r>
      <w:r w:rsidR="000E27BC">
        <w:rPr>
          <w:sz w:val="22"/>
          <w:lang w:val="en-GB" w:eastAsia="ru-RU"/>
        </w:rPr>
        <w:t xml:space="preserve"> </w:t>
      </w:r>
      <w:proofErr w:type="spellStart"/>
      <w:r w:rsidRPr="00FD2BB4">
        <w:rPr>
          <w:sz w:val="22"/>
          <w:lang w:val="en-GB" w:eastAsia="ru-RU"/>
        </w:rPr>
        <w:t>K</w:t>
      </w:r>
      <w:r w:rsidRPr="00FD2BB4">
        <w:rPr>
          <w:sz w:val="22"/>
          <w:vertAlign w:val="subscript"/>
          <w:lang w:val="en-GB" w:eastAsia="ru-RU"/>
        </w:rPr>
        <w:t>eco</w:t>
      </w:r>
      <w:proofErr w:type="spellEnd"/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and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onsequently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sustainability-adjuste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system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valuation</w:t>
      </w:r>
      <w:r w:rsidR="000E27BC">
        <w:rPr>
          <w:sz w:val="22"/>
          <w:lang w:val="en-GB" w:eastAsia="ru-RU"/>
        </w:rPr>
        <w:t xml:space="preserve"> </w:t>
      </w:r>
      <w:proofErr w:type="spellStart"/>
      <w:r w:rsidRPr="00FD2BB4">
        <w:rPr>
          <w:sz w:val="22"/>
          <w:lang w:val="en-GB" w:eastAsia="ru-RU"/>
        </w:rPr>
        <w:t>GEP</w:t>
      </w:r>
      <w:r w:rsidRPr="00FD2BB4">
        <w:rPr>
          <w:sz w:val="22"/>
          <w:vertAlign w:val="subscript"/>
          <w:lang w:val="en-GB" w:eastAsia="ru-RU"/>
        </w:rPr>
        <w:t>corr</w:t>
      </w:r>
      <w:proofErr w:type="spellEnd"/>
      <w:r w:rsidRPr="00FD2BB4">
        <w:rPr>
          <w:sz w:val="22"/>
          <w:lang w:val="en-GB" w:eastAsia="ru-RU"/>
        </w:rPr>
        <w:t>.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ithou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s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monitoring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data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orrection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factor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would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no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reflect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re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nvironmental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conditions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rendering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he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nomic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valuation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ecologically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invalid.</w:t>
      </w:r>
    </w:p>
    <w:p w14:paraId="0A403159" w14:textId="70240C46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ccording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ru-RU"/>
        </w:rPr>
        <w:t>to</w:t>
      </w:r>
      <w:r w:rsidR="000E27BC">
        <w:rPr>
          <w:sz w:val="22"/>
          <w:lang w:val="en-GB" w:eastAsia="ru-RU"/>
        </w:rPr>
        <w:t xml:space="preserve"> </w:t>
      </w:r>
      <w:r w:rsidR="00F01FD0">
        <w:rPr>
          <w:sz w:val="22"/>
          <w:lang w:val="en-GB"/>
        </w:rPr>
        <w:t>Martienko et al. (</w:t>
      </w:r>
      <w:r w:rsidRPr="00FD2BB4">
        <w:rPr>
          <w:sz w:val="22"/>
          <w:lang w:val="en-GB"/>
        </w:rPr>
        <w:t>2018)</w:t>
      </w:r>
      <w:r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i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lo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Kuyalnik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ximate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1,385</w:t>
      </w:r>
      <w:r w:rsidR="00D57CF2">
        <w:rPr>
          <w:bCs/>
          <w:sz w:val="22"/>
          <w:lang w:val="en-GB" w:eastAsia="ru-RU"/>
        </w:rPr>
        <w:t> </w:t>
      </w:r>
      <w:r w:rsidRPr="00FD2BB4">
        <w:rPr>
          <w:bCs/>
          <w:sz w:val="22"/>
          <w:lang w:val="en-GB" w:eastAsia="ru-RU"/>
        </w:rPr>
        <w:t>m³/day</w:t>
      </w:r>
      <w:r w:rsidRPr="00FD2BB4">
        <w:rPr>
          <w:sz w:val="22"/>
          <w:lang w:val="en-GB" w:eastAsia="ru-RU"/>
        </w:rPr>
        <w:t>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fr-FR"/>
        </w:rPr>
        <w:t>whi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olu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ervoir-estu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bo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52</w:t>
      </w:r>
      <w:r w:rsidR="000E27BC">
        <w:rPr>
          <w:bCs/>
          <w:sz w:val="22"/>
          <w:lang w:val="en-GB" w:eastAsia="ru-RU"/>
        </w:rPr>
        <w:t xml:space="preserve"> </w:t>
      </w:r>
      <w:r w:rsidRPr="00FD2BB4">
        <w:rPr>
          <w:bCs/>
          <w:sz w:val="22"/>
          <w:lang w:val="en-GB" w:eastAsia="ru-RU"/>
        </w:rPr>
        <w:t>million</w:t>
      </w:r>
      <w:r w:rsidR="000E27BC">
        <w:rPr>
          <w:bCs/>
          <w:sz w:val="22"/>
          <w:lang w:val="en-GB" w:eastAsia="ru-RU"/>
        </w:rPr>
        <w:t xml:space="preserve"> </w:t>
      </w:r>
      <w:r w:rsidRPr="00FD2BB4">
        <w:rPr>
          <w:bCs/>
          <w:sz w:val="22"/>
          <w:lang w:val="en-GB" w:eastAsia="ru-RU"/>
        </w:rPr>
        <w:t>m³</w:t>
      </w:r>
      <w:r w:rsidRPr="00FD2BB4">
        <w:rPr>
          <w:sz w:val="22"/>
          <w:lang w:val="en-GB" w:eastAsia="ru-RU"/>
        </w:rPr>
        <w:t>,</w:t>
      </w:r>
      <w:r w:rsidR="000E27BC">
        <w:rPr>
          <w:sz w:val="22"/>
          <w:lang w:val="en-GB" w:eastAsia="ru-RU"/>
        </w:rPr>
        <w:t xml:space="preserve"> </w:t>
      </w:r>
      <w:r w:rsidRPr="00FD2BB4">
        <w:rPr>
          <w:sz w:val="22"/>
          <w:lang w:val="en-GB" w:eastAsia="fr-FR"/>
        </w:rPr>
        <w:t>reflec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ca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</w:t>
      </w:r>
      <w:r w:rsidRPr="00FD2BB4">
        <w:rPr>
          <w:sz w:val="22"/>
          <w:lang w:val="en-GB" w:eastAsia="uk-UA"/>
        </w:rPr>
        <w:t>Environmental</w:t>
      </w:r>
      <w:r w:rsidR="000E27BC">
        <w:rPr>
          <w:sz w:val="22"/>
          <w:lang w:val="en-GB" w:eastAsia="uk-UA"/>
        </w:rPr>
        <w:t xml:space="preserve"> </w:t>
      </w:r>
      <w:r w:rsidRPr="00FD2BB4">
        <w:rPr>
          <w:sz w:val="22"/>
          <w:lang w:val="en-GB" w:eastAsia="uk-UA"/>
        </w:rPr>
        <w:t>Report,</w:t>
      </w:r>
      <w:r w:rsidR="000E27BC">
        <w:rPr>
          <w:sz w:val="22"/>
          <w:lang w:val="en-GB" w:eastAsia="uk-UA"/>
        </w:rPr>
        <w:t xml:space="preserve"> </w:t>
      </w:r>
      <w:r w:rsidRPr="00FD2BB4">
        <w:rPr>
          <w:sz w:val="22"/>
          <w:lang w:val="en-GB" w:eastAsia="uk-UA"/>
        </w:rPr>
        <w:t>2021</w:t>
      </w:r>
      <w:r w:rsidRPr="00FD2BB4">
        <w:rPr>
          <w:sz w:val="22"/>
          <w:lang w:val="en-GB" w:eastAsia="fr-FR"/>
        </w:rPr>
        <w:t>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u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ai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ximate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3.8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ll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³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drogen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sulfide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eut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nu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olum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tra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chedule.</w:t>
      </w:r>
    </w:p>
    <w:p w14:paraId="5BB1DDB3" w14:textId="62B78197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D57CF2">
        <w:rPr>
          <w:spacing w:val="-2"/>
          <w:sz w:val="22"/>
          <w:lang w:val="en-GB" w:eastAsia="fr-FR"/>
        </w:rPr>
        <w:t>Researchers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Pr="00D57CF2">
        <w:rPr>
          <w:spacing w:val="-2"/>
          <w:sz w:val="22"/>
          <w:lang w:val="en-GB" w:eastAsia="fr-FR"/>
        </w:rPr>
        <w:t>estimated</w:t>
      </w:r>
      <w:r w:rsidR="000E27BC" w:rsidRPr="00D57CF2">
        <w:rPr>
          <w:spacing w:val="-2"/>
          <w:sz w:val="22"/>
          <w:lang w:val="en-GB" w:eastAsia="fr-FR"/>
        </w:rPr>
        <w:t xml:space="preserve"> </w:t>
      </w:r>
      <w:r w:rsidR="00F01FD0" w:rsidRPr="00D57CF2">
        <w:rPr>
          <w:spacing w:val="-2"/>
          <w:sz w:val="22"/>
          <w:lang w:val="en-GB" w:eastAsia="fr-FR"/>
        </w:rPr>
        <w:t>that the mineral concentration in the brine was 234 g/L in 2015, increasing to 324 g/L by 2020 (</w:t>
      </w:r>
      <w:proofErr w:type="spellStart"/>
      <w:r w:rsidR="00F01FD0" w:rsidRPr="00D57CF2">
        <w:rPr>
          <w:spacing w:val="-2"/>
          <w:sz w:val="22"/>
          <w:lang w:val="en-GB" w:eastAsia="fr-FR"/>
        </w:rPr>
        <w:t>Gushcha</w:t>
      </w:r>
      <w:proofErr w:type="spellEnd"/>
      <w:r w:rsidR="00F01FD0" w:rsidRPr="00D57CF2">
        <w:rPr>
          <w:spacing w:val="-2"/>
          <w:sz w:val="22"/>
          <w:lang w:val="en-GB" w:eastAsia="fr-FR"/>
        </w:rPr>
        <w:t xml:space="preserve"> et al., 2021)</w:t>
      </w:r>
      <w:r w:rsidRPr="00D57CF2">
        <w:rPr>
          <w:spacing w:val="-2"/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ypersali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uarin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p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v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56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km²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verag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p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1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mm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mperat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8–30°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Wikimedia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10)</w:t>
      </w:r>
      <w:r w:rsidRPr="00FD2BB4">
        <w:rPr>
          <w:sz w:val="22"/>
          <w:lang w:val="en-GB" w:eastAsia="fr-FR"/>
        </w:rPr>
        <w:t>.</w:t>
      </w:r>
    </w:p>
    <w:p w14:paraId="519308F9" w14:textId="3F273D44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sulfide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erv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liminari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im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ou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7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ll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</w:t>
      </w:r>
      <w:proofErr w:type="spellStart"/>
      <w:r w:rsidRPr="00FD2BB4">
        <w:rPr>
          <w:sz w:val="22"/>
          <w:lang w:val="en-GB"/>
        </w:rPr>
        <w:t>Shikhaleeva</w:t>
      </w:r>
      <w:proofErr w:type="spellEnd"/>
      <w:r w:rsidR="000E27BC">
        <w:rPr>
          <w:sz w:val="22"/>
          <w:lang w:val="en-GB"/>
        </w:rPr>
        <w:t xml:space="preserve"> </w:t>
      </w:r>
      <w:r w:rsidRPr="00FD2BB4">
        <w:rPr>
          <w:bCs/>
          <w:sz w:val="22"/>
          <w:lang w:val="en-GB" w:eastAsia="uk-UA"/>
        </w:rPr>
        <w:t>et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al.,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sz w:val="22"/>
          <w:lang w:val="en-GB"/>
        </w:rPr>
        <w:t>2023)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ulitzer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Center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a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ud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</w:t>
      </w:r>
      <w:proofErr w:type="spellStart"/>
      <w:r w:rsidRPr="00FD2BB4">
        <w:rPr>
          <w:bCs/>
          <w:sz w:val="22"/>
          <w:lang w:val="en-GB" w:eastAsia="uk-UA"/>
        </w:rPr>
        <w:t>Kenarov</w:t>
      </w:r>
      <w:proofErr w:type="spellEnd"/>
      <w:r w:rsidRPr="00FD2BB4">
        <w:rPr>
          <w:bCs/>
          <w:sz w:val="22"/>
          <w:lang w:val="en-GB" w:eastAsia="uk-UA"/>
        </w:rPr>
        <w:t>,</w:t>
      </w:r>
      <w:r w:rsidR="000E27BC">
        <w:rPr>
          <w:bCs/>
          <w:sz w:val="22"/>
          <w:lang w:val="en-GB" w:eastAsia="uk-UA"/>
        </w:rPr>
        <w:t xml:space="preserve"> </w:t>
      </w:r>
      <w:r w:rsidRPr="00FD2BB4">
        <w:rPr>
          <w:bCs/>
          <w:sz w:val="22"/>
          <w:lang w:val="en-GB" w:eastAsia="uk-UA"/>
        </w:rPr>
        <w:t>2014</w:t>
      </w:r>
      <w:r w:rsidRPr="00FD2BB4">
        <w:rPr>
          <w:sz w:val="22"/>
          <w:lang w:val="en-GB" w:eastAsia="fr-FR"/>
        </w:rPr>
        <w:t>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ry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Kuyalnytskyi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u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or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lin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vel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300%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ar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a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a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ble</w:t>
      </w:r>
      <w:r w:rsidR="000E27BC">
        <w:rPr>
          <w:sz w:val="22"/>
          <w:lang w:val="en-GB" w:eastAsia="fr-FR"/>
        </w:rPr>
        <w:t xml:space="preserve"> </w:t>
      </w:r>
      <w:r w:rsidR="001426AB" w:rsidRPr="00FD2BB4">
        <w:rPr>
          <w:sz w:val="22"/>
          <w:lang w:val="en-GB" w:eastAsia="fr-FR"/>
        </w:rPr>
        <w:t>10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low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s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Kuyalnik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.</w:t>
      </w:r>
    </w:p>
    <w:p w14:paraId="78A49F51" w14:textId="77777777" w:rsidR="002E27FC" w:rsidRPr="00FD2BB4" w:rsidRDefault="002E27FC" w:rsidP="00A14791">
      <w:pPr>
        <w:ind w:firstLine="284"/>
        <w:jc w:val="both"/>
        <w:rPr>
          <w:sz w:val="22"/>
          <w:lang w:val="en-GB" w:eastAsia="fr-FR"/>
        </w:rPr>
      </w:pPr>
    </w:p>
    <w:p w14:paraId="10CC1658" w14:textId="57FF0C5D" w:rsidR="00390657" w:rsidRPr="00FD2BB4" w:rsidRDefault="00390657" w:rsidP="002E27FC">
      <w:pPr>
        <w:pStyle w:val="Rtab"/>
        <w:rPr>
          <w:b/>
          <w:lang w:val="en-GB"/>
        </w:rPr>
      </w:pPr>
      <w:r w:rsidRPr="00FD2BB4">
        <w:rPr>
          <w:b/>
          <w:lang w:val="en-GB"/>
        </w:rPr>
        <w:t>Table</w:t>
      </w:r>
      <w:r w:rsidR="000E27BC">
        <w:rPr>
          <w:b/>
          <w:lang w:val="en-GB"/>
        </w:rPr>
        <w:t xml:space="preserve"> </w:t>
      </w:r>
      <w:r w:rsidR="001426AB" w:rsidRPr="00FD2BB4">
        <w:rPr>
          <w:b/>
          <w:lang w:val="en-GB"/>
        </w:rPr>
        <w:t>10</w:t>
      </w:r>
      <w:r w:rsidRPr="00FD2BB4">
        <w:rPr>
          <w:b/>
          <w:lang w:val="en-GB"/>
        </w:rPr>
        <w:t>.</w:t>
      </w:r>
      <w:r w:rsidR="000E27BC">
        <w:rPr>
          <w:b/>
          <w:lang w:val="en-GB"/>
        </w:rPr>
        <w:t xml:space="preserve"> </w:t>
      </w:r>
      <w:r w:rsidRPr="00FD2BB4">
        <w:rPr>
          <w:lang w:val="en-GB"/>
        </w:rPr>
        <w:t>Ecologic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nom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arameter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Kuyalnik</w:t>
      </w:r>
      <w:proofErr w:type="spellEnd"/>
      <w:r w:rsidR="000E27BC">
        <w:rPr>
          <w:lang w:val="en-GB"/>
        </w:rPr>
        <w:t xml:space="preserve"> </w:t>
      </w:r>
      <w:r w:rsidRPr="00FD2BB4">
        <w:rPr>
          <w:lang w:val="en-GB"/>
        </w:rPr>
        <w:t>resor</w:t>
      </w:r>
      <w:r w:rsidR="00092F22" w:rsidRPr="00FD2BB4">
        <w:rPr>
          <w:lang w:val="en-GB"/>
        </w:rPr>
        <w:t>t</w:t>
      </w:r>
      <w:r w:rsidR="000E27BC">
        <w:rPr>
          <w:lang w:val="en-GB"/>
        </w:rPr>
        <w:t xml:space="preserve"> </w:t>
      </w:r>
      <w:r w:rsidR="00092F22"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="00092F22"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="00092F22" w:rsidRPr="00FD2BB4">
        <w:rPr>
          <w:lang w:val="en-GB"/>
        </w:rPr>
        <w:t>GEP</w:t>
      </w:r>
      <w:r w:rsidR="000E27BC">
        <w:rPr>
          <w:lang w:val="en-GB"/>
        </w:rPr>
        <w:t xml:space="preserve"> </w:t>
      </w:r>
      <w:r w:rsidR="00092F22" w:rsidRPr="00FD2BB4">
        <w:rPr>
          <w:lang w:val="en-GB"/>
        </w:rPr>
        <w:t>calculation</w:t>
      </w:r>
    </w:p>
    <w:tbl>
      <w:tblPr>
        <w:tblStyle w:val="Tabela-Siatka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7"/>
        <w:gridCol w:w="1984"/>
      </w:tblGrid>
      <w:tr w:rsidR="00510B59" w:rsidRPr="00510B59" w14:paraId="7CC605BE" w14:textId="77777777" w:rsidTr="00BA7118">
        <w:trPr>
          <w:trHeight w:val="397"/>
        </w:trPr>
        <w:tc>
          <w:tcPr>
            <w:tcW w:w="3227" w:type="dxa"/>
            <w:vAlign w:val="center"/>
          </w:tcPr>
          <w:p w14:paraId="358B062C" w14:textId="77777777" w:rsidR="00510B59" w:rsidRPr="00510B59" w:rsidRDefault="00510B59" w:rsidP="00510B59">
            <w:pPr>
              <w:jc w:val="center"/>
              <w:rPr>
                <w:sz w:val="22"/>
                <w:lang w:val="en-GB" w:eastAsia="fr-FR"/>
              </w:rPr>
            </w:pPr>
            <w:r w:rsidRPr="00510B59">
              <w:rPr>
                <w:sz w:val="22"/>
                <w:lang w:val="en-GB" w:eastAsia="fr-FR"/>
              </w:rPr>
              <w:t>Parameter</w:t>
            </w:r>
          </w:p>
        </w:tc>
        <w:tc>
          <w:tcPr>
            <w:tcW w:w="1984" w:type="dxa"/>
            <w:vAlign w:val="center"/>
          </w:tcPr>
          <w:p w14:paraId="3178A7B1" w14:textId="77777777" w:rsidR="00510B59" w:rsidRPr="00510B59" w:rsidRDefault="00510B59" w:rsidP="00510B59">
            <w:pPr>
              <w:jc w:val="center"/>
              <w:rPr>
                <w:sz w:val="22"/>
                <w:lang w:val="en-GB" w:eastAsia="fr-FR"/>
              </w:rPr>
            </w:pPr>
            <w:r w:rsidRPr="00510B59">
              <w:rPr>
                <w:sz w:val="22"/>
                <w:lang w:val="en-GB" w:eastAsia="fr-FR"/>
              </w:rPr>
              <w:t>Indicator</w:t>
            </w:r>
          </w:p>
        </w:tc>
      </w:tr>
      <w:tr w:rsidR="00510B59" w:rsidRPr="00510B59" w14:paraId="6FFAC471" w14:textId="77777777" w:rsidTr="0081286C">
        <w:trPr>
          <w:trHeight w:val="283"/>
        </w:trPr>
        <w:tc>
          <w:tcPr>
            <w:tcW w:w="3227" w:type="dxa"/>
            <w:vAlign w:val="center"/>
          </w:tcPr>
          <w:p w14:paraId="53D73F10" w14:textId="77777777" w:rsidR="00510B59" w:rsidRPr="00510B59" w:rsidRDefault="00510B59" w:rsidP="00BA7118">
            <w:pPr>
              <w:rPr>
                <w:sz w:val="22"/>
                <w:lang w:val="en-GB" w:eastAsia="fr-FR"/>
              </w:rPr>
            </w:pPr>
            <w:r w:rsidRPr="00510B59">
              <w:rPr>
                <w:sz w:val="22"/>
                <w:lang w:val="en-GB" w:eastAsia="fr-FR"/>
              </w:rPr>
              <w:t>Water flow rate</w:t>
            </w:r>
          </w:p>
        </w:tc>
        <w:tc>
          <w:tcPr>
            <w:tcW w:w="1984" w:type="dxa"/>
            <w:vAlign w:val="center"/>
          </w:tcPr>
          <w:p w14:paraId="039B182A" w14:textId="77777777" w:rsidR="00510B59" w:rsidRPr="00510B59" w:rsidRDefault="00510B59" w:rsidP="00510B59">
            <w:pPr>
              <w:jc w:val="center"/>
              <w:rPr>
                <w:sz w:val="22"/>
                <w:lang w:val="en-GB" w:eastAsia="fr-FR"/>
              </w:rPr>
            </w:pPr>
            <w:r w:rsidRPr="00510B59">
              <w:rPr>
                <w:sz w:val="22"/>
                <w:lang w:val="en-GB" w:eastAsia="fr-FR"/>
              </w:rPr>
              <w:t>1,385 m³/day</w:t>
            </w:r>
          </w:p>
        </w:tc>
      </w:tr>
      <w:tr w:rsidR="00510B59" w:rsidRPr="00510B59" w14:paraId="2D59E241" w14:textId="77777777" w:rsidTr="0081286C">
        <w:trPr>
          <w:trHeight w:val="283"/>
        </w:trPr>
        <w:tc>
          <w:tcPr>
            <w:tcW w:w="3227" w:type="dxa"/>
            <w:vAlign w:val="center"/>
          </w:tcPr>
          <w:p w14:paraId="024F244E" w14:textId="77777777" w:rsidR="00510B59" w:rsidRPr="00510B59" w:rsidRDefault="00510B59" w:rsidP="00BA7118">
            <w:pPr>
              <w:rPr>
                <w:sz w:val="22"/>
                <w:lang w:val="en-GB" w:eastAsia="fr-FR"/>
              </w:rPr>
            </w:pPr>
            <w:r w:rsidRPr="00510B59">
              <w:rPr>
                <w:sz w:val="22"/>
                <w:lang w:val="en-GB" w:eastAsia="fr-FR"/>
              </w:rPr>
              <w:t>Mud volume</w:t>
            </w:r>
          </w:p>
        </w:tc>
        <w:tc>
          <w:tcPr>
            <w:tcW w:w="1984" w:type="dxa"/>
            <w:vAlign w:val="center"/>
          </w:tcPr>
          <w:p w14:paraId="3130848D" w14:textId="77777777" w:rsidR="00510B59" w:rsidRPr="00510B59" w:rsidRDefault="00510B59" w:rsidP="00510B59">
            <w:pPr>
              <w:jc w:val="center"/>
              <w:rPr>
                <w:sz w:val="22"/>
                <w:lang w:val="en-GB" w:eastAsia="fr-FR"/>
              </w:rPr>
            </w:pPr>
            <w:r w:rsidRPr="00510B59">
              <w:rPr>
                <w:sz w:val="22"/>
                <w:lang w:val="en-GB" w:eastAsia="fr-FR"/>
              </w:rPr>
              <w:t>23,848,000 m³</w:t>
            </w:r>
          </w:p>
        </w:tc>
      </w:tr>
      <w:tr w:rsidR="00510B59" w:rsidRPr="00510B59" w14:paraId="505AD0BF" w14:textId="77777777" w:rsidTr="0081286C">
        <w:trPr>
          <w:trHeight w:val="283"/>
        </w:trPr>
        <w:tc>
          <w:tcPr>
            <w:tcW w:w="3227" w:type="dxa"/>
            <w:vAlign w:val="center"/>
          </w:tcPr>
          <w:p w14:paraId="6C49979A" w14:textId="77777777" w:rsidR="00510B59" w:rsidRPr="00510B59" w:rsidRDefault="00510B59" w:rsidP="00BA7118">
            <w:pPr>
              <w:rPr>
                <w:sz w:val="22"/>
                <w:lang w:val="en-GB" w:eastAsia="fr-FR"/>
              </w:rPr>
            </w:pPr>
            <w:r w:rsidRPr="00510B59">
              <w:rPr>
                <w:sz w:val="22"/>
                <w:lang w:val="en-GB" w:eastAsia="fr-FR"/>
              </w:rPr>
              <w:t>Economic value of mud</w:t>
            </w:r>
          </w:p>
        </w:tc>
        <w:tc>
          <w:tcPr>
            <w:tcW w:w="1984" w:type="dxa"/>
            <w:vAlign w:val="center"/>
          </w:tcPr>
          <w:p w14:paraId="5E49CD6E" w14:textId="77777777" w:rsidR="00510B59" w:rsidRPr="00510B59" w:rsidRDefault="00510B59" w:rsidP="00510B59">
            <w:pPr>
              <w:jc w:val="center"/>
              <w:rPr>
                <w:sz w:val="22"/>
                <w:lang w:val="en-GB" w:eastAsia="fr-FR"/>
              </w:rPr>
            </w:pPr>
            <w:r w:rsidRPr="00510B59">
              <w:rPr>
                <w:sz w:val="22"/>
                <w:lang w:val="en-GB" w:eastAsia="fr-FR"/>
              </w:rPr>
              <w:t>7 billion USD</w:t>
            </w:r>
          </w:p>
        </w:tc>
      </w:tr>
      <w:tr w:rsidR="00510B59" w:rsidRPr="00510B59" w14:paraId="3E3A92E0" w14:textId="77777777" w:rsidTr="0081286C">
        <w:trPr>
          <w:trHeight w:val="283"/>
        </w:trPr>
        <w:tc>
          <w:tcPr>
            <w:tcW w:w="3227" w:type="dxa"/>
            <w:vAlign w:val="center"/>
          </w:tcPr>
          <w:p w14:paraId="47071CC8" w14:textId="77777777" w:rsidR="00510B59" w:rsidRPr="00510B59" w:rsidRDefault="00510B59" w:rsidP="00BA7118">
            <w:pPr>
              <w:rPr>
                <w:sz w:val="22"/>
                <w:lang w:val="en-GB" w:eastAsia="fr-FR"/>
              </w:rPr>
            </w:pPr>
            <w:r w:rsidRPr="00510B59">
              <w:rPr>
                <w:sz w:val="22"/>
                <w:lang w:val="en-GB" w:eastAsia="fr-FR"/>
              </w:rPr>
              <w:t>Mineral concentration in mud</w:t>
            </w:r>
          </w:p>
        </w:tc>
        <w:tc>
          <w:tcPr>
            <w:tcW w:w="1984" w:type="dxa"/>
            <w:vAlign w:val="center"/>
          </w:tcPr>
          <w:p w14:paraId="76E805FC" w14:textId="77777777" w:rsidR="00510B59" w:rsidRPr="00510B59" w:rsidRDefault="00510B59" w:rsidP="00510B59">
            <w:pPr>
              <w:jc w:val="center"/>
              <w:rPr>
                <w:sz w:val="22"/>
                <w:lang w:val="en-GB" w:eastAsia="fr-FR"/>
              </w:rPr>
            </w:pPr>
            <w:r w:rsidRPr="00510B59">
              <w:rPr>
                <w:sz w:val="22"/>
                <w:lang w:val="en-GB" w:eastAsia="fr-FR"/>
              </w:rPr>
              <w:t>234–324 g/L</w:t>
            </w:r>
          </w:p>
        </w:tc>
      </w:tr>
      <w:tr w:rsidR="00510B59" w:rsidRPr="00510B59" w14:paraId="75E1220F" w14:textId="77777777" w:rsidTr="0081286C">
        <w:trPr>
          <w:trHeight w:val="283"/>
        </w:trPr>
        <w:tc>
          <w:tcPr>
            <w:tcW w:w="3227" w:type="dxa"/>
            <w:vAlign w:val="center"/>
          </w:tcPr>
          <w:p w14:paraId="68217ECD" w14:textId="77777777" w:rsidR="00510B59" w:rsidRPr="00510B59" w:rsidRDefault="00510B59" w:rsidP="00BA7118">
            <w:pPr>
              <w:rPr>
                <w:sz w:val="22"/>
                <w:lang w:val="en-GB" w:eastAsia="fr-FR"/>
              </w:rPr>
            </w:pPr>
            <w:r w:rsidRPr="00510B59">
              <w:rPr>
                <w:sz w:val="22"/>
                <w:lang w:val="en-GB" w:eastAsia="fr-FR"/>
              </w:rPr>
              <w:t>Estuary salinity and drying</w:t>
            </w:r>
          </w:p>
        </w:tc>
        <w:tc>
          <w:tcPr>
            <w:tcW w:w="1984" w:type="dxa"/>
            <w:vAlign w:val="center"/>
          </w:tcPr>
          <w:p w14:paraId="680A8019" w14:textId="77777777" w:rsidR="00510B59" w:rsidRPr="00510B59" w:rsidRDefault="00510B59" w:rsidP="00510B59">
            <w:pPr>
              <w:jc w:val="center"/>
              <w:rPr>
                <w:sz w:val="22"/>
                <w:lang w:val="en-GB" w:eastAsia="fr-FR"/>
              </w:rPr>
            </w:pPr>
            <w:r w:rsidRPr="00510B59">
              <w:rPr>
                <w:sz w:val="22"/>
                <w:lang w:val="en-GB" w:eastAsia="fr-FR"/>
              </w:rPr>
              <w:t>300%</w:t>
            </w:r>
          </w:p>
        </w:tc>
      </w:tr>
    </w:tbl>
    <w:p w14:paraId="2D5A7C41" w14:textId="77777777" w:rsidR="00510B59" w:rsidRDefault="00510B59" w:rsidP="00A14791">
      <w:pPr>
        <w:ind w:firstLine="284"/>
        <w:jc w:val="both"/>
        <w:rPr>
          <w:sz w:val="22"/>
          <w:lang w:val="en-GB" w:eastAsia="fr-FR"/>
        </w:rPr>
      </w:pPr>
    </w:p>
    <w:p w14:paraId="0672F3E1" w14:textId="2806F10E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ccord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(Medina-Santan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&amp;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árdenas-</w:t>
      </w:r>
      <w:proofErr w:type="spellStart"/>
      <w:r w:rsidRPr="00FD2BB4">
        <w:rPr>
          <w:sz w:val="22"/>
          <w:lang w:val="en-GB"/>
        </w:rPr>
        <w:t>Barrón</w:t>
      </w:r>
      <w:proofErr w:type="spellEnd"/>
      <w:r w:rsidRPr="00FD2BB4">
        <w:rPr>
          <w:sz w:val="22"/>
          <w:lang w:val="en-GB"/>
        </w:rPr>
        <w:t>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2020)</w:t>
      </w:r>
      <w:r w:rsidRPr="00FD2BB4">
        <w:rPr>
          <w:sz w:val="22"/>
          <w:lang w:val="en-GB" w:eastAsia="fr-FR"/>
        </w:rPr>
        <w:t>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llow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lec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ions:</w:t>
      </w:r>
    </w:p>
    <w:p w14:paraId="0302A2DC" w14:textId="58BA2BF7" w:rsidR="00390657" w:rsidRPr="00FD2BB4" w:rsidRDefault="00390657" w:rsidP="002E27FC">
      <w:pPr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ouc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al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$35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ur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as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1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ys.</w:t>
      </w:r>
    </w:p>
    <w:p w14:paraId="172E742B" w14:textId="65DAEAAF" w:rsidR="00390657" w:rsidRPr="00FD2BB4" w:rsidRDefault="00390657" w:rsidP="002E27FC">
      <w:pPr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Peloid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mud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1.75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/procedure.</w:t>
      </w:r>
    </w:p>
    <w:p w14:paraId="6C2B4979" w14:textId="3EDD06A1" w:rsidR="00390657" w:rsidRPr="00FD2BB4" w:rsidRDefault="00390657" w:rsidP="002E27FC">
      <w:pPr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lica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5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/procedure.</w:t>
      </w:r>
    </w:p>
    <w:p w14:paraId="53AE8C1C" w14:textId="4E97FF40" w:rsidR="00390657" w:rsidRPr="00FD2BB4" w:rsidRDefault="00390657" w:rsidP="002E27FC">
      <w:pPr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6.25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D/procedure.</w:t>
      </w:r>
    </w:p>
    <w:p w14:paraId="3EF3C1BB" w14:textId="77777777" w:rsidR="002E27FC" w:rsidRPr="00FD2BB4" w:rsidRDefault="002E27FC" w:rsidP="00A14791">
      <w:pPr>
        <w:ind w:firstLine="284"/>
        <w:jc w:val="both"/>
        <w:rPr>
          <w:sz w:val="22"/>
          <w:lang w:val="en-GB" w:eastAsia="fr-FR"/>
        </w:rPr>
      </w:pPr>
    </w:p>
    <w:p w14:paraId="6A41F067" w14:textId="2D5F2E7A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Unfortunatel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orm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bo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isi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urrent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available;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oweve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s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at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020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ximate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32,100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op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isi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anatorium.</w:t>
      </w:r>
    </w:p>
    <w:p w14:paraId="7EB07E46" w14:textId="2C86478B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s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k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Ministry of Health of Ukraine's methodological recommendations for sanatoriums, which specify that a course of balneotherapy (baths, showers, inhalations) in sanatorium-resort treatment consists of 5–10 procedures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ho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ow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m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5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voi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verestim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lastRenderedPageBreak/>
        <w:t>to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-7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standard course of mud therapy consists of 7–12 procedures (per the Ministry of Health's medical and technological standar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apy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ig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4).</w:t>
      </w:r>
    </w:p>
    <w:p w14:paraId="53E941FC" w14:textId="459FF4B3" w:rsidR="00390657" w:rsidRPr="00FD2BB4" w:rsidRDefault="00390657" w:rsidP="00A14791">
      <w:pPr>
        <w:ind w:firstLine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I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alcul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Table</w:t>
      </w:r>
      <w:r w:rsidR="000E27BC">
        <w:rPr>
          <w:sz w:val="22"/>
          <w:lang w:val="en-GB"/>
        </w:rPr>
        <w:t xml:space="preserve"> </w:t>
      </w:r>
      <w:r w:rsidR="001426AB" w:rsidRPr="00FD2BB4">
        <w:rPr>
          <w:sz w:val="22"/>
          <w:lang w:val="en-GB"/>
        </w:rPr>
        <w:t>11</w:t>
      </w:r>
      <w:r w:rsidRPr="00FD2BB4">
        <w:rPr>
          <w:sz w:val="22"/>
          <w:lang w:val="en-GB"/>
        </w:rPr>
        <w:t>)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duc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iner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stima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olely</w:t>
      </w:r>
      <w:r w:rsidR="000E27BC">
        <w:rPr>
          <w:sz w:val="22"/>
          <w:lang w:val="en-GB"/>
        </w:rPr>
        <w:t xml:space="preserve"> </w:t>
      </w:r>
      <w:r w:rsidR="00F01FD0">
        <w:rPr>
          <w:sz w:val="22"/>
          <w:lang w:val="en-GB"/>
        </w:rPr>
        <w:t>on the basis 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p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cedure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ithou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paratel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ic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xtrac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ate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olume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reb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void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ouble-count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am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source.</w:t>
      </w:r>
      <w:r w:rsidR="000E27BC">
        <w:rPr>
          <w:sz w:val="22"/>
          <w:lang w:val="en-GB"/>
        </w:rPr>
        <w:t xml:space="preserve"> </w:t>
      </w:r>
    </w:p>
    <w:p w14:paraId="36953272" w14:textId="77777777" w:rsidR="00390657" w:rsidRPr="00FD2BB4" w:rsidRDefault="00390657" w:rsidP="00A14791">
      <w:pPr>
        <w:ind w:firstLine="284"/>
        <w:jc w:val="both"/>
        <w:rPr>
          <w:sz w:val="22"/>
          <w:lang w:val="en-GB" w:eastAsia="fr-FR"/>
        </w:rPr>
      </w:pPr>
    </w:p>
    <w:p w14:paraId="14BD0759" w14:textId="77777777" w:rsidR="00390657" w:rsidRPr="00510B59" w:rsidRDefault="00390657" w:rsidP="009D73E2">
      <w:pPr>
        <w:jc w:val="center"/>
        <w:rPr>
          <w:rFonts w:eastAsia="Times New Roman"/>
          <w:sz w:val="22"/>
          <w:szCs w:val="22"/>
          <w:lang w:val="en-GB" w:eastAsia="ru-RU"/>
        </w:rPr>
      </w:pPr>
      <w:r w:rsidRPr="00510B59">
        <w:rPr>
          <w:noProof/>
          <w:sz w:val="22"/>
          <w:szCs w:val="22"/>
          <w:lang w:val="en-GB" w:eastAsia="ru-RU"/>
        </w:rPr>
        <mc:AlternateContent>
          <mc:Choice Requires="wpc">
            <w:drawing>
              <wp:inline distT="0" distB="0" distL="0" distR="0" wp14:anchorId="32137087" wp14:editId="2ED0C33C">
                <wp:extent cx="5822899" cy="3664915"/>
                <wp:effectExtent l="0" t="0" r="0" b="0"/>
                <wp:docPr id="10" name="Полотно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2" name="Прямоугольник 41"/>
                        <wps:cNvSpPr>
                          <a:spLocks noChangeArrowheads="1"/>
                        </wps:cNvSpPr>
                        <wps:spPr bwMode="auto">
                          <a:xfrm>
                            <a:off x="18301" y="111314"/>
                            <a:ext cx="1288516" cy="1807066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61E0F" w14:textId="1D168F6E" w:rsidR="007712E9" w:rsidRPr="0096285F" w:rsidRDefault="007712E9" w:rsidP="0039065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Methods</w:t>
                              </w:r>
                              <w:r w:rsidR="000E27BC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and</w:t>
                              </w:r>
                              <w:r w:rsidR="000E27BC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Sources:</w:t>
                              </w:r>
                            </w:p>
                            <w:p w14:paraId="66DBEE34" w14:textId="7C310F5E" w:rsidR="007712E9" w:rsidRPr="0096285F" w:rsidRDefault="007712E9" w:rsidP="0039065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TEEB,</w:t>
                              </w:r>
                              <w:r w:rsidR="000E27BC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SEEA</w:t>
                              </w:r>
                            </w:p>
                            <w:p w14:paraId="1E4E290B" w14:textId="77777777" w:rsidR="007712E9" w:rsidRPr="0096285F" w:rsidRDefault="007712E9" w:rsidP="0039065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GEP</w:t>
                              </w:r>
                            </w:p>
                            <w:p w14:paraId="378950E8" w14:textId="77777777" w:rsidR="007712E9" w:rsidRPr="0096285F" w:rsidRDefault="007712E9" w:rsidP="00390657">
                              <w:pPr>
                                <w:jc w:val="center"/>
                                <w:rPr>
                                  <w:rFonts w:eastAsia="Times New Roman"/>
                                  <w:bCs/>
                                  <w:sz w:val="20"/>
                                  <w:szCs w:val="20"/>
                                  <w:lang w:eastAsia="ru-RU"/>
                                </w:rPr>
                              </w:pPr>
                              <w:r w:rsidRPr="0096285F">
                                <w:rPr>
                                  <w:rFonts w:eastAsia="Times New Roman"/>
                                  <w:bCs/>
                                  <w:sz w:val="20"/>
                                  <w:szCs w:val="20"/>
                                  <w:lang w:eastAsia="ru-RU"/>
                                </w:rPr>
                                <w:t>EOQ-model</w:t>
                              </w:r>
                            </w:p>
                            <w:p w14:paraId="29F199D1" w14:textId="77777777" w:rsidR="007712E9" w:rsidRPr="0096285F" w:rsidRDefault="007712E9" w:rsidP="00390657">
                              <w:pPr>
                                <w:jc w:val="center"/>
                                <w:rPr>
                                  <w:rFonts w:eastAsia="Times New Roman"/>
                                  <w:bCs/>
                                  <w:sz w:val="20"/>
                                  <w:szCs w:val="20"/>
                                  <w:lang w:eastAsia="ru-RU"/>
                                </w:rPr>
                              </w:pPr>
                              <w:r w:rsidRPr="0096285F">
                                <w:rPr>
                                  <w:rFonts w:eastAsia="Times New Roman"/>
                                  <w:bCs/>
                                  <w:sz w:val="20"/>
                                  <w:szCs w:val="20"/>
                                  <w:lang w:eastAsia="ru-RU"/>
                                </w:rPr>
                                <w:t>arXiv-based</w:t>
                              </w:r>
                            </w:p>
                            <w:p w14:paraId="34A6AFFB" w14:textId="5B404B4A" w:rsidR="007712E9" w:rsidRPr="0096285F" w:rsidRDefault="007712E9" w:rsidP="0039065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policy</w:t>
                              </w:r>
                              <w:r w:rsidR="000E27BC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scale</w:t>
                              </w:r>
                              <w:r w:rsidR="000E27BC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aggreg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" name="Прямоугольник 42"/>
                        <wps:cNvSpPr>
                          <a:spLocks noChangeArrowheads="1"/>
                        </wps:cNvSpPr>
                        <wps:spPr bwMode="auto">
                          <a:xfrm>
                            <a:off x="1108214" y="0"/>
                            <a:ext cx="3366741" cy="276934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81B861"/>
                              </a:gs>
                              <a:gs pos="50000">
                                <a:srgbClr val="6FB242"/>
                              </a:gs>
                              <a:gs pos="100000">
                                <a:srgbClr val="61A235"/>
                              </a:gs>
                            </a:gsLst>
                            <a:lin ang="5400000"/>
                          </a:gradFill>
                          <a:ln w="6350">
                            <a:solidFill>
                              <a:schemeClr val="accent6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B1F341" w14:textId="1209E13F" w:rsidR="007712E9" w:rsidRPr="0096285F" w:rsidRDefault="007712E9" w:rsidP="00390657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uk-UA"/>
                                </w:rPr>
                              </w:pP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Calculation</w:t>
                              </w:r>
                              <w:r w:rsidR="000E27BC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Framework</w:t>
                              </w:r>
                            </w:p>
                            <w:p w14:paraId="52CDF215" w14:textId="77777777" w:rsidR="007712E9" w:rsidRPr="0096285F" w:rsidRDefault="007712E9" w:rsidP="00390657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uk-UA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" name="Скругленный прямоугольник 43"/>
                        <wps:cNvSpPr>
                          <a:spLocks noChangeArrowheads="1"/>
                        </wps:cNvSpPr>
                        <wps:spPr bwMode="auto">
                          <a:xfrm>
                            <a:off x="1306516" y="226318"/>
                            <a:ext cx="4110737" cy="233175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gradFill rotWithShape="1">
                            <a:gsLst>
                              <a:gs pos="0">
                                <a:srgbClr val="AFAFAF"/>
                              </a:gs>
                              <a:gs pos="50000">
                                <a:srgbClr val="A5A5A5"/>
                              </a:gs>
                              <a:gs pos="100000">
                                <a:srgbClr val="929292"/>
                              </a:gs>
                            </a:gsLst>
                            <a:lin ang="5400000"/>
                          </a:gradFill>
                          <a:ln w="6350">
                            <a:solidFill>
                              <a:schemeClr val="accent3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53192C" w14:textId="7A99A8FF" w:rsidR="007712E9" w:rsidRPr="0096285F" w:rsidRDefault="007712E9" w:rsidP="00390657">
                              <w:pPr>
                                <w:numPr>
                                  <w:ilvl w:val="0"/>
                                  <w:numId w:val="8"/>
                                </w:numPr>
                                <w:spacing w:line="204" w:lineRule="auto"/>
                                <w:ind w:left="0" w:firstLine="0"/>
                                <w:contextualSpacing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Inventory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and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mapping: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(Institutionalized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5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years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cycle)</w:t>
                              </w:r>
                            </w:p>
                            <w:p w14:paraId="61F9B2E1" w14:textId="67DD6A8B" w:rsidR="007712E9" w:rsidRPr="0096285F" w:rsidRDefault="007712E9" w:rsidP="00390657">
                              <w:pPr>
                                <w:spacing w:line="204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GIS</w:t>
                              </w:r>
                              <w:r w:rsidR="000E27BC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mapping</w:t>
                              </w:r>
                              <w:r w:rsidR="000E27BC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of</w:t>
                              </w:r>
                              <w:r w:rsidR="000E27BC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all</w:t>
                              </w:r>
                              <w:r w:rsidR="000E27BC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NHA</w:t>
                              </w:r>
                              <w:r w:rsidR="000E27BC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objects</w:t>
                              </w:r>
                            </w:p>
                            <w:p w14:paraId="4350525B" w14:textId="3559B677" w:rsidR="007712E9" w:rsidRPr="0096285F" w:rsidRDefault="007712E9" w:rsidP="00390657">
                              <w:pPr>
                                <w:numPr>
                                  <w:ilvl w:val="0"/>
                                  <w:numId w:val="8"/>
                                </w:numPr>
                                <w:spacing w:line="204" w:lineRule="auto"/>
                                <w:ind w:left="0" w:firstLine="0"/>
                                <w:contextualSpacing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Ecological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assessment: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m:oMath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eastAsia="ru-RU"/>
                                  </w:rPr>
                                  <m:t>Q</m:t>
                                </m:r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val="en-US" w:eastAsia="ru-RU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eastAsia="ru-RU"/>
                                  </w:rPr>
                                  <m:t>A</m:t>
                                </m:r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val="en-US" w:eastAsia="ru-RU"/>
                                  </w:rPr>
                                  <m:t>×</m:t>
                                </m:r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eastAsia="ru-RU"/>
                                  </w:rPr>
                                  <m:t>v</m:t>
                                </m:r>
                              </m:oMath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(1),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eastAsia="ru-RU"/>
                                      </w:rPr>
                                      <m:t>H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val="en-US" w:eastAsia="ru-RU"/>
                                      </w:rPr>
                                      <m:t>'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val="en-US" w:eastAsia="ru-RU"/>
                                  </w:rPr>
                                  <m:t>=-∑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eastAsia="ru-RU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eastAsia="ru-RU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val="en-US" w:eastAsia="ru-RU"/>
                                  </w:rPr>
                                  <m:t>×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eastAsia="ru-RU"/>
                                      </w:rPr>
                                      <m:t>ln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eastAsia="ru-RU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val="en-US" w:eastAsia="ru-RU"/>
                                  </w:rPr>
                                  <m:t>)</m:t>
                                </m:r>
                              </m:oMath>
                            </w:p>
                            <w:p w14:paraId="7B74471E" w14:textId="47433BE7" w:rsidR="007712E9" w:rsidRPr="0096285F" w:rsidRDefault="007712E9" w:rsidP="00390657">
                              <w:pPr>
                                <w:numPr>
                                  <w:ilvl w:val="0"/>
                                  <w:numId w:val="8"/>
                                </w:numPr>
                                <w:spacing w:line="204" w:lineRule="auto"/>
                                <w:ind w:left="0" w:firstLine="0"/>
                                <w:contextualSpacing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6285F">
                                <w:rPr>
                                  <w:sz w:val="20"/>
                                  <w:szCs w:val="20"/>
                                  <w:lang w:eastAsia="ru-RU"/>
                                </w:rPr>
                                <w:t>Economic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eastAsia="ru-RU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eastAsia="ru-RU"/>
                                </w:rPr>
                                <w:t>Valuations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</w:rPr>
                                <w:t>:</w:t>
                              </w:r>
                              <w:r w:rsidR="000E27BC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36D956D7" w14:textId="52936925" w:rsidR="007712E9" w:rsidRPr="0096285F" w:rsidRDefault="007712E9" w:rsidP="00390657">
                              <w:pPr>
                                <w:spacing w:line="204" w:lineRule="auto"/>
                                <w:rPr>
                                  <w:sz w:val="20"/>
                                  <w:szCs w:val="20"/>
                                  <w:lang w:val="uk-UA" w:eastAsia="ru-RU"/>
                                </w:rPr>
                              </w:pP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Economic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Parameters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m:oMath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eastAsia="ru-RU"/>
                                  </w:rPr>
                                  <m:t>Cep</m:t>
                                </m:r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val="en-US" w:eastAsia="ru-RU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subHide m:val="1"/>
                                    <m:supHide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naryPr>
                                  <m:sub/>
                                  <m:sup/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val="en-US" w:eastAsia="ru-RU"/>
                                      </w:rPr>
                                      <m:t>(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eastAsia="ru-RU"/>
                                      </w:rPr>
                                      <m:t>Calt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val="en-US" w:eastAsia="ru-RU"/>
                                      </w:rPr>
                                      <m:t>)</m:t>
                                    </m:r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val="en-US" w:eastAsia="ru-RU"/>
                                  </w:rPr>
                                  <m:t xml:space="preserve"> (3)</m:t>
                                </m:r>
                              </m:oMath>
                              <w:r w:rsidRPr="0096285F">
                                <w:rPr>
                                  <w:sz w:val="20"/>
                                  <w:szCs w:val="20"/>
                                  <w:lang w:val="en-US" w:eastAsia="ru-RU"/>
                                </w:rPr>
                                <w:t>,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 w:eastAsia="ru-RU"/>
                                </w:rPr>
                                <w:t xml:space="preserve"> </w:t>
                              </w:r>
                              <m:oMath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eastAsia="ru-RU"/>
                                  </w:rPr>
                                  <m:t>WTP</m:t>
                                </m:r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val="en-US" w:eastAsia="ru-RU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subHide m:val="1"/>
                                    <m:supHide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naryPr>
                                  <m:sub/>
                                  <m:sup/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0"/>
                                                <w:szCs w:val="2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0"/>
                                                <w:szCs w:val="20"/>
                                                <w:lang w:eastAsia="ru-RU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20"/>
                                                <w:szCs w:val="20"/>
                                                <w:lang w:eastAsia="ru-RU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  <w:lang w:eastAsia="ru-RU"/>
                                          </w:rPr>
                                          <m:t>N</m:t>
                                        </m:r>
                                      </m:den>
                                    </m:f>
                                  </m:e>
                                </m:nary>
                              </m:oMath>
                            </w:p>
                            <w:p w14:paraId="4AE54335" w14:textId="6282686D" w:rsidR="007712E9" w:rsidRPr="0096285F" w:rsidRDefault="00000000" w:rsidP="00390657">
                              <w:pPr>
                                <w:spacing w:line="204" w:lineRule="auto"/>
                                <w:rPr>
                                  <w:sz w:val="20"/>
                                  <w:szCs w:val="20"/>
                                  <w:lang w:val="uk-UA"/>
                                </w:rPr>
                              </w:pPr>
                              <m:oMathPara>
                                <m:oMathParaPr>
                                  <m:jc m:val="left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EP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H2O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=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H2O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×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 xml:space="preserve">H2O        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  <w:p w14:paraId="58501E92" w14:textId="77777777" w:rsidR="007712E9" w:rsidRPr="0096285F" w:rsidRDefault="00000000" w:rsidP="00390657">
                              <w:pPr>
                                <w:spacing w:line="204" w:lineRule="auto"/>
                                <w:rPr>
                                  <w:sz w:val="20"/>
                                  <w:szCs w:val="20"/>
                                  <w:lang w:val="uk-UA"/>
                                </w:rPr>
                              </w:pPr>
                              <m:oMathPara>
                                <m:oMathParaPr>
                                  <m:jc m:val="left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EP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Mud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=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Mud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×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Mud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Mud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App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  <w:p w14:paraId="14B1AA79" w14:textId="6A1C8F20" w:rsidR="007712E9" w:rsidRPr="0096285F" w:rsidRDefault="007712E9" w:rsidP="00390657">
                              <w:pPr>
                                <w:numPr>
                                  <w:ilvl w:val="0"/>
                                  <w:numId w:val="8"/>
                                </w:numPr>
                                <w:spacing w:line="204" w:lineRule="auto"/>
                                <w:ind w:left="0" w:firstLine="0"/>
                                <w:contextualSpacing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6285F">
                                <w:rPr>
                                  <w:sz w:val="20"/>
                                  <w:szCs w:val="20"/>
                                  <w:lang w:eastAsia="ru-RU"/>
                                </w:rPr>
                                <w:t>GEP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eastAsia="ru-RU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eastAsia="ru-RU"/>
                                </w:rPr>
                                <w:t>construction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eastAsia="ru-RU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eastAsia="ru-RU"/>
                                </w:rPr>
                                <w:t>and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eastAsia="ru-RU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eastAsia="ru-RU"/>
                                </w:rPr>
                                <w:t>correction</w:t>
                              </w:r>
                            </w:p>
                            <w:p w14:paraId="7EE598DA" w14:textId="3E1C1E6C" w:rsidR="007712E9" w:rsidRPr="0096285F" w:rsidRDefault="007712E9" w:rsidP="00390657">
                              <w:pPr>
                                <w:spacing w:line="204" w:lineRule="auto"/>
                                <w:rPr>
                                  <w:sz w:val="20"/>
                                  <w:szCs w:val="20"/>
                                  <w:lang w:val="uk-UA" w:eastAsia="ru-RU"/>
                                </w:rPr>
                              </w:pPr>
                              <m:oMath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eastAsia="ru-RU"/>
                                  </w:rPr>
                                  <m:t>GEP</m:t>
                                </m:r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val="uk-UA" w:eastAsia="ru-RU"/>
                                  </w:rPr>
                                  <m:t xml:space="preserve">= </m:t>
                                </m:r>
                                <m:nary>
                                  <m:naryPr>
                                    <m:chr m:val="∑"/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eastAsia="ru-RU"/>
                                      </w:rPr>
                                      <m:t>i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val="uk-UA" w:eastAsia="ru-RU"/>
                                      </w:rPr>
                                      <m:t>=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eastAsia="ru-RU"/>
                                      </w:rPr>
                                      <m:t>n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eastAsia="ru-RU"/>
                                      </w:rPr>
                                      <m:t>Vi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val="uk-UA" w:eastAsia="ru-RU"/>
                                      </w:rPr>
                                      <m:t>*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eastAsia="ru-RU"/>
                                      </w:rPr>
                                      <m:t>Pi (7)</m:t>
                                    </m:r>
                                  </m:e>
                                </m:nary>
                              </m:oMath>
                              <w:r w:rsidRPr="0096285F">
                                <w:rPr>
                                  <w:sz w:val="20"/>
                                  <w:szCs w:val="20"/>
                                  <w:lang w:eastAsia="ru-RU"/>
                                </w:rPr>
                                <w:t>,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eastAsia="ru-RU"/>
                                </w:rPr>
                                <w:t xml:space="preserve"> </w:t>
                              </w: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/>
                                        <w:i/>
                                        <w:sz w:val="20"/>
                                        <w:szCs w:val="20"/>
                                        <w:lang w:val="uk-UA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/>
                                        <w:sz w:val="20"/>
                                        <w:szCs w:val="20"/>
                                        <w:lang w:val="uk-UA" w:eastAsia="ru-RU"/>
                                      </w:rPr>
                                      <m:t>GE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/>
                                        <w:sz w:val="20"/>
                                        <w:szCs w:val="20"/>
                                        <w:lang w:val="uk-UA" w:eastAsia="ru-RU"/>
                                      </w:rPr>
                                      <m:t>H2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="Times New Roman" w:hAnsi="Cambria Math"/>
                                    <w:sz w:val="20"/>
                                    <w:szCs w:val="20"/>
                                    <w:lang w:val="uk-UA" w:eastAsia="ru-RU"/>
                                  </w:rPr>
                                  <m:t>=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="Times New Roman" w:hAnsi="Cambria Math"/>
                                        <w:i/>
                                        <w:sz w:val="20"/>
                                        <w:szCs w:val="20"/>
                                        <w:lang w:val="uk-UA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Times New Roman" w:hAnsi="Cambria Math"/>
                                            <w:i/>
                                            <w:sz w:val="20"/>
                                            <w:szCs w:val="20"/>
                                            <w:lang w:val="uk-UA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0"/>
                                            <w:szCs w:val="20"/>
                                            <w:lang w:val="uk-UA" w:eastAsia="ru-RU"/>
                                          </w:rPr>
                                          <m:t>Q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0"/>
                                            <w:szCs w:val="20"/>
                                            <w:lang w:val="uk-UA" w:eastAsia="ru-RU"/>
                                          </w:rPr>
                                          <m:t>H2O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="Times New Roman" w:hAnsi="Cambria Math"/>
                                        <w:sz w:val="20"/>
                                        <w:szCs w:val="20"/>
                                        <w:lang w:val="uk-UA" w:eastAsia="ru-RU"/>
                                      </w:rPr>
                                      <m:t>×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Times New Roman" w:hAnsi="Cambria Math"/>
                                            <w:i/>
                                            <w:sz w:val="20"/>
                                            <w:szCs w:val="20"/>
                                            <w:lang w:val="uk-UA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0"/>
                                            <w:szCs w:val="20"/>
                                            <w:lang w:val="uk-UA" w:eastAsia="ru-RU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0"/>
                                            <w:szCs w:val="20"/>
                                            <w:lang w:val="uk-UA" w:eastAsia="ru-RU"/>
                                          </w:rPr>
                                          <m:t>H2O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eastAsia="Times New Roman" w:hAnsi="Cambria Math"/>
                                    <w:sz w:val="20"/>
                                    <w:szCs w:val="20"/>
                                    <w:lang w:val="uk-UA" w:eastAsia="ru-RU"/>
                                  </w:rPr>
                                  <m:t>+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="Times New Roman" w:hAnsi="Cambria Math"/>
                                        <w:i/>
                                        <w:sz w:val="20"/>
                                        <w:szCs w:val="20"/>
                                        <w:lang w:val="uk-UA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Times New Roman" w:hAnsi="Cambria Math"/>
                                            <w:i/>
                                            <w:sz w:val="20"/>
                                            <w:szCs w:val="20"/>
                                            <w:lang w:val="uk-UA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0"/>
                                            <w:szCs w:val="20"/>
                                            <w:lang w:val="uk-UA" w:eastAsia="ru-RU"/>
                                          </w:rPr>
                                          <m:t>S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0"/>
                                            <w:szCs w:val="20"/>
                                            <w:lang w:val="uk-UA" w:eastAsia="ru-RU"/>
                                          </w:rPr>
                                          <m:t>H2O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="Times New Roman" w:hAnsi="Cambria Math"/>
                                        <w:sz w:val="20"/>
                                        <w:szCs w:val="20"/>
                                        <w:lang w:val="uk-UA" w:eastAsia="ru-RU"/>
                                      </w:rPr>
                                      <m:t>×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Times New Roman" w:hAnsi="Cambria Math"/>
                                            <w:i/>
                                            <w:sz w:val="20"/>
                                            <w:szCs w:val="20"/>
                                            <w:lang w:val="uk-UA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0"/>
                                            <w:szCs w:val="20"/>
                                            <w:lang w:val="uk-UA" w:eastAsia="ru-RU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0"/>
                                            <w:szCs w:val="20"/>
                                            <w:lang w:val="uk-UA" w:eastAsia="ru-RU"/>
                                          </w:rPr>
                                          <m:t>H2O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eastAsia="Times New Roman" w:hAnsi="Cambria Math"/>
                                    <w:sz w:val="20"/>
                                    <w:szCs w:val="20"/>
                                    <w:lang w:val="uk-UA" w:eastAsia="ru-RU"/>
                                  </w:rPr>
                                  <m:t xml:space="preserve"> </m:t>
                                </m:r>
                              </m:oMath>
                            </w:p>
                            <w:p w14:paraId="4925EC8A" w14:textId="28D8A3DB" w:rsidR="007712E9" w:rsidRPr="0096285F" w:rsidRDefault="00000000" w:rsidP="00390657">
                              <w:pPr>
                                <w:spacing w:line="204" w:lineRule="auto"/>
                                <w:rPr>
                                  <w:sz w:val="20"/>
                                  <w:szCs w:val="20"/>
                                  <w:lang w:val="uk-UA"/>
                                </w:rPr>
                              </w:p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GE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Mud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val="uk-UA"/>
                                  </w:rPr>
                                  <m:t>=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Q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Mud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val="uk-UA"/>
                                      </w:rPr>
                                      <m:t>×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Mud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val="uk-UA"/>
                                  </w:rPr>
                                  <m:t>+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S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Mud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  <w:lang w:val="uk-UA"/>
                                      </w:rPr>
                                      <m:t>×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Mud</m:t>
                                        </m:r>
                                      </m:sub>
                                    </m:sSub>
                                  </m:e>
                                </m:d>
                              </m:oMath>
                              <w:r w:rsidR="000E27BC">
                                <w:rPr>
                                  <w:sz w:val="20"/>
                                  <w:szCs w:val="20"/>
                                  <w:lang w:val="uk-UA"/>
                                </w:rPr>
                                <w:t xml:space="preserve"> </w:t>
                              </w:r>
                            </w:p>
                            <w:p w14:paraId="4EF04206" w14:textId="604802F3" w:rsidR="007712E9" w:rsidRPr="0096285F" w:rsidRDefault="00000000" w:rsidP="00390657">
                              <w:pPr>
                                <w:spacing w:line="204" w:lineRule="auto"/>
                                <w:rPr>
                                  <w:i/>
                                  <w:sz w:val="20"/>
                                  <w:szCs w:val="20"/>
                                  <w:lang w:val="uk-UA"/>
                                </w:rPr>
                              </w:pPr>
                              <m:oMathPara>
                                <m:oMathParaPr>
                                  <m:jc m:val="left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GE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NHA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=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E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H2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E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Mud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E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otherNHA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 xml:space="preserve"> </m:t>
                                  </m:r>
                                </m:oMath>
                              </m:oMathPara>
                            </w:p>
                            <w:p w14:paraId="7221BC7D" w14:textId="10B2E14B" w:rsidR="007712E9" w:rsidRPr="0096285F" w:rsidRDefault="00000000" w:rsidP="00390657">
                              <w:pPr>
                                <w:spacing w:line="204" w:lineRule="auto"/>
                                <w:rPr>
                                  <w:sz w:val="20"/>
                                  <w:szCs w:val="20"/>
                                  <w:lang w:val="uk-UA"/>
                                </w:rPr>
                              </w:pPr>
                              <m:oMathPara>
                                <m:oMathParaPr>
                                  <m:jc m:val="left"/>
                                </m:oMathParaPr>
                                <m:oMath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GE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NHA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corr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=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EP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H2O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+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EP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Mud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+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EP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other NHA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)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×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eco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" name="Прямоугольник 44"/>
                        <wps:cNvSpPr>
                          <a:spLocks noChangeArrowheads="1"/>
                        </wps:cNvSpPr>
                        <wps:spPr bwMode="auto">
                          <a:xfrm>
                            <a:off x="1749296" y="2521234"/>
                            <a:ext cx="3366241" cy="276934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81B861"/>
                              </a:gs>
                              <a:gs pos="50000">
                                <a:srgbClr val="6FB242"/>
                              </a:gs>
                              <a:gs pos="100000">
                                <a:srgbClr val="61A235"/>
                              </a:gs>
                            </a:gsLst>
                            <a:lin ang="5400000"/>
                          </a:gradFill>
                          <a:ln w="6350">
                            <a:solidFill>
                              <a:schemeClr val="accent6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73F243" w14:textId="199DEC3C" w:rsidR="007712E9" w:rsidRPr="0096285F" w:rsidRDefault="007712E9" w:rsidP="00390657">
                              <w:pPr>
                                <w:jc w:val="center"/>
                                <w:rPr>
                                  <w:szCs w:val="20"/>
                                </w:rPr>
                              </w:pPr>
                              <w:r w:rsidRPr="0096285F">
                                <w:rPr>
                                  <w:szCs w:val="20"/>
                                </w:rPr>
                                <w:t>Verification</w:t>
                              </w:r>
                              <w:r w:rsidR="000E27BC">
                                <w:rPr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Cs w:val="20"/>
                                </w:rPr>
                                <w:t>and</w:t>
                              </w:r>
                              <w:r w:rsidR="000E27BC">
                                <w:rPr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Cs w:val="20"/>
                                </w:rPr>
                                <w:t>Attribution</w:t>
                              </w:r>
                            </w:p>
                            <w:p w14:paraId="6521FC42" w14:textId="7433942F" w:rsidR="007712E9" w:rsidRPr="0096285F" w:rsidRDefault="000E27BC" w:rsidP="00390657">
                              <w:pPr>
                                <w:jc w:val="center"/>
                                <w:rPr>
                                  <w:szCs w:val="20"/>
                                </w:rPr>
                              </w:pPr>
                              <w:r>
                                <w:rPr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" name="Прямоугольник 46"/>
                        <wps:cNvSpPr>
                          <a:spLocks noChangeArrowheads="1"/>
                        </wps:cNvSpPr>
                        <wps:spPr bwMode="auto">
                          <a:xfrm>
                            <a:off x="1749319" y="2798201"/>
                            <a:ext cx="3365541" cy="276234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81B861"/>
                              </a:gs>
                              <a:gs pos="50000">
                                <a:srgbClr val="6FB242"/>
                              </a:gs>
                              <a:gs pos="100000">
                                <a:srgbClr val="61A235"/>
                              </a:gs>
                            </a:gsLst>
                            <a:lin ang="5400000"/>
                          </a:gradFill>
                          <a:ln w="6350">
                            <a:solidFill>
                              <a:schemeClr val="accent6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17877D" w14:textId="3638EBE1" w:rsidR="007712E9" w:rsidRPr="0096285F" w:rsidRDefault="007712E9" w:rsidP="00390657">
                              <w:pPr>
                                <w:jc w:val="center"/>
                                <w:rPr>
                                  <w:szCs w:val="20"/>
                                </w:rPr>
                              </w:pPr>
                              <w:r w:rsidRPr="0096285F">
                                <w:rPr>
                                  <w:szCs w:val="20"/>
                                </w:rPr>
                                <w:t>Outputs</w:t>
                              </w:r>
                              <w:r w:rsidR="000E27BC">
                                <w:rPr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Cs w:val="20"/>
                                </w:rPr>
                                <w:t>and</w:t>
                              </w:r>
                              <w:r w:rsidR="000E27BC">
                                <w:rPr>
                                  <w:szCs w:val="20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Cs w:val="20"/>
                                </w:rPr>
                                <w:t>use</w:t>
                              </w:r>
                              <w:r w:rsidR="000E27BC">
                                <w:rPr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" name="Скругленный прямоугольник 47"/>
                        <wps:cNvSpPr>
                          <a:spLocks noChangeArrowheads="1"/>
                        </wps:cNvSpPr>
                        <wps:spPr bwMode="auto">
                          <a:xfrm>
                            <a:off x="1" y="3074200"/>
                            <a:ext cx="5469569" cy="476814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gradFill rotWithShape="1">
                            <a:gsLst>
                              <a:gs pos="0">
                                <a:srgbClr val="AFAFAF"/>
                              </a:gs>
                              <a:gs pos="50000">
                                <a:srgbClr val="A5A5A5"/>
                              </a:gs>
                              <a:gs pos="100000">
                                <a:srgbClr val="929292"/>
                              </a:gs>
                            </a:gsLst>
                            <a:lin ang="5400000"/>
                          </a:gradFill>
                          <a:ln w="6350">
                            <a:solidFill>
                              <a:schemeClr val="accent3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A02897" w14:textId="458C1509" w:rsidR="007712E9" w:rsidRPr="0096285F" w:rsidRDefault="007712E9" w:rsidP="00390657">
                              <w:pPr>
                                <w:jc w:val="center"/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96285F"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Indicators:</w:t>
                              </w:r>
                              <w:r w:rsidR="000E27BC"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GE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NHA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  <w:lang w:val="en-US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GE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NHA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corr</m:t>
                                    </m:r>
                                  </m:sup>
                                </m:sSubSup>
                              </m:oMath>
                              <w:r w:rsidR="000E27BC"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 xml:space="preserve">  </w:t>
                              </w:r>
                              <w:r w:rsidRPr="0096285F"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(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SEA/EIA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accounts),</w:t>
                              </w:r>
                              <w:r w:rsidR="000E27BC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>Management</w:t>
                              </w:r>
                              <w:r w:rsidR="000E27BC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>use,</w:t>
                              </w:r>
                              <w:r w:rsidR="000E27BC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>Reporting</w:t>
                              </w:r>
                              <w:r w:rsidR="000E27BC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>and</w:t>
                              </w:r>
                              <w:r w:rsidR="000E27BC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>Policy,</w:t>
                              </w:r>
                              <w:r w:rsidR="000E27BC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>Social</w:t>
                              </w:r>
                              <w:r w:rsidR="000E27BC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>Layer</w:t>
                              </w:r>
                              <w:r w:rsidR="000E27BC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Pr="0096285F">
                                <w:rPr>
                                  <w:rFonts w:eastAsia="Times New Roman"/>
                                  <w:sz w:val="20"/>
                                  <w:szCs w:val="20"/>
                                  <w:lang w:val="en-US"/>
                                </w:rPr>
                                <w:t>(WTP)</w:t>
                              </w:r>
                            </w:p>
                            <w:p w14:paraId="1D4207CB" w14:textId="77777777" w:rsidR="007712E9" w:rsidRPr="0096285F" w:rsidRDefault="007712E9" w:rsidP="00390657">
                              <w:pPr>
                                <w:ind w:left="720"/>
                                <w:jc w:val="center"/>
                                <w:rPr>
                                  <w:i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2137087" id="Полотно 10" o:spid="_x0000_s1058" editas="canvas" style="width:458.5pt;height:288.6pt;mso-position-horizontal-relative:char;mso-position-vertical-relative:line" coordsize="58223,36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">
                <v:shape id="_x0000_s1059" type="#_x0000_t75" style="position:absolute;width:58223;height:36645;visibility:visible;mso-wrap-style:square">
                  <v:fill o:detectmouseclick="t"/>
                  <v:path o:connecttype="none"/>
                </v:shape>
                <v:rect id="Прямоугольник 41" o:spid="_x0000_s1060" style="position:absolute;left:183;top:1113;width:12885;height:18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" fillcolor="#4f81bd [3204]" strokecolor="#243f60 [1604]" strokeweight="1pt">
                  <v:textbox>
                    <w:txbxContent>
                      <w:p w14:paraId="13A61E0F" w14:textId="1D168F6E" w:rsidR="007712E9" w:rsidRPr="0096285F" w:rsidRDefault="007712E9" w:rsidP="0039065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96285F">
                          <w:rPr>
                            <w:sz w:val="20"/>
                            <w:szCs w:val="20"/>
                          </w:rPr>
                          <w:t>Methods</w:t>
                        </w:r>
                        <w:r w:rsidR="000E27BC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</w:rPr>
                          <w:t>and</w:t>
                        </w:r>
                        <w:r w:rsidR="000E27BC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</w:rPr>
                          <w:t>Sources:</w:t>
                        </w:r>
                      </w:p>
                      <w:p w14:paraId="66DBEE34" w14:textId="7C310F5E" w:rsidR="007712E9" w:rsidRPr="0096285F" w:rsidRDefault="007712E9" w:rsidP="0039065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96285F">
                          <w:rPr>
                            <w:sz w:val="20"/>
                            <w:szCs w:val="20"/>
                          </w:rPr>
                          <w:t>TEEB,</w:t>
                        </w:r>
                        <w:r w:rsidR="000E27BC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</w:rPr>
                          <w:t>SEEA</w:t>
                        </w:r>
                      </w:p>
                      <w:p w14:paraId="1E4E290B" w14:textId="77777777" w:rsidR="007712E9" w:rsidRPr="0096285F" w:rsidRDefault="007712E9" w:rsidP="0039065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96285F">
                          <w:rPr>
                            <w:sz w:val="20"/>
                            <w:szCs w:val="20"/>
                          </w:rPr>
                          <w:t>GEP</w:t>
                        </w:r>
                      </w:p>
                      <w:p w14:paraId="378950E8" w14:textId="77777777" w:rsidR="007712E9" w:rsidRPr="0096285F" w:rsidRDefault="007712E9" w:rsidP="00390657">
                        <w:pPr>
                          <w:jc w:val="center"/>
                          <w:rPr>
                            <w:rFonts w:eastAsia="Times New Roman"/>
                            <w:bCs/>
                            <w:sz w:val="20"/>
                            <w:szCs w:val="20"/>
                            <w:lang w:eastAsia="ru-RU"/>
                          </w:rPr>
                        </w:pPr>
                        <w:r w:rsidRPr="0096285F">
                          <w:rPr>
                            <w:rFonts w:eastAsia="Times New Roman"/>
                            <w:bCs/>
                            <w:sz w:val="20"/>
                            <w:szCs w:val="20"/>
                            <w:lang w:eastAsia="ru-RU"/>
                          </w:rPr>
                          <w:t>EOQ-model</w:t>
                        </w:r>
                      </w:p>
                      <w:p w14:paraId="29F199D1" w14:textId="77777777" w:rsidR="007712E9" w:rsidRPr="0096285F" w:rsidRDefault="007712E9" w:rsidP="00390657">
                        <w:pPr>
                          <w:jc w:val="center"/>
                          <w:rPr>
                            <w:rFonts w:eastAsia="Times New Roman"/>
                            <w:bCs/>
                            <w:sz w:val="20"/>
                            <w:szCs w:val="20"/>
                            <w:lang w:eastAsia="ru-RU"/>
                          </w:rPr>
                        </w:pPr>
                        <w:r w:rsidRPr="0096285F">
                          <w:rPr>
                            <w:rFonts w:eastAsia="Times New Roman"/>
                            <w:bCs/>
                            <w:sz w:val="20"/>
                            <w:szCs w:val="20"/>
                            <w:lang w:eastAsia="ru-RU"/>
                          </w:rPr>
                          <w:t>arXiv-based</w:t>
                        </w:r>
                      </w:p>
                      <w:p w14:paraId="34A6AFFB" w14:textId="5B404B4A" w:rsidR="007712E9" w:rsidRPr="0096285F" w:rsidRDefault="007712E9" w:rsidP="0039065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96285F">
                          <w:rPr>
                            <w:sz w:val="20"/>
                            <w:szCs w:val="20"/>
                          </w:rPr>
                          <w:t>policy</w:t>
                        </w:r>
                        <w:r w:rsidR="000E27BC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</w:rPr>
                          <w:t>scale</w:t>
                        </w:r>
                        <w:r w:rsidR="000E27BC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</w:rPr>
                          <w:t>aggregation</w:t>
                        </w:r>
                      </w:p>
                    </w:txbxContent>
                  </v:textbox>
                </v:rect>
                <v:rect id="Прямоугольник 42" o:spid="_x0000_s1061" style="position:absolute;left:11082;width:33667;height:27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" fillcolor="#81b861" strokecolor="#f79646 [3209]" strokeweight=".5pt">
                  <v:fill color2="#61a235" rotate="t" colors="0 #81b861;.5 #6fb242;1 #61a235" focus="100%" type="gradient">
                    <o:fill v:ext="view" type="gradientUnscaled"/>
                  </v:fill>
                  <v:textbox>
                    <w:txbxContent>
                      <w:p w14:paraId="71B1F341" w14:textId="1209E13F" w:rsidR="007712E9" w:rsidRPr="0096285F" w:rsidRDefault="007712E9" w:rsidP="00390657">
                        <w:pPr>
                          <w:jc w:val="center"/>
                          <w:rPr>
                            <w:sz w:val="20"/>
                            <w:szCs w:val="20"/>
                            <w:lang w:val="uk-UA"/>
                          </w:rPr>
                        </w:pPr>
                        <w:r w:rsidRPr="0096285F">
                          <w:rPr>
                            <w:sz w:val="20"/>
                            <w:szCs w:val="20"/>
                          </w:rPr>
                          <w:t>Calculation</w:t>
                        </w:r>
                        <w:r w:rsidR="000E27BC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</w:rPr>
                          <w:t>Framework</w:t>
                        </w:r>
                      </w:p>
                      <w:p w14:paraId="52CDF215" w14:textId="77777777" w:rsidR="007712E9" w:rsidRPr="0096285F" w:rsidRDefault="007712E9" w:rsidP="00390657">
                        <w:pPr>
                          <w:jc w:val="center"/>
                          <w:rPr>
                            <w:sz w:val="20"/>
                            <w:szCs w:val="20"/>
                            <w:lang w:val="uk-UA"/>
                          </w:rPr>
                        </w:pPr>
                      </w:p>
                    </w:txbxContent>
                  </v:textbox>
                </v:rect>
                <v:roundrect id="Скругленный прямоугольник 43" o:spid="_x0000_s1062" style="position:absolute;left:13065;top:2263;width:41107;height:2331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" fillcolor="#afafaf" strokecolor="#9bbb59 [3206]" strokeweight=".5pt">
                  <v:fill color2="#929292" rotate="t" colors="0 #afafaf;.5 #a5a5a5;1 #929292" focus="100%" type="gradient">
                    <o:fill v:ext="view" type="gradientUnscaled"/>
                  </v:fill>
                  <v:stroke joinstyle="miter"/>
                  <v:textbox>
                    <w:txbxContent>
                      <w:p w14:paraId="6F53192C" w14:textId="7A99A8FF" w:rsidR="007712E9" w:rsidRPr="0096285F" w:rsidRDefault="007712E9" w:rsidP="00390657">
                        <w:pPr>
                          <w:numPr>
                            <w:ilvl w:val="0"/>
                            <w:numId w:val="8"/>
                          </w:numPr>
                          <w:spacing w:line="204" w:lineRule="auto"/>
                          <w:ind w:left="0" w:firstLine="0"/>
                          <w:contextualSpacing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Inventory</w:t>
                        </w:r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and</w:t>
                        </w:r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mapping:</w:t>
                        </w:r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(Institutionalized</w:t>
                        </w:r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5</w:t>
                        </w:r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years</w:t>
                        </w:r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cycle)</w:t>
                        </w:r>
                      </w:p>
                      <w:p w14:paraId="61F9B2E1" w14:textId="67DD6A8B" w:rsidR="007712E9" w:rsidRPr="0096285F" w:rsidRDefault="007712E9" w:rsidP="00390657">
                        <w:pPr>
                          <w:spacing w:line="204" w:lineRule="auto"/>
                          <w:rPr>
                            <w:sz w:val="20"/>
                            <w:szCs w:val="20"/>
                          </w:rPr>
                        </w:pPr>
                        <w:r w:rsidRPr="0096285F">
                          <w:rPr>
                            <w:sz w:val="20"/>
                            <w:szCs w:val="20"/>
                          </w:rPr>
                          <w:t>GIS</w:t>
                        </w:r>
                        <w:r w:rsidR="000E27BC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</w:rPr>
                          <w:t>mapping</w:t>
                        </w:r>
                        <w:r w:rsidR="000E27BC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</w:rPr>
                          <w:t>of</w:t>
                        </w:r>
                        <w:r w:rsidR="000E27BC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</w:rPr>
                          <w:t>all</w:t>
                        </w:r>
                        <w:r w:rsidR="000E27BC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</w:rPr>
                          <w:t>NHA</w:t>
                        </w:r>
                        <w:r w:rsidR="000E27BC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</w:rPr>
                          <w:t>objects</w:t>
                        </w:r>
                      </w:p>
                      <w:p w14:paraId="4350525B" w14:textId="3559B677" w:rsidR="007712E9" w:rsidRPr="0096285F" w:rsidRDefault="007712E9" w:rsidP="00390657">
                        <w:pPr>
                          <w:numPr>
                            <w:ilvl w:val="0"/>
                            <w:numId w:val="8"/>
                          </w:numPr>
                          <w:spacing w:line="204" w:lineRule="auto"/>
                          <w:ind w:left="0" w:firstLine="0"/>
                          <w:contextualSpacing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Ecological</w:t>
                        </w:r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assessment:</w:t>
                        </w:r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m:oMath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ru-RU"/>
                            </w:rPr>
                            <m:t>Q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val="en-US" w:eastAsia="ru-RU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ru-RU"/>
                            </w:rPr>
                            <m:t>A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val="en-US" w:eastAsia="ru-RU"/>
                            </w:rPr>
                            <m:t>×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ru-RU"/>
                            </w:rPr>
                            <m:t>v</m:t>
                          </m:r>
                        </m:oMath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(1),</w:t>
                        </w:r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ru-RU"/>
                                </w:rPr>
                                <m:t>H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val="en-US" w:eastAsia="ru-RU"/>
                                </w:rPr>
                                <m:t>'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  <w:lang w:val="en-US" w:eastAsia="ru-RU"/>
                            </w:rPr>
                            <m:t>=-∑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ru-RU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val="en-US" w:eastAsia="ru-RU"/>
                            </w:rPr>
                            <m:t>×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ru-RU"/>
                                </w:rPr>
                                <m:t>ln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val="en-US" w:eastAsia="ru-RU"/>
                            </w:rPr>
                            <m:t>)</m:t>
                          </m:r>
                        </m:oMath>
                      </w:p>
                      <w:p w14:paraId="7B74471E" w14:textId="47433BE7" w:rsidR="007712E9" w:rsidRPr="0096285F" w:rsidRDefault="007712E9" w:rsidP="00390657">
                        <w:pPr>
                          <w:numPr>
                            <w:ilvl w:val="0"/>
                            <w:numId w:val="8"/>
                          </w:numPr>
                          <w:spacing w:line="204" w:lineRule="auto"/>
                          <w:ind w:left="0" w:firstLine="0"/>
                          <w:contextualSpacing/>
                          <w:rPr>
                            <w:sz w:val="20"/>
                            <w:szCs w:val="20"/>
                          </w:rPr>
                        </w:pPr>
                        <w:r w:rsidRPr="0096285F">
                          <w:rPr>
                            <w:sz w:val="20"/>
                            <w:szCs w:val="20"/>
                            <w:lang w:eastAsia="ru-RU"/>
                          </w:rPr>
                          <w:t>Economic</w:t>
                        </w:r>
                        <w:r w:rsidR="000E27BC">
                          <w:rPr>
                            <w:sz w:val="20"/>
                            <w:szCs w:val="20"/>
                            <w:lang w:eastAsia="ru-RU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eastAsia="ru-RU"/>
                          </w:rPr>
                          <w:t>Valuations</w:t>
                        </w:r>
                        <w:r w:rsidRPr="0096285F">
                          <w:rPr>
                            <w:sz w:val="20"/>
                            <w:szCs w:val="20"/>
                          </w:rPr>
                          <w:t>:</w:t>
                        </w:r>
                        <w:r w:rsidR="000E27BC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36D956D7" w14:textId="52936925" w:rsidR="007712E9" w:rsidRPr="0096285F" w:rsidRDefault="007712E9" w:rsidP="00390657">
                        <w:pPr>
                          <w:spacing w:line="204" w:lineRule="auto"/>
                          <w:rPr>
                            <w:sz w:val="20"/>
                            <w:szCs w:val="20"/>
                            <w:lang w:val="uk-UA" w:eastAsia="ru-RU"/>
                          </w:rPr>
                        </w:pP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Economic</w:t>
                        </w:r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Parameters</w:t>
                        </w:r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m:oMath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ru-RU"/>
                            </w:rPr>
                            <m:t>Cep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val="en-US" w:eastAsia="ru-RU"/>
                            </w:rPr>
                            <m:t>=</m:t>
                          </m:r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naryPr>
                            <m:sub/>
                            <m:sup/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val="en-US" w:eastAsia="ru-RU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ru-RU"/>
                                </w:rPr>
                                <m:t>Calt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val="en-US" w:eastAsia="ru-RU"/>
                                </w:rPr>
                                <m:t>)</m:t>
                              </m:r>
                            </m:e>
                          </m:nary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val="en-US" w:eastAsia="ru-RU"/>
                            </w:rPr>
                            <m:t xml:space="preserve"> (3)</m:t>
                          </m:r>
                        </m:oMath>
                        <w:r w:rsidRPr="0096285F">
                          <w:rPr>
                            <w:sz w:val="20"/>
                            <w:szCs w:val="20"/>
                            <w:lang w:val="en-US" w:eastAsia="ru-RU"/>
                          </w:rPr>
                          <w:t>,</w:t>
                        </w:r>
                        <w:r w:rsidR="000E27BC">
                          <w:rPr>
                            <w:sz w:val="20"/>
                            <w:szCs w:val="20"/>
                            <w:lang w:val="en-US" w:eastAsia="ru-RU"/>
                          </w:rPr>
                          <w:t xml:space="preserve"> </w:t>
                        </w:r>
                        <m:oMath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ru-RU"/>
                            </w:rPr>
                            <m:t>WTP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val="en-US" w:eastAsia="ru-RU"/>
                            </w:rPr>
                            <m:t>=</m:t>
                          </m:r>
                          <m:nary>
                            <m:naryPr>
                              <m:chr m:val="∑"/>
                              <m:limLoc m:val="undOvr"/>
                              <m:subHide m:val="1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naryPr>
                            <m:sub/>
                            <m:sup/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  <w:lang w:eastAsia="ru-RU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  <w:lang w:eastAsia="ru-RU"/>
                                        </w:rPr>
                                        <m:t>i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  <w:lang w:eastAsia="ru-RU"/>
                                    </w:rPr>
                                    <m:t>N</m:t>
                                  </m:r>
                                </m:den>
                              </m:f>
                            </m:e>
                          </m:nary>
                        </m:oMath>
                      </w:p>
                      <w:p w14:paraId="4AE54335" w14:textId="6282686D" w:rsidR="007712E9" w:rsidRPr="0096285F" w:rsidRDefault="00000000" w:rsidP="00390657">
                        <w:pPr>
                          <w:spacing w:line="204" w:lineRule="auto"/>
                          <w:rPr>
                            <w:sz w:val="20"/>
                            <w:szCs w:val="20"/>
                            <w:lang w:val="uk-UA"/>
                          </w:rPr>
                        </w:pPr>
                        <m:oMathPara>
                          <m:oMathParaPr>
                            <m:jc m:val="left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E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H2O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H2O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×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 xml:space="preserve">H2O        </m:t>
                                </m:r>
                              </m:sub>
                            </m:sSub>
                          </m:oMath>
                        </m:oMathPara>
                      </w:p>
                      <w:p w14:paraId="58501E92" w14:textId="77777777" w:rsidR="007712E9" w:rsidRPr="0096285F" w:rsidRDefault="00000000" w:rsidP="00390657">
                        <w:pPr>
                          <w:spacing w:line="204" w:lineRule="auto"/>
                          <w:rPr>
                            <w:sz w:val="20"/>
                            <w:szCs w:val="20"/>
                            <w:lang w:val="uk-UA"/>
                          </w:rPr>
                        </w:pPr>
                        <m:oMathPara>
                          <m:oMathParaPr>
                            <m:jc m:val="left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E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Mud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Mud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×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Mud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Mud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App</m:t>
                                </m:r>
                              </m:sub>
                            </m:sSub>
                          </m:oMath>
                        </m:oMathPara>
                      </w:p>
                      <w:p w14:paraId="14B1AA79" w14:textId="6A1C8F20" w:rsidR="007712E9" w:rsidRPr="0096285F" w:rsidRDefault="007712E9" w:rsidP="00390657">
                        <w:pPr>
                          <w:numPr>
                            <w:ilvl w:val="0"/>
                            <w:numId w:val="8"/>
                          </w:numPr>
                          <w:spacing w:line="204" w:lineRule="auto"/>
                          <w:ind w:left="0" w:firstLine="0"/>
                          <w:contextualSpacing/>
                          <w:rPr>
                            <w:sz w:val="20"/>
                            <w:szCs w:val="20"/>
                          </w:rPr>
                        </w:pPr>
                        <w:r w:rsidRPr="0096285F">
                          <w:rPr>
                            <w:sz w:val="20"/>
                            <w:szCs w:val="20"/>
                            <w:lang w:eastAsia="ru-RU"/>
                          </w:rPr>
                          <w:t>GEP</w:t>
                        </w:r>
                        <w:r w:rsidR="000E27BC">
                          <w:rPr>
                            <w:sz w:val="20"/>
                            <w:szCs w:val="20"/>
                            <w:lang w:eastAsia="ru-RU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eastAsia="ru-RU"/>
                          </w:rPr>
                          <w:t>construction</w:t>
                        </w:r>
                        <w:r w:rsidR="000E27BC">
                          <w:rPr>
                            <w:sz w:val="20"/>
                            <w:szCs w:val="20"/>
                            <w:lang w:eastAsia="ru-RU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eastAsia="ru-RU"/>
                          </w:rPr>
                          <w:t>and</w:t>
                        </w:r>
                        <w:r w:rsidR="000E27BC">
                          <w:rPr>
                            <w:sz w:val="20"/>
                            <w:szCs w:val="20"/>
                            <w:lang w:eastAsia="ru-RU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eastAsia="ru-RU"/>
                          </w:rPr>
                          <w:t>correction</w:t>
                        </w:r>
                      </w:p>
                      <w:p w14:paraId="7EE598DA" w14:textId="3E1C1E6C" w:rsidR="007712E9" w:rsidRPr="0096285F" w:rsidRDefault="007712E9" w:rsidP="00390657">
                        <w:pPr>
                          <w:spacing w:line="204" w:lineRule="auto"/>
                          <w:rPr>
                            <w:sz w:val="20"/>
                            <w:szCs w:val="20"/>
                            <w:lang w:val="uk-UA" w:eastAsia="ru-RU"/>
                          </w:rPr>
                        </w:pPr>
                        <m:oMath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ru-RU"/>
                            </w:rPr>
                            <m:t>GEP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val="uk-UA" w:eastAsia="ru-RU"/>
                            </w:rPr>
                            <m:t xml:space="preserve">= </m:t>
                          </m:r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ru-RU"/>
                                </w:rPr>
                                <m:t>i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val="uk-UA" w:eastAsia="ru-RU"/>
                                </w:rPr>
                                <m:t>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ru-RU"/>
                                </w:rPr>
                                <m:t>n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ru-RU"/>
                                </w:rPr>
                                <m:t>Vi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val="uk-UA" w:eastAsia="ru-RU"/>
                                </w:rPr>
                                <m:t>*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ru-RU"/>
                                </w:rPr>
                                <m:t>Pi (7)</m:t>
                              </m:r>
                            </m:e>
                          </m:nary>
                        </m:oMath>
                        <w:r w:rsidRPr="0096285F">
                          <w:rPr>
                            <w:sz w:val="20"/>
                            <w:szCs w:val="20"/>
                            <w:lang w:eastAsia="ru-RU"/>
                          </w:rPr>
                          <w:t>,</w:t>
                        </w:r>
                        <w:r w:rsidR="000E27BC">
                          <w:rPr>
                            <w:sz w:val="20"/>
                            <w:szCs w:val="20"/>
                            <w:lang w:eastAsia="ru-RU"/>
                          </w:rPr>
                          <w:t xml:space="preserve"> </w:t>
                        </w:r>
                        <m:oMath>
                          <m:sSub>
                            <m:sSubPr>
                              <m:ctrlPr>
                                <w:rPr>
                                  <w:rFonts w:ascii="Cambria Math" w:eastAsia="Times New Roman" w:hAnsi="Cambria Math"/>
                                  <w:i/>
                                  <w:sz w:val="20"/>
                                  <w:szCs w:val="20"/>
                                  <w:lang w:val="uk-UA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/>
                                  <w:sz w:val="20"/>
                                  <w:szCs w:val="20"/>
                                  <w:lang w:val="uk-UA" w:eastAsia="ru-RU"/>
                                </w:rPr>
                                <m:t>GEP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/>
                                  <w:sz w:val="20"/>
                                  <w:szCs w:val="20"/>
                                  <w:lang w:val="uk-UA" w:eastAsia="ru-RU"/>
                                </w:rPr>
                                <m:t>H2O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/>
                              <w:sz w:val="20"/>
                              <w:szCs w:val="20"/>
                              <w:lang w:val="uk-UA" w:eastAsia="ru-RU"/>
                            </w:rPr>
                            <m:t>=</m:t>
                          </m:r>
                          <m:d>
                            <m:dPr>
                              <m:ctrlPr>
                                <w:rPr>
                                  <w:rFonts w:ascii="Cambria Math" w:eastAsia="Times New Roman" w:hAnsi="Cambria Math"/>
                                  <w:i/>
                                  <w:sz w:val="20"/>
                                  <w:szCs w:val="20"/>
                                  <w:lang w:val="uk-UA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/>
                                      <w:i/>
                                      <w:sz w:val="20"/>
                                      <w:szCs w:val="20"/>
                                      <w:lang w:val="uk-U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/>
                                      <w:sz w:val="20"/>
                                      <w:szCs w:val="20"/>
                                      <w:lang w:val="uk-UA" w:eastAsia="ru-RU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/>
                                      <w:sz w:val="20"/>
                                      <w:szCs w:val="20"/>
                                      <w:lang w:val="uk-UA" w:eastAsia="ru-RU"/>
                                    </w:rPr>
                                    <m:t>H2O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/>
                                  <w:sz w:val="20"/>
                                  <w:szCs w:val="20"/>
                                  <w:lang w:val="uk-UA" w:eastAsia="ru-RU"/>
                                </w:rPr>
                                <m:t>×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/>
                                      <w:i/>
                                      <w:sz w:val="20"/>
                                      <w:szCs w:val="20"/>
                                      <w:lang w:val="uk-U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/>
                                      <w:sz w:val="20"/>
                                      <w:szCs w:val="20"/>
                                      <w:lang w:val="uk-UA" w:eastAsia="ru-RU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/>
                                      <w:sz w:val="20"/>
                                      <w:szCs w:val="20"/>
                                      <w:lang w:val="uk-UA" w:eastAsia="ru-RU"/>
                                    </w:rPr>
                                    <m:t>H2O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="Times New Roman" w:hAnsi="Cambria Math"/>
                              <w:sz w:val="20"/>
                              <w:szCs w:val="20"/>
                              <w:lang w:val="uk-UA" w:eastAsia="ru-RU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eastAsia="Times New Roman" w:hAnsi="Cambria Math"/>
                                  <w:i/>
                                  <w:sz w:val="20"/>
                                  <w:szCs w:val="20"/>
                                  <w:lang w:val="uk-UA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/>
                                      <w:i/>
                                      <w:sz w:val="20"/>
                                      <w:szCs w:val="20"/>
                                      <w:lang w:val="uk-U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/>
                                      <w:sz w:val="20"/>
                                      <w:szCs w:val="20"/>
                                      <w:lang w:val="uk-UA" w:eastAsia="ru-RU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/>
                                      <w:sz w:val="20"/>
                                      <w:szCs w:val="20"/>
                                      <w:lang w:val="uk-UA" w:eastAsia="ru-RU"/>
                                    </w:rPr>
                                    <m:t>H2O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/>
                                  <w:sz w:val="20"/>
                                  <w:szCs w:val="20"/>
                                  <w:lang w:val="uk-UA" w:eastAsia="ru-RU"/>
                                </w:rPr>
                                <m:t>×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/>
                                      <w:i/>
                                      <w:sz w:val="20"/>
                                      <w:szCs w:val="20"/>
                                      <w:lang w:val="uk-U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/>
                                      <w:sz w:val="20"/>
                                      <w:szCs w:val="20"/>
                                      <w:lang w:val="uk-UA" w:eastAsia="ru-RU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/>
                                      <w:sz w:val="20"/>
                                      <w:szCs w:val="20"/>
                                      <w:lang w:val="uk-UA" w:eastAsia="ru-RU"/>
                                    </w:rPr>
                                    <m:t>H2O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="Times New Roman" w:hAnsi="Cambria Math"/>
                              <w:sz w:val="20"/>
                              <w:szCs w:val="20"/>
                              <w:lang w:val="uk-UA" w:eastAsia="ru-RU"/>
                            </w:rPr>
                            <m:t xml:space="preserve"> </m:t>
                          </m:r>
                        </m:oMath>
                      </w:p>
                      <w:p w14:paraId="4925EC8A" w14:textId="28D8A3DB" w:rsidR="007712E9" w:rsidRPr="0096285F" w:rsidRDefault="00000000" w:rsidP="00390657">
                        <w:pPr>
                          <w:spacing w:line="204" w:lineRule="auto"/>
                          <w:rPr>
                            <w:sz w:val="20"/>
                            <w:szCs w:val="20"/>
                            <w:lang w:val="uk-UA"/>
                          </w:rPr>
                        </w:p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GE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Mud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val="uk-UA"/>
                            </w:rPr>
                            <m:t>=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Mu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val="uk-UA"/>
                                </w:rPr>
                                <m:t>×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Mud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val="uk-UA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Mu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val="uk-UA"/>
                                </w:rPr>
                                <m:t>×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Mud</m:t>
                                  </m:r>
                                </m:sub>
                              </m:sSub>
                            </m:e>
                          </m:d>
                        </m:oMath>
                        <w:r w:rsidR="000E27BC">
                          <w:rPr>
                            <w:sz w:val="20"/>
                            <w:szCs w:val="20"/>
                            <w:lang w:val="uk-UA"/>
                          </w:rPr>
                          <w:t xml:space="preserve"> </w:t>
                        </w:r>
                      </w:p>
                      <w:p w14:paraId="4EF04206" w14:textId="604802F3" w:rsidR="007712E9" w:rsidRPr="0096285F" w:rsidRDefault="00000000" w:rsidP="00390657">
                        <w:pPr>
                          <w:spacing w:line="204" w:lineRule="auto"/>
                          <w:rPr>
                            <w:i/>
                            <w:sz w:val="20"/>
                            <w:szCs w:val="20"/>
                            <w:lang w:val="uk-UA"/>
                          </w:rPr>
                        </w:pPr>
                        <m:oMathPara>
                          <m:oMathParaPr>
                            <m:jc m:val="left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GE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NHA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E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H2O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E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Mud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E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otherNHA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 xml:space="preserve"> </m:t>
                            </m:r>
                          </m:oMath>
                        </m:oMathPara>
                      </w:p>
                      <w:p w14:paraId="7221BC7D" w14:textId="10B2E14B" w:rsidR="007712E9" w:rsidRPr="0096285F" w:rsidRDefault="00000000" w:rsidP="00390657">
                        <w:pPr>
                          <w:spacing w:line="204" w:lineRule="auto"/>
                          <w:rPr>
                            <w:sz w:val="20"/>
                            <w:szCs w:val="20"/>
                            <w:lang w:val="uk-UA"/>
                          </w:rPr>
                        </w:pPr>
                        <m:oMathPara>
                          <m:oMathParaPr>
                            <m:jc m:val="left"/>
                          </m:oMathParaPr>
                          <m:oMath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GE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NHA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corr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=</m:t>
                            </m:r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E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H2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E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Mud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E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other NHA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)</m:t>
                                </m:r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×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eco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roundrect>
                <v:rect id="Прямоугольник 44" o:spid="_x0000_s1063" style="position:absolute;left:17492;top:25212;width:33663;height:27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" fillcolor="#81b861" strokecolor="#f79646 [3209]" strokeweight=".5pt">
                  <v:fill color2="#61a235" rotate="t" colors="0 #81b861;.5 #6fb242;1 #61a235" focus="100%" type="gradient">
                    <o:fill v:ext="view" type="gradientUnscaled"/>
                  </v:fill>
                  <v:textbox>
                    <w:txbxContent>
                      <w:p w14:paraId="7273F243" w14:textId="199DEC3C" w:rsidR="007712E9" w:rsidRPr="0096285F" w:rsidRDefault="007712E9" w:rsidP="00390657">
                        <w:pPr>
                          <w:jc w:val="center"/>
                          <w:rPr>
                            <w:szCs w:val="20"/>
                          </w:rPr>
                        </w:pPr>
                        <w:r w:rsidRPr="0096285F">
                          <w:rPr>
                            <w:szCs w:val="20"/>
                          </w:rPr>
                          <w:t>Verification</w:t>
                        </w:r>
                        <w:r w:rsidR="000E27BC">
                          <w:rPr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Cs w:val="20"/>
                          </w:rPr>
                          <w:t>and</w:t>
                        </w:r>
                        <w:r w:rsidR="000E27BC">
                          <w:rPr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Cs w:val="20"/>
                          </w:rPr>
                          <w:t>Attribution</w:t>
                        </w:r>
                      </w:p>
                      <w:p w14:paraId="6521FC42" w14:textId="7433942F" w:rsidR="007712E9" w:rsidRPr="0096285F" w:rsidRDefault="000E27BC" w:rsidP="00390657">
                        <w:pPr>
                          <w:jc w:val="center"/>
                          <w:rPr>
                            <w:szCs w:val="20"/>
                          </w:rPr>
                        </w:pPr>
                        <w:r>
                          <w:rPr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Прямоугольник 46" o:spid="_x0000_s1064" style="position:absolute;left:17493;top:27982;width:33655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" fillcolor="#81b861" strokecolor="#f79646 [3209]" strokeweight=".5pt">
                  <v:fill color2="#61a235" rotate="t" colors="0 #81b861;.5 #6fb242;1 #61a235" focus="100%" type="gradient">
                    <o:fill v:ext="view" type="gradientUnscaled"/>
                  </v:fill>
                  <v:textbox>
                    <w:txbxContent>
                      <w:p w14:paraId="5817877D" w14:textId="3638EBE1" w:rsidR="007712E9" w:rsidRPr="0096285F" w:rsidRDefault="007712E9" w:rsidP="00390657">
                        <w:pPr>
                          <w:jc w:val="center"/>
                          <w:rPr>
                            <w:szCs w:val="20"/>
                          </w:rPr>
                        </w:pPr>
                        <w:r w:rsidRPr="0096285F">
                          <w:rPr>
                            <w:szCs w:val="20"/>
                          </w:rPr>
                          <w:t>Outputs</w:t>
                        </w:r>
                        <w:r w:rsidR="000E27BC">
                          <w:rPr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Cs w:val="20"/>
                          </w:rPr>
                          <w:t>and</w:t>
                        </w:r>
                        <w:r w:rsidR="000E27BC">
                          <w:rPr>
                            <w:szCs w:val="20"/>
                          </w:rPr>
                          <w:t xml:space="preserve"> </w:t>
                        </w:r>
                        <w:r w:rsidRPr="0096285F">
                          <w:rPr>
                            <w:szCs w:val="20"/>
                          </w:rPr>
                          <w:t>use</w:t>
                        </w:r>
                        <w:r w:rsidR="000E27BC">
                          <w:rPr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oundrect id="Скругленный прямоугольник 47" o:spid="_x0000_s1065" style="position:absolute;top:30742;width:54695;height:476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" fillcolor="#afafaf" strokecolor="#9bbb59 [3206]" strokeweight=".5pt">
                  <v:fill color2="#929292" rotate="t" colors="0 #afafaf;.5 #a5a5a5;1 #929292" focus="100%" type="gradient">
                    <o:fill v:ext="view" type="gradientUnscaled"/>
                  </v:fill>
                  <v:stroke joinstyle="miter"/>
                  <v:textbox>
                    <w:txbxContent>
                      <w:p w14:paraId="6AA02897" w14:textId="458C1509" w:rsidR="007712E9" w:rsidRPr="0096285F" w:rsidRDefault="007712E9" w:rsidP="00390657">
                        <w:pPr>
                          <w:jc w:val="center"/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</w:pPr>
                        <w:r w:rsidRPr="0096285F"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Indicators:</w:t>
                        </w:r>
                        <w:r w:rsidR="000E27BC"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GE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NH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val="en-US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GE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NHA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corr</m:t>
                              </m:r>
                            </m:sup>
                          </m:sSubSup>
                        </m:oMath>
                        <w:r w:rsidR="000E27BC"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 xml:space="preserve">  </w:t>
                        </w:r>
                        <w:r w:rsidRPr="0096285F"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(</w:t>
                        </w: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SEA/EIA</w:t>
                        </w:r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sz w:val="20"/>
                            <w:szCs w:val="20"/>
                            <w:lang w:val="en-US"/>
                          </w:rPr>
                          <w:t>accounts),</w:t>
                        </w:r>
                        <w:r w:rsidR="000E27BC">
                          <w:rPr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>Management</w:t>
                        </w:r>
                        <w:r w:rsidR="000E27BC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>use,</w:t>
                        </w:r>
                        <w:r w:rsidR="000E27BC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>Reporting</w:t>
                        </w:r>
                        <w:r w:rsidR="000E27BC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>and</w:t>
                        </w:r>
                        <w:r w:rsidR="000E27BC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>Policy,</w:t>
                        </w:r>
                        <w:r w:rsidR="000E27BC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>Social</w:t>
                        </w:r>
                        <w:r w:rsidR="000E27BC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>Layer</w:t>
                        </w:r>
                        <w:r w:rsidR="000E27BC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Pr="0096285F">
                          <w:rPr>
                            <w:rFonts w:eastAsia="Times New Roman"/>
                            <w:sz w:val="20"/>
                            <w:szCs w:val="20"/>
                            <w:lang w:val="en-US"/>
                          </w:rPr>
                          <w:t>(WTP)</w:t>
                        </w:r>
                      </w:p>
                      <w:p w14:paraId="1D4207CB" w14:textId="77777777" w:rsidR="007712E9" w:rsidRPr="0096285F" w:rsidRDefault="007712E9" w:rsidP="00390657">
                        <w:pPr>
                          <w:ind w:left="720"/>
                          <w:jc w:val="center"/>
                          <w:rPr>
                            <w:i/>
                            <w:szCs w:val="20"/>
                          </w:rPr>
                        </w:pP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32CFA332" w14:textId="1A40131C" w:rsidR="00390657" w:rsidRPr="00FD2BB4" w:rsidRDefault="00390657" w:rsidP="009D73E2">
      <w:pPr>
        <w:pStyle w:val="Rrys"/>
        <w:rPr>
          <w:lang w:val="en-GB"/>
        </w:rPr>
      </w:pPr>
      <w:r w:rsidRPr="00FD2BB4">
        <w:rPr>
          <w:b/>
          <w:lang w:val="en-GB"/>
        </w:rPr>
        <w:t>Fig</w:t>
      </w:r>
      <w:r w:rsidR="00092F22" w:rsidRPr="00FD2BB4">
        <w:rPr>
          <w:b/>
          <w:lang w:val="en-GB"/>
        </w:rPr>
        <w:t>.</w:t>
      </w:r>
      <w:r w:rsidR="000E27BC">
        <w:rPr>
          <w:b/>
          <w:lang w:val="en-GB"/>
        </w:rPr>
        <w:t xml:space="preserve"> </w:t>
      </w:r>
      <w:r w:rsidRPr="00FD2BB4">
        <w:rPr>
          <w:rFonts w:eastAsia="SimSun"/>
          <w:b/>
          <w:lang w:val="en-GB" w:eastAsia="zh-CN"/>
        </w:rPr>
        <w:t>4</w:t>
      </w:r>
      <w:r w:rsidRPr="00FD2BB4">
        <w:rPr>
          <w:b/>
          <w:lang w:val="en-GB"/>
        </w:rPr>
        <w:t>.</w:t>
      </w:r>
      <w:r w:rsidR="000E27BC">
        <w:rPr>
          <w:b/>
          <w:lang w:val="en-GB"/>
        </w:rPr>
        <w:t xml:space="preserve"> </w:t>
      </w:r>
      <w:r w:rsidRPr="00FD2BB4">
        <w:rPr>
          <w:lang w:val="en-GB"/>
        </w:rPr>
        <w:t>Hybri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ode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EP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HA</w:t>
      </w:r>
    </w:p>
    <w:p w14:paraId="2D14C01D" w14:textId="77777777" w:rsidR="009D73E2" w:rsidRPr="00FD2BB4" w:rsidRDefault="009D73E2" w:rsidP="009D73E2">
      <w:pPr>
        <w:ind w:firstLine="284"/>
        <w:jc w:val="both"/>
        <w:rPr>
          <w:bCs/>
          <w:sz w:val="22"/>
          <w:szCs w:val="28"/>
          <w:lang w:val="en-GB"/>
        </w:rPr>
      </w:pPr>
    </w:p>
    <w:p w14:paraId="62B4820A" w14:textId="2C2CAB34" w:rsidR="00390657" w:rsidRPr="00FD2BB4" w:rsidRDefault="00390657" w:rsidP="009D73E2">
      <w:pPr>
        <w:pStyle w:val="Rtab"/>
        <w:rPr>
          <w:b/>
          <w:lang w:val="en-GB"/>
        </w:rPr>
      </w:pPr>
      <w:r w:rsidRPr="00FD2BB4">
        <w:rPr>
          <w:b/>
          <w:lang w:val="en-GB"/>
        </w:rPr>
        <w:t>Table</w:t>
      </w:r>
      <w:r w:rsidR="000E27BC">
        <w:rPr>
          <w:b/>
          <w:lang w:val="en-GB"/>
        </w:rPr>
        <w:t xml:space="preserve"> </w:t>
      </w:r>
      <w:r w:rsidR="001426AB" w:rsidRPr="00FD2BB4">
        <w:rPr>
          <w:b/>
          <w:lang w:val="en-GB"/>
        </w:rPr>
        <w:t>11</w:t>
      </w:r>
      <w:r w:rsidRPr="00FD2BB4">
        <w:rPr>
          <w:b/>
          <w:lang w:val="en-GB"/>
        </w:rPr>
        <w:t>.</w:t>
      </w:r>
      <w:r w:rsidR="000E27BC">
        <w:rPr>
          <w:b/>
          <w:lang w:val="en-GB"/>
        </w:rPr>
        <w:t xml:space="preserve"> </w:t>
      </w:r>
      <w:r w:rsidRPr="00FD2BB4">
        <w:rPr>
          <w:lang w:val="en-GB"/>
        </w:rPr>
        <w:t>Resul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nu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EP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alcul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Kuyalnik</w:t>
      </w:r>
      <w:proofErr w:type="spellEnd"/>
      <w:r w:rsidR="000E27BC">
        <w:rPr>
          <w:lang w:val="en-GB"/>
        </w:rPr>
        <w:t xml:space="preserve"> </w:t>
      </w:r>
      <w:r w:rsidRPr="00FD2BB4">
        <w:rPr>
          <w:lang w:val="en-GB"/>
        </w:rPr>
        <w:t>Resort</w:t>
      </w:r>
    </w:p>
    <w:tbl>
      <w:tblPr>
        <w:tblStyle w:val="Tabela-Siatka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5103"/>
        <w:gridCol w:w="1873"/>
      </w:tblGrid>
      <w:tr w:rsidR="00510B59" w:rsidRPr="00510B59" w14:paraId="4A2B12A1" w14:textId="77777777" w:rsidTr="00510B59">
        <w:trPr>
          <w:trHeight w:val="407"/>
        </w:trPr>
        <w:tc>
          <w:tcPr>
            <w:tcW w:w="2802" w:type="dxa"/>
            <w:vAlign w:val="center"/>
          </w:tcPr>
          <w:p w14:paraId="6FE7AFB7" w14:textId="77777777" w:rsidR="00510B59" w:rsidRPr="00510B59" w:rsidRDefault="00510B59" w:rsidP="00510B59">
            <w:pPr>
              <w:rPr>
                <w:sz w:val="22"/>
                <w:lang w:val="en-GB"/>
              </w:rPr>
            </w:pPr>
            <w:r w:rsidRPr="00510B59">
              <w:rPr>
                <w:sz w:val="22"/>
                <w:lang w:val="en-GB"/>
              </w:rPr>
              <w:t>Component</w:t>
            </w:r>
          </w:p>
        </w:tc>
        <w:tc>
          <w:tcPr>
            <w:tcW w:w="5103" w:type="dxa"/>
            <w:vAlign w:val="center"/>
          </w:tcPr>
          <w:p w14:paraId="264D0202" w14:textId="77777777" w:rsidR="00510B59" w:rsidRPr="00510B59" w:rsidRDefault="00510B59" w:rsidP="00510B59">
            <w:pPr>
              <w:jc w:val="center"/>
              <w:rPr>
                <w:sz w:val="22"/>
                <w:lang w:val="en-GB"/>
              </w:rPr>
            </w:pPr>
            <w:r w:rsidRPr="00510B59">
              <w:rPr>
                <w:sz w:val="22"/>
                <w:lang w:val="en-GB"/>
              </w:rPr>
              <w:t>Calculation</w:t>
            </w:r>
          </w:p>
        </w:tc>
        <w:tc>
          <w:tcPr>
            <w:tcW w:w="1873" w:type="dxa"/>
            <w:vAlign w:val="center"/>
          </w:tcPr>
          <w:p w14:paraId="7352CA62" w14:textId="77777777" w:rsidR="00510B59" w:rsidRPr="00510B59" w:rsidRDefault="00510B59" w:rsidP="00510B59">
            <w:pPr>
              <w:jc w:val="center"/>
              <w:rPr>
                <w:sz w:val="22"/>
                <w:lang w:val="en-GB"/>
              </w:rPr>
            </w:pPr>
            <w:r w:rsidRPr="00510B59">
              <w:rPr>
                <w:sz w:val="22"/>
                <w:lang w:val="en-GB"/>
              </w:rPr>
              <w:t>Value (USD/year)</w:t>
            </w:r>
          </w:p>
        </w:tc>
      </w:tr>
      <w:tr w:rsidR="00510B59" w:rsidRPr="00510B59" w14:paraId="41EF5B15" w14:textId="77777777" w:rsidTr="00510B59">
        <w:trPr>
          <w:trHeight w:val="283"/>
        </w:trPr>
        <w:tc>
          <w:tcPr>
            <w:tcW w:w="2802" w:type="dxa"/>
            <w:vAlign w:val="center"/>
          </w:tcPr>
          <w:p w14:paraId="71767C3B" w14:textId="77777777" w:rsidR="00510B59" w:rsidRPr="00510B59" w:rsidRDefault="00510B59" w:rsidP="00510B59">
            <w:pPr>
              <w:rPr>
                <w:sz w:val="22"/>
                <w:lang w:val="en-GB"/>
              </w:rPr>
            </w:pPr>
            <w:r w:rsidRPr="00510B59">
              <w:rPr>
                <w:sz w:val="22"/>
                <w:lang w:val="en-GB"/>
              </w:rPr>
              <w:t>Mineral Water Procedures</w:t>
            </w:r>
          </w:p>
        </w:tc>
        <w:tc>
          <w:tcPr>
            <w:tcW w:w="5103" w:type="dxa"/>
            <w:vAlign w:val="center"/>
          </w:tcPr>
          <w:p w14:paraId="6988EA27" w14:textId="77777777" w:rsidR="00510B59" w:rsidRPr="00510B59" w:rsidRDefault="00510B59" w:rsidP="00510B59">
            <w:pPr>
              <w:jc w:val="center"/>
              <w:rPr>
                <w:sz w:val="22"/>
                <w:lang w:val="en-GB"/>
              </w:rPr>
            </w:pPr>
            <w:r w:rsidRPr="00510B59">
              <w:rPr>
                <w:sz w:val="22"/>
                <w:lang w:val="en-GB"/>
              </w:rPr>
              <w:t>EPH2O = SH2O×VH2O = 160.500×6.25</w:t>
            </w:r>
          </w:p>
        </w:tc>
        <w:tc>
          <w:tcPr>
            <w:tcW w:w="1873" w:type="dxa"/>
            <w:vAlign w:val="center"/>
          </w:tcPr>
          <w:p w14:paraId="448BCAC9" w14:textId="77777777" w:rsidR="00510B59" w:rsidRPr="00510B59" w:rsidRDefault="00510B59" w:rsidP="00510B59">
            <w:pPr>
              <w:jc w:val="center"/>
              <w:rPr>
                <w:sz w:val="22"/>
                <w:lang w:val="en-GB"/>
              </w:rPr>
            </w:pPr>
            <w:r w:rsidRPr="00510B59">
              <w:rPr>
                <w:sz w:val="22"/>
                <w:lang w:val="en-GB"/>
              </w:rPr>
              <w:t>1003.125</w:t>
            </w:r>
          </w:p>
        </w:tc>
      </w:tr>
      <w:tr w:rsidR="00510B59" w:rsidRPr="00510B59" w14:paraId="3FAE866A" w14:textId="77777777" w:rsidTr="00510B59">
        <w:tc>
          <w:tcPr>
            <w:tcW w:w="2802" w:type="dxa"/>
            <w:vAlign w:val="center"/>
          </w:tcPr>
          <w:p w14:paraId="16861B35" w14:textId="77777777" w:rsidR="00510B59" w:rsidRPr="00510B59" w:rsidRDefault="00510B59" w:rsidP="00510B59">
            <w:pPr>
              <w:rPr>
                <w:sz w:val="22"/>
                <w:lang w:val="en-GB"/>
              </w:rPr>
            </w:pPr>
            <w:r w:rsidRPr="00510B59">
              <w:rPr>
                <w:sz w:val="22"/>
                <w:lang w:val="en-GB"/>
              </w:rPr>
              <w:t>Therapeutic Mud Procedures</w:t>
            </w:r>
          </w:p>
        </w:tc>
        <w:tc>
          <w:tcPr>
            <w:tcW w:w="5103" w:type="dxa"/>
            <w:vAlign w:val="center"/>
          </w:tcPr>
          <w:p w14:paraId="31CE8D48" w14:textId="77777777" w:rsidR="00510B59" w:rsidRPr="00510B59" w:rsidRDefault="00510B59" w:rsidP="00510B59">
            <w:pPr>
              <w:jc w:val="center"/>
              <w:rPr>
                <w:sz w:val="22"/>
                <w:lang w:val="en-GB"/>
              </w:rPr>
            </w:pPr>
            <w:proofErr w:type="spellStart"/>
            <w:r w:rsidRPr="00510B59">
              <w:rPr>
                <w:sz w:val="22"/>
                <w:lang w:val="en-GB"/>
              </w:rPr>
              <w:t>EPMud</w:t>
            </w:r>
            <w:proofErr w:type="spellEnd"/>
            <w:r w:rsidRPr="00510B59">
              <w:rPr>
                <w:sz w:val="22"/>
                <w:lang w:val="en-GB"/>
              </w:rPr>
              <w:t xml:space="preserve"> = </w:t>
            </w:r>
            <w:proofErr w:type="spellStart"/>
            <w:r w:rsidRPr="00510B59">
              <w:rPr>
                <w:sz w:val="22"/>
                <w:lang w:val="en-GB"/>
              </w:rPr>
              <w:t>SMud×VMud+AMud×VApp</w:t>
            </w:r>
            <w:proofErr w:type="spellEnd"/>
            <w:r w:rsidRPr="00510B59">
              <w:rPr>
                <w:sz w:val="22"/>
                <w:lang w:val="en-GB"/>
              </w:rPr>
              <w:t xml:space="preserve"> =224.700×1.75+96,300×5</w:t>
            </w:r>
          </w:p>
        </w:tc>
        <w:tc>
          <w:tcPr>
            <w:tcW w:w="1873" w:type="dxa"/>
            <w:vAlign w:val="center"/>
          </w:tcPr>
          <w:p w14:paraId="5C0ED281" w14:textId="77777777" w:rsidR="00510B59" w:rsidRPr="00510B59" w:rsidRDefault="00510B59" w:rsidP="00510B59">
            <w:pPr>
              <w:jc w:val="center"/>
              <w:rPr>
                <w:sz w:val="22"/>
                <w:lang w:val="en-GB"/>
              </w:rPr>
            </w:pPr>
            <w:r w:rsidRPr="00510B59">
              <w:rPr>
                <w:sz w:val="22"/>
                <w:lang w:val="en-GB"/>
              </w:rPr>
              <w:t>874.725</w:t>
            </w:r>
          </w:p>
        </w:tc>
      </w:tr>
      <w:tr w:rsidR="00510B59" w:rsidRPr="00510B59" w14:paraId="5DCF3A2D" w14:textId="77777777" w:rsidTr="00510B59">
        <w:trPr>
          <w:trHeight w:val="283"/>
        </w:trPr>
        <w:tc>
          <w:tcPr>
            <w:tcW w:w="2802" w:type="dxa"/>
            <w:vAlign w:val="center"/>
          </w:tcPr>
          <w:p w14:paraId="25676B66" w14:textId="77777777" w:rsidR="00510B59" w:rsidRPr="00510B59" w:rsidRDefault="00510B59" w:rsidP="00510B59">
            <w:pPr>
              <w:rPr>
                <w:sz w:val="22"/>
                <w:lang w:val="en-GB"/>
              </w:rPr>
            </w:pPr>
            <w:r w:rsidRPr="00510B59">
              <w:rPr>
                <w:sz w:val="22"/>
                <w:lang w:val="en-GB"/>
              </w:rPr>
              <w:t>Total GEP (initial)</w:t>
            </w:r>
          </w:p>
        </w:tc>
        <w:tc>
          <w:tcPr>
            <w:tcW w:w="5103" w:type="dxa"/>
            <w:vAlign w:val="center"/>
          </w:tcPr>
          <w:p w14:paraId="0B8FE832" w14:textId="77777777" w:rsidR="00510B59" w:rsidRPr="00510B59" w:rsidRDefault="00510B59" w:rsidP="00510B59">
            <w:pPr>
              <w:jc w:val="center"/>
              <w:rPr>
                <w:sz w:val="22"/>
                <w:lang w:val="en-GB"/>
              </w:rPr>
            </w:pPr>
            <w:r w:rsidRPr="00510B59">
              <w:rPr>
                <w:sz w:val="22"/>
                <w:lang w:val="en-GB"/>
              </w:rPr>
              <w:t>GEP=EPH2O+EPMud</w:t>
            </w:r>
          </w:p>
        </w:tc>
        <w:tc>
          <w:tcPr>
            <w:tcW w:w="1873" w:type="dxa"/>
            <w:vAlign w:val="center"/>
          </w:tcPr>
          <w:p w14:paraId="2ACB8C39" w14:textId="77777777" w:rsidR="00510B59" w:rsidRPr="00510B59" w:rsidRDefault="00510B59" w:rsidP="00510B59">
            <w:pPr>
              <w:jc w:val="center"/>
              <w:rPr>
                <w:sz w:val="22"/>
                <w:lang w:val="en-GB"/>
              </w:rPr>
            </w:pPr>
            <w:r w:rsidRPr="00510B59">
              <w:rPr>
                <w:sz w:val="22"/>
                <w:lang w:val="en-GB"/>
              </w:rPr>
              <w:t>1877.850</w:t>
            </w:r>
          </w:p>
        </w:tc>
      </w:tr>
      <w:tr w:rsidR="00510B59" w:rsidRPr="00510B59" w14:paraId="5D98D2A1" w14:textId="77777777" w:rsidTr="00510B59">
        <w:trPr>
          <w:trHeight w:val="283"/>
        </w:trPr>
        <w:tc>
          <w:tcPr>
            <w:tcW w:w="2802" w:type="dxa"/>
            <w:vAlign w:val="center"/>
          </w:tcPr>
          <w:p w14:paraId="71F7B785" w14:textId="77777777" w:rsidR="00510B59" w:rsidRPr="00510B59" w:rsidRDefault="00510B59" w:rsidP="00510B59">
            <w:pPr>
              <w:rPr>
                <w:sz w:val="22"/>
                <w:lang w:val="en-GB"/>
              </w:rPr>
            </w:pPr>
            <w:r w:rsidRPr="00510B59">
              <w:rPr>
                <w:sz w:val="22"/>
                <w:lang w:val="en-GB"/>
              </w:rPr>
              <w:t>Total GEP (corrected)</w:t>
            </w:r>
          </w:p>
        </w:tc>
        <w:tc>
          <w:tcPr>
            <w:tcW w:w="5103" w:type="dxa"/>
            <w:vAlign w:val="center"/>
          </w:tcPr>
          <w:p w14:paraId="47486E17" w14:textId="77777777" w:rsidR="00510B59" w:rsidRPr="00510B59" w:rsidRDefault="00510B59" w:rsidP="00510B59">
            <w:pPr>
              <w:jc w:val="center"/>
              <w:rPr>
                <w:sz w:val="22"/>
                <w:lang w:val="en-GB"/>
              </w:rPr>
            </w:pPr>
            <w:proofErr w:type="spellStart"/>
            <w:r w:rsidRPr="00510B59">
              <w:rPr>
                <w:sz w:val="22"/>
                <w:lang w:val="en-GB"/>
              </w:rPr>
              <w:t>GEPcorr</w:t>
            </w:r>
            <w:proofErr w:type="spellEnd"/>
            <w:r w:rsidRPr="00510B59">
              <w:rPr>
                <w:sz w:val="22"/>
                <w:lang w:val="en-GB"/>
              </w:rPr>
              <w:t xml:space="preserve"> = </w:t>
            </w:r>
            <w:proofErr w:type="spellStart"/>
            <w:r w:rsidRPr="00510B59">
              <w:rPr>
                <w:sz w:val="22"/>
                <w:lang w:val="en-GB"/>
              </w:rPr>
              <w:t>GEP×Keco</w:t>
            </w:r>
            <w:proofErr w:type="spellEnd"/>
            <w:r w:rsidRPr="00510B59">
              <w:rPr>
                <w:sz w:val="22"/>
                <w:lang w:val="en-GB"/>
              </w:rPr>
              <w:t xml:space="preserve"> =1877.850×0.8</w:t>
            </w:r>
          </w:p>
        </w:tc>
        <w:tc>
          <w:tcPr>
            <w:tcW w:w="1873" w:type="dxa"/>
            <w:vAlign w:val="center"/>
          </w:tcPr>
          <w:p w14:paraId="40B43D1A" w14:textId="77777777" w:rsidR="00510B59" w:rsidRPr="00510B59" w:rsidRDefault="00510B59" w:rsidP="00510B59">
            <w:pPr>
              <w:jc w:val="center"/>
              <w:rPr>
                <w:sz w:val="22"/>
                <w:lang w:val="en-GB"/>
              </w:rPr>
            </w:pPr>
            <w:r w:rsidRPr="00510B59">
              <w:rPr>
                <w:sz w:val="22"/>
                <w:lang w:val="en-GB"/>
              </w:rPr>
              <w:t>1502.280</w:t>
            </w:r>
          </w:p>
        </w:tc>
      </w:tr>
    </w:tbl>
    <w:p w14:paraId="1448D9B6" w14:textId="77777777" w:rsidR="00510B59" w:rsidRDefault="00510B59" w:rsidP="00A14791">
      <w:pPr>
        <w:ind w:firstLine="284"/>
        <w:jc w:val="both"/>
        <w:rPr>
          <w:sz w:val="22"/>
          <w:lang w:val="en-GB"/>
        </w:rPr>
      </w:pPr>
    </w:p>
    <w:p w14:paraId="39365DA2" w14:textId="03AFD033" w:rsidR="00390657" w:rsidRPr="00FD2BB4" w:rsidRDefault="00390657" w:rsidP="00A14791">
      <w:pPr>
        <w:ind w:firstLine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duc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rapeut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ud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clud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nu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alu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u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cedur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pplication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lin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it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E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nvention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a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istinguis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etwee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tock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lows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iti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EP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1.88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ill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USD/year)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u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flect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nu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low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syste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rvic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enera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y</w:t>
      </w:r>
      <w:r w:rsidR="000E27BC">
        <w:rPr>
          <w:sz w:val="22"/>
          <w:lang w:val="en-GB"/>
        </w:rPr>
        <w:t xml:space="preserve"> </w:t>
      </w:r>
      <w:r w:rsidR="00F01FD0">
        <w:rPr>
          <w:sz w:val="22"/>
          <w:lang w:val="en-GB"/>
        </w:rPr>
        <w:t>the resort's mineral water and mud therapy</w:t>
      </w:r>
      <w:r w:rsidRPr="00FD2BB4">
        <w:rPr>
          <w:sz w:val="22"/>
          <w:lang w:val="en-GB"/>
        </w:rPr>
        <w:t>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rrec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EP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</w:t>
      </w:r>
      <w:proofErr w:type="spellStart"/>
      <w:r w:rsidRPr="00FD2BB4">
        <w:rPr>
          <w:sz w:val="22"/>
          <w:lang w:val="en-GB"/>
        </w:rPr>
        <w:t>GEPcorr</w:t>
      </w:r>
      <w:proofErr w:type="spellEnd"/>
      <w:r w:rsidRPr="00FD2BB4">
        <w:rPr>
          <w:sz w:val="22"/>
          <w:lang w:val="en-GB"/>
        </w:rPr>
        <w:t>)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1.50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ill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USD/year)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ppli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logic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ustainabilit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efficient</w:t>
      </w:r>
      <w:r w:rsidR="000E27BC">
        <w:rPr>
          <w:sz w:val="22"/>
          <w:lang w:val="en-GB"/>
        </w:rPr>
        <w:t xml:space="preserve"> </w:t>
      </w:r>
      <w:proofErr w:type="spellStart"/>
      <w:r w:rsidR="00625A3B" w:rsidRPr="00625A3B">
        <w:rPr>
          <w:i/>
          <w:iCs/>
          <w:sz w:val="22"/>
          <w:lang w:val="en-GB"/>
        </w:rPr>
        <w:t>K</w:t>
      </w:r>
      <w:r w:rsidR="00625A3B" w:rsidRPr="00625A3B">
        <w:rPr>
          <w:i/>
          <w:iCs/>
          <w:sz w:val="22"/>
          <w:vertAlign w:val="subscript"/>
          <w:lang w:val="en-GB"/>
        </w:rPr>
        <w:t>eco</w:t>
      </w:r>
      <w:proofErr w:type="spellEnd"/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=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0.8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hic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djust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onetar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valu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o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ccoun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or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nvironment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essur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gener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apacit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atur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Heal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sset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nsur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nsistenc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wit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ustainability-orient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ccount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(SEEA/GEP).</w:t>
      </w:r>
    </w:p>
    <w:p w14:paraId="75B2E411" w14:textId="64A5CDA2" w:rsidR="000A6A5C" w:rsidRPr="00FD2BB4" w:rsidRDefault="000A6A5C" w:rsidP="009D73E2">
      <w:pPr>
        <w:pStyle w:val="Rn1"/>
        <w:rPr>
          <w:lang w:val="en-GB"/>
        </w:rPr>
      </w:pPr>
      <w:r w:rsidRPr="00FD2BB4">
        <w:rPr>
          <w:lang w:val="en-GB"/>
        </w:rPr>
        <w:t>5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iscussion</w:t>
      </w:r>
    </w:p>
    <w:p w14:paraId="6AE466AB" w14:textId="4C469821" w:rsidR="000A6A5C" w:rsidRPr="00FD2BB4" w:rsidRDefault="000A6A5C" w:rsidP="00A14791">
      <w:pPr>
        <w:ind w:firstLine="284"/>
        <w:jc w:val="both"/>
        <w:rPr>
          <w:b/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sen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Fig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5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llustr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amewor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E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bi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a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ng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perationaliz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og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scrib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arli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roug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re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connec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aly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lock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erific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lock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sur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lea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pa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tw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rket-gener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venues.</w:t>
      </w:r>
    </w:p>
    <w:p w14:paraId="5743B01F" w14:textId="4632F2B0" w:rsidR="00EE054D" w:rsidRPr="00FD2BB4" w:rsidRDefault="00EE054D" w:rsidP="00A14791">
      <w:pPr>
        <w:ind w:firstLine="284"/>
        <w:jc w:val="both"/>
        <w:rPr>
          <w:b/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uth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c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cto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gnifican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izing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 xml:space="preserve">on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lastRenderedPageBreak/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par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sel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iz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chanis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F01FD0">
        <w:rPr>
          <w:sz w:val="22"/>
          <w:lang w:val="en-GB" w:eastAsia="fr-FR"/>
        </w:rPr>
        <w:t>ligned with the principles of sustainable development, there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stinguish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is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abl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ransi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.</w:t>
      </w:r>
    </w:p>
    <w:p w14:paraId="5AC874CB" w14:textId="2E2E96AB" w:rsidR="000A6A5C" w:rsidRPr="00FD2BB4" w:rsidRDefault="000A6A5C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stin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voi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uble-counting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su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urate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fle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tent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e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si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venu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ma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ma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nan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orting.</w:t>
      </w:r>
    </w:p>
    <w:p w14:paraId="5735804A" w14:textId="60FFA7FB" w:rsidR="0076433F" w:rsidRPr="00FD2BB4" w:rsidRDefault="000A6A5C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nkag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tw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hys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ameter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chniqu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o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cep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bstantiat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u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liv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act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gorith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s.</w:t>
      </w:r>
    </w:p>
    <w:p w14:paraId="3A8769FB" w14:textId="1ABABA39" w:rsidR="0076433F" w:rsidRPr="00FD2BB4" w:rsidRDefault="0076433F" w:rsidP="00A14791">
      <w:pPr>
        <w:ind w:firstLine="284"/>
        <w:jc w:val="both"/>
        <w:rPr>
          <w:sz w:val="22"/>
          <w:lang w:val="en-GB"/>
        </w:rPr>
      </w:pP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ethodologic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pproac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evelop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uthor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v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at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unlik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xisting</w:t>
      </w:r>
      <w:r w:rsidR="000E27BC">
        <w:rPr>
          <w:sz w:val="22"/>
          <w:lang w:val="en-GB"/>
        </w:rPr>
        <w:t xml:space="preserve"> </w:t>
      </w:r>
      <w:r w:rsidR="00F01FD0">
        <w:rPr>
          <w:sz w:val="22"/>
          <w:lang w:val="en-GB"/>
        </w:rPr>
        <w:t>GEP calculation methods, it is expanded by integrating ecosystem products, rehabilitation effects, and adjustments for ecological sustainability into a single system for capitalizing on natural healing assets and allows expanding the system of ecological and economic accounting to suppor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trateg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anageri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nom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ecisions.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rticle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uthor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v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a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atural</w:t>
      </w:r>
      <w:r w:rsidR="000E27BC">
        <w:rPr>
          <w:sz w:val="22"/>
          <w:lang w:val="en-GB"/>
        </w:rPr>
        <w:t xml:space="preserve"> </w:t>
      </w:r>
      <w:r w:rsidR="0016728A" w:rsidRPr="00FD2BB4">
        <w:rPr>
          <w:sz w:val="22"/>
          <w:lang w:val="en-GB"/>
        </w:rPr>
        <w:t>healing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sset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imultaneously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ffec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orm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bot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natur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apit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huma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apita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roug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rehabilita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health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ffects.</w:t>
      </w:r>
    </w:p>
    <w:p w14:paraId="77F98684" w14:textId="3B9936F2" w:rsidR="0076433F" w:rsidRPr="00FD2BB4" w:rsidRDefault="0076433F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/>
        </w:rPr>
        <w:t>Thus,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ai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ifferenc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from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GEP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n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EE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pproache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r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a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propose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hybrid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model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in</w:t>
      </w:r>
      <w:r w:rsidR="00F01FD0">
        <w:rPr>
          <w:sz w:val="22"/>
          <w:lang w:val="en-GB"/>
        </w:rPr>
        <w:t>tegrates natural healing assets and rehabilitation ecosystem services into a single capitalization indicator, provides for adjustments through the coefficient of ecological sustainability, and make</w:t>
      </w:r>
      <w:r w:rsidRPr="00FD2BB4">
        <w:rPr>
          <w:sz w:val="22"/>
          <w:lang w:val="en-GB"/>
        </w:rPr>
        <w:t>s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a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ignifican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economic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contribution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o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development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of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the</w:t>
      </w:r>
      <w:r w:rsidR="000E27BC">
        <w:rPr>
          <w:sz w:val="22"/>
          <w:lang w:val="en-GB"/>
        </w:rPr>
        <w:t xml:space="preserve"> </w:t>
      </w:r>
      <w:r w:rsidRPr="00FD2BB4">
        <w:rPr>
          <w:sz w:val="22"/>
          <w:lang w:val="en-GB"/>
        </w:rPr>
        <w:t>state.</w:t>
      </w:r>
    </w:p>
    <w:p w14:paraId="3AAA68F8" w14:textId="0A4885EA" w:rsidR="000A6A5C" w:rsidRPr="00FD2BB4" w:rsidRDefault="000A6A5C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NHA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Kuyalnik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m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F01FD0">
        <w:rPr>
          <w:sz w:val="22"/>
          <w:lang w:val="en-GB" w:eastAsia="fr-FR"/>
        </w:rPr>
        <w:t>pproximately UAH 544 million per year (</w:t>
      </w:r>
      <w:r w:rsidRPr="00FD2BB4">
        <w:rPr>
          <w:sz w:val="22"/>
          <w:lang w:val="en-GB" w:eastAsia="fr-FR"/>
        </w:rPr>
        <w:t>US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13.6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llion)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effici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0.8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shows that the resource is partially naturally restored, but there is a ris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pletion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bstac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btain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di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o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x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e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si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titi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or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nanc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h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)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urrentl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eiv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x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e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cen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e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rom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sanatoriums and entrepreneurs' activitie</w:t>
      </w:r>
      <w:r w:rsidRPr="00FD2BB4">
        <w:rPr>
          <w:sz w:val="22"/>
          <w:lang w:val="en-GB" w:eastAsia="fr-FR"/>
        </w:rPr>
        <w:t>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s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: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terpris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x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VA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s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o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x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ing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x)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u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tra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ac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o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v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="00D57CF2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trac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o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ci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chanis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h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a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olum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tractio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missi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d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IA).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existing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institutional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accounting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systems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do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account for the assessment of natural healing assets in the state accounting system,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result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analysis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carried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out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through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403939" w:rsidRPr="00FD2BB4">
        <w:rPr>
          <w:sz w:val="22"/>
          <w:lang w:val="en-GB" w:eastAsia="fr-FR"/>
        </w:rPr>
        <w:t>GEP.</w:t>
      </w:r>
    </w:p>
    <w:p w14:paraId="3689C50A" w14:textId="6380924C" w:rsidR="000A6A5C" w:rsidRPr="00FD2BB4" w:rsidRDefault="000A6A5C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k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llow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dit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e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lement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el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io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ti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030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'Lack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orm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'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houl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pplemen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orm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bsen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gr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E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bstanti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habilit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ctor.</w:t>
      </w:r>
    </w:p>
    <w:p w14:paraId="5E58ED64" w14:textId="4E0B6D90" w:rsidR="000A6A5C" w:rsidRPr="00FD2BB4" w:rsidRDefault="000A6A5C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'Strateg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oal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i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hievement'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houl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pplemen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agrap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n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E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or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'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.</w:t>
      </w:r>
    </w:p>
    <w:p w14:paraId="14981097" w14:textId="3E34D153" w:rsidR="000A6A5C" w:rsidRPr="00FD2BB4" w:rsidRDefault="000A6A5C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Se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olum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quir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nanci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teri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chnical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uman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t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i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cen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chanis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ax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reak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nd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pens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ments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trepreneu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per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lement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l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025</w:t>
      </w:r>
      <w:r w:rsidR="00625A3B">
        <w:rPr>
          <w:sz w:val="22"/>
          <w:lang w:val="en-GB" w:eastAsia="fr-FR"/>
        </w:rPr>
        <w:t>–</w:t>
      </w:r>
      <w:r w:rsidRPr="00FD2BB4">
        <w:rPr>
          <w:sz w:val="22"/>
          <w:lang w:val="en-GB" w:eastAsia="fr-FR"/>
        </w:rPr>
        <w:t>2027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e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m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mplement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iel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io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ti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030.</w:t>
      </w:r>
    </w:p>
    <w:p w14:paraId="28C11C9E" w14:textId="35C857F7" w:rsidR="000A6A5C" w:rsidRPr="00FD2BB4" w:rsidRDefault="000A6A5C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Preserv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su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tor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or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key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ol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g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il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je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nt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therapeut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s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termin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E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vest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ttractive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s.</w:t>
      </w:r>
    </w:p>
    <w:p w14:paraId="13738FE0" w14:textId="7B9289E6" w:rsidR="000A6A5C" w:rsidRDefault="000A6A5C" w:rsidP="00A14791">
      <w:pPr>
        <w:ind w:firstLine="284"/>
        <w:jc w:val="both"/>
        <w:rPr>
          <w:sz w:val="22"/>
          <w:lang w:val="en-GB" w:eastAsia="ru-RU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itor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valu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dast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ducte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k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muniti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udget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ols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for a hybrid methodology to ass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/>
        </w:rPr>
        <w:t>GEP</w:t>
      </w:r>
      <w:r w:rsidRPr="00FD2BB4">
        <w:rPr>
          <w:sz w:val="22"/>
          <w:vertAlign w:val="subscript"/>
          <w:lang w:val="en-GB"/>
        </w:rPr>
        <w:t>PLA</w:t>
      </w:r>
      <w:r w:rsidRPr="00FD2BB4">
        <w:rPr>
          <w:sz w:val="22"/>
          <w:lang w:val="en-GB" w:eastAsia="ru-RU"/>
        </w:rPr>
        <w:t>.</w:t>
      </w:r>
    </w:p>
    <w:p w14:paraId="536339DF" w14:textId="112E572E" w:rsidR="00686E59" w:rsidRPr="00FD2BB4" w:rsidRDefault="00686E59" w:rsidP="009D73E2">
      <w:pPr>
        <w:pStyle w:val="Rn1"/>
        <w:rPr>
          <w:lang w:val="en-GB"/>
        </w:rPr>
      </w:pPr>
      <w:r w:rsidRPr="00FD2BB4">
        <w:rPr>
          <w:lang w:val="en-GB"/>
        </w:rPr>
        <w:t>6</w:t>
      </w:r>
      <w:r w:rsidR="000A6A5C"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="000A6A5C" w:rsidRPr="00FD2BB4">
        <w:rPr>
          <w:lang w:val="en-GB"/>
        </w:rPr>
        <w:t>Conclusions</w:t>
      </w:r>
    </w:p>
    <w:p w14:paraId="20B01461" w14:textId="11708D58" w:rsidR="000A6A5C" w:rsidRPr="00FD2BB4" w:rsidRDefault="000A6A5C" w:rsidP="00A14791">
      <w:pPr>
        <w:ind w:firstLine="284"/>
        <w:jc w:val="both"/>
        <w:rPr>
          <w:b/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ud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mmariz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der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pre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ke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ual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nonymou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pital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–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iv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n-liv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lem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ner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low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thoug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kraini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legisl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o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</w:t>
      </w:r>
      <w:r w:rsidR="00F01FD0">
        <w:rPr>
          <w:sz w:val="22"/>
          <w:lang w:val="en-GB" w:eastAsia="fr-FR"/>
        </w:rPr>
        <w:t>efine this term, its content corresponds to the lists of natural resources set ou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bsoi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d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t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t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f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r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tribu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um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ll-</w:t>
      </w:r>
      <w:r w:rsidRPr="00FD2BB4">
        <w:rPr>
          <w:sz w:val="22"/>
          <w:lang w:val="en-GB" w:eastAsia="fr-FR"/>
        </w:rPr>
        <w:lastRenderedPageBreak/>
        <w:t>being;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at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l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enshrin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olic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ti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030)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tego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fle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oo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erm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ernation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actice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ider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di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DP,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enabling the inclusion of nature's contribu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ll-being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cep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"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"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y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Ukrainian law; however, our study demonstrates its feasibility</w:t>
      </w:r>
      <w:r w:rsidRPr="00FD2BB4">
        <w:rPr>
          <w:sz w:val="22"/>
          <w:lang w:val="en-GB" w:eastAsia="fr-FR"/>
        </w:rPr>
        <w:t>.</w:t>
      </w:r>
    </w:p>
    <w:p w14:paraId="1E0A8417" w14:textId="65CBBFDF" w:rsidR="000A6A5C" w:rsidRPr="00FD2BB4" w:rsidRDefault="000A6A5C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fined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a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mbina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quantitati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nvironmen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hydr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dicator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qualit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iodiversity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thropogen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essure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marke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ic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plac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sts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lling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y)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gorith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lculat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a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e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d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hic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ak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ccou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ire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wate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xtraction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the services derived fro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</w:t>
      </w:r>
      <w:proofErr w:type="spellStart"/>
      <w:r w:rsidRPr="00FD2BB4">
        <w:rPr>
          <w:sz w:val="22"/>
          <w:lang w:val="en-GB" w:eastAsia="fr-FR"/>
        </w:rPr>
        <w:t>balneo</w:t>
      </w:r>
      <w:proofErr w:type="spellEnd"/>
      <w:r w:rsidRPr="00FD2BB4">
        <w:rPr>
          <w:sz w:val="22"/>
          <w:lang w:val="en-GB" w:eastAsia="fr-FR"/>
        </w:rPr>
        <w:t>-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proofErr w:type="spellStart"/>
      <w:r w:rsidRPr="00FD2BB4">
        <w:rPr>
          <w:sz w:val="22"/>
          <w:lang w:val="en-GB" w:eastAsia="fr-FR"/>
        </w:rPr>
        <w:t>peloidotherapy</w:t>
      </w:r>
      <w:proofErr w:type="spellEnd"/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cedures)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troductio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logic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stainabilit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efficient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enabled us to adjust the estimates to account for the system's ecological sustainability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ethodolo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nivers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a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dap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th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ystem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av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bo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teri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ur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.</w:t>
      </w:r>
    </w:p>
    <w:p w14:paraId="147A1856" w14:textId="4D4EAB90" w:rsidR="000A6A5C" w:rsidRPr="00FD2BB4" w:rsidRDefault="000A6A5C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ffective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formativen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pproach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er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firm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sing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proofErr w:type="spellStart"/>
      <w:r w:rsidR="00F01FD0">
        <w:rPr>
          <w:sz w:val="22"/>
          <w:lang w:val="en-GB" w:eastAsia="fr-FR"/>
        </w:rPr>
        <w:t>Kuyalnyk</w:t>
      </w:r>
      <w:proofErr w:type="spellEnd"/>
      <w:r w:rsidR="00F01FD0">
        <w:rPr>
          <w:sz w:val="22"/>
          <w:lang w:val="en-GB" w:eastAsia="fr-FR"/>
        </w:rPr>
        <w:t xml:space="preserve"> resort as an example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imat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t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onetar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valu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s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 xml:space="preserve">in the </w:t>
      </w:r>
      <w:proofErr w:type="spellStart"/>
      <w:r w:rsidR="00F01FD0">
        <w:rPr>
          <w:sz w:val="22"/>
          <w:lang w:val="en-GB" w:eastAsia="fr-FR"/>
        </w:rPr>
        <w:t>Kuyalnyk</w:t>
      </w:r>
      <w:proofErr w:type="spellEnd"/>
      <w:r w:rsidR="00F01FD0">
        <w:rPr>
          <w:sz w:val="22"/>
          <w:lang w:val="en-GB" w:eastAsia="fr-FR"/>
        </w:rPr>
        <w:t xml:space="preserve"> estuary amounts 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hundred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illion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UA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e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year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articular,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ro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duc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'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NHA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(mineral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ter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ud)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conservativel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stimated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at approximately UAH 544 million per year (USD 13.6 million), even accounting for resource sustainability constraint</w:t>
      </w:r>
      <w:r w:rsidRPr="00FD2BB4">
        <w:rPr>
          <w:sz w:val="22"/>
          <w:lang w:val="en-GB" w:eastAsia="fr-FR"/>
        </w:rPr>
        <w:t>s.</w:t>
      </w:r>
    </w:p>
    <w:p w14:paraId="2B0454A4" w14:textId="4AFD8024" w:rsidR="000A6A5C" w:rsidRPr="00FD2BB4" w:rsidRDefault="000A6A5C" w:rsidP="00A14791">
      <w:pPr>
        <w:ind w:firstLine="284"/>
        <w:jc w:val="both"/>
        <w:rPr>
          <w:sz w:val="22"/>
          <w:lang w:val="en-GB" w:eastAsia="fr-FR"/>
        </w:rPr>
      </w:pP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udy</w:t>
      </w:r>
      <w:r w:rsidR="00F01FD0">
        <w:rPr>
          <w:sz w:val="22"/>
          <w:lang w:val="en-GB" w:eastAsia="fr-FR"/>
        </w:rPr>
        <w:t>'s outcomes served as the basis for practical recommendations 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uthorities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pos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uppl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raf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Ecosystem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ervice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Managemen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Strategy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ith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visions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prioritizing the inventory and monetary valuation of natural healing assets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I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w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ls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commended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develo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ilo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project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2025–2027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o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sses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GEP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for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resort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reas</w:t>
      </w:r>
      <w:r w:rsidR="000E27BC">
        <w:rPr>
          <w:sz w:val="22"/>
          <w:lang w:val="en-GB" w:eastAsia="fr-FR"/>
        </w:rPr>
        <w:t xml:space="preserve"> </w:t>
      </w:r>
      <w:r w:rsidRPr="00FD2BB4">
        <w:rPr>
          <w:sz w:val="22"/>
          <w:lang w:val="en-GB" w:eastAsia="fr-FR"/>
        </w:rPr>
        <w:t>and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 xml:space="preserve">to create a national </w:t>
      </w:r>
      <w:proofErr w:type="spellStart"/>
      <w:r w:rsidR="00F01FD0">
        <w:rPr>
          <w:sz w:val="22"/>
          <w:lang w:val="en-GB" w:eastAsia="fr-FR"/>
        </w:rPr>
        <w:t>cadaster</w:t>
      </w:r>
      <w:proofErr w:type="spellEnd"/>
      <w:r w:rsidR="00F01FD0">
        <w:rPr>
          <w:sz w:val="22"/>
          <w:lang w:val="en-GB" w:eastAsia="fr-FR"/>
        </w:rPr>
        <w:t xml:space="preserve"> of NHA, indicating their ecosystem services and values</w:t>
      </w:r>
      <w:r w:rsidRPr="00FD2BB4">
        <w:rPr>
          <w:sz w:val="22"/>
          <w:lang w:val="en-GB" w:eastAsia="fr-FR"/>
        </w:rPr>
        <w:t>.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institutional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field,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article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points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out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that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main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obstacle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in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system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national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accounts</w:t>
      </w:r>
      <w:r w:rsidR="000E27BC">
        <w:rPr>
          <w:sz w:val="22"/>
          <w:lang w:val="en-GB" w:eastAsia="fr-FR"/>
        </w:rPr>
        <w:t xml:space="preserve"> </w:t>
      </w:r>
      <w:r w:rsidR="00F01FD0">
        <w:rPr>
          <w:sz w:val="22"/>
          <w:lang w:val="en-GB" w:eastAsia="fr-FR"/>
        </w:rPr>
        <w:t>to the implementation of ecosystem accounting and the capitalization of natural healing assets is the legislative and regulatory disproportion between state, regional, and industry regulations governing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economic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component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the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use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of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natural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healing</w:t>
      </w:r>
      <w:r w:rsidR="000E27BC">
        <w:rPr>
          <w:sz w:val="22"/>
          <w:lang w:val="en-GB" w:eastAsia="fr-FR"/>
        </w:rPr>
        <w:t xml:space="preserve"> </w:t>
      </w:r>
      <w:r w:rsidR="00686E59" w:rsidRPr="00FD2BB4">
        <w:rPr>
          <w:sz w:val="22"/>
          <w:lang w:val="en-GB" w:eastAsia="fr-FR"/>
        </w:rPr>
        <w:t>assets.</w:t>
      </w:r>
    </w:p>
    <w:p w14:paraId="2556E0B5" w14:textId="77777777" w:rsidR="000A3237" w:rsidRPr="00FD2BB4" w:rsidRDefault="000A3237" w:rsidP="009D73E2">
      <w:pPr>
        <w:pStyle w:val="Rn2"/>
        <w:rPr>
          <w:lang w:val="en-GB"/>
        </w:rPr>
      </w:pPr>
      <w:r w:rsidRPr="00FD2BB4">
        <w:rPr>
          <w:lang w:val="en-GB"/>
        </w:rPr>
        <w:t>References</w:t>
      </w:r>
    </w:p>
    <w:p w14:paraId="79271110" w14:textId="27AA06B0" w:rsidR="00AB2549" w:rsidRPr="000E27BC" w:rsidRDefault="00AB2549" w:rsidP="009D73E2">
      <w:pPr>
        <w:pStyle w:val="Rlit"/>
        <w:rPr>
          <w:lang w:val="de-DE" w:eastAsia="uk-UA"/>
        </w:rPr>
      </w:pPr>
      <w:proofErr w:type="spellStart"/>
      <w:r w:rsidRPr="00FD2BB4">
        <w:rPr>
          <w:lang w:val="en-GB"/>
        </w:rPr>
        <w:t>ArXiv</w:t>
      </w:r>
      <w:proofErr w:type="spellEnd"/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07).</w:t>
      </w:r>
      <w:r w:rsidR="000E27BC">
        <w:rPr>
          <w:lang w:val="en-GB"/>
        </w:rPr>
        <w:t xml:space="preserve"> </w:t>
      </w:r>
      <w:r w:rsidRPr="00FD2BB4">
        <w:rPr>
          <w:iCs/>
          <w:lang w:val="en-GB"/>
        </w:rPr>
        <w:t>Choice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Review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Online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iCs/>
          <w:lang w:val="en-GB"/>
        </w:rPr>
        <w:t>45</w:t>
      </w:r>
      <w:r w:rsidRPr="00FD2BB4">
        <w:rPr>
          <w:lang w:val="en-GB"/>
        </w:rPr>
        <w:t>(02)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45–0602–45–0602.</w:t>
      </w:r>
      <w:r w:rsidR="000E27BC">
        <w:rPr>
          <w:lang w:val="en-GB"/>
        </w:rPr>
        <w:t xml:space="preserve"> </w:t>
      </w:r>
      <w:hyperlink r:id="rId12" w:tgtFrame="_blank" w:history="1">
        <w:r w:rsidRPr="000E27BC">
          <w:rPr>
            <w:lang w:val="de-DE"/>
          </w:rPr>
          <w:t>https://doi.org/10.5860/choice.45-0602</w:t>
        </w:r>
      </w:hyperlink>
    </w:p>
    <w:p w14:paraId="6AC69AF4" w14:textId="5BE46D4A" w:rsidR="00AB2549" w:rsidRPr="00FD2BB4" w:rsidRDefault="00AB2549" w:rsidP="000E27BC">
      <w:pPr>
        <w:pStyle w:val="Rlit"/>
        <w:jc w:val="left"/>
        <w:rPr>
          <w:lang w:val="en-GB" w:eastAsia="uk-UA"/>
        </w:rPr>
      </w:pPr>
      <w:r w:rsidRPr="000E27BC">
        <w:rPr>
          <w:lang w:val="de-DE"/>
        </w:rPr>
        <w:t>Beasley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W.J.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&amp;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Dundas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S.J.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(2021).</w:t>
      </w:r>
      <w:r w:rsidR="000E27BC" w:rsidRPr="000E27BC">
        <w:rPr>
          <w:lang w:val="de-DE"/>
        </w:rPr>
        <w:t xml:space="preserve"> </w:t>
      </w:r>
      <w:r w:rsidRPr="00FD2BB4">
        <w:rPr>
          <w:lang w:val="en-GB"/>
        </w:rPr>
        <w:t>Hol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ine: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Modeling</w:t>
      </w:r>
      <w:proofErr w:type="spellEnd"/>
      <w:r w:rsidR="000E27BC">
        <w:rPr>
          <w:lang w:val="en-GB"/>
        </w:rPr>
        <w:t xml:space="preserve"> </w:t>
      </w:r>
      <w:r w:rsidRPr="00FD2BB4">
        <w:rPr>
          <w:lang w:val="en-GB"/>
        </w:rPr>
        <w:t>privat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oast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dapt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rough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horeline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armoring</w:t>
      </w:r>
      <w:proofErr w:type="spellEnd"/>
      <w:r w:rsidR="000E27BC">
        <w:rPr>
          <w:lang w:val="en-GB"/>
        </w:rPr>
        <w:t xml:space="preserve"> </w:t>
      </w:r>
      <w:r w:rsidRPr="00FD2BB4">
        <w:rPr>
          <w:lang w:val="en-GB"/>
        </w:rPr>
        <w:t>decisions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Journal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of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Environmental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Economics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and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Management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105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102397.</w:t>
      </w:r>
      <w:r w:rsidR="000E27BC">
        <w:rPr>
          <w:lang w:val="en-GB"/>
        </w:rPr>
        <w:t xml:space="preserve"> </w:t>
      </w:r>
      <w:hyperlink r:id="rId13" w:tgtFrame="_blank" w:history="1">
        <w:r w:rsidRPr="00FD2BB4">
          <w:rPr>
            <w:lang w:val="en-GB"/>
          </w:rPr>
          <w:t>https://doi.org/10.1016/j.jeem.2020.102397</w:t>
        </w:r>
      </w:hyperlink>
    </w:p>
    <w:p w14:paraId="6033847D" w14:textId="731AFDF9" w:rsidR="00AB2549" w:rsidRPr="00FD2BB4" w:rsidRDefault="00AB2549" w:rsidP="009D73E2">
      <w:pPr>
        <w:pStyle w:val="Rlit"/>
        <w:rPr>
          <w:lang w:val="en-GB" w:eastAsia="uk-UA"/>
        </w:rPr>
      </w:pPr>
      <w:r w:rsidRPr="000E27BC">
        <w:rPr>
          <w:lang w:val="de-DE"/>
        </w:rPr>
        <w:t>Berkel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J.,</w:t>
      </w:r>
      <w:r w:rsidR="000E27BC" w:rsidRPr="000E27BC">
        <w:rPr>
          <w:lang w:val="de-DE"/>
        </w:rPr>
        <w:t xml:space="preserve"> </w:t>
      </w:r>
      <w:proofErr w:type="spellStart"/>
      <w:r w:rsidRPr="000E27BC">
        <w:rPr>
          <w:lang w:val="de-DE"/>
        </w:rPr>
        <w:t>Bogaart</w:t>
      </w:r>
      <w:proofErr w:type="spellEnd"/>
      <w:r w:rsidRPr="000E27BC">
        <w:rPr>
          <w:lang w:val="de-DE"/>
        </w:rPr>
        <w:t>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P.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Blom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C.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Driessen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C.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Hein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L.,</w:t>
      </w:r>
      <w:r w:rsidR="000E27BC" w:rsidRPr="000E27BC">
        <w:rPr>
          <w:lang w:val="de-DE"/>
        </w:rPr>
        <w:t xml:space="preserve"> </w:t>
      </w:r>
      <w:proofErr w:type="spellStart"/>
      <w:r w:rsidRPr="000E27BC">
        <w:rPr>
          <w:lang w:val="de-DE"/>
        </w:rPr>
        <w:t>Horlings</w:t>
      </w:r>
      <w:proofErr w:type="spellEnd"/>
      <w:r w:rsidRPr="000E27BC">
        <w:rPr>
          <w:lang w:val="de-DE"/>
        </w:rPr>
        <w:t>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E.,</w:t>
      </w:r>
      <w:r w:rsidR="000E27BC" w:rsidRPr="000E27BC">
        <w:rPr>
          <w:lang w:val="de-DE"/>
        </w:rPr>
        <w:t xml:space="preserve"> </w:t>
      </w:r>
      <w:proofErr w:type="spellStart"/>
      <w:r w:rsidRPr="000E27BC">
        <w:rPr>
          <w:lang w:val="de-DE"/>
        </w:rPr>
        <w:t>Houdt</w:t>
      </w:r>
      <w:proofErr w:type="spellEnd"/>
      <w:r w:rsidRPr="000E27BC">
        <w:rPr>
          <w:lang w:val="de-DE"/>
        </w:rPr>
        <w:t>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S.,</w:t>
      </w:r>
      <w:r w:rsidR="000E27BC" w:rsidRPr="000E27BC">
        <w:rPr>
          <w:lang w:val="de-DE"/>
        </w:rPr>
        <w:t xml:space="preserve"> </w:t>
      </w:r>
      <w:proofErr w:type="spellStart"/>
      <w:r w:rsidRPr="000E27BC">
        <w:rPr>
          <w:lang w:val="de-DE"/>
        </w:rPr>
        <w:t>Lof</w:t>
      </w:r>
      <w:proofErr w:type="spellEnd"/>
      <w:r w:rsidRPr="000E27BC">
        <w:rPr>
          <w:lang w:val="de-DE"/>
        </w:rPr>
        <w:t>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M.,</w:t>
      </w:r>
      <w:r w:rsidR="000E27BC" w:rsidRPr="000E27BC">
        <w:rPr>
          <w:lang w:val="de-DE"/>
        </w:rPr>
        <w:t xml:space="preserve"> </w:t>
      </w:r>
      <w:proofErr w:type="spellStart"/>
      <w:r w:rsidRPr="000E27BC">
        <w:rPr>
          <w:lang w:val="de-DE"/>
        </w:rPr>
        <w:t>Mosterd</w:t>
      </w:r>
      <w:proofErr w:type="spellEnd"/>
      <w:r w:rsidRPr="000E27BC">
        <w:rPr>
          <w:lang w:val="de-DE"/>
        </w:rPr>
        <w:t>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R.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Prins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F.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Rozendal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C.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&amp;</w:t>
      </w:r>
      <w:r w:rsidR="000E27BC" w:rsidRPr="000E27BC">
        <w:rPr>
          <w:lang w:val="de-DE"/>
        </w:rPr>
        <w:t xml:space="preserve"> </w:t>
      </w:r>
      <w:proofErr w:type="spellStart"/>
      <w:r w:rsidRPr="000E27BC">
        <w:rPr>
          <w:lang w:val="de-DE"/>
        </w:rPr>
        <w:t>Schenau</w:t>
      </w:r>
      <w:proofErr w:type="spellEnd"/>
      <w:r w:rsidRPr="000E27BC">
        <w:rPr>
          <w:lang w:val="de-DE"/>
        </w:rPr>
        <w:t>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S.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(2024).</w:t>
      </w:r>
      <w:r w:rsidR="000E27BC" w:rsidRPr="000E27BC">
        <w:rPr>
          <w:lang w:val="de-DE"/>
        </w:rPr>
        <w:t xml:space="preserve"> </w:t>
      </w:r>
      <w:r w:rsidRPr="000E27BC">
        <w:rPr>
          <w:i/>
          <w:lang w:val="en-GB"/>
        </w:rPr>
        <w:t>Natural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Capital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Accounting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in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the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Netherlands</w:t>
      </w:r>
      <w:r w:rsidR="000E27BC" w:rsidRPr="000E27BC">
        <w:rPr>
          <w:i/>
          <w:lang w:val="en-GB"/>
        </w:rPr>
        <w:t xml:space="preserve"> – </w:t>
      </w:r>
      <w:r w:rsidRPr="000E27BC">
        <w:rPr>
          <w:i/>
          <w:lang w:val="en-GB"/>
        </w:rPr>
        <w:t>Technical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report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20224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ageninge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University.</w:t>
      </w:r>
      <w:r w:rsidR="000E27BC">
        <w:rPr>
          <w:lang w:val="en-GB"/>
        </w:rPr>
        <w:t xml:space="preserve"> </w:t>
      </w:r>
      <w:hyperlink r:id="rId14" w:history="1">
        <w:r w:rsidRPr="00FD2BB4">
          <w:rPr>
            <w:lang w:val="en-GB"/>
          </w:rPr>
          <w:t>https://surl.li/sgnsws</w:t>
        </w:r>
      </w:hyperlink>
    </w:p>
    <w:p w14:paraId="336EA75F" w14:textId="4120160D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iCs/>
          <w:lang w:val="en-GB"/>
        </w:rPr>
        <w:t>Beyond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GDP: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including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nature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in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economic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policy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assessment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4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Joi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earch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entre.</w:t>
      </w:r>
      <w:r w:rsidR="000E27BC">
        <w:rPr>
          <w:lang w:val="en-GB"/>
        </w:rPr>
        <w:t xml:space="preserve"> </w:t>
      </w:r>
      <w:hyperlink r:id="rId15" w:history="1">
        <w:r w:rsidRPr="00FD2BB4">
          <w:rPr>
            <w:lang w:val="en-GB"/>
          </w:rPr>
          <w:t>https://surl.lu/njpklu</w:t>
        </w:r>
      </w:hyperlink>
    </w:p>
    <w:p w14:paraId="3717B9EF" w14:textId="71385F44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iCs/>
          <w:lang w:val="en-GB"/>
        </w:rPr>
        <w:t>Central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Statistic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Office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5).</w:t>
      </w:r>
      <w:r w:rsidR="000E27BC">
        <w:rPr>
          <w:lang w:val="en-GB"/>
        </w:rPr>
        <w:t xml:space="preserve"> </w:t>
      </w:r>
      <w:r w:rsidRPr="00FD2BB4">
        <w:rPr>
          <w:iCs/>
          <w:lang w:val="en-GB"/>
        </w:rPr>
        <w:t>Background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Note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Monetary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Valuation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of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Ecosystem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Services: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A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Review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of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Method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-</w:t>
      </w:r>
      <w:r w:rsidR="000E27BC">
        <w:rPr>
          <w:iCs/>
          <w:lang w:val="en-GB"/>
        </w:rPr>
        <w:t xml:space="preserve"> </w:t>
      </w:r>
      <w:r w:rsidRPr="00FD2BB4">
        <w:rPr>
          <w:lang w:val="en-GB"/>
        </w:rPr>
        <w:t>Hom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-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SO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-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ent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tatistic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fice.</w:t>
      </w:r>
      <w:r w:rsidR="000E27BC">
        <w:rPr>
          <w:lang w:val="en-GB"/>
        </w:rPr>
        <w:t xml:space="preserve"> </w:t>
      </w:r>
      <w:hyperlink r:id="rId16" w:history="1">
        <w:r w:rsidRPr="00FD2BB4">
          <w:rPr>
            <w:lang w:val="en-GB"/>
          </w:rPr>
          <w:t>https://surl.li/gpucdf</w:t>
        </w:r>
      </w:hyperlink>
    </w:p>
    <w:p w14:paraId="2444D82C" w14:textId="480C5B8B" w:rsidR="00AB2549" w:rsidRPr="00FD2BB4" w:rsidRDefault="00AB2549" w:rsidP="009D73E2">
      <w:pPr>
        <w:pStyle w:val="Rlit"/>
        <w:rPr>
          <w:lang w:val="en-GB" w:eastAsia="uk-UA"/>
        </w:rPr>
      </w:pPr>
      <w:proofErr w:type="spellStart"/>
      <w:r w:rsidRPr="00FD2BB4">
        <w:rPr>
          <w:lang w:val="en-GB"/>
        </w:rPr>
        <w:t>Cherchyk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2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ethodolog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ssm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amag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nom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oss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ro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har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o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es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ul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rme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ggression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Forestry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Studies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77</w:t>
      </w:r>
      <w:r w:rsidRPr="00FD2BB4">
        <w:rPr>
          <w:lang w:val="en-GB"/>
        </w:rPr>
        <w:t>(1)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2–20.</w:t>
      </w:r>
      <w:r w:rsidR="000E27BC">
        <w:rPr>
          <w:lang w:val="en-GB"/>
        </w:rPr>
        <w:t xml:space="preserve"> </w:t>
      </w:r>
      <w:hyperlink r:id="rId17" w:tgtFrame="_blank" w:history="1">
        <w:r w:rsidRPr="00FD2BB4">
          <w:rPr>
            <w:lang w:val="en-GB"/>
          </w:rPr>
          <w:t>https://doi.org/10.2478/fsmu-2022-0009</w:t>
        </w:r>
      </w:hyperlink>
    </w:p>
    <w:p w14:paraId="0025DB5E" w14:textId="6B087DCD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bCs/>
          <w:lang w:val="en-GB" w:eastAsia="uk-UA"/>
        </w:rPr>
        <w:t>Clinical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Sanatorium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Named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after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Pirogov.</w:t>
      </w:r>
      <w:r w:rsidR="000E27BC">
        <w:rPr>
          <w:bCs/>
          <w:lang w:val="en-GB" w:eastAsia="uk-UA"/>
        </w:rPr>
        <w:t xml:space="preserve"> </w:t>
      </w:r>
      <w:r w:rsidRPr="00FD2BB4">
        <w:rPr>
          <w:lang w:val="en-GB" w:eastAsia="uk-UA"/>
        </w:rPr>
        <w:t>2025.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Prices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for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Services.</w:t>
      </w:r>
      <w:r w:rsidR="000E27BC">
        <w:rPr>
          <w:lang w:val="en-GB" w:eastAsia="uk-UA"/>
        </w:rPr>
        <w:t xml:space="preserve"> </w:t>
      </w:r>
      <w:hyperlink r:id="rId18" w:history="1">
        <w:r w:rsidRPr="00FD2BB4">
          <w:rPr>
            <w:lang w:val="en-GB" w:eastAsia="uk-UA"/>
          </w:rPr>
          <w:t>https://kuyalnik.com.ua/</w:t>
        </w:r>
      </w:hyperlink>
    </w:p>
    <w:p w14:paraId="475D4E49" w14:textId="2E0B9AFF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lang w:val="en-GB"/>
        </w:rPr>
        <w:t>Daily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uckelshaus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4)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Natural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Capital: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Valuing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Nature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in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Policy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and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Finance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tanfor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University.</w:t>
      </w:r>
      <w:r w:rsidR="000E27BC">
        <w:rPr>
          <w:lang w:val="en-GB"/>
        </w:rPr>
        <w:t xml:space="preserve"> </w:t>
      </w:r>
      <w:hyperlink r:id="rId19" w:tgtFrame="_blank" w:history="1">
        <w:r w:rsidRPr="00FD2BB4">
          <w:rPr>
            <w:lang w:val="en-GB"/>
          </w:rPr>
          <w:t>https://g20sfwg.org</w:t>
        </w:r>
      </w:hyperlink>
      <w:r w:rsidRPr="00FD2BB4">
        <w:rPr>
          <w:lang w:val="en-GB" w:eastAsia="uk-UA"/>
        </w:rPr>
        <w:t>.</w:t>
      </w:r>
    </w:p>
    <w:p w14:paraId="619115A5" w14:textId="55709183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bCs/>
          <w:lang w:val="en-GB" w:eastAsia="uk-UA"/>
        </w:rPr>
        <w:t>Department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of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Ecology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of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Odessa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Region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(2021).</w:t>
      </w:r>
      <w:r w:rsidR="000E27BC">
        <w:rPr>
          <w:bCs/>
          <w:lang w:val="en-GB" w:eastAsia="uk-UA"/>
        </w:rPr>
        <w:t xml:space="preserve"> </w:t>
      </w:r>
      <w:r w:rsidRPr="00FD2BB4">
        <w:rPr>
          <w:lang w:val="en-GB" w:eastAsia="uk-UA"/>
        </w:rPr>
        <w:t>Environmental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Report.</w:t>
      </w:r>
      <w:r w:rsidR="000E27BC">
        <w:rPr>
          <w:lang w:val="en-GB" w:eastAsia="uk-UA"/>
        </w:rPr>
        <w:t xml:space="preserve"> </w:t>
      </w:r>
      <w:hyperlink r:id="rId20" w:history="1">
        <w:r w:rsidRPr="00FD2BB4">
          <w:rPr>
            <w:lang w:val="en-GB" w:eastAsia="uk-UA"/>
          </w:rPr>
          <w:t>https://ecology.od.gov.ua/zvity/</w:t>
        </w:r>
      </w:hyperlink>
      <w:r w:rsidR="000E27BC">
        <w:rPr>
          <w:lang w:val="en-GB" w:eastAsia="uk-UA"/>
        </w:rPr>
        <w:t xml:space="preserve"> </w:t>
      </w:r>
    </w:p>
    <w:p w14:paraId="15F83BFA" w14:textId="33C83E71" w:rsidR="00AB2549" w:rsidRPr="00FD2BB4" w:rsidRDefault="00AB2549" w:rsidP="000E27BC">
      <w:pPr>
        <w:pStyle w:val="Rlit"/>
        <w:jc w:val="left"/>
        <w:rPr>
          <w:lang w:val="en-GB" w:eastAsia="uk-UA"/>
        </w:rPr>
      </w:pPr>
      <w:r w:rsidRPr="00FD2BB4">
        <w:rPr>
          <w:lang w:val="en-GB"/>
        </w:rPr>
        <w:t>Didukh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Y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.,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Hrad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Y.A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oysiyenk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.I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5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ethodolog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ss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amag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o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es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s</w:t>
      </w:r>
      <w:r w:rsidR="000E27BC">
        <w:rPr>
          <w:lang w:val="en-GB"/>
        </w:rPr>
        <w:t xml:space="preserve"> </w:t>
      </w:r>
      <w:r w:rsidR="000C24C1">
        <w:rPr>
          <w:lang w:val="en-GB"/>
        </w:rPr>
        <w:br/>
      </w:r>
      <w:r w:rsidRPr="00FD2BB4">
        <w:rPr>
          <w:lang w:val="en-GB"/>
        </w:rPr>
        <w:t>a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ul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re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renches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Ukrainian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Geographical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Journal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iCs/>
          <w:lang w:val="en-GB"/>
        </w:rPr>
        <w:t>1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8–16.</w:t>
      </w:r>
      <w:r w:rsidR="000E27BC">
        <w:rPr>
          <w:lang w:val="en-GB"/>
        </w:rPr>
        <w:t xml:space="preserve"> </w:t>
      </w:r>
      <w:hyperlink r:id="rId21" w:tgtFrame="_blank" w:history="1">
        <w:r w:rsidRPr="00FD2BB4">
          <w:rPr>
            <w:lang w:val="en-GB"/>
          </w:rPr>
          <w:t>https://doi.org/10.15407/ugz2025.01.008</w:t>
        </w:r>
      </w:hyperlink>
    </w:p>
    <w:p w14:paraId="6F21A1E9" w14:textId="6FDDDB36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lang w:val="en-GB"/>
        </w:rPr>
        <w:t>Fairbrass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ace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kins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illigan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0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apit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dicat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ramework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NCIF)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mprove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ion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apit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porting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Ecosystem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Services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46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101198.</w:t>
      </w:r>
      <w:r w:rsidR="000E27BC">
        <w:rPr>
          <w:lang w:val="en-GB"/>
        </w:rPr>
        <w:t xml:space="preserve"> </w:t>
      </w:r>
      <w:hyperlink r:id="rId22" w:tgtFrame="_blank" w:history="1">
        <w:r w:rsidRPr="00FD2BB4">
          <w:rPr>
            <w:lang w:val="en-GB"/>
          </w:rPr>
          <w:t>https://doi.org/10.1016/j.ecoser.2020.101198</w:t>
        </w:r>
      </w:hyperlink>
    </w:p>
    <w:p w14:paraId="784D5B68" w14:textId="57EA7666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lang w:val="en-GB"/>
        </w:rPr>
        <w:t>García-López,</w:t>
      </w:r>
      <w:r w:rsidR="00704B82">
        <w:rPr>
          <w:lang w:val="en-GB"/>
        </w:rPr>
        <w:t xml:space="preserve"> </w:t>
      </w:r>
      <w:r w:rsidRPr="00FD2BB4">
        <w:rPr>
          <w:lang w:val="en-GB"/>
        </w:rPr>
        <w:t>M.-J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érez-Hernández,</w:t>
      </w:r>
      <w:r w:rsidR="00704B82">
        <w:rPr>
          <w:lang w:val="en-GB"/>
        </w:rPr>
        <w:t xml:space="preserve"> </w:t>
      </w:r>
      <w:r w:rsidRPr="00FD2BB4">
        <w:rPr>
          <w:lang w:val="en-GB"/>
        </w:rPr>
        <w:t>F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4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app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earch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apit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ccounting: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trateg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halleng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ultination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irms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Administrative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Sciences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14</w:t>
      </w:r>
      <w:r w:rsidRPr="00FD2BB4">
        <w:rPr>
          <w:lang w:val="en-GB"/>
        </w:rPr>
        <w:t>(2)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28.</w:t>
      </w:r>
      <w:r w:rsidR="000E27BC">
        <w:rPr>
          <w:lang w:val="en-GB"/>
        </w:rPr>
        <w:t xml:space="preserve"> </w:t>
      </w:r>
      <w:hyperlink r:id="rId23" w:tgtFrame="_blank" w:history="1">
        <w:r w:rsidRPr="00FD2BB4">
          <w:rPr>
            <w:lang w:val="en-GB"/>
          </w:rPr>
          <w:t>https://doi.org/10.3390/admsci14020028</w:t>
        </w:r>
      </w:hyperlink>
    </w:p>
    <w:p w14:paraId="4AB8970C" w14:textId="6FE19339" w:rsidR="00AB2549" w:rsidRPr="00FD2BB4" w:rsidRDefault="00AB2549" w:rsidP="000E27BC">
      <w:pPr>
        <w:pStyle w:val="Rlit"/>
        <w:jc w:val="left"/>
        <w:rPr>
          <w:lang w:val="en-GB" w:eastAsia="uk-UA"/>
        </w:rPr>
      </w:pPr>
      <w:proofErr w:type="spellStart"/>
      <w:r w:rsidRPr="00FD2BB4">
        <w:rPr>
          <w:lang w:val="en-GB"/>
        </w:rPr>
        <w:t>Grammatikopoulou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adura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Johnston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.J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arton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.N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errini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chaafsma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otte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3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Valu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ransfe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ccount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pplications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Journal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of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Environmental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Management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326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116784.</w:t>
      </w:r>
      <w:r w:rsidR="000E27BC">
        <w:rPr>
          <w:lang w:val="en-GB"/>
        </w:rPr>
        <w:t xml:space="preserve"> </w:t>
      </w:r>
      <w:hyperlink r:id="rId24" w:tgtFrame="_blank" w:history="1">
        <w:r w:rsidRPr="00FD2BB4">
          <w:rPr>
            <w:lang w:val="en-GB"/>
          </w:rPr>
          <w:t>https://doi.org/10.1016/j.jenvman.2022.116784</w:t>
        </w:r>
      </w:hyperlink>
    </w:p>
    <w:p w14:paraId="2687815A" w14:textId="240AD8CC" w:rsidR="00AB2549" w:rsidRPr="00FD2BB4" w:rsidRDefault="00AB2549" w:rsidP="00704B82">
      <w:pPr>
        <w:pStyle w:val="Rlit"/>
        <w:jc w:val="left"/>
        <w:rPr>
          <w:lang w:val="en-GB" w:eastAsia="uk-UA"/>
        </w:rPr>
      </w:pPr>
      <w:r w:rsidRPr="00FD2BB4">
        <w:rPr>
          <w:iCs/>
          <w:lang w:val="en-GB"/>
        </w:rPr>
        <w:t>Green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Municipal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Fund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0).</w:t>
      </w:r>
      <w:r w:rsidR="000E27BC">
        <w:rPr>
          <w:lang w:val="en-GB"/>
        </w:rPr>
        <w:t xml:space="preserve"> </w:t>
      </w:r>
      <w:r w:rsidRPr="00FD2BB4">
        <w:rPr>
          <w:iCs/>
          <w:lang w:val="en-GB"/>
        </w:rPr>
        <w:t>Measuring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the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value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of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natural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asset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/</w:t>
      </w:r>
      <w:r w:rsidR="000E27BC">
        <w:rPr>
          <w:iCs/>
          <w:lang w:val="en-GB"/>
        </w:rPr>
        <w:t xml:space="preserve"> </w:t>
      </w:r>
      <w:r w:rsidRPr="00FD2BB4">
        <w:rPr>
          <w:lang w:val="en-GB"/>
        </w:rPr>
        <w:t>Gree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unicip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und.</w:t>
      </w:r>
      <w:r w:rsidR="000E27BC">
        <w:rPr>
          <w:lang w:val="en-GB"/>
        </w:rPr>
        <w:t xml:space="preserve"> </w:t>
      </w:r>
      <w:hyperlink r:id="rId25" w:tgtFrame="_blank" w:history="1">
        <w:r w:rsidRPr="00FD2BB4">
          <w:rPr>
            <w:lang w:val="en-GB"/>
          </w:rPr>
          <w:t>https://greenmunicipalfund.ca/case-studies/measuring-value-natural-assets</w:t>
        </w:r>
      </w:hyperlink>
    </w:p>
    <w:p w14:paraId="377A12F1" w14:textId="66445033" w:rsidR="00AB2549" w:rsidRPr="00FD2BB4" w:rsidRDefault="00AB2549" w:rsidP="009D73E2">
      <w:pPr>
        <w:pStyle w:val="Rlit"/>
        <w:rPr>
          <w:lang w:val="en-GB" w:eastAsia="uk-UA"/>
        </w:rPr>
      </w:pPr>
      <w:proofErr w:type="spellStart"/>
      <w:r w:rsidRPr="00FD2BB4">
        <w:rPr>
          <w:shd w:val="clear" w:color="auto" w:fill="FFFFFF"/>
          <w:lang w:val="en-GB"/>
        </w:rPr>
        <w:t>Gushcha</w:t>
      </w:r>
      <w:proofErr w:type="spellEnd"/>
      <w:r w:rsidRPr="00FD2BB4">
        <w:rPr>
          <w:shd w:val="clear" w:color="auto" w:fill="FFFFFF"/>
          <w:lang w:val="en-GB"/>
        </w:rPr>
        <w:t>,</w:t>
      </w:r>
      <w:r w:rsidR="000E27BC">
        <w:rPr>
          <w:shd w:val="clear" w:color="auto" w:fill="FFFFFF"/>
          <w:lang w:val="en-GB"/>
        </w:rPr>
        <w:t xml:space="preserve"> </w:t>
      </w:r>
      <w:r w:rsidRPr="00FD2BB4">
        <w:rPr>
          <w:shd w:val="clear" w:color="auto" w:fill="FFFFFF"/>
          <w:lang w:val="en-GB"/>
        </w:rPr>
        <w:t>S.G.</w:t>
      </w:r>
      <w:r w:rsidR="008E5E4B">
        <w:rPr>
          <w:shd w:val="clear" w:color="auto" w:fill="FFFFFF"/>
          <w:lang w:val="en-GB"/>
        </w:rPr>
        <w:t>,</w:t>
      </w:r>
      <w:r w:rsidR="000E27BC">
        <w:rPr>
          <w:shd w:val="clear" w:color="auto" w:fill="FFFFFF"/>
          <w:lang w:val="en-GB"/>
        </w:rPr>
        <w:t xml:space="preserve"> </w:t>
      </w:r>
      <w:proofErr w:type="spellStart"/>
      <w:r w:rsidRPr="00FD2BB4">
        <w:rPr>
          <w:shd w:val="clear" w:color="auto" w:fill="FFFFFF"/>
          <w:lang w:val="en-GB"/>
        </w:rPr>
        <w:t>Nasibullin</w:t>
      </w:r>
      <w:proofErr w:type="spellEnd"/>
      <w:r w:rsidRPr="00FD2BB4">
        <w:rPr>
          <w:shd w:val="clear" w:color="auto" w:fill="FFFFFF"/>
          <w:lang w:val="en-GB"/>
        </w:rPr>
        <w:t>,</w:t>
      </w:r>
      <w:r w:rsidR="000E27BC">
        <w:rPr>
          <w:shd w:val="clear" w:color="auto" w:fill="FFFFFF"/>
          <w:lang w:val="en-GB"/>
        </w:rPr>
        <w:t xml:space="preserve"> </w:t>
      </w:r>
      <w:r w:rsidRPr="00FD2BB4">
        <w:rPr>
          <w:shd w:val="clear" w:color="auto" w:fill="FFFFFF"/>
          <w:lang w:val="en-GB"/>
        </w:rPr>
        <w:t>B.A.</w:t>
      </w:r>
      <w:r w:rsidR="008E5E4B">
        <w:rPr>
          <w:shd w:val="clear" w:color="auto" w:fill="FFFFFF"/>
          <w:lang w:val="en-GB"/>
        </w:rPr>
        <w:t>,</w:t>
      </w:r>
      <w:r w:rsidR="000E27BC">
        <w:rPr>
          <w:shd w:val="clear" w:color="auto" w:fill="FFFFFF"/>
          <w:lang w:val="en-GB"/>
        </w:rPr>
        <w:t xml:space="preserve"> </w:t>
      </w:r>
      <w:proofErr w:type="spellStart"/>
      <w:r w:rsidRPr="00FD2BB4">
        <w:rPr>
          <w:shd w:val="clear" w:color="auto" w:fill="FFFFFF"/>
          <w:lang w:val="en-GB"/>
        </w:rPr>
        <w:t>Коeva</w:t>
      </w:r>
      <w:proofErr w:type="spellEnd"/>
      <w:r w:rsidR="000E27BC">
        <w:rPr>
          <w:shd w:val="clear" w:color="auto" w:fill="FFFFFF"/>
          <w:lang w:val="en-GB"/>
        </w:rPr>
        <w:t xml:space="preserve"> </w:t>
      </w:r>
      <w:r w:rsidRPr="00FD2BB4">
        <w:rPr>
          <w:shd w:val="clear" w:color="auto" w:fill="FFFFFF"/>
          <w:lang w:val="en-GB"/>
        </w:rPr>
        <w:t>K.A.</w:t>
      </w:r>
      <w:r w:rsidR="008E5E4B">
        <w:rPr>
          <w:shd w:val="clear" w:color="auto" w:fill="FFFFFF"/>
          <w:lang w:val="en-GB"/>
        </w:rPr>
        <w:t>,</w:t>
      </w:r>
      <w:r w:rsidR="000E27BC">
        <w:rPr>
          <w:shd w:val="clear" w:color="auto" w:fill="FFFFFF"/>
          <w:lang w:val="en-GB"/>
        </w:rPr>
        <w:t xml:space="preserve"> </w:t>
      </w:r>
      <w:proofErr w:type="spellStart"/>
      <w:r w:rsidRPr="00FD2BB4">
        <w:rPr>
          <w:shd w:val="clear" w:color="auto" w:fill="FFFFFF"/>
          <w:lang w:val="en-GB"/>
        </w:rPr>
        <w:t>Аrabadji</w:t>
      </w:r>
      <w:proofErr w:type="spellEnd"/>
      <w:r w:rsidR="000E27BC">
        <w:rPr>
          <w:shd w:val="clear" w:color="auto" w:fill="FFFFFF"/>
          <w:lang w:val="en-GB"/>
        </w:rPr>
        <w:t xml:space="preserve"> </w:t>
      </w:r>
      <w:r w:rsidRPr="00FD2BB4">
        <w:rPr>
          <w:shd w:val="clear" w:color="auto" w:fill="FFFFFF"/>
          <w:lang w:val="en-GB"/>
        </w:rPr>
        <w:t>M.V.,</w:t>
      </w:r>
      <w:r w:rsidR="000E27BC">
        <w:rPr>
          <w:shd w:val="clear" w:color="auto" w:fill="FFFFFF"/>
          <w:lang w:val="en-GB"/>
        </w:rPr>
        <w:t xml:space="preserve"> </w:t>
      </w:r>
      <w:r w:rsidRPr="00FD2BB4">
        <w:rPr>
          <w:shd w:val="clear" w:color="auto" w:fill="FFFFFF"/>
          <w:lang w:val="en-GB"/>
        </w:rPr>
        <w:t>Badiuk,</w:t>
      </w:r>
      <w:r w:rsidR="000E27BC">
        <w:rPr>
          <w:shd w:val="clear" w:color="auto" w:fill="FFFFFF"/>
          <w:lang w:val="en-GB"/>
        </w:rPr>
        <w:t xml:space="preserve"> </w:t>
      </w:r>
      <w:r w:rsidRPr="00FD2BB4">
        <w:rPr>
          <w:shd w:val="clear" w:color="auto" w:fill="FFFFFF"/>
          <w:lang w:val="en-GB"/>
        </w:rPr>
        <w:t>N.S.</w:t>
      </w:r>
      <w:r w:rsidR="008E5E4B">
        <w:rPr>
          <w:shd w:val="clear" w:color="auto" w:fill="FFFFFF"/>
          <w:lang w:val="en-GB"/>
        </w:rPr>
        <w:t>,</w:t>
      </w:r>
      <w:r w:rsidR="000E27BC">
        <w:rPr>
          <w:shd w:val="clear" w:color="auto" w:fill="FFFFFF"/>
          <w:lang w:val="en-GB"/>
        </w:rPr>
        <w:t xml:space="preserve"> </w:t>
      </w:r>
      <w:proofErr w:type="spellStart"/>
      <w:r w:rsidRPr="00FD2BB4">
        <w:rPr>
          <w:shd w:val="clear" w:color="auto" w:fill="FFFFFF"/>
          <w:lang w:val="en-GB"/>
        </w:rPr>
        <w:t>Kysylevska</w:t>
      </w:r>
      <w:proofErr w:type="spellEnd"/>
      <w:r w:rsidRPr="00FD2BB4">
        <w:rPr>
          <w:shd w:val="clear" w:color="auto" w:fill="FFFFFF"/>
          <w:lang w:val="en-GB"/>
        </w:rPr>
        <w:t>,</w:t>
      </w:r>
      <w:r w:rsidR="000E27BC">
        <w:rPr>
          <w:shd w:val="clear" w:color="auto" w:fill="FFFFFF"/>
          <w:lang w:val="en-GB"/>
        </w:rPr>
        <w:t xml:space="preserve"> </w:t>
      </w:r>
      <w:proofErr w:type="spellStart"/>
      <w:r w:rsidRPr="00FD2BB4">
        <w:rPr>
          <w:shd w:val="clear" w:color="auto" w:fill="FFFFFF"/>
          <w:lang w:val="en-GB"/>
        </w:rPr>
        <w:t>А.Yu</w:t>
      </w:r>
      <w:proofErr w:type="spellEnd"/>
      <w:r w:rsidRPr="00FD2BB4">
        <w:rPr>
          <w:shd w:val="clear" w:color="auto" w:fill="FFFFFF"/>
          <w:lang w:val="en-GB"/>
        </w:rPr>
        <w:t>.</w:t>
      </w:r>
      <w:r w:rsidR="000E27BC">
        <w:rPr>
          <w:bCs/>
          <w:lang w:val="en-GB" w:eastAsia="uk-UA"/>
        </w:rPr>
        <w:t xml:space="preserve"> </w:t>
      </w:r>
      <w:r w:rsidR="008E5E4B">
        <w:rPr>
          <w:bCs/>
          <w:lang w:val="en-GB" w:eastAsia="uk-UA"/>
        </w:rPr>
        <w:t>(</w:t>
      </w:r>
      <w:r w:rsidRPr="00FD2BB4">
        <w:rPr>
          <w:bCs/>
          <w:lang w:val="en-GB" w:eastAsia="uk-UA"/>
        </w:rPr>
        <w:t>2021</w:t>
      </w:r>
      <w:r w:rsidR="008E5E4B">
        <w:rPr>
          <w:bCs/>
          <w:lang w:val="en-GB" w:eastAsia="uk-UA"/>
        </w:rPr>
        <w:t>)</w:t>
      </w:r>
      <w:r w:rsidRPr="00FD2BB4">
        <w:rPr>
          <w:bCs/>
          <w:lang w:val="en-GB" w:eastAsia="uk-UA"/>
        </w:rPr>
        <w:t>.</w:t>
      </w:r>
      <w:r w:rsidR="000E27BC">
        <w:rPr>
          <w:bCs/>
          <w:lang w:val="en-GB" w:eastAsia="uk-UA"/>
        </w:rPr>
        <w:t xml:space="preserve"> </w:t>
      </w:r>
      <w:r w:rsidRPr="00FD2BB4">
        <w:rPr>
          <w:lang w:val="en-GB" w:eastAsia="uk-UA"/>
        </w:rPr>
        <w:t>Chemical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Composition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of</w:t>
      </w:r>
      <w:r w:rsidR="000E27BC">
        <w:rPr>
          <w:lang w:val="en-GB" w:eastAsia="uk-UA"/>
        </w:rPr>
        <w:t xml:space="preserve"> </w:t>
      </w:r>
      <w:proofErr w:type="spellStart"/>
      <w:r w:rsidRPr="00FD2BB4">
        <w:rPr>
          <w:lang w:val="en-GB" w:eastAsia="uk-UA"/>
        </w:rPr>
        <w:t>Kuyalnyk</w:t>
      </w:r>
      <w:proofErr w:type="spellEnd"/>
      <w:r w:rsidR="000E27BC">
        <w:rPr>
          <w:lang w:val="en-GB" w:eastAsia="uk-UA"/>
        </w:rPr>
        <w:t xml:space="preserve"> </w:t>
      </w:r>
      <w:proofErr w:type="spellStart"/>
      <w:r w:rsidRPr="00FD2BB4">
        <w:rPr>
          <w:lang w:val="en-GB" w:eastAsia="uk-UA"/>
        </w:rPr>
        <w:t>Peloids</w:t>
      </w:r>
      <w:proofErr w:type="spellEnd"/>
      <w:r w:rsidRPr="00FD2BB4">
        <w:rPr>
          <w:lang w:val="en-GB" w:eastAsia="uk-UA"/>
        </w:rPr>
        <w:t>.</w:t>
      </w:r>
      <w:r w:rsidR="000E27BC">
        <w:rPr>
          <w:lang w:val="en-GB" w:eastAsia="uk-UA"/>
        </w:rPr>
        <w:t xml:space="preserve"> </w:t>
      </w:r>
      <w:proofErr w:type="spellStart"/>
      <w:r w:rsidRPr="000E27BC">
        <w:rPr>
          <w:i/>
          <w:lang w:val="en-GB" w:eastAsia="uk-UA"/>
        </w:rPr>
        <w:t>Pharmacologyonline</w:t>
      </w:r>
      <w:proofErr w:type="spellEnd"/>
      <w:r w:rsidR="000E27BC">
        <w:rPr>
          <w:iCs/>
          <w:lang w:val="en-GB" w:eastAsia="uk-UA"/>
        </w:rPr>
        <w:t>,</w:t>
      </w:r>
      <w:r w:rsidR="000E27BC">
        <w:rPr>
          <w:lang w:val="en-GB" w:eastAsia="uk-UA"/>
        </w:rPr>
        <w:t xml:space="preserve"> </w:t>
      </w:r>
      <w:r w:rsidRPr="000E27BC">
        <w:rPr>
          <w:i/>
          <w:iCs/>
          <w:lang w:val="en-GB" w:eastAsia="uk-UA"/>
        </w:rPr>
        <w:t>2</w:t>
      </w:r>
      <w:r w:rsidRPr="00FD2BB4">
        <w:rPr>
          <w:lang w:val="en-GB" w:eastAsia="uk-UA"/>
        </w:rPr>
        <w:t>,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753–760.</w:t>
      </w:r>
      <w:r w:rsidR="000E27BC">
        <w:rPr>
          <w:lang w:val="en-GB" w:eastAsia="uk-UA"/>
        </w:rPr>
        <w:t xml:space="preserve"> </w:t>
      </w:r>
      <w:r w:rsidRPr="00FD2BB4">
        <w:rPr>
          <w:shd w:val="clear" w:color="auto" w:fill="FFFFFF"/>
          <w:lang w:val="en-GB"/>
        </w:rPr>
        <w:t>http://pharmacologyonline.silae.it</w:t>
      </w:r>
    </w:p>
    <w:p w14:paraId="613578B2" w14:textId="7B4FEB57" w:rsidR="00AB2549" w:rsidRPr="00FD2BB4" w:rsidRDefault="00AB2549" w:rsidP="009D73E2">
      <w:pPr>
        <w:pStyle w:val="Rlit"/>
        <w:rPr>
          <w:lang w:val="en-GB" w:eastAsia="uk-UA"/>
        </w:rPr>
      </w:pPr>
      <w:r w:rsidRPr="00D57CF2">
        <w:rPr>
          <w:spacing w:val="-2"/>
          <w:lang w:val="en-GB"/>
        </w:rPr>
        <w:lastRenderedPageBreak/>
        <w:t>Hein,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L.,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Remme,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R.P.,</w:t>
      </w:r>
      <w:r w:rsidR="000E27BC" w:rsidRPr="00D57CF2">
        <w:rPr>
          <w:spacing w:val="-2"/>
          <w:lang w:val="en-GB"/>
        </w:rPr>
        <w:t xml:space="preserve"> </w:t>
      </w:r>
      <w:proofErr w:type="spellStart"/>
      <w:r w:rsidRPr="00D57CF2">
        <w:rPr>
          <w:spacing w:val="-2"/>
          <w:lang w:val="en-GB"/>
        </w:rPr>
        <w:t>Schenau</w:t>
      </w:r>
      <w:proofErr w:type="spellEnd"/>
      <w:r w:rsidRPr="00D57CF2">
        <w:rPr>
          <w:spacing w:val="-2"/>
          <w:lang w:val="en-GB"/>
        </w:rPr>
        <w:t>,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S.,</w:t>
      </w:r>
      <w:r w:rsidR="000E27BC" w:rsidRPr="00D57CF2">
        <w:rPr>
          <w:spacing w:val="-2"/>
          <w:lang w:val="en-GB"/>
        </w:rPr>
        <w:t xml:space="preserve"> </w:t>
      </w:r>
      <w:proofErr w:type="spellStart"/>
      <w:r w:rsidRPr="00D57CF2">
        <w:rPr>
          <w:spacing w:val="-2"/>
          <w:lang w:val="en-GB"/>
        </w:rPr>
        <w:t>Bogaart</w:t>
      </w:r>
      <w:proofErr w:type="spellEnd"/>
      <w:r w:rsidRPr="00D57CF2">
        <w:rPr>
          <w:spacing w:val="-2"/>
          <w:lang w:val="en-GB"/>
        </w:rPr>
        <w:t>,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P.W.,</w:t>
      </w:r>
      <w:r w:rsidR="000E27BC" w:rsidRPr="00D57CF2">
        <w:rPr>
          <w:spacing w:val="-2"/>
          <w:lang w:val="en-GB"/>
        </w:rPr>
        <w:t xml:space="preserve"> </w:t>
      </w:r>
      <w:proofErr w:type="spellStart"/>
      <w:r w:rsidRPr="00D57CF2">
        <w:rPr>
          <w:spacing w:val="-2"/>
          <w:lang w:val="en-GB"/>
        </w:rPr>
        <w:t>Lof</w:t>
      </w:r>
      <w:proofErr w:type="spellEnd"/>
      <w:r w:rsidRPr="00D57CF2">
        <w:rPr>
          <w:spacing w:val="-2"/>
          <w:lang w:val="en-GB"/>
        </w:rPr>
        <w:t>,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M.E.,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&amp;</w:t>
      </w:r>
      <w:r w:rsidR="000E27BC" w:rsidRPr="00D57CF2">
        <w:rPr>
          <w:spacing w:val="-2"/>
          <w:lang w:val="en-GB"/>
        </w:rPr>
        <w:t xml:space="preserve"> </w:t>
      </w:r>
      <w:proofErr w:type="spellStart"/>
      <w:r w:rsidRPr="00D57CF2">
        <w:rPr>
          <w:spacing w:val="-2"/>
          <w:lang w:val="en-GB"/>
        </w:rPr>
        <w:t>Horlings</w:t>
      </w:r>
      <w:proofErr w:type="spellEnd"/>
      <w:r w:rsidRPr="00D57CF2">
        <w:rPr>
          <w:spacing w:val="-2"/>
          <w:lang w:val="en-GB"/>
        </w:rPr>
        <w:t>,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E.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(2020).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Ecosystem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accounting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in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the</w:t>
      </w:r>
      <w:r w:rsidR="000E27BC" w:rsidRPr="00D57CF2">
        <w:rPr>
          <w:spacing w:val="-2"/>
          <w:lang w:val="en-GB"/>
        </w:rPr>
        <w:t xml:space="preserve"> </w:t>
      </w:r>
      <w:r w:rsidRPr="00D57CF2">
        <w:rPr>
          <w:spacing w:val="-2"/>
          <w:lang w:val="en-GB"/>
        </w:rPr>
        <w:t>Netherlands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Ecosystem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Services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44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101118.</w:t>
      </w:r>
      <w:r w:rsidR="000E27BC">
        <w:rPr>
          <w:lang w:val="en-GB"/>
        </w:rPr>
        <w:t xml:space="preserve"> </w:t>
      </w:r>
      <w:hyperlink r:id="rId26" w:tgtFrame="_blank" w:history="1">
        <w:r w:rsidRPr="00FD2BB4">
          <w:rPr>
            <w:lang w:val="en-GB"/>
          </w:rPr>
          <w:t>https://doi.org/10.1016/j.ecoser.2020.101118</w:t>
        </w:r>
      </w:hyperlink>
    </w:p>
    <w:p w14:paraId="5B643A00" w14:textId="749248D8" w:rsidR="00AB2549" w:rsidRPr="000E27BC" w:rsidRDefault="00AB2549" w:rsidP="009D73E2">
      <w:pPr>
        <w:pStyle w:val="Rlit"/>
        <w:rPr>
          <w:lang w:val="de-DE" w:eastAsia="uk-UA"/>
        </w:rPr>
      </w:pPr>
      <w:r w:rsidRPr="00FD2BB4">
        <w:rPr>
          <w:bCs/>
          <w:lang w:val="en-GB" w:eastAsia="uk-UA"/>
        </w:rPr>
        <w:t>Kenarov,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D.</w:t>
      </w:r>
      <w:r w:rsidR="000E27BC">
        <w:rPr>
          <w:bCs/>
          <w:lang w:val="en-GB" w:eastAsia="uk-UA"/>
        </w:rPr>
        <w:t xml:space="preserve"> (</w:t>
      </w:r>
      <w:r w:rsidRPr="00FD2BB4">
        <w:rPr>
          <w:bCs/>
          <w:lang w:val="en-GB" w:eastAsia="uk-UA"/>
        </w:rPr>
        <w:t>2014</w:t>
      </w:r>
      <w:r w:rsidR="000E27BC">
        <w:rPr>
          <w:bCs/>
          <w:lang w:val="en-GB" w:eastAsia="uk-UA"/>
        </w:rPr>
        <w:t>)</w:t>
      </w:r>
      <w:r w:rsidRPr="00FD2BB4">
        <w:rPr>
          <w:bCs/>
          <w:lang w:val="en-GB" w:eastAsia="uk-UA"/>
        </w:rPr>
        <w:t>.</w:t>
      </w:r>
      <w:r w:rsidR="000E27BC">
        <w:rPr>
          <w:bCs/>
          <w:lang w:val="en-GB" w:eastAsia="uk-UA"/>
        </w:rPr>
        <w:t xml:space="preserve"> </w:t>
      </w:r>
      <w:r w:rsidRPr="00FD2BB4">
        <w:rPr>
          <w:lang w:val="en-GB" w:eastAsia="uk-UA"/>
        </w:rPr>
        <w:t>Ukraine’s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Dead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Sea.</w:t>
      </w:r>
      <w:r w:rsidR="000E27BC">
        <w:rPr>
          <w:lang w:val="en-GB" w:eastAsia="uk-UA"/>
        </w:rPr>
        <w:t xml:space="preserve"> </w:t>
      </w:r>
      <w:r w:rsidRPr="000E27BC">
        <w:rPr>
          <w:lang w:val="de-DE" w:eastAsia="uk-UA"/>
        </w:rPr>
        <w:t>Pulitzer</w:t>
      </w:r>
      <w:r w:rsidR="000E27BC" w:rsidRPr="000E27BC">
        <w:rPr>
          <w:lang w:val="de-DE" w:eastAsia="uk-UA"/>
        </w:rPr>
        <w:t xml:space="preserve"> </w:t>
      </w:r>
      <w:r w:rsidRPr="000E27BC">
        <w:rPr>
          <w:lang w:val="de-DE" w:eastAsia="uk-UA"/>
        </w:rPr>
        <w:t>Center.</w:t>
      </w:r>
      <w:r w:rsidR="000E27BC" w:rsidRPr="000E27BC">
        <w:rPr>
          <w:lang w:val="de-DE" w:eastAsia="uk-UA"/>
        </w:rPr>
        <w:t xml:space="preserve"> </w:t>
      </w:r>
      <w:r w:rsidRPr="000E27BC">
        <w:rPr>
          <w:lang w:val="de-DE" w:eastAsia="uk-UA"/>
        </w:rPr>
        <w:t>https://pulitzercenter.org/stories/ukraines-dead-sea</w:t>
      </w:r>
    </w:p>
    <w:p w14:paraId="2F11FD13" w14:textId="261AC6A9" w:rsidR="00AB2549" w:rsidRPr="000E27BC" w:rsidRDefault="00AB2549" w:rsidP="009D73E2">
      <w:pPr>
        <w:pStyle w:val="Rlit"/>
        <w:rPr>
          <w:lang w:val="de-DE" w:eastAsia="uk-UA"/>
        </w:rPr>
      </w:pPr>
      <w:r w:rsidRPr="000E27BC">
        <w:rPr>
          <w:lang w:val="de-DE"/>
        </w:rPr>
        <w:t>Kettunen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M.,</w:t>
      </w:r>
      <w:r w:rsidR="000E27BC" w:rsidRPr="000E27BC">
        <w:rPr>
          <w:lang w:val="de-DE"/>
        </w:rPr>
        <w:t xml:space="preserve"> </w:t>
      </w:r>
      <w:proofErr w:type="spellStart"/>
      <w:r w:rsidRPr="000E27BC">
        <w:rPr>
          <w:lang w:val="de-DE"/>
        </w:rPr>
        <w:t>Wachrow</w:t>
      </w:r>
      <w:proofErr w:type="spellEnd"/>
      <w:r w:rsidRPr="000E27BC">
        <w:rPr>
          <w:lang w:val="de-DE"/>
        </w:rPr>
        <w:t>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A.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&amp;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Heidi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Wittmer.</w:t>
      </w:r>
      <w:r w:rsidR="000E27BC" w:rsidRPr="000E27BC">
        <w:rPr>
          <w:lang w:val="de-DE"/>
        </w:rPr>
        <w:t xml:space="preserve"> </w:t>
      </w:r>
      <w:r w:rsidRPr="00FD2BB4">
        <w:rPr>
          <w:lang w:val="en-GB"/>
        </w:rPr>
        <w:t>(2012)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The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Economics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of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Ecosystems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and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Biodiversity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in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National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and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International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Policy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Making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0E27BC">
        <w:rPr>
          <w:lang w:val="de-DE"/>
        </w:rPr>
        <w:t>Patrick</w:t>
      </w:r>
      <w:r w:rsidR="000E27BC" w:rsidRPr="000E27BC">
        <w:rPr>
          <w:lang w:val="de-DE"/>
        </w:rPr>
        <w:t xml:space="preserve"> </w:t>
      </w:r>
      <w:proofErr w:type="spellStart"/>
      <w:r w:rsidRPr="000E27BC">
        <w:rPr>
          <w:lang w:val="de-DE"/>
        </w:rPr>
        <w:t>ten</w:t>
      </w:r>
      <w:proofErr w:type="spellEnd"/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Brink.</w:t>
      </w:r>
      <w:r w:rsidR="000E27BC" w:rsidRPr="000E27BC">
        <w:rPr>
          <w:lang w:val="de-DE"/>
        </w:rPr>
        <w:t xml:space="preserve"> </w:t>
      </w:r>
      <w:hyperlink r:id="rId27" w:tgtFrame="_blank" w:history="1">
        <w:r w:rsidRPr="000E27BC">
          <w:rPr>
            <w:lang w:val="de-DE"/>
          </w:rPr>
          <w:t>https://surl.li/jguxst</w:t>
        </w:r>
      </w:hyperlink>
    </w:p>
    <w:p w14:paraId="60268B08" w14:textId="689B1ADF" w:rsidR="00AB2549" w:rsidRPr="00FD2BB4" w:rsidRDefault="00AB2549" w:rsidP="009D73E2">
      <w:pPr>
        <w:pStyle w:val="Rlit"/>
        <w:rPr>
          <w:lang w:val="en-GB" w:eastAsia="uk-UA"/>
        </w:rPr>
      </w:pPr>
      <w:proofErr w:type="spellStart"/>
      <w:r w:rsidRPr="000E27BC">
        <w:rPr>
          <w:lang w:val="de-DE"/>
        </w:rPr>
        <w:t>Khumarova</w:t>
      </w:r>
      <w:proofErr w:type="spellEnd"/>
      <w:r w:rsidRPr="000E27BC">
        <w:rPr>
          <w:lang w:val="de-DE"/>
        </w:rPr>
        <w:t>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N.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&amp;</w:t>
      </w:r>
      <w:r w:rsidR="000E27BC" w:rsidRPr="000E27BC">
        <w:rPr>
          <w:lang w:val="de-DE"/>
        </w:rPr>
        <w:t xml:space="preserve"> </w:t>
      </w:r>
      <w:proofErr w:type="spellStart"/>
      <w:r w:rsidRPr="000E27BC">
        <w:rPr>
          <w:lang w:val="de-DE"/>
        </w:rPr>
        <w:t>Vernihorova</w:t>
      </w:r>
      <w:proofErr w:type="spellEnd"/>
      <w:r w:rsidRPr="000E27BC">
        <w:rPr>
          <w:lang w:val="de-DE"/>
        </w:rPr>
        <w:t>,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N.</w:t>
      </w:r>
      <w:r w:rsidR="000E27BC" w:rsidRPr="000E27BC">
        <w:rPr>
          <w:lang w:val="de-DE"/>
        </w:rPr>
        <w:t xml:space="preserve"> </w:t>
      </w:r>
      <w:r w:rsidRPr="000E27BC">
        <w:rPr>
          <w:lang w:val="de-DE"/>
        </w:rPr>
        <w:t>(2024).</w:t>
      </w:r>
      <w:r w:rsidR="000E27BC" w:rsidRPr="000E27BC">
        <w:rPr>
          <w:lang w:val="de-DE"/>
        </w:rPr>
        <w:t xml:space="preserve"> </w:t>
      </w:r>
      <w:r w:rsidRPr="00FD2BB4">
        <w:rPr>
          <w:lang w:val="en-GB"/>
        </w:rPr>
        <w:t>Conceptu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incipl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lu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owth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evelopm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Urba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ark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Ukraine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Economics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Ecology</w:t>
      </w:r>
      <w:r w:rsidR="000E27BC" w:rsidRPr="000E27BC">
        <w:rPr>
          <w:i/>
          <w:lang w:val="en-GB"/>
        </w:rPr>
        <w:t xml:space="preserve"> </w:t>
      </w:r>
      <w:proofErr w:type="spellStart"/>
      <w:r w:rsidRPr="000E27BC">
        <w:rPr>
          <w:i/>
          <w:lang w:val="en-GB"/>
        </w:rPr>
        <w:t>Socium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8</w:t>
      </w:r>
      <w:r w:rsidRPr="00FD2BB4">
        <w:rPr>
          <w:lang w:val="en-GB"/>
        </w:rPr>
        <w:t>(3)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1–15.</w:t>
      </w:r>
      <w:r w:rsidR="000E27BC">
        <w:rPr>
          <w:lang w:val="en-GB"/>
        </w:rPr>
        <w:t xml:space="preserve"> </w:t>
      </w:r>
      <w:hyperlink r:id="rId28" w:tgtFrame="_blank" w:history="1">
        <w:r w:rsidRPr="000E27BC">
          <w:rPr>
            <w:spacing w:val="-2"/>
            <w:lang w:val="en-GB"/>
          </w:rPr>
          <w:t>https://doi.org/10.61954/2616-7107/2024.8.3-1</w:t>
        </w:r>
      </w:hyperlink>
    </w:p>
    <w:p w14:paraId="41B09689" w14:textId="33975688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lang w:val="en-GB"/>
        </w:rPr>
        <w:t>Khumarova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ahats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Kakabadze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5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ssm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nom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een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fficienc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ate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ourc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anagement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Economics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Ecology</w:t>
      </w:r>
      <w:r w:rsidR="000E27BC" w:rsidRPr="000E27BC">
        <w:rPr>
          <w:i/>
          <w:lang w:val="en-GB"/>
        </w:rPr>
        <w:t xml:space="preserve"> </w:t>
      </w:r>
      <w:proofErr w:type="spellStart"/>
      <w:r w:rsidRPr="000E27BC">
        <w:rPr>
          <w:i/>
          <w:lang w:val="en-GB"/>
        </w:rPr>
        <w:t>Socium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9</w:t>
      </w:r>
      <w:r w:rsidRPr="00FD2BB4">
        <w:rPr>
          <w:lang w:val="en-GB"/>
        </w:rPr>
        <w:t>(1)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1–14.</w:t>
      </w:r>
      <w:r w:rsidR="000E27BC">
        <w:rPr>
          <w:lang w:val="en-GB"/>
        </w:rPr>
        <w:t xml:space="preserve"> </w:t>
      </w:r>
      <w:hyperlink r:id="rId29" w:tgtFrame="_blank" w:history="1">
        <w:r w:rsidRPr="00FD2BB4">
          <w:rPr>
            <w:lang w:val="en-GB"/>
          </w:rPr>
          <w:t>https://doi.org/10.61954/2616-7107/2025.9.1-1</w:t>
        </w:r>
      </w:hyperlink>
    </w:p>
    <w:p w14:paraId="2E8BDD70" w14:textId="583452AE" w:rsidR="00AB2549" w:rsidRPr="00613C48" w:rsidRDefault="00AB2549" w:rsidP="000E27BC">
      <w:pPr>
        <w:pStyle w:val="Rlit"/>
        <w:jc w:val="left"/>
        <w:rPr>
          <w:lang w:val="en-GB" w:eastAsia="uk-UA"/>
        </w:rPr>
      </w:pPr>
      <w:proofErr w:type="spellStart"/>
      <w:r w:rsidRPr="00FD2BB4">
        <w:rPr>
          <w:lang w:val="en-GB"/>
        </w:rPr>
        <w:t>Kostetska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K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5).</w:t>
      </w:r>
      <w:r w:rsidR="000E27BC">
        <w:rPr>
          <w:lang w:val="en-GB"/>
        </w:rPr>
        <w:t xml:space="preserve"> </w:t>
      </w:r>
      <w:r w:rsidRPr="00FD2BB4">
        <w:rPr>
          <w:iCs/>
          <w:lang w:val="en-GB"/>
        </w:rPr>
        <w:t>The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evolution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of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change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in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the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management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of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natural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healing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assets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proofErr w:type="spellStart"/>
      <w:r w:rsidRPr="00613C48">
        <w:rPr>
          <w:i/>
          <w:iCs/>
          <w:lang w:val="en-GB"/>
        </w:rPr>
        <w:t>Zenodo</w:t>
      </w:r>
      <w:proofErr w:type="spellEnd"/>
      <w:r w:rsidRPr="00613C48">
        <w:rPr>
          <w:lang w:val="en-GB"/>
        </w:rPr>
        <w:t>.</w:t>
      </w:r>
      <w:r w:rsidR="000E27BC" w:rsidRPr="00613C48">
        <w:rPr>
          <w:lang w:val="en-GB"/>
        </w:rPr>
        <w:t xml:space="preserve"> </w:t>
      </w:r>
      <w:hyperlink r:id="rId30" w:tgtFrame="_blank" w:history="1">
        <w:r w:rsidRPr="00613C48">
          <w:rPr>
            <w:lang w:val="en-GB"/>
          </w:rPr>
          <w:t>https://zenodo.org/records/16257654</w:t>
        </w:r>
      </w:hyperlink>
    </w:p>
    <w:p w14:paraId="46BAD918" w14:textId="14F0CDED" w:rsidR="00AB2549" w:rsidRPr="00FD2BB4" w:rsidRDefault="00AB2549" w:rsidP="000E27BC">
      <w:pPr>
        <w:pStyle w:val="Rlit"/>
        <w:jc w:val="left"/>
        <w:rPr>
          <w:bCs/>
          <w:lang w:val="en-GB" w:eastAsia="uk-UA"/>
        </w:rPr>
      </w:pPr>
      <w:r w:rsidRPr="00613C48">
        <w:rPr>
          <w:lang w:val="en-GB"/>
        </w:rPr>
        <w:t>Koval,</w:t>
      </w:r>
      <w:r w:rsidR="008D4A0D" w:rsidRPr="00613C48">
        <w:rPr>
          <w:lang w:val="en-GB"/>
        </w:rPr>
        <w:t xml:space="preserve"> </w:t>
      </w:r>
      <w:r w:rsidRPr="00613C48">
        <w:rPr>
          <w:lang w:val="en-GB"/>
        </w:rPr>
        <w:t>V.,</w:t>
      </w:r>
      <w:r w:rsidR="000E27BC" w:rsidRPr="00613C48">
        <w:rPr>
          <w:lang w:val="en-GB"/>
        </w:rPr>
        <w:t xml:space="preserve"> </w:t>
      </w:r>
      <w:r w:rsidRPr="00613C48">
        <w:rPr>
          <w:lang w:val="en-GB"/>
        </w:rPr>
        <w:t>Perović,</w:t>
      </w:r>
      <w:r w:rsidR="008D4A0D" w:rsidRPr="00613C48">
        <w:rPr>
          <w:lang w:val="en-GB"/>
        </w:rPr>
        <w:t xml:space="preserve"> </w:t>
      </w:r>
      <w:r w:rsidRPr="00613C48">
        <w:rPr>
          <w:lang w:val="en-GB"/>
        </w:rPr>
        <w:t>N.,</w:t>
      </w:r>
      <w:r w:rsidR="000E27BC" w:rsidRPr="00613C48">
        <w:rPr>
          <w:lang w:val="en-GB"/>
        </w:rPr>
        <w:t xml:space="preserve"> </w:t>
      </w:r>
      <w:proofErr w:type="spellStart"/>
      <w:r w:rsidRPr="00613C48">
        <w:rPr>
          <w:lang w:val="en-GB"/>
        </w:rPr>
        <w:t>Rasovic</w:t>
      </w:r>
      <w:proofErr w:type="spellEnd"/>
      <w:r w:rsidRPr="00613C48">
        <w:rPr>
          <w:lang w:val="en-GB"/>
        </w:rPr>
        <w:t>,</w:t>
      </w:r>
      <w:r w:rsidR="008D4A0D" w:rsidRPr="00613C48">
        <w:rPr>
          <w:lang w:val="en-GB"/>
        </w:rPr>
        <w:t xml:space="preserve"> </w:t>
      </w:r>
      <w:r w:rsidRPr="00613C48">
        <w:rPr>
          <w:lang w:val="en-GB"/>
        </w:rPr>
        <w:t>I.,</w:t>
      </w:r>
      <w:r w:rsidR="000E27BC" w:rsidRPr="00613C48">
        <w:rPr>
          <w:lang w:val="en-GB"/>
        </w:rPr>
        <w:t xml:space="preserve"> </w:t>
      </w:r>
      <w:r w:rsidRPr="00613C48">
        <w:rPr>
          <w:lang w:val="en-GB"/>
        </w:rPr>
        <w:t>Božović,</w:t>
      </w:r>
      <w:r w:rsidR="008D4A0D" w:rsidRPr="00613C48">
        <w:rPr>
          <w:lang w:val="en-GB"/>
        </w:rPr>
        <w:t xml:space="preserve"> </w:t>
      </w:r>
      <w:r w:rsidRPr="00613C48">
        <w:rPr>
          <w:lang w:val="en-GB"/>
        </w:rPr>
        <w:t>D.,</w:t>
      </w:r>
      <w:r w:rsidR="000E27BC" w:rsidRPr="00613C48">
        <w:rPr>
          <w:lang w:val="en-GB"/>
        </w:rPr>
        <w:t xml:space="preserve"> </w:t>
      </w:r>
      <w:r w:rsidRPr="00613C48">
        <w:rPr>
          <w:lang w:val="en-GB"/>
        </w:rPr>
        <w:t>&amp;</w:t>
      </w:r>
      <w:r w:rsidR="000E27BC" w:rsidRPr="00613C48">
        <w:rPr>
          <w:lang w:val="en-GB"/>
        </w:rPr>
        <w:t xml:space="preserve"> </w:t>
      </w:r>
      <w:proofErr w:type="spellStart"/>
      <w:r w:rsidRPr="00613C48">
        <w:rPr>
          <w:lang w:val="en-GB"/>
        </w:rPr>
        <w:t>Gontaruk</w:t>
      </w:r>
      <w:proofErr w:type="spellEnd"/>
      <w:r w:rsidRPr="00613C48">
        <w:rPr>
          <w:lang w:val="en-GB"/>
        </w:rPr>
        <w:t>,</w:t>
      </w:r>
      <w:r w:rsidR="008D4A0D" w:rsidRPr="00613C48">
        <w:rPr>
          <w:lang w:val="en-GB"/>
        </w:rPr>
        <w:t xml:space="preserve"> </w:t>
      </w:r>
      <w:r w:rsidRPr="00613C48">
        <w:rPr>
          <w:lang w:val="en-GB"/>
        </w:rPr>
        <w:t>Y.</w:t>
      </w:r>
      <w:r w:rsidR="000E27BC" w:rsidRPr="00613C48">
        <w:rPr>
          <w:lang w:val="en-GB"/>
        </w:rPr>
        <w:t xml:space="preserve"> </w:t>
      </w:r>
      <w:r w:rsidRPr="00613C48">
        <w:rPr>
          <w:lang w:val="en-GB"/>
        </w:rPr>
        <w:t>(2025).</w:t>
      </w:r>
      <w:r w:rsidR="000E27BC" w:rsidRPr="00613C48">
        <w:rPr>
          <w:lang w:val="en-GB"/>
        </w:rPr>
        <w:t xml:space="preserve"> </w:t>
      </w:r>
      <w:r w:rsidRPr="00FD2BB4">
        <w:rPr>
          <w:lang w:val="en-GB"/>
        </w:rPr>
        <w:t>Biofue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duc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ssm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rop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ot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ystem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rgan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idu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gricultu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anagement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Agriculture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15</w:t>
      </w:r>
      <w:r w:rsidRPr="00FD2BB4">
        <w:rPr>
          <w:lang w:val="en-GB"/>
        </w:rPr>
        <w:t>(22)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2316.</w:t>
      </w:r>
      <w:r w:rsidR="000E27BC">
        <w:rPr>
          <w:lang w:val="en-GB"/>
        </w:rPr>
        <w:t xml:space="preserve"> </w:t>
      </w:r>
      <w:hyperlink r:id="rId31" w:tgtFrame="_blank" w:history="1">
        <w:r w:rsidRPr="00FD2BB4">
          <w:rPr>
            <w:lang w:val="en-GB"/>
          </w:rPr>
          <w:t>https://doi.org/10.3390/agriculture15222316</w:t>
        </w:r>
      </w:hyperlink>
    </w:p>
    <w:p w14:paraId="09274B88" w14:textId="2B0185B3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lang w:val="en-GB"/>
        </w:rPr>
        <w:t>L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iccia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.,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Assumma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V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otter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.C.,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Dell’Anna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Voghera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3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onting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Valuation-Base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etho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o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Valuat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ervic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activ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lann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anagem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ork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ak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es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ardini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Italy)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Sustainability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15</w:t>
      </w:r>
      <w:r w:rsidRPr="00FD2BB4">
        <w:rPr>
          <w:lang w:val="en-GB"/>
        </w:rPr>
        <w:t>(10)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7986.</w:t>
      </w:r>
      <w:r w:rsidR="000E27BC">
        <w:rPr>
          <w:lang w:val="en-GB"/>
        </w:rPr>
        <w:t xml:space="preserve"> </w:t>
      </w:r>
      <w:hyperlink r:id="rId32" w:tgtFrame="_blank" w:history="1">
        <w:r w:rsidRPr="00FD2BB4">
          <w:rPr>
            <w:lang w:val="en-GB"/>
          </w:rPr>
          <w:t>https://doi.org/10.3390/su15107986</w:t>
        </w:r>
      </w:hyperlink>
    </w:p>
    <w:p w14:paraId="438963C4" w14:textId="484666E9" w:rsidR="00AB2549" w:rsidRPr="000E27BC" w:rsidRDefault="00AB2549" w:rsidP="000E27BC">
      <w:pPr>
        <w:pStyle w:val="Rlit"/>
        <w:jc w:val="left"/>
        <w:rPr>
          <w:lang w:val="pl-PL" w:eastAsia="uk-UA"/>
        </w:rPr>
      </w:pPr>
      <w:r w:rsidRPr="00FD2BB4">
        <w:rPr>
          <w:lang w:val="en-GB"/>
        </w:rPr>
        <w:t>Lin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u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a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Xia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Y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uyang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4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Us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os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duc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o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harmoniz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iodiversit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onserv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nom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evelopm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outhwester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hina.</w:t>
      </w:r>
      <w:r w:rsidR="000E27BC">
        <w:rPr>
          <w:lang w:val="en-GB"/>
        </w:rPr>
        <w:t xml:space="preserve"> </w:t>
      </w:r>
      <w:r w:rsidRPr="000E27BC">
        <w:rPr>
          <w:iCs/>
          <w:lang w:val="pl-PL"/>
        </w:rPr>
        <w:t>People</w:t>
      </w:r>
      <w:r w:rsidR="000E27BC" w:rsidRPr="000E27BC">
        <w:rPr>
          <w:iCs/>
          <w:lang w:val="pl-PL"/>
        </w:rPr>
        <w:t xml:space="preserve"> </w:t>
      </w:r>
      <w:r w:rsidRPr="000E27BC">
        <w:rPr>
          <w:iCs/>
          <w:lang w:val="pl-PL"/>
        </w:rPr>
        <w:t>and</w:t>
      </w:r>
      <w:r w:rsidR="000E27BC" w:rsidRPr="000E27BC">
        <w:rPr>
          <w:iCs/>
          <w:lang w:val="pl-PL"/>
        </w:rPr>
        <w:t xml:space="preserve"> </w:t>
      </w:r>
      <w:r w:rsidRPr="000E27BC">
        <w:rPr>
          <w:iCs/>
          <w:lang w:val="pl-PL"/>
        </w:rPr>
        <w:t>Nature</w:t>
      </w:r>
      <w:r w:rsidRPr="000E27BC">
        <w:rPr>
          <w:lang w:val="pl-PL"/>
        </w:rPr>
        <w:t>.</w:t>
      </w:r>
      <w:r w:rsidR="000E27BC" w:rsidRPr="000E27BC">
        <w:rPr>
          <w:lang w:val="pl-PL"/>
        </w:rPr>
        <w:t xml:space="preserve"> </w:t>
      </w:r>
      <w:hyperlink r:id="rId33" w:tgtFrame="_blank" w:history="1">
        <w:r w:rsidRPr="000E27BC">
          <w:rPr>
            <w:lang w:val="pl-PL"/>
          </w:rPr>
          <w:t>https://doi.org/10.1002/pan3.10686</w:t>
        </w:r>
      </w:hyperlink>
    </w:p>
    <w:p w14:paraId="08C53B5C" w14:textId="688EE3B7" w:rsidR="00AB2549" w:rsidRPr="00FD2BB4" w:rsidRDefault="00AB2549" w:rsidP="000E27BC">
      <w:pPr>
        <w:pStyle w:val="Rlit"/>
        <w:jc w:val="left"/>
        <w:rPr>
          <w:lang w:val="en-GB" w:eastAsia="uk-UA"/>
        </w:rPr>
      </w:pPr>
      <w:r w:rsidRPr="000E27BC">
        <w:rPr>
          <w:lang w:val="pl-PL"/>
        </w:rPr>
        <w:t>Maczka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K.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Matczak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P.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Pietrzyk-Kaszyńska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A.,</w:t>
      </w:r>
      <w:r w:rsidR="000E27BC" w:rsidRPr="000E27BC">
        <w:rPr>
          <w:lang w:val="pl-PL"/>
        </w:rPr>
        <w:t xml:space="preserve"> </w:t>
      </w:r>
      <w:proofErr w:type="spellStart"/>
      <w:r w:rsidRPr="000E27BC">
        <w:rPr>
          <w:lang w:val="pl-PL"/>
        </w:rPr>
        <w:t>Rechciński</w:t>
      </w:r>
      <w:proofErr w:type="spellEnd"/>
      <w:r w:rsidRPr="000E27BC">
        <w:rPr>
          <w:lang w:val="pl-PL"/>
        </w:rPr>
        <w:t>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M.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Olszańska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A.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Cent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J.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&amp;</w:t>
      </w:r>
      <w:r w:rsidR="000E27BC" w:rsidRPr="000E27BC">
        <w:rPr>
          <w:lang w:val="pl-PL"/>
        </w:rPr>
        <w:t xml:space="preserve"> </w:t>
      </w:r>
      <w:proofErr w:type="spellStart"/>
      <w:r w:rsidRPr="000E27BC">
        <w:rPr>
          <w:lang w:val="pl-PL"/>
        </w:rPr>
        <w:t>Grodzińska</w:t>
      </w:r>
      <w:proofErr w:type="spellEnd"/>
      <w:r w:rsidRPr="000E27BC">
        <w:rPr>
          <w:lang w:val="pl-PL"/>
        </w:rPr>
        <w:t>-Jurczak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M.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(2016).</w:t>
      </w:r>
      <w:r w:rsidR="000E27BC" w:rsidRPr="000E27BC">
        <w:rPr>
          <w:lang w:val="pl-PL"/>
        </w:rPr>
        <w:t xml:space="preserve"> </w:t>
      </w:r>
      <w:r w:rsidRPr="00FD2BB4">
        <w:rPr>
          <w:lang w:val="en-GB"/>
        </w:rPr>
        <w:t>Applic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ervic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oncep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nvironment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olicy—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ystemat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mpiric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alysi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ion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eve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olic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ocumen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oland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Ecological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Economics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128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169–176.</w:t>
      </w:r>
      <w:r w:rsidR="000E27BC">
        <w:rPr>
          <w:lang w:val="en-GB"/>
        </w:rPr>
        <w:t xml:space="preserve"> </w:t>
      </w:r>
      <w:hyperlink r:id="rId34" w:tgtFrame="_blank" w:history="1">
        <w:r w:rsidRPr="00FD2BB4">
          <w:rPr>
            <w:lang w:val="en-GB"/>
          </w:rPr>
          <w:t>https://doi.org/10.1016/j.ecolecon.2016.04.023</w:t>
        </w:r>
      </w:hyperlink>
    </w:p>
    <w:p w14:paraId="1182F425" w14:textId="2F4E9009" w:rsidR="00AB2549" w:rsidRPr="00FD2BB4" w:rsidRDefault="00AB2549" w:rsidP="000E27BC">
      <w:pPr>
        <w:pStyle w:val="Rlit"/>
        <w:jc w:val="left"/>
        <w:rPr>
          <w:lang w:val="en-GB" w:eastAsia="uk-UA"/>
        </w:rPr>
      </w:pPr>
      <w:r w:rsidRPr="00FD2BB4">
        <w:rPr>
          <w:bCs/>
          <w:lang w:val="en-GB" w:eastAsia="uk-UA"/>
        </w:rPr>
        <w:t>Mainstreaming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Nature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in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Policy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and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Investment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Decisions.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(2024).</w:t>
      </w:r>
      <w:r w:rsidR="000E27BC">
        <w:rPr>
          <w:bCs/>
          <w:lang w:val="en-GB" w:eastAsia="uk-UA"/>
        </w:rPr>
        <w:t xml:space="preserve"> </w:t>
      </w:r>
      <w:r w:rsidRPr="00FD2BB4">
        <w:rPr>
          <w:lang w:val="en-GB"/>
        </w:rPr>
        <w:t>Projec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verview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tanfor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University</w:t>
      </w:r>
      <w:r w:rsidR="000E27BC">
        <w:rPr>
          <w:lang w:val="en-GB"/>
        </w:rPr>
        <w:t xml:space="preserve"> </w:t>
      </w:r>
      <w:hyperlink r:id="rId35" w:history="1">
        <w:r w:rsidRPr="00FD2BB4">
          <w:rPr>
            <w:bCs/>
            <w:lang w:val="en-GB" w:eastAsia="uk-UA"/>
          </w:rPr>
          <w:t>https://surl.lt/gqeysr</w:t>
        </w:r>
      </w:hyperlink>
    </w:p>
    <w:p w14:paraId="67DCDA00" w14:textId="2345C4BC" w:rsidR="00AB2549" w:rsidRPr="00FD2BB4" w:rsidRDefault="00AB2549" w:rsidP="009D73E2">
      <w:pPr>
        <w:pStyle w:val="Rlit"/>
        <w:rPr>
          <w:lang w:val="en-GB" w:eastAsia="uk-UA"/>
        </w:rPr>
      </w:pPr>
      <w:proofErr w:type="spellStart"/>
      <w:r w:rsidRPr="000E27BC">
        <w:rPr>
          <w:spacing w:val="-2"/>
          <w:lang w:val="en-GB"/>
        </w:rPr>
        <w:t>Manyuk</w:t>
      </w:r>
      <w:proofErr w:type="spellEnd"/>
      <w:r w:rsidRPr="000E27BC">
        <w:rPr>
          <w:spacing w:val="-2"/>
          <w:lang w:val="en-GB"/>
        </w:rPr>
        <w:t>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V.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Serdyuk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S.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Dovganenko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D.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&amp;</w:t>
      </w:r>
      <w:r w:rsidR="000E27BC" w:rsidRPr="000E27BC">
        <w:rPr>
          <w:spacing w:val="-2"/>
          <w:lang w:val="en-GB"/>
        </w:rPr>
        <w:t xml:space="preserve"> </w:t>
      </w:r>
      <w:proofErr w:type="spellStart"/>
      <w:r w:rsidRPr="000E27BC">
        <w:rPr>
          <w:spacing w:val="-2"/>
          <w:lang w:val="en-GB"/>
        </w:rPr>
        <w:t>Demirova</w:t>
      </w:r>
      <w:proofErr w:type="spellEnd"/>
      <w:r w:rsidRPr="000E27BC">
        <w:rPr>
          <w:spacing w:val="-2"/>
          <w:lang w:val="en-GB"/>
        </w:rPr>
        <w:t>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S.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(2025).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Lacustrine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Ecosystems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of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the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Steppe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Dnipro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Region: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Typology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Ecological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Status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Assessment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and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Conservation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Value.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i/>
          <w:spacing w:val="-2"/>
          <w:lang w:val="en-GB"/>
        </w:rPr>
        <w:t>Economics</w:t>
      </w:r>
      <w:r w:rsidR="000E27BC" w:rsidRPr="000E27BC">
        <w:rPr>
          <w:i/>
          <w:spacing w:val="-2"/>
          <w:lang w:val="en-GB"/>
        </w:rPr>
        <w:t xml:space="preserve"> </w:t>
      </w:r>
      <w:r w:rsidRPr="000E27BC">
        <w:rPr>
          <w:i/>
          <w:spacing w:val="-2"/>
          <w:lang w:val="en-GB"/>
        </w:rPr>
        <w:t>Ecology</w:t>
      </w:r>
      <w:r w:rsidR="000E27BC" w:rsidRPr="000E27BC">
        <w:rPr>
          <w:i/>
          <w:spacing w:val="-2"/>
          <w:lang w:val="en-GB"/>
        </w:rPr>
        <w:t xml:space="preserve"> </w:t>
      </w:r>
      <w:proofErr w:type="spellStart"/>
      <w:r w:rsidRPr="000E27BC">
        <w:rPr>
          <w:i/>
          <w:spacing w:val="-2"/>
          <w:lang w:val="en-GB"/>
        </w:rPr>
        <w:t>Socium</w:t>
      </w:r>
      <w:proofErr w:type="spellEnd"/>
      <w:r w:rsidRPr="000E27BC">
        <w:rPr>
          <w:spacing w:val="-2"/>
          <w:lang w:val="en-GB"/>
        </w:rPr>
        <w:t>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i/>
          <w:spacing w:val="-2"/>
          <w:lang w:val="en-GB"/>
        </w:rPr>
        <w:t>9</w:t>
      </w:r>
      <w:r w:rsidRPr="000E27BC">
        <w:rPr>
          <w:spacing w:val="-2"/>
          <w:lang w:val="en-GB"/>
        </w:rPr>
        <w:t>(2)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142–155.</w:t>
      </w:r>
      <w:r w:rsidR="000E27BC">
        <w:rPr>
          <w:lang w:val="en-GB"/>
        </w:rPr>
        <w:t xml:space="preserve"> </w:t>
      </w:r>
      <w:hyperlink r:id="rId36" w:tgtFrame="_blank" w:history="1">
        <w:r w:rsidRPr="00FD2BB4">
          <w:rPr>
            <w:lang w:val="en-GB"/>
          </w:rPr>
          <w:t>https://doi.org/10.61954/2616-7107/2025.9.2-10</w:t>
        </w:r>
      </w:hyperlink>
    </w:p>
    <w:p w14:paraId="1EA4126F" w14:textId="4F991FD8" w:rsidR="00AB2549" w:rsidRPr="00FD2BB4" w:rsidRDefault="00AB2549" w:rsidP="000E27BC">
      <w:pPr>
        <w:pStyle w:val="Rlit"/>
        <w:jc w:val="left"/>
        <w:rPr>
          <w:lang w:val="en-GB" w:eastAsia="uk-UA"/>
        </w:rPr>
      </w:pPr>
      <w:r w:rsidRPr="00FD2BB4">
        <w:rPr>
          <w:bCs/>
          <w:lang w:val="en-GB" w:eastAsia="uk-UA"/>
        </w:rPr>
        <w:t>Martienko,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A.I.;</w:t>
      </w:r>
      <w:r w:rsidR="000E27BC">
        <w:rPr>
          <w:bCs/>
          <w:lang w:val="en-GB" w:eastAsia="uk-UA"/>
        </w:rPr>
        <w:t xml:space="preserve"> </w:t>
      </w:r>
      <w:proofErr w:type="spellStart"/>
      <w:r w:rsidRPr="00FD2BB4">
        <w:rPr>
          <w:bCs/>
          <w:lang w:val="en-GB" w:eastAsia="uk-UA"/>
        </w:rPr>
        <w:t>Khumarova</w:t>
      </w:r>
      <w:proofErr w:type="spellEnd"/>
      <w:r w:rsidRPr="00FD2BB4">
        <w:rPr>
          <w:bCs/>
          <w:lang w:val="en-GB" w:eastAsia="uk-UA"/>
        </w:rPr>
        <w:t>,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N.I.;</w:t>
      </w:r>
      <w:r w:rsidR="000E27BC">
        <w:rPr>
          <w:bCs/>
          <w:lang w:val="en-GB" w:eastAsia="uk-UA"/>
        </w:rPr>
        <w:t xml:space="preserve"> </w:t>
      </w:r>
      <w:proofErr w:type="spellStart"/>
      <w:r w:rsidRPr="00FD2BB4">
        <w:rPr>
          <w:bCs/>
          <w:lang w:val="en-GB" w:eastAsia="uk-UA"/>
        </w:rPr>
        <w:t>Golikova</w:t>
      </w:r>
      <w:proofErr w:type="spellEnd"/>
      <w:r w:rsidRPr="00FD2BB4">
        <w:rPr>
          <w:bCs/>
          <w:lang w:val="en-GB" w:eastAsia="uk-UA"/>
        </w:rPr>
        <w:t>,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O.S.</w:t>
      </w:r>
      <w:r w:rsidR="000E27BC">
        <w:rPr>
          <w:bCs/>
          <w:lang w:val="en-GB" w:eastAsia="uk-UA"/>
        </w:rPr>
        <w:t xml:space="preserve"> </w:t>
      </w:r>
      <w:r w:rsidRPr="00FD2BB4">
        <w:rPr>
          <w:lang w:val="en-GB"/>
        </w:rPr>
        <w:t>(2018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nom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ctivit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onceptu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pproach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iversit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ctiv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Kuyalnik</w:t>
      </w:r>
      <w:proofErr w:type="spellEnd"/>
      <w:r w:rsidR="000E27BC">
        <w:rPr>
          <w:lang w:val="en-GB"/>
        </w:rPr>
        <w:t xml:space="preserve"> </w:t>
      </w:r>
      <w:r w:rsidRPr="00FD2BB4">
        <w:rPr>
          <w:lang w:val="en-GB"/>
        </w:rPr>
        <w:t>estuar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one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Economic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innovations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20</w:t>
      </w:r>
      <w:r w:rsidRPr="00FD2BB4">
        <w:rPr>
          <w:lang w:val="en-GB"/>
        </w:rPr>
        <w:t>(2(67))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149–157.</w:t>
      </w:r>
      <w:r w:rsidR="000E27BC">
        <w:rPr>
          <w:lang w:val="en-GB"/>
        </w:rPr>
        <w:t xml:space="preserve"> </w:t>
      </w:r>
      <w:hyperlink r:id="rId37" w:tgtFrame="_blank" w:history="1">
        <w:r w:rsidRPr="00FD2BB4">
          <w:rPr>
            <w:lang w:val="en-GB"/>
          </w:rPr>
          <w:t>https://doi.org/10.31520/ei.2018.20.2(67).149-157</w:t>
        </w:r>
      </w:hyperlink>
    </w:p>
    <w:p w14:paraId="1763FD66" w14:textId="695EBD24" w:rsidR="00AB2549" w:rsidRPr="00FD2BB4" w:rsidRDefault="00AB2549" w:rsidP="000E27BC">
      <w:pPr>
        <w:pStyle w:val="Rlit"/>
        <w:jc w:val="left"/>
        <w:rPr>
          <w:lang w:val="en-GB" w:eastAsia="uk-UA"/>
        </w:rPr>
      </w:pPr>
      <w:r w:rsidRPr="000E27BC">
        <w:rPr>
          <w:spacing w:val="-2"/>
          <w:lang w:val="en-GB"/>
        </w:rPr>
        <w:t>Martinez-Harms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M.J.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Gelcich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S.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Krug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R.M.,</w:t>
      </w:r>
      <w:r w:rsidR="000E27BC" w:rsidRPr="000E27BC">
        <w:rPr>
          <w:spacing w:val="-2"/>
          <w:lang w:val="en-GB"/>
        </w:rPr>
        <w:t xml:space="preserve"> </w:t>
      </w:r>
      <w:proofErr w:type="spellStart"/>
      <w:r w:rsidRPr="000E27BC">
        <w:rPr>
          <w:spacing w:val="-2"/>
          <w:lang w:val="en-GB"/>
        </w:rPr>
        <w:t>Maseyk</w:t>
      </w:r>
      <w:proofErr w:type="spellEnd"/>
      <w:r w:rsidRPr="000E27BC">
        <w:rPr>
          <w:spacing w:val="-2"/>
          <w:lang w:val="en-GB"/>
        </w:rPr>
        <w:t>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F.J.F.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Moersberger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H.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Rastogi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A.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Wambugu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G.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Krug,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C.</w:t>
      </w:r>
      <w:r w:rsidR="000E27BC" w:rsidRPr="000E27BC">
        <w:rPr>
          <w:spacing w:val="-2"/>
          <w:lang w:val="en-GB"/>
        </w:rPr>
        <w:t xml:space="preserve"> </w:t>
      </w:r>
      <w:r w:rsidRPr="000E27BC">
        <w:rPr>
          <w:spacing w:val="-2"/>
          <w:lang w:val="en-GB"/>
        </w:rPr>
        <w:t>B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pehn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.M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ascual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U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18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ram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dvanc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ustainabilit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earch: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ranslat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iffer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erspectiv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to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ctions.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Sustainability</w:t>
      </w:r>
      <w:r w:rsidR="000E27BC" w:rsidRPr="000E27BC">
        <w:rPr>
          <w:i/>
          <w:lang w:val="en-GB"/>
        </w:rPr>
        <w:t xml:space="preserve"> </w:t>
      </w:r>
      <w:r w:rsidRPr="000E27BC">
        <w:rPr>
          <w:i/>
          <w:lang w:val="en-GB"/>
        </w:rPr>
        <w:t>Science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0E27BC">
        <w:rPr>
          <w:i/>
          <w:lang w:val="en-GB"/>
        </w:rPr>
        <w:t>13</w:t>
      </w:r>
      <w:r w:rsidRPr="00FD2BB4">
        <w:rPr>
          <w:lang w:val="en-GB"/>
        </w:rPr>
        <w:t>(6)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1519–1531.</w:t>
      </w:r>
      <w:r w:rsidR="000E27BC">
        <w:rPr>
          <w:lang w:val="en-GB"/>
        </w:rPr>
        <w:t xml:space="preserve"> </w:t>
      </w:r>
      <w:r w:rsidR="000E27BC">
        <w:rPr>
          <w:lang w:val="en-GB"/>
        </w:rPr>
        <w:br/>
      </w:r>
      <w:hyperlink r:id="rId38" w:tgtFrame="_blank" w:history="1">
        <w:r w:rsidRPr="00FD2BB4">
          <w:rPr>
            <w:lang w:val="en-GB"/>
          </w:rPr>
          <w:t>https://doi.org/10.1007/s11625-018-0599-5</w:t>
        </w:r>
      </w:hyperlink>
    </w:p>
    <w:p w14:paraId="71FCFA0F" w14:textId="29EA81DA" w:rsidR="00AB2549" w:rsidRPr="00FD2BB4" w:rsidRDefault="00AB2549" w:rsidP="000E27BC">
      <w:pPr>
        <w:pStyle w:val="Rlit"/>
        <w:jc w:val="left"/>
        <w:rPr>
          <w:lang w:val="en-GB" w:eastAsia="uk-UA"/>
        </w:rPr>
      </w:pPr>
      <w:r w:rsidRPr="00FD2BB4">
        <w:rPr>
          <w:lang w:val="en-GB"/>
        </w:rPr>
        <w:t>Medina-Santana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.A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árdenas-</w:t>
      </w:r>
      <w:proofErr w:type="spellStart"/>
      <w:r w:rsidRPr="00FD2BB4">
        <w:rPr>
          <w:lang w:val="en-GB"/>
        </w:rPr>
        <w:t>Barrón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.E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0).</w:t>
      </w:r>
      <w:r w:rsidR="000E27BC">
        <w:rPr>
          <w:lang w:val="en-GB"/>
        </w:rPr>
        <w:t xml:space="preserve"> </w:t>
      </w:r>
      <w:r w:rsidRPr="00FD2BB4">
        <w:rPr>
          <w:iCs/>
          <w:lang w:val="en-GB"/>
        </w:rPr>
        <w:t>A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sustainable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inventory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model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considering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a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discontinuou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transportation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cost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function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and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different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source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of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pollution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0E27BC">
        <w:rPr>
          <w:i/>
          <w:iCs/>
          <w:lang w:val="en-GB"/>
        </w:rPr>
        <w:t>Optimization</w:t>
      </w:r>
      <w:r w:rsidR="000E27BC" w:rsidRPr="000E27BC">
        <w:rPr>
          <w:i/>
          <w:iCs/>
          <w:lang w:val="en-GB"/>
        </w:rPr>
        <w:t xml:space="preserve"> </w:t>
      </w:r>
      <w:r w:rsidRPr="000E27BC">
        <w:rPr>
          <w:i/>
          <w:iCs/>
          <w:lang w:val="en-GB"/>
        </w:rPr>
        <w:t>and</w:t>
      </w:r>
      <w:r w:rsidR="000E27BC" w:rsidRPr="000E27BC">
        <w:rPr>
          <w:i/>
          <w:iCs/>
          <w:lang w:val="en-GB"/>
        </w:rPr>
        <w:t xml:space="preserve"> </w:t>
      </w:r>
      <w:r w:rsidRPr="000E27BC">
        <w:rPr>
          <w:i/>
          <w:iCs/>
          <w:lang w:val="en-GB"/>
        </w:rPr>
        <w:t>Control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hyperlink r:id="rId39" w:tgtFrame="_blank" w:history="1">
        <w:r w:rsidRPr="00FD2BB4">
          <w:rPr>
            <w:lang w:val="en-GB"/>
          </w:rPr>
          <w:t>https://doi.org/arXiv:2005.03781v1</w:t>
        </w:r>
      </w:hyperlink>
    </w:p>
    <w:p w14:paraId="111200A5" w14:textId="49075A76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iCs/>
          <w:lang w:val="en-GB"/>
        </w:rPr>
        <w:t>Methodological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recommendation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for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assessing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the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value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of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ecosystem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services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3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You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it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m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o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here.</w:t>
      </w:r>
      <w:r w:rsidR="000E27BC">
        <w:rPr>
          <w:lang w:val="en-GB"/>
        </w:rPr>
        <w:t xml:space="preserve"> </w:t>
      </w:r>
      <w:hyperlink r:id="rId40" w:tgtFrame="_blank" w:history="1">
        <w:r w:rsidRPr="00FD2BB4">
          <w:rPr>
            <w:lang w:val="en-GB"/>
          </w:rPr>
          <w:t>https://ekosphera.org/en/metodychni-rekomendacziyi-shhodo-oczinky-vartosti-poslug-ekosystem/</w:t>
        </w:r>
      </w:hyperlink>
    </w:p>
    <w:p w14:paraId="7AAF82B2" w14:textId="16DDD954" w:rsidR="00AB2549" w:rsidRPr="00FD2BB4" w:rsidRDefault="00AB2549" w:rsidP="00CE6004">
      <w:pPr>
        <w:pStyle w:val="Rlit"/>
        <w:jc w:val="left"/>
        <w:rPr>
          <w:lang w:val="en-GB"/>
        </w:rPr>
      </w:pPr>
      <w:r w:rsidRPr="00FD2BB4">
        <w:rPr>
          <w:lang w:val="en-GB"/>
        </w:rPr>
        <w:t>Mikhn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Koval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V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hvets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armatiuk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Tamošiūnienė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0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iscussion: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ee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nom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ustainabl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evelopm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mprovem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ourc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fficiency.</w:t>
      </w:r>
      <w:r w:rsidR="000E27BC">
        <w:rPr>
          <w:lang w:val="en-GB"/>
        </w:rPr>
        <w:t xml:space="preserve"> </w:t>
      </w:r>
      <w:r w:rsidRPr="00CE6004">
        <w:rPr>
          <w:i/>
          <w:lang w:val="en-GB"/>
        </w:rPr>
        <w:t>Central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European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Business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Review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hyperlink r:id="rId41" w:tgtFrame="_blank" w:history="1">
        <w:r w:rsidRPr="00FD2BB4">
          <w:rPr>
            <w:lang w:val="en-GB"/>
          </w:rPr>
          <w:t>https://doi.org/10.18267/j.cebr.252</w:t>
        </w:r>
      </w:hyperlink>
    </w:p>
    <w:p w14:paraId="3A35CED1" w14:textId="6FCA6F72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lang w:val="en-GB"/>
        </w:rPr>
        <w:t>Mizgajski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Stępniewska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12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ervic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sessm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oland</w:t>
      </w:r>
      <w:r w:rsidR="000E27BC">
        <w:rPr>
          <w:lang w:val="en-GB"/>
        </w:rPr>
        <w:t xml:space="preserve"> </w:t>
      </w:r>
      <w:r w:rsidR="00CE6004">
        <w:rPr>
          <w:lang w:val="en-GB"/>
        </w:rPr>
        <w:t>–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halleng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ossibl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olutions.</w:t>
      </w:r>
      <w:r w:rsidR="000E27BC">
        <w:rPr>
          <w:lang w:val="en-GB"/>
        </w:rPr>
        <w:t xml:space="preserve"> </w:t>
      </w:r>
      <w:r w:rsidRPr="00CE6004">
        <w:rPr>
          <w:i/>
          <w:lang w:val="en-GB"/>
        </w:rPr>
        <w:t>Environmental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Science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hyperlink r:id="rId42" w:tgtFrame="_blank" w:history="1">
        <w:r w:rsidRPr="00FD2BB4">
          <w:rPr>
            <w:lang w:val="en-GB"/>
          </w:rPr>
          <w:t>https://surl.li/lhjyfr</w:t>
        </w:r>
      </w:hyperlink>
    </w:p>
    <w:p w14:paraId="3D4BEDFC" w14:textId="775C23D6" w:rsidR="00AB2549" w:rsidRPr="00FD2BB4" w:rsidRDefault="00AB2549" w:rsidP="00CE6004">
      <w:pPr>
        <w:pStyle w:val="Rlit"/>
        <w:jc w:val="left"/>
        <w:rPr>
          <w:lang w:val="en-GB" w:eastAsia="uk-UA"/>
        </w:rPr>
      </w:pPr>
      <w:r w:rsidRPr="00135B50">
        <w:t>Nisa,</w:t>
      </w:r>
      <w:r w:rsidR="000E27BC" w:rsidRPr="00135B50">
        <w:t xml:space="preserve"> </w:t>
      </w:r>
      <w:r w:rsidRPr="00135B50">
        <w:t>F.U.,</w:t>
      </w:r>
      <w:r w:rsidR="000E27BC" w:rsidRPr="00135B50">
        <w:t xml:space="preserve"> </w:t>
      </w:r>
      <w:r w:rsidRPr="00135B50">
        <w:t>&amp;</w:t>
      </w:r>
      <w:r w:rsidR="000E27BC" w:rsidRPr="00135B50">
        <w:t xml:space="preserve"> </w:t>
      </w:r>
      <w:r w:rsidRPr="00135B50">
        <w:t>Umar,</w:t>
      </w:r>
      <w:r w:rsidR="000E27BC" w:rsidRPr="00135B50">
        <w:t xml:space="preserve"> </w:t>
      </w:r>
      <w:r w:rsidRPr="00135B50">
        <w:t>R.</w:t>
      </w:r>
      <w:r w:rsidR="000E27BC" w:rsidRPr="00135B50">
        <w:t xml:space="preserve"> </w:t>
      </w:r>
      <w:r w:rsidRPr="00135B50">
        <w:t>(2024).</w:t>
      </w:r>
      <w:r w:rsidR="000E27BC" w:rsidRPr="00135B50">
        <w:t xml:space="preserve"> </w:t>
      </w:r>
      <w:r w:rsidRPr="00FD2BB4">
        <w:rPr>
          <w:lang w:val="en-GB"/>
        </w:rPr>
        <w:t>Spr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ate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lassification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i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ethod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tudy: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verview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urr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tatu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utur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erspectives.</w:t>
      </w:r>
      <w:r w:rsidR="000E27BC">
        <w:rPr>
          <w:lang w:val="en-GB"/>
        </w:rPr>
        <w:t xml:space="preserve"> </w:t>
      </w:r>
      <w:r w:rsidRPr="00CE6004">
        <w:rPr>
          <w:i/>
          <w:lang w:val="en-GB"/>
        </w:rPr>
        <w:t>Journal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of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Earth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System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Science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CE6004">
        <w:rPr>
          <w:i/>
          <w:lang w:val="en-GB"/>
        </w:rPr>
        <w:t>133</w:t>
      </w:r>
      <w:r w:rsidRPr="00FD2BB4">
        <w:rPr>
          <w:lang w:val="en-GB"/>
        </w:rPr>
        <w:t>(1).</w:t>
      </w:r>
      <w:r w:rsidR="000E27BC">
        <w:rPr>
          <w:lang w:val="en-GB"/>
        </w:rPr>
        <w:t xml:space="preserve"> </w:t>
      </w:r>
      <w:r w:rsidR="00CE6004">
        <w:rPr>
          <w:lang w:val="en-GB"/>
        </w:rPr>
        <w:br/>
      </w:r>
      <w:hyperlink r:id="rId43" w:tgtFrame="_blank" w:history="1">
        <w:r w:rsidRPr="00FD2BB4">
          <w:rPr>
            <w:lang w:val="en-GB"/>
          </w:rPr>
          <w:t>https://doi.org/10.1007/s12040-023-02218-7</w:t>
        </w:r>
      </w:hyperlink>
    </w:p>
    <w:p w14:paraId="24F5B005" w14:textId="1FFE8D87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lang w:val="en-GB"/>
        </w:rPr>
        <w:t>Ouyang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.</w:t>
      </w:r>
      <w:r w:rsidR="000E27BC">
        <w:rPr>
          <w:lang w:val="en-GB"/>
        </w:rPr>
        <w:t xml:space="preserve"> </w:t>
      </w:r>
      <w:r w:rsidRPr="00CE6004">
        <w:rPr>
          <w:i/>
          <w:lang w:val="en-GB"/>
        </w:rPr>
        <w:t>Gross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Ecosystem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Product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(GEP)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and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Ecological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Assets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(EA)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earch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Center</w:t>
      </w:r>
      <w:proofErr w:type="spellEnd"/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-Environment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ciences.</w:t>
      </w:r>
      <w:r w:rsidR="000E27BC">
        <w:rPr>
          <w:lang w:val="en-GB"/>
        </w:rPr>
        <w:t xml:space="preserve"> </w:t>
      </w:r>
      <w:hyperlink r:id="rId44" w:tgtFrame="_blank" w:history="1">
        <w:r w:rsidRPr="00FD2BB4">
          <w:rPr>
            <w:lang w:val="en-GB"/>
          </w:rPr>
          <w:t>https://www.stats.gov.cn/english/InternationalTraining/</w:t>
        </w:r>
      </w:hyperlink>
    </w:p>
    <w:p w14:paraId="006E70A2" w14:textId="1DA539D9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lang w:val="en-GB"/>
        </w:rPr>
        <w:t>Ouyang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ong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heng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H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olasky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Xia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Y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ateman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.J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iu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J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uckelshaus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hi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Xia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Y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Xu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ou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aily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.C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0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Us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os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duc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GEP)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o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valu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ecis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aking.</w:t>
      </w:r>
      <w:r w:rsidR="000E27BC">
        <w:rPr>
          <w:lang w:val="en-GB"/>
        </w:rPr>
        <w:t xml:space="preserve"> </w:t>
      </w:r>
      <w:r w:rsidRPr="00CE6004">
        <w:rPr>
          <w:i/>
          <w:lang w:val="en-GB"/>
        </w:rPr>
        <w:t>Proceedings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of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the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National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Academy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of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Sciences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CE6004">
        <w:rPr>
          <w:i/>
          <w:lang w:val="en-GB"/>
        </w:rPr>
        <w:t>117</w:t>
      </w:r>
      <w:r w:rsidRPr="00FD2BB4">
        <w:rPr>
          <w:lang w:val="en-GB"/>
        </w:rPr>
        <w:t>(25)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14593–14601.</w:t>
      </w:r>
      <w:r w:rsidR="000E27BC">
        <w:rPr>
          <w:lang w:val="en-GB"/>
        </w:rPr>
        <w:t xml:space="preserve"> </w:t>
      </w:r>
      <w:hyperlink r:id="rId45" w:tgtFrame="_blank" w:history="1">
        <w:r w:rsidRPr="00FD2BB4">
          <w:rPr>
            <w:lang w:val="en-GB"/>
          </w:rPr>
          <w:t>https://doi.org/10.1073/pnas.1911439117</w:t>
        </w:r>
      </w:hyperlink>
    </w:p>
    <w:p w14:paraId="27E3AEE6" w14:textId="6E9F10F6" w:rsidR="00AB2549" w:rsidRPr="00CE6004" w:rsidRDefault="00AB2549" w:rsidP="009D73E2">
      <w:pPr>
        <w:pStyle w:val="Rlit"/>
        <w:rPr>
          <w:spacing w:val="-4"/>
          <w:lang w:val="en-GB" w:eastAsia="uk-UA"/>
        </w:rPr>
      </w:pPr>
      <w:r w:rsidRPr="00CE6004">
        <w:rPr>
          <w:bCs/>
          <w:spacing w:val="-4"/>
          <w:lang w:val="en-GB" w:eastAsia="uk-UA"/>
        </w:rPr>
        <w:t>Parliament</w:t>
      </w:r>
      <w:r w:rsidR="000E27BC" w:rsidRPr="00CE6004">
        <w:rPr>
          <w:bCs/>
          <w:spacing w:val="-4"/>
          <w:lang w:val="en-GB" w:eastAsia="uk-UA"/>
        </w:rPr>
        <w:t xml:space="preserve"> </w:t>
      </w:r>
      <w:r w:rsidRPr="00CE6004">
        <w:rPr>
          <w:bCs/>
          <w:spacing w:val="-4"/>
          <w:lang w:val="en-GB" w:eastAsia="uk-UA"/>
        </w:rPr>
        <w:t>of</w:t>
      </w:r>
      <w:r w:rsidR="000E27BC" w:rsidRPr="00CE6004">
        <w:rPr>
          <w:bCs/>
          <w:spacing w:val="-4"/>
          <w:lang w:val="en-GB" w:eastAsia="uk-UA"/>
        </w:rPr>
        <w:t xml:space="preserve"> </w:t>
      </w:r>
      <w:r w:rsidRPr="00CE6004">
        <w:rPr>
          <w:bCs/>
          <w:spacing w:val="-4"/>
          <w:lang w:val="en-GB" w:eastAsia="uk-UA"/>
        </w:rPr>
        <w:t>Ukraine.</w:t>
      </w:r>
      <w:r w:rsidR="000E27BC" w:rsidRPr="00CE6004">
        <w:rPr>
          <w:bCs/>
          <w:spacing w:val="-4"/>
          <w:lang w:val="en-GB" w:eastAsia="uk-UA"/>
        </w:rPr>
        <w:t xml:space="preserve"> </w:t>
      </w:r>
      <w:r w:rsidRPr="00CE6004">
        <w:rPr>
          <w:bCs/>
          <w:spacing w:val="-4"/>
          <w:lang w:val="en-GB" w:eastAsia="uk-UA"/>
        </w:rPr>
        <w:t>(2018).</w:t>
      </w:r>
      <w:r w:rsidR="000E27BC" w:rsidRPr="00CE6004">
        <w:rPr>
          <w:bCs/>
          <w:spacing w:val="-4"/>
          <w:lang w:val="en-GB" w:eastAsia="uk-UA"/>
        </w:rPr>
        <w:t xml:space="preserve"> </w:t>
      </w:r>
      <w:r w:rsidRPr="00CE6004">
        <w:rPr>
          <w:spacing w:val="-4"/>
          <w:lang w:val="en-GB" w:eastAsia="uk-UA"/>
        </w:rPr>
        <w:t>On</w:t>
      </w:r>
      <w:r w:rsidR="000E27BC" w:rsidRPr="00CE6004">
        <w:rPr>
          <w:spacing w:val="-4"/>
          <w:lang w:val="en-GB" w:eastAsia="uk-UA"/>
        </w:rPr>
        <w:t xml:space="preserve"> </w:t>
      </w:r>
      <w:r w:rsidRPr="00CE6004">
        <w:rPr>
          <w:spacing w:val="-4"/>
          <w:lang w:val="en-GB" w:eastAsia="uk-UA"/>
        </w:rPr>
        <w:t>Strategic</w:t>
      </w:r>
      <w:r w:rsidR="000E27BC" w:rsidRPr="00CE6004">
        <w:rPr>
          <w:spacing w:val="-4"/>
          <w:lang w:val="en-GB" w:eastAsia="uk-UA"/>
        </w:rPr>
        <w:t xml:space="preserve"> </w:t>
      </w:r>
      <w:r w:rsidRPr="00CE6004">
        <w:rPr>
          <w:spacing w:val="-4"/>
          <w:lang w:val="en-GB" w:eastAsia="uk-UA"/>
        </w:rPr>
        <w:t>Environmental</w:t>
      </w:r>
      <w:r w:rsidR="000E27BC" w:rsidRPr="00CE6004">
        <w:rPr>
          <w:spacing w:val="-4"/>
          <w:lang w:val="en-GB" w:eastAsia="uk-UA"/>
        </w:rPr>
        <w:t xml:space="preserve"> </w:t>
      </w:r>
      <w:r w:rsidRPr="00CE6004">
        <w:rPr>
          <w:spacing w:val="-4"/>
          <w:lang w:val="en-GB" w:eastAsia="uk-UA"/>
        </w:rPr>
        <w:t>Assessment.</w:t>
      </w:r>
      <w:r w:rsidR="000E27BC" w:rsidRPr="00CE6004">
        <w:rPr>
          <w:spacing w:val="-4"/>
          <w:lang w:val="en-GB" w:eastAsia="uk-UA"/>
        </w:rPr>
        <w:t xml:space="preserve"> </w:t>
      </w:r>
      <w:hyperlink r:id="rId46" w:anchor="Text" w:history="1">
        <w:r w:rsidRPr="00CE6004">
          <w:rPr>
            <w:spacing w:val="-4"/>
            <w:lang w:val="en-GB" w:eastAsia="uk-UA"/>
          </w:rPr>
          <w:t>https://zakon.rada.gov.ua/laws/main/2354-19?#Text</w:t>
        </w:r>
      </w:hyperlink>
    </w:p>
    <w:p w14:paraId="64B9824C" w14:textId="093AA6B9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bCs/>
          <w:lang w:val="en-GB" w:eastAsia="uk-UA"/>
        </w:rPr>
        <w:t>Parliament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of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Ukraine.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(</w:t>
      </w:r>
      <w:r w:rsidRPr="00FD2BB4">
        <w:rPr>
          <w:lang w:val="en-GB" w:eastAsia="uk-UA"/>
        </w:rPr>
        <w:t>2019)</w:t>
      </w:r>
      <w:r w:rsidRPr="00FD2BB4">
        <w:rPr>
          <w:bCs/>
          <w:lang w:val="en-GB" w:eastAsia="uk-UA"/>
        </w:rPr>
        <w:t>.</w:t>
      </w:r>
      <w:r w:rsidR="000E27BC">
        <w:rPr>
          <w:bCs/>
          <w:lang w:val="en-GB" w:eastAsia="uk-UA"/>
        </w:rPr>
        <w:t xml:space="preserve"> </w:t>
      </w:r>
      <w:r w:rsidRPr="00FD2BB4">
        <w:rPr>
          <w:lang w:val="en-GB" w:eastAsia="uk-UA"/>
        </w:rPr>
        <w:t>On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the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Basic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Principles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(Strategy)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of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the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State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Environmental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Policy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of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Ukraine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for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the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Period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Until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2030.</w:t>
      </w:r>
      <w:r w:rsidR="000E27BC">
        <w:rPr>
          <w:lang w:val="en-GB" w:eastAsia="uk-UA"/>
        </w:rPr>
        <w:t xml:space="preserve"> </w:t>
      </w:r>
      <w:hyperlink r:id="rId47" w:anchor="Text" w:history="1">
        <w:r w:rsidRPr="00FD2BB4">
          <w:rPr>
            <w:lang w:val="en-GB" w:eastAsia="uk-UA"/>
          </w:rPr>
          <w:t>https://zakon.rada.gov.ua/laws/main/2697-19?#Text</w:t>
        </w:r>
      </w:hyperlink>
      <w:r w:rsidR="000E27BC">
        <w:rPr>
          <w:lang w:val="en-GB" w:eastAsia="uk-UA"/>
        </w:rPr>
        <w:t xml:space="preserve"> </w:t>
      </w:r>
    </w:p>
    <w:p w14:paraId="3BC893A9" w14:textId="61B903EB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bCs/>
          <w:lang w:val="en-GB" w:eastAsia="uk-UA"/>
        </w:rPr>
        <w:t>Parliament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of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Ukraine.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(2023).</w:t>
      </w:r>
      <w:r w:rsidR="000E27BC">
        <w:rPr>
          <w:bCs/>
          <w:lang w:val="en-GB" w:eastAsia="uk-UA"/>
        </w:rPr>
        <w:t xml:space="preserve"> </w:t>
      </w:r>
      <w:r w:rsidRPr="00FD2BB4">
        <w:rPr>
          <w:lang w:val="en-GB"/>
        </w:rPr>
        <w:t>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pprov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ethodologic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commendation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onten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evelop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gion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nvironment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tec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grams.</w:t>
      </w:r>
      <w:r w:rsidR="000E27BC">
        <w:rPr>
          <w:lang w:val="en-GB"/>
        </w:rPr>
        <w:t xml:space="preserve"> </w:t>
      </w:r>
      <w:hyperlink r:id="rId48" w:anchor="Text" w:tgtFrame="_blank" w:history="1">
        <w:r w:rsidRPr="00FD2BB4">
          <w:rPr>
            <w:lang w:val="en-GB"/>
          </w:rPr>
          <w:t>https://zakon.rada.gov.ua/rada/show/v0486926-23#Text</w:t>
        </w:r>
      </w:hyperlink>
    </w:p>
    <w:p w14:paraId="18D587B9" w14:textId="2A1ABA2A" w:rsidR="00AB2549" w:rsidRPr="00613C48" w:rsidRDefault="00AB2549" w:rsidP="009D73E2">
      <w:pPr>
        <w:pStyle w:val="Rlit"/>
        <w:rPr>
          <w:lang w:val="pl-PL" w:eastAsia="uk-UA"/>
        </w:rPr>
      </w:pPr>
      <w:r w:rsidRPr="00FD2BB4">
        <w:rPr>
          <w:bCs/>
          <w:lang w:val="en-GB" w:eastAsia="uk-UA"/>
        </w:rPr>
        <w:t>Parliament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of</w:t>
      </w:r>
      <w:r w:rsidR="000E27BC">
        <w:rPr>
          <w:bCs/>
          <w:lang w:val="en-GB" w:eastAsia="uk-UA"/>
        </w:rPr>
        <w:t xml:space="preserve"> </w:t>
      </w:r>
      <w:r w:rsidRPr="00FD2BB4">
        <w:rPr>
          <w:bCs/>
          <w:lang w:val="en-GB" w:eastAsia="uk-UA"/>
        </w:rPr>
        <w:t>Ukraine.</w:t>
      </w:r>
      <w:r w:rsidR="000E27BC">
        <w:rPr>
          <w:bCs/>
          <w:lang w:val="en-GB" w:eastAsia="uk-UA"/>
        </w:rPr>
        <w:t xml:space="preserve"> </w:t>
      </w:r>
      <w:r w:rsidRPr="00FD2BB4">
        <w:rPr>
          <w:lang w:val="en-GB" w:eastAsia="uk-UA"/>
        </w:rPr>
        <w:t>On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approval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of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Methodological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recommendations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for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assessing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invasive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alien</w:t>
      </w:r>
      <w:r w:rsidR="000E27BC">
        <w:rPr>
          <w:lang w:val="en-GB" w:eastAsia="uk-UA"/>
        </w:rPr>
        <w:t xml:space="preserve"> </w:t>
      </w:r>
      <w:r w:rsidRPr="00FD2BB4">
        <w:rPr>
          <w:lang w:val="en-GB" w:eastAsia="uk-UA"/>
        </w:rPr>
        <w:t>species.</w:t>
      </w:r>
      <w:r w:rsidR="000E27BC">
        <w:rPr>
          <w:lang w:val="en-GB" w:eastAsia="uk-UA"/>
        </w:rPr>
        <w:t xml:space="preserve"> </w:t>
      </w:r>
      <w:r w:rsidRPr="00613C48">
        <w:rPr>
          <w:lang w:val="pl-PL" w:eastAsia="uk-UA"/>
        </w:rPr>
        <w:t>2024.</w:t>
      </w:r>
      <w:r w:rsidR="000E27BC" w:rsidRPr="00613C48">
        <w:rPr>
          <w:lang w:val="pl-PL" w:eastAsia="uk-UA"/>
        </w:rPr>
        <w:t xml:space="preserve"> </w:t>
      </w:r>
      <w:hyperlink r:id="rId49" w:anchor="Text" w:history="1">
        <w:r w:rsidRPr="00613C48">
          <w:rPr>
            <w:lang w:val="pl-PL" w:eastAsia="uk-UA"/>
          </w:rPr>
          <w:t>https://zakon.rada.gov.ua/rada/show/v0290926-24#Text</w:t>
        </w:r>
      </w:hyperlink>
      <w:r w:rsidR="000E27BC" w:rsidRPr="00613C48">
        <w:rPr>
          <w:lang w:val="pl-PL" w:eastAsia="uk-UA"/>
        </w:rPr>
        <w:t xml:space="preserve"> </w:t>
      </w:r>
    </w:p>
    <w:p w14:paraId="52C48911" w14:textId="20D14121" w:rsidR="00AB2549" w:rsidRPr="00FD2BB4" w:rsidRDefault="00AB2549" w:rsidP="009D73E2">
      <w:pPr>
        <w:pStyle w:val="Rlit"/>
        <w:rPr>
          <w:lang w:val="en-GB" w:eastAsia="uk-UA"/>
        </w:rPr>
      </w:pPr>
      <w:proofErr w:type="spellStart"/>
      <w:r w:rsidRPr="00613C48">
        <w:rPr>
          <w:lang w:val="pl-PL"/>
        </w:rPr>
        <w:t>Percy</w:t>
      </w:r>
      <w:proofErr w:type="spellEnd"/>
      <w:r w:rsidRPr="00613C48">
        <w:rPr>
          <w:lang w:val="pl-PL"/>
        </w:rPr>
        <w:t>,</w:t>
      </w:r>
      <w:r w:rsidR="000E27BC" w:rsidRPr="00613C48">
        <w:rPr>
          <w:lang w:val="pl-PL"/>
        </w:rPr>
        <w:t xml:space="preserve"> </w:t>
      </w:r>
      <w:r w:rsidRPr="00613C48">
        <w:rPr>
          <w:lang w:val="pl-PL"/>
        </w:rPr>
        <w:t>S.,</w:t>
      </w:r>
      <w:r w:rsidR="000E27BC" w:rsidRPr="00613C48">
        <w:rPr>
          <w:lang w:val="pl-PL"/>
        </w:rPr>
        <w:t xml:space="preserve"> </w:t>
      </w:r>
      <w:r w:rsidRPr="00613C48">
        <w:rPr>
          <w:lang w:val="pl-PL"/>
        </w:rPr>
        <w:t>&amp;</w:t>
      </w:r>
      <w:r w:rsidR="000E27BC" w:rsidRPr="00613C48">
        <w:rPr>
          <w:lang w:val="pl-PL"/>
        </w:rPr>
        <w:t xml:space="preserve"> </w:t>
      </w:r>
      <w:proofErr w:type="spellStart"/>
      <w:r w:rsidRPr="00613C48">
        <w:rPr>
          <w:lang w:val="pl-PL"/>
        </w:rPr>
        <w:t>Lubchenco</w:t>
      </w:r>
      <w:proofErr w:type="spellEnd"/>
      <w:r w:rsidRPr="00613C48">
        <w:rPr>
          <w:lang w:val="pl-PL"/>
        </w:rPr>
        <w:t>,</w:t>
      </w:r>
      <w:r w:rsidR="000E27BC" w:rsidRPr="00613C48">
        <w:rPr>
          <w:lang w:val="pl-PL"/>
        </w:rPr>
        <w:t xml:space="preserve"> </w:t>
      </w:r>
      <w:r w:rsidRPr="00613C48">
        <w:rPr>
          <w:lang w:val="pl-PL"/>
        </w:rPr>
        <w:t>J.</w:t>
      </w:r>
      <w:r w:rsidR="000E27BC" w:rsidRPr="00613C48">
        <w:rPr>
          <w:lang w:val="pl-PL"/>
        </w:rPr>
        <w:t xml:space="preserve"> </w:t>
      </w:r>
      <w:r w:rsidRPr="00613C48">
        <w:rPr>
          <w:lang w:val="pl-PL"/>
        </w:rPr>
        <w:t>(2005).</w:t>
      </w:r>
      <w:r w:rsidR="000E27BC" w:rsidRPr="00613C48">
        <w:rPr>
          <w:iCs/>
          <w:lang w:val="pl-PL"/>
        </w:rPr>
        <w:t xml:space="preserve"> </w:t>
      </w:r>
      <w:r w:rsidRPr="00FD2BB4">
        <w:rPr>
          <w:iCs/>
          <w:lang w:val="en-GB"/>
        </w:rPr>
        <w:t>Millennium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Ecosystem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Assessment,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2005.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Ecosystem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and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Human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Well-being: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Opportunitie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and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Challenge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for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Busines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and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Industry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orl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ource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stitute.</w:t>
      </w:r>
      <w:r w:rsidR="000E27BC">
        <w:rPr>
          <w:bCs/>
          <w:lang w:val="en-GB" w:eastAsia="uk-UA"/>
        </w:rPr>
        <w:t xml:space="preserve"> </w:t>
      </w:r>
    </w:p>
    <w:p w14:paraId="58CB283E" w14:textId="61CD108B" w:rsidR="00AB2549" w:rsidRPr="00FD2BB4" w:rsidRDefault="00AB2549" w:rsidP="00CE6004">
      <w:pPr>
        <w:pStyle w:val="Rlit"/>
        <w:jc w:val="left"/>
        <w:rPr>
          <w:lang w:val="en-GB" w:eastAsia="uk-UA"/>
        </w:rPr>
      </w:pPr>
      <w:r w:rsidRPr="00FD2BB4">
        <w:rPr>
          <w:lang w:val="en-GB"/>
        </w:rPr>
        <w:lastRenderedPageBreak/>
        <w:t>Rokicki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`barek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.,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Grammatikopoulou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otte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Va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lphen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Va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eist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.,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Bartelings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H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olman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4).</w:t>
      </w:r>
      <w:r w:rsidR="000E27BC">
        <w:rPr>
          <w:lang w:val="en-GB"/>
        </w:rPr>
        <w:t xml:space="preserve"> </w:t>
      </w:r>
      <w:r w:rsidRPr="00FD2BB4">
        <w:rPr>
          <w:iCs/>
          <w:lang w:val="en-GB"/>
        </w:rPr>
        <w:t>Gros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Ecosystem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Product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in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macroeconomic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modelling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CE6004">
        <w:rPr>
          <w:i/>
          <w:iCs/>
          <w:lang w:val="en-GB"/>
        </w:rPr>
        <w:t>JRC</w:t>
      </w:r>
      <w:r w:rsidR="000E27BC" w:rsidRPr="00CE6004">
        <w:rPr>
          <w:i/>
          <w:iCs/>
          <w:lang w:val="en-GB"/>
        </w:rPr>
        <w:t xml:space="preserve"> </w:t>
      </w:r>
      <w:r w:rsidRPr="00CE6004">
        <w:rPr>
          <w:i/>
          <w:iCs/>
          <w:lang w:val="en-GB"/>
        </w:rPr>
        <w:t>Publications</w:t>
      </w:r>
      <w:r w:rsidR="000E27BC" w:rsidRPr="00CE6004">
        <w:rPr>
          <w:i/>
          <w:iCs/>
          <w:lang w:val="en-GB"/>
        </w:rPr>
        <w:t xml:space="preserve"> </w:t>
      </w:r>
      <w:r w:rsidRPr="00CE6004">
        <w:rPr>
          <w:i/>
          <w:iCs/>
          <w:lang w:val="en-GB"/>
        </w:rPr>
        <w:t>Repository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hyperlink r:id="rId50" w:tgtFrame="_blank" w:history="1">
        <w:r w:rsidRPr="00FD2BB4">
          <w:rPr>
            <w:lang w:val="en-GB"/>
          </w:rPr>
          <w:t>https://data.europa.eu/doi/10.2760/57602</w:t>
        </w:r>
      </w:hyperlink>
    </w:p>
    <w:p w14:paraId="04D3AEEA" w14:textId="550B485D" w:rsidR="00AB2549" w:rsidRPr="00FD2BB4" w:rsidRDefault="00AB2549" w:rsidP="00CE6004">
      <w:pPr>
        <w:pStyle w:val="Rlit"/>
        <w:jc w:val="left"/>
        <w:rPr>
          <w:lang w:val="en-GB" w:eastAsia="uk-UA"/>
        </w:rPr>
      </w:pPr>
      <w:proofErr w:type="spellStart"/>
      <w:r w:rsidRPr="000E27BC">
        <w:rPr>
          <w:lang w:val="pl-PL"/>
        </w:rPr>
        <w:t>Rosano-Peña</w:t>
      </w:r>
      <w:proofErr w:type="spellEnd"/>
      <w:r w:rsidRPr="000E27BC">
        <w:rPr>
          <w:lang w:val="pl-PL"/>
        </w:rPr>
        <w:t>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C.,</w:t>
      </w:r>
      <w:r w:rsidR="000E27BC" w:rsidRPr="000E27BC">
        <w:rPr>
          <w:lang w:val="pl-PL"/>
        </w:rPr>
        <w:t xml:space="preserve"> </w:t>
      </w:r>
      <w:proofErr w:type="spellStart"/>
      <w:r w:rsidRPr="000E27BC">
        <w:rPr>
          <w:lang w:val="pl-PL"/>
        </w:rPr>
        <w:t>Teixeira</w:t>
      </w:r>
      <w:proofErr w:type="spellEnd"/>
      <w:r w:rsidRPr="000E27BC">
        <w:rPr>
          <w:lang w:val="pl-PL"/>
        </w:rPr>
        <w:t>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J.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R.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&amp;</w:t>
      </w:r>
      <w:r w:rsidR="000E27BC" w:rsidRPr="000E27BC">
        <w:rPr>
          <w:lang w:val="pl-PL"/>
        </w:rPr>
        <w:t xml:space="preserve"> </w:t>
      </w:r>
      <w:proofErr w:type="spellStart"/>
      <w:r w:rsidRPr="000E27BC">
        <w:rPr>
          <w:lang w:val="pl-PL"/>
        </w:rPr>
        <w:t>Kimura</w:t>
      </w:r>
      <w:proofErr w:type="spellEnd"/>
      <w:r w:rsidRPr="000E27BC">
        <w:rPr>
          <w:lang w:val="pl-PL"/>
        </w:rPr>
        <w:t>,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H.</w:t>
      </w:r>
      <w:r w:rsidR="000E27BC" w:rsidRPr="000E27BC">
        <w:rPr>
          <w:lang w:val="pl-PL"/>
        </w:rPr>
        <w:t xml:space="preserve"> </w:t>
      </w:r>
      <w:r w:rsidRPr="000E27BC">
        <w:rPr>
          <w:lang w:val="pl-PL"/>
        </w:rPr>
        <w:t>(2021).</w:t>
      </w:r>
      <w:r w:rsidR="000E27BC" w:rsidRPr="000E27BC">
        <w:rPr>
          <w:lang w:val="pl-PL"/>
        </w:rPr>
        <w:t xml:space="preserve"> </w:t>
      </w:r>
      <w:r w:rsidRPr="00FD2BB4">
        <w:rPr>
          <w:lang w:val="en-GB"/>
        </w:rPr>
        <w:t>Eco-efficienc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razilia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mazonia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griculture: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pportunit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os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egrad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tec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nvironment.</w:t>
      </w:r>
      <w:r w:rsidR="000E27BC">
        <w:rPr>
          <w:lang w:val="en-GB"/>
        </w:rPr>
        <w:t xml:space="preserve"> </w:t>
      </w:r>
      <w:r w:rsidRPr="00CE6004">
        <w:rPr>
          <w:i/>
          <w:lang w:val="en-GB"/>
        </w:rPr>
        <w:t>Environmental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Science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and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Pollution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Research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hyperlink r:id="rId51" w:tgtFrame="_blank" w:history="1">
        <w:r w:rsidRPr="00FD2BB4">
          <w:rPr>
            <w:lang w:val="en-GB"/>
          </w:rPr>
          <w:t>https://doi.org/10.1007/s11356-021-14867-6</w:t>
        </w:r>
      </w:hyperlink>
    </w:p>
    <w:p w14:paraId="47E9F90F" w14:textId="121AB7C3" w:rsidR="00AB2549" w:rsidRPr="00FD2BB4" w:rsidRDefault="00AB2549" w:rsidP="00CE6004">
      <w:pPr>
        <w:pStyle w:val="Rlit"/>
        <w:jc w:val="left"/>
        <w:rPr>
          <w:lang w:val="en-GB" w:eastAsia="uk-UA"/>
        </w:rPr>
      </w:pPr>
      <w:r w:rsidRPr="00FD2BB4">
        <w:rPr>
          <w:lang w:val="en-GB"/>
        </w:rPr>
        <w:t>Shen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Y.-q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Yi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X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hen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uyang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.-y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4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os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duc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ccount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iyu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ounty: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uppl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us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ervices.</w:t>
      </w:r>
      <w:r w:rsidR="000E27BC">
        <w:rPr>
          <w:lang w:val="en-GB"/>
        </w:rPr>
        <w:t xml:space="preserve"> </w:t>
      </w:r>
      <w:r w:rsidRPr="00CE6004">
        <w:rPr>
          <w:i/>
          <w:lang w:val="en-GB"/>
        </w:rPr>
        <w:t>Frontiers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in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Ecology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and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Evolution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CE6004">
        <w:rPr>
          <w:i/>
          <w:lang w:val="en-GB"/>
        </w:rPr>
        <w:t>12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hyperlink r:id="rId52" w:tgtFrame="_blank" w:history="1">
        <w:r w:rsidRPr="00FD2BB4">
          <w:rPr>
            <w:lang w:val="en-GB"/>
          </w:rPr>
          <w:t>https://doi.org/10.3389/fevo.2024.1367768</w:t>
        </w:r>
      </w:hyperlink>
    </w:p>
    <w:p w14:paraId="76049B2C" w14:textId="7BADF91C" w:rsidR="00AB2549" w:rsidRPr="00FD2BB4" w:rsidRDefault="00AB2549" w:rsidP="009D73E2">
      <w:pPr>
        <w:pStyle w:val="Rlit"/>
        <w:rPr>
          <w:b/>
          <w:lang w:val="en-GB" w:eastAsia="uk-UA"/>
        </w:rPr>
      </w:pPr>
      <w:proofErr w:type="spellStart"/>
      <w:r w:rsidRPr="00FD2BB4">
        <w:rPr>
          <w:lang w:val="en-GB"/>
        </w:rPr>
        <w:t>Shikhaleeva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.M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Yurchenk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Y.Y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Kiryushkina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.M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3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histor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earch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tatu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tud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hyperhaline</w:t>
      </w:r>
      <w:proofErr w:type="spellEnd"/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Kuyalnyk</w:t>
      </w:r>
      <w:proofErr w:type="spellEnd"/>
      <w:r w:rsidR="000E27BC">
        <w:rPr>
          <w:lang w:val="en-GB"/>
        </w:rPr>
        <w:t xml:space="preserve"> </w:t>
      </w:r>
      <w:r w:rsidRPr="00FD2BB4">
        <w:rPr>
          <w:lang w:val="en-GB"/>
        </w:rPr>
        <w:t>Estuary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geoecosystem</w:t>
      </w:r>
      <w:proofErr w:type="spellEnd"/>
      <w:r w:rsidR="000E27BC">
        <w:rPr>
          <w:lang w:val="en-GB"/>
        </w:rPr>
        <w:t xml:space="preserve"> </w:t>
      </w:r>
      <w:r w:rsidRPr="00FD2BB4">
        <w:rPr>
          <w:lang w:val="en-GB"/>
        </w:rPr>
        <w:t>(Ukraine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orth-Wester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lack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ea).</w:t>
      </w:r>
      <w:r w:rsidR="000E27BC">
        <w:rPr>
          <w:lang w:val="en-GB"/>
        </w:rPr>
        <w:t xml:space="preserve"> </w:t>
      </w:r>
      <w:proofErr w:type="spellStart"/>
      <w:r w:rsidRPr="00CE6004">
        <w:rPr>
          <w:i/>
          <w:lang w:val="en-GB"/>
        </w:rPr>
        <w:t>Visnyk</w:t>
      </w:r>
      <w:proofErr w:type="spellEnd"/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of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V.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N.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Karazin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Kharkiv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National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University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series</w:t>
      </w:r>
      <w:r w:rsidR="000E27BC" w:rsidRPr="00CE6004">
        <w:rPr>
          <w:i/>
          <w:lang w:val="en-GB"/>
        </w:rPr>
        <w:t xml:space="preserve"> </w:t>
      </w:r>
      <w:r w:rsidRPr="00CE6004">
        <w:rPr>
          <w:i/>
          <w:lang w:val="en-GB"/>
        </w:rPr>
        <w:t>"Ecology"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CE6004">
        <w:rPr>
          <w:i/>
          <w:iCs/>
          <w:lang w:val="en-GB"/>
        </w:rPr>
        <w:t>28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15–29.</w:t>
      </w:r>
      <w:r w:rsidR="000E27BC">
        <w:rPr>
          <w:lang w:val="en-GB"/>
        </w:rPr>
        <w:t xml:space="preserve"> </w:t>
      </w:r>
      <w:hyperlink r:id="rId53" w:tgtFrame="_blank" w:history="1">
        <w:r w:rsidRPr="00FD2BB4">
          <w:rPr>
            <w:lang w:val="en-GB"/>
          </w:rPr>
          <w:t>https://doi.org/10.26565/1992-4259-2023-28-02</w:t>
        </w:r>
      </w:hyperlink>
    </w:p>
    <w:p w14:paraId="29C1E850" w14:textId="18901A41" w:rsidR="00AB2549" w:rsidRPr="00FD2BB4" w:rsidRDefault="00AB2549" w:rsidP="009D73E2">
      <w:pPr>
        <w:pStyle w:val="Rlit"/>
        <w:rPr>
          <w:lang w:val="en-GB"/>
        </w:rPr>
      </w:pPr>
      <w:proofErr w:type="spellStart"/>
      <w:r w:rsidRPr="00FD2BB4">
        <w:rPr>
          <w:lang w:val="en-GB"/>
        </w:rPr>
        <w:t>Shmygol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5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ptimiz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gricultu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nterprises’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ow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rea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onsider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rop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otation.</w:t>
      </w:r>
      <w:r w:rsidR="000E27BC">
        <w:rPr>
          <w:lang w:val="en-GB"/>
        </w:rPr>
        <w:t xml:space="preserve"> </w:t>
      </w:r>
      <w:r w:rsidRPr="00EB7520">
        <w:rPr>
          <w:i/>
          <w:iCs/>
          <w:lang w:val="en-GB"/>
        </w:rPr>
        <w:t>Resources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EB7520">
        <w:rPr>
          <w:i/>
          <w:iCs/>
          <w:lang w:val="en-GB"/>
        </w:rPr>
        <w:t>14</w:t>
      </w:r>
      <w:r w:rsidRPr="00FD2BB4">
        <w:rPr>
          <w:lang w:val="en-GB"/>
        </w:rPr>
        <w:t>(3)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40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https://doi.org/10.3390/resources14030040</w:t>
      </w:r>
    </w:p>
    <w:p w14:paraId="0EFA0C53" w14:textId="3482DD65" w:rsidR="00AB2549" w:rsidRPr="00FD2BB4" w:rsidRDefault="00AB2549" w:rsidP="009D73E2">
      <w:pPr>
        <w:pStyle w:val="Rlit"/>
        <w:rPr>
          <w:lang w:val="en-GB"/>
        </w:rPr>
      </w:pPr>
      <w:r w:rsidRPr="00FD2BB4">
        <w:rPr>
          <w:lang w:val="en-GB"/>
        </w:rPr>
        <w:t>Silva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apass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.,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Piernik</w:t>
      </w:r>
      <w:proofErr w:type="spellEnd"/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ndina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ande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U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ranzese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.P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uss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.F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uonocore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4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apit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ccount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Coralligenous</w:t>
      </w:r>
      <w:proofErr w:type="spellEnd"/>
      <w:r w:rsidR="000E27BC">
        <w:rPr>
          <w:lang w:val="en-GB"/>
        </w:rPr>
        <w:t xml:space="preserve"> </w:t>
      </w:r>
      <w:r w:rsidRPr="00FD2BB4">
        <w:rPr>
          <w:lang w:val="en-GB"/>
        </w:rPr>
        <w:t>Habita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arin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tecte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reas.</w:t>
      </w:r>
      <w:r w:rsidR="000E27BC">
        <w:rPr>
          <w:lang w:val="en-GB"/>
        </w:rPr>
        <w:t xml:space="preserve"> </w:t>
      </w:r>
      <w:r w:rsidRPr="00EB7520">
        <w:rPr>
          <w:i/>
          <w:lang w:val="en-GB"/>
        </w:rPr>
        <w:t>Sustainability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EB7520">
        <w:rPr>
          <w:i/>
          <w:lang w:val="en-GB"/>
        </w:rPr>
        <w:t>16</w:t>
      </w:r>
      <w:r w:rsidRPr="00FD2BB4">
        <w:rPr>
          <w:lang w:val="en-GB"/>
        </w:rPr>
        <w:t>(21)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9458.</w:t>
      </w:r>
      <w:r w:rsidR="000E27BC">
        <w:rPr>
          <w:lang w:val="en-GB"/>
        </w:rPr>
        <w:t xml:space="preserve"> </w:t>
      </w:r>
      <w:hyperlink r:id="rId54" w:tgtFrame="_blank" w:history="1">
        <w:r w:rsidRPr="00FD2BB4">
          <w:rPr>
            <w:lang w:val="en-GB"/>
          </w:rPr>
          <w:t>https://doi.org/10.3390/su16219458</w:t>
        </w:r>
      </w:hyperlink>
    </w:p>
    <w:p w14:paraId="29B775AA" w14:textId="1B5C830D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iCs/>
          <w:lang w:val="en-GB"/>
        </w:rPr>
        <w:t>Spring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Stewardship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Institute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13).</w:t>
      </w:r>
      <w:r w:rsidR="000E27BC">
        <w:rPr>
          <w:lang w:val="en-GB"/>
        </w:rPr>
        <w:t xml:space="preserve"> </w:t>
      </w:r>
      <w:r w:rsidRPr="00FD2BB4">
        <w:rPr>
          <w:iCs/>
          <w:lang w:val="en-GB"/>
        </w:rPr>
        <w:t>Spring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Ecosystem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Assessment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Protocol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(SEAP)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—</w:t>
      </w:r>
      <w:r w:rsidR="000E27BC">
        <w:rPr>
          <w:iCs/>
          <w:lang w:val="en-GB"/>
        </w:rPr>
        <w:t xml:space="preserve"> </w:t>
      </w:r>
      <w:r w:rsidRPr="00FD2BB4">
        <w:rPr>
          <w:lang w:val="en-GB"/>
        </w:rPr>
        <w:t>Spring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tewardship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stitute.</w:t>
      </w:r>
      <w:r w:rsidR="000E27BC">
        <w:rPr>
          <w:lang w:val="en-GB"/>
        </w:rPr>
        <w:t xml:space="preserve"> </w:t>
      </w:r>
      <w:hyperlink r:id="rId55" w:tgtFrame="_blank" w:history="1">
        <w:r w:rsidRPr="00FD2BB4">
          <w:rPr>
            <w:lang w:val="en-GB"/>
          </w:rPr>
          <w:t>https://springstewardshipinstitute.org/seap</w:t>
        </w:r>
      </w:hyperlink>
    </w:p>
    <w:p w14:paraId="7E29C65B" w14:textId="4215BE02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iCs/>
          <w:lang w:val="en-GB"/>
        </w:rPr>
        <w:t>Wikipedia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10).</w:t>
      </w:r>
      <w:r w:rsidR="000E27BC">
        <w:rPr>
          <w:lang w:val="en-GB"/>
        </w:rPr>
        <w:t xml:space="preserve"> </w:t>
      </w:r>
      <w:proofErr w:type="spellStart"/>
      <w:r w:rsidRPr="00FD2BB4">
        <w:rPr>
          <w:iCs/>
          <w:lang w:val="en-GB"/>
        </w:rPr>
        <w:t>Kuialnyk</w:t>
      </w:r>
      <w:proofErr w:type="spellEnd"/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Estuary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ikipedia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ree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encyclopedia</w:t>
      </w:r>
      <w:proofErr w:type="spellEnd"/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hyperlink r:id="rId56" w:tgtFrame="_blank" w:history="1">
        <w:r w:rsidRPr="00FD2BB4">
          <w:rPr>
            <w:lang w:val="en-GB"/>
          </w:rPr>
          <w:t>https://en.wikipedia.org/wiki/Kuialnyk_Estuary</w:t>
        </w:r>
      </w:hyperlink>
    </w:p>
    <w:p w14:paraId="23AB9BD4" w14:textId="1A522344" w:rsidR="00AB2549" w:rsidRPr="00FD2BB4" w:rsidRDefault="00AB2549" w:rsidP="00EB7520">
      <w:pPr>
        <w:pStyle w:val="Rlit"/>
        <w:jc w:val="left"/>
        <w:rPr>
          <w:lang w:val="en-GB" w:eastAsia="uk-UA"/>
        </w:rPr>
      </w:pPr>
      <w:r w:rsidRPr="00FD2BB4">
        <w:rPr>
          <w:lang w:val="en-GB"/>
        </w:rPr>
        <w:t>Worl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ank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oup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4).</w:t>
      </w:r>
      <w:r w:rsidR="000E27BC">
        <w:rPr>
          <w:lang w:val="en-GB"/>
        </w:rPr>
        <w:t xml:space="preserve"> </w:t>
      </w:r>
      <w:r w:rsidRPr="00FD2BB4">
        <w:rPr>
          <w:iCs/>
          <w:lang w:val="en-GB"/>
        </w:rPr>
        <w:t>Changing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Wealth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of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Nations</w:t>
      </w:r>
      <w:r w:rsidR="000E27BC">
        <w:rPr>
          <w:iCs/>
          <w:lang w:val="en-GB"/>
        </w:rPr>
        <w:t xml:space="preserve"> </w:t>
      </w:r>
      <w:r w:rsidRPr="00FD2BB4">
        <w:rPr>
          <w:iCs/>
          <w:lang w:val="en-GB"/>
        </w:rPr>
        <w:t>(CWON)</w:t>
      </w:r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orl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Bank.</w:t>
      </w:r>
      <w:r w:rsidR="000E27BC">
        <w:rPr>
          <w:lang w:val="en-GB"/>
        </w:rPr>
        <w:t xml:space="preserve"> </w:t>
      </w:r>
      <w:hyperlink r:id="rId57" w:tgtFrame="_blank" w:history="1">
        <w:r w:rsidRPr="00FD2BB4">
          <w:rPr>
            <w:lang w:val="en-GB"/>
          </w:rPr>
          <w:t>https://www.worldbank.org/en/publication/changing-wealth-of-nations?utm_source</w:t>
        </w:r>
      </w:hyperlink>
    </w:p>
    <w:p w14:paraId="0985D6C8" w14:textId="4B9A550C" w:rsidR="00AB2549" w:rsidRPr="00FD2BB4" w:rsidRDefault="00AB2549" w:rsidP="009D73E2">
      <w:pPr>
        <w:pStyle w:val="Rlit"/>
        <w:rPr>
          <w:lang w:val="en-GB" w:eastAsia="uk-UA"/>
        </w:rPr>
      </w:pPr>
      <w:r w:rsidRPr="00FD2BB4">
        <w:rPr>
          <w:lang w:val="en-GB"/>
        </w:rPr>
        <w:t>Xu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ha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ha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Y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i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X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Yan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5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ccount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os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duc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GEP)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est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eserves—tak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h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aisha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cen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Histor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po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xample.</w:t>
      </w:r>
      <w:r w:rsidR="000E27BC">
        <w:rPr>
          <w:lang w:val="en-GB"/>
        </w:rPr>
        <w:t xml:space="preserve"> </w:t>
      </w:r>
      <w:r w:rsidRPr="00EB7520">
        <w:rPr>
          <w:i/>
          <w:lang w:val="en-GB"/>
        </w:rPr>
        <w:t>PLOS</w:t>
      </w:r>
      <w:r w:rsidR="000E27BC" w:rsidRPr="00EB7520">
        <w:rPr>
          <w:i/>
          <w:lang w:val="en-GB"/>
        </w:rPr>
        <w:t xml:space="preserve"> </w:t>
      </w:r>
      <w:r w:rsidRPr="00EB7520">
        <w:rPr>
          <w:i/>
          <w:lang w:val="en-GB"/>
        </w:rPr>
        <w:t>ONE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EB7520">
        <w:rPr>
          <w:i/>
          <w:lang w:val="en-GB"/>
        </w:rPr>
        <w:t>20</w:t>
      </w:r>
      <w:r w:rsidRPr="00FD2BB4">
        <w:rPr>
          <w:lang w:val="en-GB"/>
        </w:rPr>
        <w:t>(3),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Стаття</w:t>
      </w:r>
      <w:proofErr w:type="spellEnd"/>
      <w:r w:rsidR="000E27BC">
        <w:rPr>
          <w:lang w:val="en-GB"/>
        </w:rPr>
        <w:t xml:space="preserve"> </w:t>
      </w:r>
      <w:r w:rsidRPr="00FD2BB4">
        <w:rPr>
          <w:lang w:val="en-GB"/>
        </w:rPr>
        <w:t>e0320075.</w:t>
      </w:r>
      <w:r w:rsidR="000E27BC">
        <w:rPr>
          <w:lang w:val="en-GB"/>
        </w:rPr>
        <w:t xml:space="preserve"> </w:t>
      </w:r>
      <w:hyperlink r:id="rId58" w:tgtFrame="_blank" w:history="1">
        <w:r w:rsidRPr="00FD2BB4">
          <w:rPr>
            <w:lang w:val="en-GB"/>
          </w:rPr>
          <w:t>https://doi.org/10.1371/journal.pone.0320075</w:t>
        </w:r>
      </w:hyperlink>
    </w:p>
    <w:p w14:paraId="6E8D640F" w14:textId="1B7447DB" w:rsidR="00AB2549" w:rsidRPr="00FD2BB4" w:rsidRDefault="00AB2549" w:rsidP="009D73E2">
      <w:pPr>
        <w:pStyle w:val="Rlit"/>
        <w:rPr>
          <w:lang w:val="en-GB"/>
        </w:rPr>
      </w:pPr>
      <w:r w:rsidRPr="00FD2BB4">
        <w:rPr>
          <w:lang w:val="en-GB"/>
        </w:rPr>
        <w:t>Zheng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H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u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T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uyang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olasky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Ruckelshaus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ang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Xia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Y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ao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X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Li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Daily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.C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3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os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duc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GEP):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Quantifying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natur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nvironmental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nomic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olic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innovation.</w:t>
      </w:r>
      <w:r w:rsidR="000E27BC">
        <w:rPr>
          <w:lang w:val="en-GB"/>
        </w:rPr>
        <w:t xml:space="preserve"> </w:t>
      </w:r>
      <w:proofErr w:type="spellStart"/>
      <w:r w:rsidRPr="00EB7520">
        <w:rPr>
          <w:i/>
          <w:iCs/>
          <w:lang w:val="en-GB"/>
        </w:rPr>
        <w:t>Ambio</w:t>
      </w:r>
      <w:proofErr w:type="spellEnd"/>
      <w:r w:rsidRPr="00FD2BB4">
        <w:rPr>
          <w:lang w:val="en-GB"/>
        </w:rPr>
        <w:t>.</w:t>
      </w:r>
      <w:r w:rsidR="000E27BC">
        <w:rPr>
          <w:lang w:val="en-GB"/>
        </w:rPr>
        <w:t xml:space="preserve"> </w:t>
      </w:r>
      <w:hyperlink r:id="rId59" w:tgtFrame="_blank" w:history="1">
        <w:r w:rsidRPr="00FD2BB4">
          <w:rPr>
            <w:lang w:val="en-GB"/>
          </w:rPr>
          <w:t>https://doi.org/10.1007/s13280-023-01948-8</w:t>
        </w:r>
      </w:hyperlink>
    </w:p>
    <w:p w14:paraId="41449680" w14:textId="665D84F7" w:rsidR="007712E9" w:rsidRPr="00FD2BB4" w:rsidRDefault="00AB2549" w:rsidP="009D73E2">
      <w:pPr>
        <w:pStyle w:val="Rlit"/>
        <w:rPr>
          <w:lang w:val="en-GB"/>
        </w:rPr>
      </w:pPr>
      <w:r w:rsidRPr="00FD2BB4">
        <w:rPr>
          <w:lang w:val="en-GB"/>
        </w:rPr>
        <w:t>Zhu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u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K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hou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ang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Z.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&amp;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hen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2024).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Multi-Scal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Gross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Product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(GEP)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Valuation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for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Wetland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Ecosystems: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A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Case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Study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of</w:t>
      </w:r>
      <w:r w:rsidR="000E27BC">
        <w:rPr>
          <w:lang w:val="en-GB"/>
        </w:rPr>
        <w:t xml:space="preserve"> </w:t>
      </w:r>
      <w:proofErr w:type="spellStart"/>
      <w:r w:rsidRPr="00FD2BB4">
        <w:rPr>
          <w:lang w:val="en-GB"/>
        </w:rPr>
        <w:t>Lishui</w:t>
      </w:r>
      <w:proofErr w:type="spellEnd"/>
      <w:r w:rsidR="000E27BC">
        <w:rPr>
          <w:lang w:val="en-GB"/>
        </w:rPr>
        <w:t xml:space="preserve"> </w:t>
      </w:r>
      <w:r w:rsidRPr="00FD2BB4">
        <w:rPr>
          <w:lang w:val="en-GB"/>
        </w:rPr>
        <w:t>City.</w:t>
      </w:r>
      <w:r w:rsidR="000E27BC">
        <w:rPr>
          <w:lang w:val="en-GB"/>
        </w:rPr>
        <w:t xml:space="preserve"> </w:t>
      </w:r>
      <w:r w:rsidRPr="00EB7520">
        <w:rPr>
          <w:i/>
          <w:iCs/>
          <w:lang w:val="en-GB"/>
        </w:rPr>
        <w:t>Water</w:t>
      </w:r>
      <w:r w:rsidRPr="00FD2BB4">
        <w:rPr>
          <w:lang w:val="en-GB"/>
        </w:rPr>
        <w:t>,</w:t>
      </w:r>
      <w:r w:rsidR="000E27BC">
        <w:rPr>
          <w:lang w:val="en-GB"/>
        </w:rPr>
        <w:t xml:space="preserve"> </w:t>
      </w:r>
      <w:r w:rsidRPr="00EB7520">
        <w:rPr>
          <w:i/>
          <w:iCs/>
          <w:lang w:val="en-GB"/>
        </w:rPr>
        <w:t>16</w:t>
      </w:r>
      <w:r w:rsidRPr="00FD2BB4">
        <w:rPr>
          <w:lang w:val="en-GB"/>
        </w:rPr>
        <w:t>(24),</w:t>
      </w:r>
      <w:r w:rsidR="000E27BC">
        <w:rPr>
          <w:lang w:val="en-GB"/>
        </w:rPr>
        <w:t xml:space="preserve"> </w:t>
      </w:r>
      <w:r w:rsidRPr="00FD2BB4">
        <w:rPr>
          <w:lang w:val="en-GB"/>
        </w:rPr>
        <w:t>3554.</w:t>
      </w:r>
      <w:r w:rsidR="000E27BC">
        <w:rPr>
          <w:lang w:val="en-GB"/>
        </w:rPr>
        <w:t xml:space="preserve"> </w:t>
      </w:r>
      <w:hyperlink r:id="rId60" w:tgtFrame="_blank" w:history="1">
        <w:r w:rsidRPr="00FD2BB4">
          <w:rPr>
            <w:lang w:val="en-GB"/>
          </w:rPr>
          <w:t>https://doi.org/10.3390/w16243554</w:t>
        </w:r>
      </w:hyperlink>
    </w:p>
    <w:sectPr w:rsidR="007712E9" w:rsidRPr="00FD2BB4" w:rsidSect="007B786E">
      <w:headerReference w:type="even" r:id="rId61"/>
      <w:headerReference w:type="default" r:id="rId62"/>
      <w:footerReference w:type="first" r:id="rId63"/>
      <w:pgSz w:w="11906" w:h="16838" w:code="9"/>
      <w:pgMar w:top="1134" w:right="1134" w:bottom="1134" w:left="1134" w:header="567" w:footer="567" w:gutter="0"/>
      <w:pgNumType w:start="27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3D47C0" w14:textId="77777777" w:rsidR="00401594" w:rsidRDefault="00401594" w:rsidP="00574BEB">
      <w:r>
        <w:separator/>
      </w:r>
    </w:p>
  </w:endnote>
  <w:endnote w:type="continuationSeparator" w:id="0">
    <w:p w14:paraId="170A8185" w14:textId="77777777" w:rsidR="00401594" w:rsidRDefault="00401594" w:rsidP="00574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384"/>
      <w:gridCol w:w="5387"/>
    </w:tblGrid>
    <w:tr w:rsidR="00FD2BB4" w:rsidRPr="007F374E" w14:paraId="1BCC1B94" w14:textId="77777777" w:rsidTr="000F57B8">
      <w:trPr>
        <w:trHeight w:val="198"/>
      </w:trPr>
      <w:tc>
        <w:tcPr>
          <w:tcW w:w="1384" w:type="dxa"/>
          <w:vAlign w:val="center"/>
        </w:tcPr>
        <w:p w14:paraId="383C94C7" w14:textId="77777777" w:rsidR="00FD2BB4" w:rsidRPr="007F374E" w:rsidRDefault="00FD2BB4" w:rsidP="00E64FA8">
          <w:bookmarkStart w:id="5" w:name="_Hlk104286226"/>
          <w:bookmarkStart w:id="6" w:name="_Hlk104286227"/>
          <w:bookmarkStart w:id="7" w:name="_Hlk154270864"/>
          <w:bookmarkStart w:id="8" w:name="_Hlk154270865"/>
          <w:r w:rsidRPr="007F374E">
            <w:rPr>
              <w:noProof/>
              <w:lang w:val="pl-PL" w:eastAsia="pl-PL"/>
            </w:rPr>
            <w:drawing>
              <wp:inline distT="0" distB="0" distL="0" distR="0" wp14:anchorId="4DF039D5" wp14:editId="13E77008">
                <wp:extent cx="688975" cy="237490"/>
                <wp:effectExtent l="0" t="0" r="0" b="0"/>
                <wp:docPr id="732239269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8975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7" w:type="dxa"/>
          <w:vAlign w:val="center"/>
        </w:tcPr>
        <w:p w14:paraId="07246F3D" w14:textId="3597317F" w:rsidR="00FD2BB4" w:rsidRPr="007F374E" w:rsidRDefault="00FD2BB4" w:rsidP="00E64FA8">
          <w:pPr>
            <w:suppressAutoHyphens/>
            <w:rPr>
              <w:sz w:val="18"/>
              <w:szCs w:val="18"/>
            </w:rPr>
          </w:pPr>
          <w:r w:rsidRPr="007F374E">
            <w:rPr>
              <w:sz w:val="18"/>
              <w:szCs w:val="18"/>
            </w:rPr>
            <w:t>©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2026.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Author(s).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This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work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is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licensed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under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a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Creative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Commons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Attribution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4.0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International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License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(CC</w:t>
          </w:r>
          <w:r w:rsidR="000E27BC">
            <w:rPr>
              <w:sz w:val="18"/>
              <w:szCs w:val="18"/>
            </w:rPr>
            <w:t xml:space="preserve"> </w:t>
          </w:r>
          <w:r w:rsidRPr="007F374E">
            <w:rPr>
              <w:sz w:val="18"/>
              <w:szCs w:val="18"/>
            </w:rPr>
            <w:t>BY-SA)</w:t>
          </w:r>
        </w:p>
      </w:tc>
    </w:tr>
    <w:bookmarkEnd w:id="5"/>
    <w:bookmarkEnd w:id="6"/>
    <w:bookmarkEnd w:id="7"/>
    <w:bookmarkEnd w:id="8"/>
  </w:tbl>
  <w:p w14:paraId="004ABAE3" w14:textId="77777777" w:rsidR="00FD2BB4" w:rsidRPr="007F374E" w:rsidRDefault="00FD2BB4" w:rsidP="00FD2BB4">
    <w:pPr>
      <w:pStyle w:val="Stopka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33EF24" w14:textId="77777777" w:rsidR="00401594" w:rsidRDefault="00401594" w:rsidP="00574BEB">
      <w:r>
        <w:separator/>
      </w:r>
    </w:p>
  </w:footnote>
  <w:footnote w:type="continuationSeparator" w:id="0">
    <w:p w14:paraId="7FF7B55A" w14:textId="77777777" w:rsidR="00401594" w:rsidRDefault="00401594" w:rsidP="00574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39" w:type="dxa"/>
      <w:tblBorders>
        <w:bottom w:val="single" w:sz="8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97"/>
      <w:gridCol w:w="9242"/>
    </w:tblGrid>
    <w:tr w:rsidR="00FD2BB4" w:rsidRPr="0031117C" w14:paraId="05468730" w14:textId="77777777" w:rsidTr="000F57B8">
      <w:trPr>
        <w:trHeight w:hRule="exact" w:val="284"/>
      </w:trPr>
      <w:tc>
        <w:tcPr>
          <w:tcW w:w="397" w:type="dxa"/>
          <w:vAlign w:val="center"/>
        </w:tcPr>
        <w:p w14:paraId="62420D03" w14:textId="77777777" w:rsidR="00FD2BB4" w:rsidRPr="00584564" w:rsidRDefault="00FD2BB4" w:rsidP="00FD2BB4">
          <w:pPr>
            <w:pStyle w:val="Nagwek"/>
            <w:rPr>
              <w:rFonts w:ascii="Arial" w:hAnsi="Arial" w:cs="Arial"/>
              <w:i/>
              <w:sz w:val="20"/>
              <w:szCs w:val="20"/>
            </w:rPr>
          </w:pPr>
          <w:r w:rsidRPr="00584564">
            <w:rPr>
              <w:rFonts w:ascii="Arial" w:hAnsi="Arial" w:cs="Arial"/>
              <w:sz w:val="20"/>
              <w:szCs w:val="20"/>
            </w:rPr>
            <w:fldChar w:fldCharType="begin"/>
          </w:r>
          <w:r w:rsidRPr="00584564">
            <w:rPr>
              <w:rFonts w:ascii="Arial" w:hAnsi="Arial" w:cs="Arial"/>
              <w:sz w:val="20"/>
              <w:szCs w:val="20"/>
            </w:rPr>
            <w:instrText xml:space="preserve"> PAGE   \* MERGEFORMAT </w:instrText>
          </w:r>
          <w:r w:rsidRPr="00584564">
            <w:rPr>
              <w:rFonts w:ascii="Arial" w:hAnsi="Arial" w:cs="Arial"/>
              <w:sz w:val="20"/>
              <w:szCs w:val="20"/>
            </w:rPr>
            <w:fldChar w:fldCharType="separate"/>
          </w:r>
          <w:r>
            <w:rPr>
              <w:rFonts w:ascii="Arial" w:hAnsi="Arial" w:cs="Arial"/>
              <w:sz w:val="20"/>
              <w:szCs w:val="20"/>
            </w:rPr>
            <w:t>228</w:t>
          </w:r>
          <w:r w:rsidRPr="00584564">
            <w:rPr>
              <w:rFonts w:ascii="Arial" w:hAnsi="Arial" w:cs="Arial"/>
              <w:sz w:val="20"/>
              <w:szCs w:val="20"/>
            </w:rPr>
            <w:fldChar w:fldCharType="end"/>
          </w:r>
        </w:p>
      </w:tc>
      <w:tc>
        <w:tcPr>
          <w:tcW w:w="9242" w:type="dxa"/>
          <w:vAlign w:val="center"/>
        </w:tcPr>
        <w:p w14:paraId="1AFA0961" w14:textId="101AEF19" w:rsidR="00FD2BB4" w:rsidRPr="000E6D4F" w:rsidRDefault="00FD2BB4" w:rsidP="00FD2BB4">
          <w:pPr>
            <w:pStyle w:val="Nagwek"/>
            <w:jc w:val="center"/>
            <w:rPr>
              <w:rFonts w:ascii="Arial" w:hAnsi="Arial" w:cs="Arial"/>
              <w:i/>
              <w:sz w:val="20"/>
              <w:szCs w:val="20"/>
              <w:lang w:val="pl-PL"/>
            </w:rPr>
          </w:pPr>
          <w:proofErr w:type="spellStart"/>
          <w:r w:rsidRPr="00FD2BB4">
            <w:rPr>
              <w:rFonts w:ascii="Arial" w:hAnsi="Arial" w:cs="Arial"/>
              <w:i/>
              <w:sz w:val="20"/>
              <w:szCs w:val="20"/>
              <w:lang w:val="pl-PL"/>
            </w:rPr>
            <w:t>Liudmyla</w:t>
          </w:r>
          <w:proofErr w:type="spellEnd"/>
          <w:r w:rsidR="000E27BC">
            <w:rPr>
              <w:rFonts w:ascii="Arial" w:hAnsi="Arial" w:cs="Arial"/>
              <w:i/>
              <w:sz w:val="20"/>
              <w:szCs w:val="20"/>
              <w:lang w:val="pl-PL"/>
            </w:rPr>
            <w:t xml:space="preserve"> </w:t>
          </w:r>
          <w:proofErr w:type="spellStart"/>
          <w:r w:rsidRPr="00FD2BB4">
            <w:rPr>
              <w:rFonts w:ascii="Arial" w:hAnsi="Arial" w:cs="Arial"/>
              <w:i/>
              <w:sz w:val="20"/>
              <w:szCs w:val="20"/>
              <w:lang w:val="pl-PL"/>
            </w:rPr>
            <w:t>Korenyuk</w:t>
          </w:r>
          <w:proofErr w:type="spellEnd"/>
          <w:r w:rsidR="000E27BC">
            <w:rPr>
              <w:rFonts w:ascii="Arial" w:hAnsi="Arial" w:cs="Arial"/>
              <w:i/>
              <w:sz w:val="20"/>
              <w:szCs w:val="20"/>
              <w:lang w:val="pl-PL"/>
            </w:rPr>
            <w:t xml:space="preserve"> </w:t>
          </w:r>
          <w:r>
            <w:rPr>
              <w:rFonts w:ascii="Arial" w:hAnsi="Arial" w:cs="Arial"/>
              <w:i/>
              <w:sz w:val="20"/>
              <w:szCs w:val="20"/>
              <w:lang w:val="pl-PL"/>
            </w:rPr>
            <w:t>et</w:t>
          </w:r>
          <w:r w:rsidR="000E27BC">
            <w:rPr>
              <w:rFonts w:ascii="Arial" w:hAnsi="Arial" w:cs="Arial"/>
              <w:i/>
              <w:sz w:val="20"/>
              <w:szCs w:val="20"/>
              <w:lang w:val="pl-PL"/>
            </w:rPr>
            <w:t xml:space="preserve"> </w:t>
          </w:r>
          <w:r>
            <w:rPr>
              <w:rFonts w:ascii="Arial" w:hAnsi="Arial" w:cs="Arial"/>
              <w:i/>
              <w:sz w:val="20"/>
              <w:szCs w:val="20"/>
              <w:lang w:val="pl-PL"/>
            </w:rPr>
            <w:t>al.</w:t>
          </w:r>
        </w:p>
      </w:tc>
    </w:tr>
  </w:tbl>
  <w:p w14:paraId="7DBCF1B5" w14:textId="77777777" w:rsidR="00FD2BB4" w:rsidRPr="000E6D4F" w:rsidRDefault="00FD2BB4" w:rsidP="00FD2BB4">
    <w:pPr>
      <w:pStyle w:val="Nagwek"/>
      <w:rPr>
        <w:sz w:val="6"/>
        <w:szCs w:val="6"/>
        <w:lang w:val="pl-P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40" w:type="dxa"/>
      <w:jc w:val="right"/>
      <w:tblBorders>
        <w:bottom w:val="single" w:sz="8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43"/>
      <w:gridCol w:w="397"/>
    </w:tblGrid>
    <w:tr w:rsidR="00FD2BB4" w:rsidRPr="00584564" w14:paraId="052C0B91" w14:textId="77777777" w:rsidTr="000F57B8">
      <w:trPr>
        <w:trHeight w:hRule="exact" w:val="284"/>
        <w:jc w:val="right"/>
      </w:trPr>
      <w:tc>
        <w:tcPr>
          <w:tcW w:w="9243" w:type="dxa"/>
          <w:vAlign w:val="center"/>
        </w:tcPr>
        <w:p w14:paraId="7AF7D2B1" w14:textId="58C6C543" w:rsidR="00FD2BB4" w:rsidRPr="00584564" w:rsidRDefault="00FD2BB4" w:rsidP="00FD2BB4">
          <w:pPr>
            <w:pStyle w:val="Nagwek"/>
            <w:jc w:val="center"/>
            <w:rPr>
              <w:rFonts w:ascii="Arial" w:hAnsi="Arial" w:cs="Arial"/>
              <w:i/>
              <w:sz w:val="20"/>
              <w:szCs w:val="16"/>
            </w:rPr>
          </w:pPr>
          <w:r w:rsidRPr="00FD2BB4">
            <w:rPr>
              <w:rFonts w:ascii="Arial" w:hAnsi="Arial" w:cs="Arial"/>
              <w:i/>
              <w:sz w:val="20"/>
              <w:szCs w:val="16"/>
            </w:rPr>
            <w:t>Ecosystem</w:t>
          </w:r>
          <w:r w:rsidR="000E27BC">
            <w:rPr>
              <w:rFonts w:ascii="Arial" w:hAnsi="Arial" w:cs="Arial"/>
              <w:i/>
              <w:sz w:val="20"/>
              <w:szCs w:val="16"/>
            </w:rPr>
            <w:t xml:space="preserve"> </w:t>
          </w:r>
          <w:r w:rsidRPr="00FD2BB4">
            <w:rPr>
              <w:rFonts w:ascii="Arial" w:hAnsi="Arial" w:cs="Arial"/>
              <w:i/>
              <w:sz w:val="20"/>
              <w:szCs w:val="16"/>
            </w:rPr>
            <w:t>Service</w:t>
          </w:r>
          <w:r w:rsidR="000E27BC">
            <w:rPr>
              <w:rFonts w:ascii="Arial" w:hAnsi="Arial" w:cs="Arial"/>
              <w:i/>
              <w:sz w:val="20"/>
              <w:szCs w:val="16"/>
            </w:rPr>
            <w:t xml:space="preserve"> </w:t>
          </w:r>
          <w:r w:rsidRPr="00FD2BB4">
            <w:rPr>
              <w:rFonts w:ascii="Arial" w:hAnsi="Arial" w:cs="Arial"/>
              <w:i/>
              <w:sz w:val="20"/>
              <w:szCs w:val="16"/>
            </w:rPr>
            <w:t>Valuation</w:t>
          </w:r>
          <w:r w:rsidR="000E27BC">
            <w:rPr>
              <w:rFonts w:ascii="Arial" w:hAnsi="Arial" w:cs="Arial"/>
              <w:i/>
              <w:sz w:val="20"/>
              <w:szCs w:val="16"/>
            </w:rPr>
            <w:t xml:space="preserve"> </w:t>
          </w:r>
          <w:r w:rsidRPr="00FD2BB4">
            <w:rPr>
              <w:rFonts w:ascii="Arial" w:hAnsi="Arial" w:cs="Arial"/>
              <w:i/>
              <w:sz w:val="20"/>
              <w:szCs w:val="16"/>
            </w:rPr>
            <w:t>of</w:t>
          </w:r>
          <w:r w:rsidR="000E27BC">
            <w:rPr>
              <w:rFonts w:ascii="Arial" w:hAnsi="Arial" w:cs="Arial"/>
              <w:i/>
              <w:sz w:val="20"/>
              <w:szCs w:val="16"/>
            </w:rPr>
            <w:t xml:space="preserve"> </w:t>
          </w:r>
          <w:r w:rsidRPr="00FD2BB4">
            <w:rPr>
              <w:rFonts w:ascii="Arial" w:hAnsi="Arial" w:cs="Arial"/>
              <w:i/>
              <w:sz w:val="20"/>
              <w:szCs w:val="16"/>
            </w:rPr>
            <w:t>Natural</w:t>
          </w:r>
          <w:r w:rsidR="000E27BC">
            <w:rPr>
              <w:rFonts w:ascii="Arial" w:hAnsi="Arial" w:cs="Arial"/>
              <w:i/>
              <w:sz w:val="20"/>
              <w:szCs w:val="16"/>
            </w:rPr>
            <w:t xml:space="preserve"> </w:t>
          </w:r>
          <w:r w:rsidRPr="00FD2BB4">
            <w:rPr>
              <w:rFonts w:ascii="Arial" w:hAnsi="Arial" w:cs="Arial"/>
              <w:i/>
              <w:sz w:val="20"/>
              <w:szCs w:val="16"/>
            </w:rPr>
            <w:t>Healing</w:t>
          </w:r>
          <w:r w:rsidR="000E27BC">
            <w:rPr>
              <w:rFonts w:ascii="Arial" w:hAnsi="Arial" w:cs="Arial"/>
              <w:i/>
              <w:sz w:val="20"/>
              <w:szCs w:val="16"/>
            </w:rPr>
            <w:t xml:space="preserve"> </w:t>
          </w:r>
          <w:r w:rsidRPr="00FD2BB4">
            <w:rPr>
              <w:rFonts w:ascii="Arial" w:hAnsi="Arial" w:cs="Arial"/>
              <w:i/>
              <w:sz w:val="20"/>
              <w:szCs w:val="16"/>
            </w:rPr>
            <w:t>Assets</w:t>
          </w:r>
          <w:r>
            <w:rPr>
              <w:rFonts w:ascii="Arial" w:hAnsi="Arial" w:cs="Arial"/>
              <w:i/>
              <w:sz w:val="20"/>
              <w:szCs w:val="16"/>
            </w:rPr>
            <w:t>…</w:t>
          </w:r>
        </w:p>
      </w:tc>
      <w:tc>
        <w:tcPr>
          <w:tcW w:w="397" w:type="dxa"/>
          <w:vAlign w:val="center"/>
        </w:tcPr>
        <w:p w14:paraId="105AC45E" w14:textId="77777777" w:rsidR="00FD2BB4" w:rsidRPr="00584564" w:rsidRDefault="00FD2BB4" w:rsidP="00FD2BB4">
          <w:pPr>
            <w:pStyle w:val="Nagwek"/>
            <w:jc w:val="right"/>
            <w:rPr>
              <w:rFonts w:ascii="Arial" w:hAnsi="Arial" w:cs="Arial"/>
              <w:i/>
              <w:sz w:val="20"/>
              <w:szCs w:val="16"/>
            </w:rPr>
          </w:pPr>
          <w:r w:rsidRPr="00584564">
            <w:rPr>
              <w:rFonts w:ascii="Arial" w:hAnsi="Arial" w:cs="Arial"/>
              <w:sz w:val="20"/>
              <w:szCs w:val="16"/>
            </w:rPr>
            <w:fldChar w:fldCharType="begin"/>
          </w:r>
          <w:r w:rsidRPr="00584564">
            <w:rPr>
              <w:rFonts w:ascii="Arial" w:hAnsi="Arial" w:cs="Arial"/>
              <w:sz w:val="20"/>
              <w:szCs w:val="16"/>
            </w:rPr>
            <w:instrText xml:space="preserve"> PAGE   \* MERGEFORMAT </w:instrText>
          </w:r>
          <w:r w:rsidRPr="00584564">
            <w:rPr>
              <w:rFonts w:ascii="Arial" w:hAnsi="Arial" w:cs="Arial"/>
              <w:sz w:val="20"/>
              <w:szCs w:val="16"/>
            </w:rPr>
            <w:fldChar w:fldCharType="separate"/>
          </w:r>
          <w:r>
            <w:rPr>
              <w:rFonts w:ascii="Arial" w:hAnsi="Arial" w:cs="Arial"/>
              <w:sz w:val="20"/>
              <w:szCs w:val="16"/>
            </w:rPr>
            <w:t>229</w:t>
          </w:r>
          <w:r w:rsidRPr="00584564">
            <w:rPr>
              <w:rFonts w:ascii="Arial" w:hAnsi="Arial" w:cs="Arial"/>
              <w:sz w:val="20"/>
              <w:szCs w:val="16"/>
            </w:rPr>
            <w:fldChar w:fldCharType="end"/>
          </w:r>
        </w:p>
      </w:tc>
    </w:tr>
  </w:tbl>
  <w:p w14:paraId="05C45CBF" w14:textId="77777777" w:rsidR="00FD2BB4" w:rsidRPr="00584564" w:rsidRDefault="00FD2BB4" w:rsidP="00FD2BB4">
    <w:pPr>
      <w:pStyle w:val="Nagwek"/>
      <w:rPr>
        <w:rFonts w:ascii="Arial" w:hAnsi="Arial" w:cs="Arial"/>
        <w:sz w:val="6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41659"/>
    <w:multiLevelType w:val="hybridMultilevel"/>
    <w:tmpl w:val="22A4405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5903"/>
    <w:multiLevelType w:val="hybridMultilevel"/>
    <w:tmpl w:val="C5140D68"/>
    <w:lvl w:ilvl="0" w:tplc="984AFDD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68F5"/>
    <w:multiLevelType w:val="hybridMultilevel"/>
    <w:tmpl w:val="1098D454"/>
    <w:lvl w:ilvl="0" w:tplc="096E00F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9C5C1B"/>
    <w:multiLevelType w:val="hybridMultilevel"/>
    <w:tmpl w:val="BBD444F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572CDE"/>
    <w:multiLevelType w:val="hybridMultilevel"/>
    <w:tmpl w:val="E2C8D862"/>
    <w:lvl w:ilvl="0" w:tplc="436AB164">
      <w:start w:val="1"/>
      <w:numFmt w:val="decimal"/>
      <w:lvlRestart w:val="0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5" w15:restartNumberingAfterBreak="0">
    <w:nsid w:val="65983A91"/>
    <w:multiLevelType w:val="hybridMultilevel"/>
    <w:tmpl w:val="BC663F5A"/>
    <w:lvl w:ilvl="0" w:tplc="80804FCC">
      <w:start w:val="1"/>
      <w:numFmt w:val="decimal"/>
      <w:lvlText w:val="%1."/>
      <w:lvlJc w:val="left"/>
      <w:pPr>
        <w:ind w:left="3393" w:hanging="360"/>
      </w:pPr>
    </w:lvl>
    <w:lvl w:ilvl="1" w:tplc="04190019">
      <w:start w:val="1"/>
      <w:numFmt w:val="lowerLetter"/>
      <w:lvlText w:val="%2."/>
      <w:lvlJc w:val="left"/>
      <w:pPr>
        <w:ind w:left="4113" w:hanging="360"/>
      </w:pPr>
    </w:lvl>
    <w:lvl w:ilvl="2" w:tplc="0419001B">
      <w:start w:val="1"/>
      <w:numFmt w:val="lowerRoman"/>
      <w:lvlText w:val="%3."/>
      <w:lvlJc w:val="right"/>
      <w:pPr>
        <w:ind w:left="4833" w:hanging="180"/>
      </w:pPr>
    </w:lvl>
    <w:lvl w:ilvl="3" w:tplc="0419000F">
      <w:start w:val="1"/>
      <w:numFmt w:val="decimal"/>
      <w:lvlText w:val="%4."/>
      <w:lvlJc w:val="left"/>
      <w:pPr>
        <w:ind w:left="5553" w:hanging="360"/>
      </w:pPr>
    </w:lvl>
    <w:lvl w:ilvl="4" w:tplc="04190019">
      <w:start w:val="1"/>
      <w:numFmt w:val="lowerLetter"/>
      <w:lvlText w:val="%5."/>
      <w:lvlJc w:val="left"/>
      <w:pPr>
        <w:ind w:left="6273" w:hanging="360"/>
      </w:pPr>
    </w:lvl>
    <w:lvl w:ilvl="5" w:tplc="0419001B">
      <w:start w:val="1"/>
      <w:numFmt w:val="lowerRoman"/>
      <w:lvlText w:val="%6."/>
      <w:lvlJc w:val="right"/>
      <w:pPr>
        <w:ind w:left="6993" w:hanging="180"/>
      </w:pPr>
    </w:lvl>
    <w:lvl w:ilvl="6" w:tplc="0419000F">
      <w:start w:val="1"/>
      <w:numFmt w:val="decimal"/>
      <w:lvlText w:val="%7."/>
      <w:lvlJc w:val="left"/>
      <w:pPr>
        <w:ind w:left="7713" w:hanging="360"/>
      </w:pPr>
    </w:lvl>
    <w:lvl w:ilvl="7" w:tplc="04190019">
      <w:start w:val="1"/>
      <w:numFmt w:val="lowerLetter"/>
      <w:lvlText w:val="%8."/>
      <w:lvlJc w:val="left"/>
      <w:pPr>
        <w:ind w:left="8433" w:hanging="360"/>
      </w:pPr>
    </w:lvl>
    <w:lvl w:ilvl="8" w:tplc="0419001B">
      <w:start w:val="1"/>
      <w:numFmt w:val="lowerRoman"/>
      <w:lvlText w:val="%9."/>
      <w:lvlJc w:val="right"/>
      <w:pPr>
        <w:ind w:left="9153" w:hanging="180"/>
      </w:pPr>
    </w:lvl>
  </w:abstractNum>
  <w:abstractNum w:abstractNumId="6" w15:restartNumberingAfterBreak="0">
    <w:nsid w:val="6E0B6174"/>
    <w:multiLevelType w:val="hybridMultilevel"/>
    <w:tmpl w:val="5F6C264C"/>
    <w:lvl w:ilvl="0" w:tplc="701C76C8">
      <w:start w:val="1"/>
      <w:numFmt w:val="decimal"/>
      <w:lvlText w:val="%1."/>
      <w:lvlJc w:val="left"/>
      <w:pPr>
        <w:ind w:left="3393" w:hanging="360"/>
      </w:pPr>
    </w:lvl>
    <w:lvl w:ilvl="1" w:tplc="04190019">
      <w:start w:val="1"/>
      <w:numFmt w:val="lowerLetter"/>
      <w:lvlText w:val="%2."/>
      <w:lvlJc w:val="left"/>
      <w:pPr>
        <w:ind w:left="4113" w:hanging="360"/>
      </w:pPr>
    </w:lvl>
    <w:lvl w:ilvl="2" w:tplc="0419001B">
      <w:start w:val="1"/>
      <w:numFmt w:val="lowerRoman"/>
      <w:lvlText w:val="%3."/>
      <w:lvlJc w:val="right"/>
      <w:pPr>
        <w:ind w:left="4833" w:hanging="180"/>
      </w:pPr>
    </w:lvl>
    <w:lvl w:ilvl="3" w:tplc="0419000F">
      <w:start w:val="1"/>
      <w:numFmt w:val="decimal"/>
      <w:lvlText w:val="%4."/>
      <w:lvlJc w:val="left"/>
      <w:pPr>
        <w:ind w:left="5553" w:hanging="360"/>
      </w:pPr>
    </w:lvl>
    <w:lvl w:ilvl="4" w:tplc="04190019">
      <w:start w:val="1"/>
      <w:numFmt w:val="lowerLetter"/>
      <w:lvlText w:val="%5."/>
      <w:lvlJc w:val="left"/>
      <w:pPr>
        <w:ind w:left="6273" w:hanging="360"/>
      </w:pPr>
    </w:lvl>
    <w:lvl w:ilvl="5" w:tplc="0419001B">
      <w:start w:val="1"/>
      <w:numFmt w:val="lowerRoman"/>
      <w:lvlText w:val="%6."/>
      <w:lvlJc w:val="right"/>
      <w:pPr>
        <w:ind w:left="6993" w:hanging="180"/>
      </w:pPr>
    </w:lvl>
    <w:lvl w:ilvl="6" w:tplc="0419000F">
      <w:start w:val="1"/>
      <w:numFmt w:val="decimal"/>
      <w:lvlText w:val="%7."/>
      <w:lvlJc w:val="left"/>
      <w:pPr>
        <w:ind w:left="7713" w:hanging="360"/>
      </w:pPr>
    </w:lvl>
    <w:lvl w:ilvl="7" w:tplc="04190019">
      <w:start w:val="1"/>
      <w:numFmt w:val="lowerLetter"/>
      <w:lvlText w:val="%8."/>
      <w:lvlJc w:val="left"/>
      <w:pPr>
        <w:ind w:left="8433" w:hanging="360"/>
      </w:pPr>
    </w:lvl>
    <w:lvl w:ilvl="8" w:tplc="0419001B">
      <w:start w:val="1"/>
      <w:numFmt w:val="lowerRoman"/>
      <w:lvlText w:val="%9."/>
      <w:lvlJc w:val="right"/>
      <w:pPr>
        <w:ind w:left="9153" w:hanging="180"/>
      </w:pPr>
    </w:lvl>
  </w:abstractNum>
  <w:abstractNum w:abstractNumId="7" w15:restartNumberingAfterBreak="0">
    <w:nsid w:val="7C9B0ADB"/>
    <w:multiLevelType w:val="hybridMultilevel"/>
    <w:tmpl w:val="2B582F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5270540">
    <w:abstractNumId w:val="0"/>
  </w:num>
  <w:num w:numId="2" w16cid:durableId="956522554">
    <w:abstractNumId w:val="7"/>
  </w:num>
  <w:num w:numId="3" w16cid:durableId="910889164">
    <w:abstractNumId w:val="2"/>
  </w:num>
  <w:num w:numId="4" w16cid:durableId="586306158">
    <w:abstractNumId w:val="4"/>
  </w:num>
  <w:num w:numId="5" w16cid:durableId="1916844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77968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0476816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485237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928552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24967208">
    <w:abstractNumId w:val="1"/>
  </w:num>
  <w:num w:numId="11" w16cid:durableId="10208557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mirrorMargins/>
  <w:hideSpellingErrors/>
  <w:hideGrammaticalErrors/>
  <w:proofState w:spelling="clean"/>
  <w:defaultTabStop w:val="708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I0MwBShqaGxuYWRko6SsGpxcWZ+XkgBYa1APcmbpYsAAAA"/>
  </w:docVars>
  <w:rsids>
    <w:rsidRoot w:val="00927500"/>
    <w:rsid w:val="00000A62"/>
    <w:rsid w:val="0000472E"/>
    <w:rsid w:val="00011C39"/>
    <w:rsid w:val="000211A6"/>
    <w:rsid w:val="00070F66"/>
    <w:rsid w:val="000925A5"/>
    <w:rsid w:val="00092F22"/>
    <w:rsid w:val="000A3237"/>
    <w:rsid w:val="000A6A5C"/>
    <w:rsid w:val="000C24C1"/>
    <w:rsid w:val="000D3EC3"/>
    <w:rsid w:val="000E27BC"/>
    <w:rsid w:val="000E648F"/>
    <w:rsid w:val="00104E54"/>
    <w:rsid w:val="00135088"/>
    <w:rsid w:val="00135B50"/>
    <w:rsid w:val="001426AB"/>
    <w:rsid w:val="00145E70"/>
    <w:rsid w:val="00165421"/>
    <w:rsid w:val="0016728A"/>
    <w:rsid w:val="001802BE"/>
    <w:rsid w:val="00194CEB"/>
    <w:rsid w:val="001A2B7D"/>
    <w:rsid w:val="001C70C5"/>
    <w:rsid w:val="001D11BB"/>
    <w:rsid w:val="00214C4D"/>
    <w:rsid w:val="00254764"/>
    <w:rsid w:val="00273D80"/>
    <w:rsid w:val="00287E24"/>
    <w:rsid w:val="00287FE5"/>
    <w:rsid w:val="002E27FC"/>
    <w:rsid w:val="0030564E"/>
    <w:rsid w:val="003070C3"/>
    <w:rsid w:val="00310B65"/>
    <w:rsid w:val="00344F32"/>
    <w:rsid w:val="00351007"/>
    <w:rsid w:val="00390657"/>
    <w:rsid w:val="003A70B8"/>
    <w:rsid w:val="003B10A0"/>
    <w:rsid w:val="003B3B4B"/>
    <w:rsid w:val="003B6ADD"/>
    <w:rsid w:val="003D18F8"/>
    <w:rsid w:val="003D2C32"/>
    <w:rsid w:val="003E493B"/>
    <w:rsid w:val="00401594"/>
    <w:rsid w:val="00401C5C"/>
    <w:rsid w:val="00403939"/>
    <w:rsid w:val="00460A62"/>
    <w:rsid w:val="0049300B"/>
    <w:rsid w:val="00510B59"/>
    <w:rsid w:val="00513017"/>
    <w:rsid w:val="0054018C"/>
    <w:rsid w:val="00541B61"/>
    <w:rsid w:val="00574BEB"/>
    <w:rsid w:val="00585D46"/>
    <w:rsid w:val="00590555"/>
    <w:rsid w:val="005B328F"/>
    <w:rsid w:val="005C14F1"/>
    <w:rsid w:val="005E39A4"/>
    <w:rsid w:val="005F21B4"/>
    <w:rsid w:val="00613C48"/>
    <w:rsid w:val="00625A3B"/>
    <w:rsid w:val="0065537A"/>
    <w:rsid w:val="00686E59"/>
    <w:rsid w:val="00690444"/>
    <w:rsid w:val="00692366"/>
    <w:rsid w:val="006A0357"/>
    <w:rsid w:val="006A23A9"/>
    <w:rsid w:val="006A2C61"/>
    <w:rsid w:val="006B0E2C"/>
    <w:rsid w:val="006B3981"/>
    <w:rsid w:val="00701845"/>
    <w:rsid w:val="00704A52"/>
    <w:rsid w:val="00704B82"/>
    <w:rsid w:val="007138C0"/>
    <w:rsid w:val="00735988"/>
    <w:rsid w:val="00743DB5"/>
    <w:rsid w:val="00755901"/>
    <w:rsid w:val="00755A1F"/>
    <w:rsid w:val="0076433F"/>
    <w:rsid w:val="007712E9"/>
    <w:rsid w:val="007759BE"/>
    <w:rsid w:val="007919E1"/>
    <w:rsid w:val="007A6D1E"/>
    <w:rsid w:val="007B786E"/>
    <w:rsid w:val="0081286C"/>
    <w:rsid w:val="00813168"/>
    <w:rsid w:val="00820305"/>
    <w:rsid w:val="008211C2"/>
    <w:rsid w:val="00826A99"/>
    <w:rsid w:val="00854E45"/>
    <w:rsid w:val="00886929"/>
    <w:rsid w:val="00897986"/>
    <w:rsid w:val="008D4A0D"/>
    <w:rsid w:val="008E3D92"/>
    <w:rsid w:val="008E5E4B"/>
    <w:rsid w:val="0091157E"/>
    <w:rsid w:val="00927500"/>
    <w:rsid w:val="00987C4A"/>
    <w:rsid w:val="009B3A69"/>
    <w:rsid w:val="009C714A"/>
    <w:rsid w:val="009D4022"/>
    <w:rsid w:val="009D494C"/>
    <w:rsid w:val="009D728F"/>
    <w:rsid w:val="009D73E2"/>
    <w:rsid w:val="009F7999"/>
    <w:rsid w:val="00A14791"/>
    <w:rsid w:val="00A41258"/>
    <w:rsid w:val="00A64409"/>
    <w:rsid w:val="00A95B5D"/>
    <w:rsid w:val="00AA37F6"/>
    <w:rsid w:val="00AB16BC"/>
    <w:rsid w:val="00AB2549"/>
    <w:rsid w:val="00AB49E3"/>
    <w:rsid w:val="00AB50DE"/>
    <w:rsid w:val="00AE0F7E"/>
    <w:rsid w:val="00AF7381"/>
    <w:rsid w:val="00B078DA"/>
    <w:rsid w:val="00B403D2"/>
    <w:rsid w:val="00BA0533"/>
    <w:rsid w:val="00BA7118"/>
    <w:rsid w:val="00BB1741"/>
    <w:rsid w:val="00BC696D"/>
    <w:rsid w:val="00BD0E06"/>
    <w:rsid w:val="00BE049F"/>
    <w:rsid w:val="00BE685F"/>
    <w:rsid w:val="00C01DE4"/>
    <w:rsid w:val="00C36AFC"/>
    <w:rsid w:val="00C44AF6"/>
    <w:rsid w:val="00C45121"/>
    <w:rsid w:val="00C53C4A"/>
    <w:rsid w:val="00C93803"/>
    <w:rsid w:val="00CB1B85"/>
    <w:rsid w:val="00CB6568"/>
    <w:rsid w:val="00CB6821"/>
    <w:rsid w:val="00CD4D52"/>
    <w:rsid w:val="00CE6004"/>
    <w:rsid w:val="00D24A99"/>
    <w:rsid w:val="00D26E7B"/>
    <w:rsid w:val="00D464BC"/>
    <w:rsid w:val="00D5090D"/>
    <w:rsid w:val="00D5153A"/>
    <w:rsid w:val="00D57CF2"/>
    <w:rsid w:val="00D95E44"/>
    <w:rsid w:val="00DA5516"/>
    <w:rsid w:val="00DD59FE"/>
    <w:rsid w:val="00DD6035"/>
    <w:rsid w:val="00E60E33"/>
    <w:rsid w:val="00E64FA8"/>
    <w:rsid w:val="00EB23E9"/>
    <w:rsid w:val="00EB7520"/>
    <w:rsid w:val="00EC3879"/>
    <w:rsid w:val="00ED48EC"/>
    <w:rsid w:val="00EE054D"/>
    <w:rsid w:val="00EE3360"/>
    <w:rsid w:val="00EF5029"/>
    <w:rsid w:val="00F01FD0"/>
    <w:rsid w:val="00F33E67"/>
    <w:rsid w:val="00FD2BB4"/>
    <w:rsid w:val="00FE3975"/>
    <w:rsid w:val="00FE5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47551C"/>
  <w15:docId w15:val="{C72C9D36-FEE1-4CE3-A32B-07489CF89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E0F7E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lv-LV" w:eastAsia="lv-LV"/>
    </w:rPr>
  </w:style>
  <w:style w:type="paragraph" w:styleId="Nagwek1">
    <w:name w:val="heading 1"/>
    <w:basedOn w:val="Normalny"/>
    <w:link w:val="Nagwek1Znak"/>
    <w:uiPriority w:val="9"/>
    <w:qFormat/>
    <w:rsid w:val="00585D46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uk-UA" w:eastAsia="uk-U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Rab1">
    <w:name w:val="R_ab1"/>
    <w:next w:val="Normalny"/>
    <w:autoRedefine/>
    <w:qFormat/>
    <w:rsid w:val="00A14791"/>
    <w:pPr>
      <w:suppressAutoHyphens/>
      <w:spacing w:before="120" w:after="0" w:line="240" w:lineRule="auto"/>
      <w:ind w:left="567" w:right="567"/>
      <w:jc w:val="both"/>
    </w:pPr>
    <w:rPr>
      <w:rFonts w:ascii="Times New Roman" w:eastAsia="SimSun" w:hAnsi="Times New Roman" w:cs="Times New Roman"/>
      <w:kern w:val="2"/>
      <w:sz w:val="18"/>
      <w:szCs w:val="20"/>
      <w:lang w:val="en-GB" w:eastAsia="pl-PL"/>
      <w14:ligatures w14:val="standardContextual"/>
    </w:rPr>
  </w:style>
  <w:style w:type="paragraph" w:customStyle="1" w:styleId="Rab2">
    <w:name w:val="R_ab2"/>
    <w:basedOn w:val="Rab1"/>
    <w:next w:val="Normalny"/>
    <w:autoRedefine/>
    <w:qFormat/>
    <w:rsid w:val="00A14791"/>
    <w:pPr>
      <w:spacing w:before="60"/>
    </w:pPr>
  </w:style>
  <w:style w:type="paragraph" w:customStyle="1" w:styleId="Rafiliacja">
    <w:name w:val="R_afiliacja"/>
    <w:basedOn w:val="Normalny"/>
    <w:link w:val="RafiliacjaZnak"/>
    <w:qFormat/>
    <w:rsid w:val="00A14791"/>
    <w:pPr>
      <w:suppressAutoHyphens/>
      <w:jc w:val="center"/>
    </w:pPr>
    <w:rPr>
      <w:rFonts w:eastAsiaTheme="minorHAnsi"/>
      <w:i/>
      <w:kern w:val="2"/>
      <w:sz w:val="20"/>
      <w:szCs w:val="28"/>
      <w:lang w:val="pl-PL" w:eastAsia="en-US"/>
      <w14:ligatures w14:val="standardContextual"/>
    </w:rPr>
  </w:style>
  <w:style w:type="character" w:customStyle="1" w:styleId="RafiliacjaZnak">
    <w:name w:val="R_afiliacja Znak"/>
    <w:basedOn w:val="Domylnaczcionkaakapitu"/>
    <w:link w:val="Rafiliacja"/>
    <w:rsid w:val="00A14791"/>
    <w:rPr>
      <w:rFonts w:ascii="Times New Roman" w:hAnsi="Times New Roman" w:cs="Times New Roman"/>
      <w:i/>
      <w:kern w:val="2"/>
      <w:sz w:val="20"/>
      <w:szCs w:val="28"/>
      <w:lang w:val="pl-PL"/>
      <w14:ligatures w14:val="standardContextual"/>
    </w:rPr>
  </w:style>
  <w:style w:type="paragraph" w:customStyle="1" w:styleId="Rauco">
    <w:name w:val="R_au_co"/>
    <w:basedOn w:val="Rafiliacja"/>
    <w:autoRedefine/>
    <w:qFormat/>
    <w:rsid w:val="00A14791"/>
    <w:pPr>
      <w:spacing w:before="120"/>
    </w:pPr>
    <w:rPr>
      <w:lang w:val="en-GB"/>
    </w:rPr>
  </w:style>
  <w:style w:type="paragraph" w:customStyle="1" w:styleId="Rn1">
    <w:name w:val="R_n1"/>
    <w:basedOn w:val="Normalny"/>
    <w:link w:val="Rn1Znak"/>
    <w:qFormat/>
    <w:rsid w:val="00A14791"/>
    <w:pPr>
      <w:suppressAutoHyphens/>
      <w:spacing w:before="240" w:after="120"/>
      <w:jc w:val="both"/>
    </w:pPr>
    <w:rPr>
      <w:rFonts w:eastAsiaTheme="minorHAnsi" w:cstheme="minorBidi"/>
      <w:b/>
      <w:kern w:val="2"/>
      <w:szCs w:val="22"/>
      <w:lang w:val="pl-PL" w:eastAsia="en-US"/>
      <w14:ligatures w14:val="standardContextual"/>
    </w:rPr>
  </w:style>
  <w:style w:type="character" w:customStyle="1" w:styleId="Rn1Znak">
    <w:name w:val="R_n1 Znak"/>
    <w:basedOn w:val="Domylnaczcionkaakapitu"/>
    <w:link w:val="Rn1"/>
    <w:rsid w:val="00A14791"/>
    <w:rPr>
      <w:rFonts w:ascii="Times New Roman" w:hAnsi="Times New Roman"/>
      <w:b/>
      <w:kern w:val="2"/>
      <w:sz w:val="24"/>
      <w:lang w:val="pl-PL"/>
      <w14:ligatures w14:val="standardContextual"/>
    </w:rPr>
  </w:style>
  <w:style w:type="paragraph" w:customStyle="1" w:styleId="Rn2">
    <w:name w:val="R_n2"/>
    <w:basedOn w:val="Rn1"/>
    <w:link w:val="Rn2Znak"/>
    <w:qFormat/>
    <w:rsid w:val="00A14791"/>
    <w:pPr>
      <w:spacing w:before="120"/>
      <w:jc w:val="left"/>
    </w:pPr>
    <w:rPr>
      <w:sz w:val="22"/>
    </w:rPr>
  </w:style>
  <w:style w:type="character" w:customStyle="1" w:styleId="Rn2Znak">
    <w:name w:val="R_n2 Znak"/>
    <w:link w:val="Rn2"/>
    <w:rsid w:val="00A14791"/>
    <w:rPr>
      <w:rFonts w:ascii="Times New Roman" w:hAnsi="Times New Roman"/>
      <w:b/>
      <w:kern w:val="2"/>
      <w:lang w:val="pl-PL"/>
      <w14:ligatures w14:val="standardContextual"/>
    </w:rPr>
  </w:style>
  <w:style w:type="paragraph" w:customStyle="1" w:styleId="Rtytu">
    <w:name w:val="R_tytuł"/>
    <w:basedOn w:val="Rn2"/>
    <w:link w:val="RtytuZnak"/>
    <w:autoRedefine/>
    <w:qFormat/>
    <w:rsid w:val="00A14791"/>
    <w:pPr>
      <w:spacing w:before="240" w:after="0"/>
      <w:jc w:val="center"/>
    </w:pPr>
    <w:rPr>
      <w:sz w:val="24"/>
      <w:szCs w:val="28"/>
    </w:rPr>
  </w:style>
  <w:style w:type="character" w:customStyle="1" w:styleId="RtytuZnak">
    <w:name w:val="R_tytuł Znak"/>
    <w:basedOn w:val="Rn2Znak"/>
    <w:link w:val="Rtytu"/>
    <w:rsid w:val="00A14791"/>
    <w:rPr>
      <w:rFonts w:ascii="Times New Roman" w:hAnsi="Times New Roman"/>
      <w:b/>
      <w:kern w:val="2"/>
      <w:sz w:val="24"/>
      <w:szCs w:val="28"/>
      <w:lang w:val="pl-PL"/>
      <w14:ligatures w14:val="standardContextual"/>
    </w:rPr>
  </w:style>
  <w:style w:type="paragraph" w:customStyle="1" w:styleId="Rautor">
    <w:name w:val="R_autor"/>
    <w:basedOn w:val="Rtytu"/>
    <w:link w:val="RautorZnak"/>
    <w:autoRedefine/>
    <w:qFormat/>
    <w:rsid w:val="00A14791"/>
    <w:pPr>
      <w:spacing w:before="120"/>
    </w:pPr>
    <w:rPr>
      <w:rFonts w:eastAsia="Calibri" w:cs="Times New Roman"/>
      <w:b w:val="0"/>
      <w:i/>
    </w:rPr>
  </w:style>
  <w:style w:type="character" w:customStyle="1" w:styleId="RautorZnak">
    <w:name w:val="R_autor Znak"/>
    <w:link w:val="Rautor"/>
    <w:rsid w:val="00A14791"/>
    <w:rPr>
      <w:rFonts w:ascii="Times New Roman" w:eastAsia="Calibri" w:hAnsi="Times New Roman" w:cs="Times New Roman"/>
      <w:i/>
      <w:kern w:val="2"/>
      <w:sz w:val="24"/>
      <w:szCs w:val="28"/>
      <w:lang w:val="pl-PL"/>
      <w14:ligatures w14:val="standardContextual"/>
    </w:rPr>
  </w:style>
  <w:style w:type="paragraph" w:customStyle="1" w:styleId="Rlit">
    <w:name w:val="R_lit"/>
    <w:basedOn w:val="Normalny"/>
    <w:link w:val="RlitZnak"/>
    <w:qFormat/>
    <w:rsid w:val="00A14791"/>
    <w:pPr>
      <w:ind w:left="425" w:hanging="425"/>
      <w:jc w:val="both"/>
    </w:pPr>
    <w:rPr>
      <w:rFonts w:eastAsia="Times New Roman"/>
      <w:kern w:val="2"/>
      <w:sz w:val="20"/>
      <w:szCs w:val="20"/>
      <w:lang w:val="en-US" w:eastAsia="pl-PL"/>
      <w14:ligatures w14:val="standardContextual"/>
    </w:rPr>
  </w:style>
  <w:style w:type="character" w:customStyle="1" w:styleId="RlitZnak">
    <w:name w:val="R_lit Znak"/>
    <w:basedOn w:val="Domylnaczcionkaakapitu"/>
    <w:link w:val="Rlit"/>
    <w:rsid w:val="00A14791"/>
    <w:rPr>
      <w:rFonts w:ascii="Times New Roman" w:eastAsia="Times New Roman" w:hAnsi="Times New Roman" w:cs="Times New Roman"/>
      <w:kern w:val="2"/>
      <w:sz w:val="20"/>
      <w:szCs w:val="20"/>
      <w:lang w:val="en-US" w:eastAsia="pl-PL"/>
      <w14:ligatures w14:val="standardContextual"/>
    </w:rPr>
  </w:style>
  <w:style w:type="paragraph" w:customStyle="1" w:styleId="Rtab">
    <w:name w:val="R_tab"/>
    <w:basedOn w:val="Normalny"/>
    <w:link w:val="RtabZnak"/>
    <w:qFormat/>
    <w:rsid w:val="00A14791"/>
    <w:pPr>
      <w:suppressAutoHyphens/>
      <w:spacing w:after="120"/>
    </w:pPr>
    <w:rPr>
      <w:rFonts w:eastAsiaTheme="minorHAnsi" w:cstheme="minorBidi"/>
      <w:kern w:val="2"/>
      <w:sz w:val="20"/>
      <w:szCs w:val="22"/>
      <w:lang w:val="pl-PL" w:eastAsia="en-US"/>
      <w14:ligatures w14:val="standardContextual"/>
    </w:rPr>
  </w:style>
  <w:style w:type="character" w:customStyle="1" w:styleId="RtabZnak">
    <w:name w:val="R_tab Znak"/>
    <w:basedOn w:val="Domylnaczcionkaakapitu"/>
    <w:link w:val="Rtab"/>
    <w:rsid w:val="00A14791"/>
    <w:rPr>
      <w:rFonts w:ascii="Times New Roman" w:hAnsi="Times New Roman"/>
      <w:kern w:val="2"/>
      <w:sz w:val="20"/>
      <w:lang w:val="pl-PL"/>
      <w14:ligatures w14:val="standardContextual"/>
    </w:rPr>
  </w:style>
  <w:style w:type="paragraph" w:customStyle="1" w:styleId="Rn3">
    <w:name w:val="R_n3"/>
    <w:basedOn w:val="Rtab"/>
    <w:link w:val="Rn3Znak"/>
    <w:autoRedefine/>
    <w:qFormat/>
    <w:rsid w:val="00A14791"/>
    <w:pPr>
      <w:spacing w:before="120"/>
      <w:jc w:val="both"/>
    </w:pPr>
    <w:rPr>
      <w:i/>
    </w:rPr>
  </w:style>
  <w:style w:type="character" w:customStyle="1" w:styleId="Rn3Znak">
    <w:name w:val="R_n3 Znak"/>
    <w:basedOn w:val="RtabZnak"/>
    <w:link w:val="Rn3"/>
    <w:rsid w:val="00A14791"/>
    <w:rPr>
      <w:rFonts w:ascii="Times New Roman" w:hAnsi="Times New Roman"/>
      <w:i/>
      <w:kern w:val="2"/>
      <w:sz w:val="20"/>
      <w:lang w:val="pl-PL"/>
      <w14:ligatures w14:val="standardContextual"/>
    </w:rPr>
  </w:style>
  <w:style w:type="paragraph" w:customStyle="1" w:styleId="Rrys">
    <w:name w:val="R_rys"/>
    <w:basedOn w:val="Rafiliacja"/>
    <w:link w:val="RrysZnak"/>
    <w:qFormat/>
    <w:rsid w:val="00A14791"/>
    <w:pPr>
      <w:spacing w:before="120"/>
      <w:jc w:val="left"/>
    </w:pPr>
    <w:rPr>
      <w:i w:val="0"/>
    </w:rPr>
  </w:style>
  <w:style w:type="character" w:customStyle="1" w:styleId="RrysZnak">
    <w:name w:val="R_rys Znak"/>
    <w:basedOn w:val="RafiliacjaZnak"/>
    <w:link w:val="Rrys"/>
    <w:rsid w:val="00A14791"/>
    <w:rPr>
      <w:rFonts w:ascii="Times New Roman" w:hAnsi="Times New Roman" w:cs="Times New Roman"/>
      <w:i w:val="0"/>
      <w:kern w:val="2"/>
      <w:sz w:val="20"/>
      <w:szCs w:val="28"/>
      <w:lang w:val="pl-PL"/>
      <w14:ligatures w14:val="standardContextual"/>
    </w:rPr>
  </w:style>
  <w:style w:type="character" w:customStyle="1" w:styleId="Nagwek1Znak">
    <w:name w:val="Nagłówek 1 Znak"/>
    <w:basedOn w:val="Domylnaczcionkaakapitu"/>
    <w:link w:val="Nagwek1"/>
    <w:uiPriority w:val="9"/>
    <w:rsid w:val="00585D46"/>
    <w:rPr>
      <w:rFonts w:ascii="Times New Roman" w:eastAsia="Times New Roman" w:hAnsi="Times New Roman" w:cs="Times New Roman"/>
      <w:b/>
      <w:bCs/>
      <w:kern w:val="36"/>
      <w:sz w:val="48"/>
      <w:szCs w:val="48"/>
      <w:lang w:val="uk-UA" w:eastAsia="uk-UA"/>
    </w:rPr>
  </w:style>
  <w:style w:type="paragraph" w:styleId="Nagwek">
    <w:name w:val="header"/>
    <w:basedOn w:val="Normalny"/>
    <w:link w:val="NagwekZnak"/>
    <w:uiPriority w:val="99"/>
    <w:unhideWhenUsed/>
    <w:rsid w:val="00FD2BB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qFormat/>
    <w:rsid w:val="00FD2BB4"/>
    <w:rPr>
      <w:rFonts w:ascii="Times New Roman" w:eastAsiaTheme="minorEastAsia" w:hAnsi="Times New Roman" w:cs="Times New Roman"/>
      <w:sz w:val="24"/>
      <w:szCs w:val="24"/>
      <w:lang w:val="lv-LV" w:eastAsia="lv-LV"/>
    </w:rPr>
  </w:style>
  <w:style w:type="paragraph" w:styleId="Stopka">
    <w:name w:val="footer"/>
    <w:basedOn w:val="Normalny"/>
    <w:link w:val="StopkaZnak"/>
    <w:uiPriority w:val="99"/>
    <w:unhideWhenUsed/>
    <w:qFormat/>
    <w:rsid w:val="00FD2BB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qFormat/>
    <w:rsid w:val="00FD2BB4"/>
    <w:rPr>
      <w:rFonts w:ascii="Times New Roman" w:eastAsiaTheme="minorEastAsia" w:hAnsi="Times New Roman" w:cs="Times New Roman"/>
      <w:sz w:val="24"/>
      <w:szCs w:val="24"/>
      <w:lang w:val="lv-LV" w:eastAsia="lv-LV"/>
    </w:rPr>
  </w:style>
  <w:style w:type="character" w:styleId="Hipercze">
    <w:name w:val="Hyperlink"/>
    <w:basedOn w:val="Domylnaczcionkaakapitu"/>
    <w:uiPriority w:val="99"/>
    <w:unhideWhenUsed/>
    <w:rsid w:val="000E27BC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E27BC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510B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1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16/j.jeem.2020.102397" TargetMode="External"/><Relationship Id="rId18" Type="http://schemas.openxmlformats.org/officeDocument/2006/relationships/hyperlink" Target="https://kuyalnik.com.ua/" TargetMode="External"/><Relationship Id="rId26" Type="http://schemas.openxmlformats.org/officeDocument/2006/relationships/hyperlink" Target="https://doi.org/10.1016/j.ecoser.2020.101118" TargetMode="External"/><Relationship Id="rId39" Type="http://schemas.openxmlformats.org/officeDocument/2006/relationships/hyperlink" Target="https://doi.org/arXiv:2005.03781v1" TargetMode="External"/><Relationship Id="rId21" Type="http://schemas.openxmlformats.org/officeDocument/2006/relationships/hyperlink" Target="https://doi.org/10.15407/ugz2025.01.008" TargetMode="External"/><Relationship Id="rId34" Type="http://schemas.openxmlformats.org/officeDocument/2006/relationships/hyperlink" Target="https://doi.org/10.1016/j.ecolecon.2016.04.023" TargetMode="External"/><Relationship Id="rId42" Type="http://schemas.openxmlformats.org/officeDocument/2006/relationships/hyperlink" Target="https://surl.li/lhjyfr" TargetMode="External"/><Relationship Id="rId47" Type="http://schemas.openxmlformats.org/officeDocument/2006/relationships/hyperlink" Target="https://zakon.rada.gov.ua/laws/main/2697-19?" TargetMode="External"/><Relationship Id="rId50" Type="http://schemas.openxmlformats.org/officeDocument/2006/relationships/hyperlink" Target="https://data.europa.eu/doi/10.2760/57602" TargetMode="External"/><Relationship Id="rId55" Type="http://schemas.openxmlformats.org/officeDocument/2006/relationships/hyperlink" Target="https://springstewardshipinstitute.org/seap" TargetMode="External"/><Relationship Id="rId63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surl.li/gpucdf" TargetMode="External"/><Relationship Id="rId20" Type="http://schemas.openxmlformats.org/officeDocument/2006/relationships/hyperlink" Target="https://ecology.od.gov.ua/zvity/" TargetMode="External"/><Relationship Id="rId29" Type="http://schemas.openxmlformats.org/officeDocument/2006/relationships/hyperlink" Target="https://doi.org/10.61954/2616-7107/2025.9.1-1" TargetMode="External"/><Relationship Id="rId41" Type="http://schemas.openxmlformats.org/officeDocument/2006/relationships/hyperlink" Target="https://doi.org/10.18267/j.cebr.252" TargetMode="External"/><Relationship Id="rId54" Type="http://schemas.openxmlformats.org/officeDocument/2006/relationships/hyperlink" Target="https://doi.org/10.3390/su16219458" TargetMode="External"/><Relationship Id="rId62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24" Type="http://schemas.openxmlformats.org/officeDocument/2006/relationships/hyperlink" Target="https://doi.org/10.1016/j.jenvman.2022.116784" TargetMode="External"/><Relationship Id="rId32" Type="http://schemas.openxmlformats.org/officeDocument/2006/relationships/hyperlink" Target="https://doi.org/10.3390/su15107986" TargetMode="External"/><Relationship Id="rId37" Type="http://schemas.openxmlformats.org/officeDocument/2006/relationships/hyperlink" Target="https://doi.org/10.31520/ei.2018.20.2(67).149-157" TargetMode="External"/><Relationship Id="rId40" Type="http://schemas.openxmlformats.org/officeDocument/2006/relationships/hyperlink" Target="https://ekosphera.org/en/metodychni-rekomendacziyi-shhodo-oczinky-vartosti-poslug-ekosystem/" TargetMode="External"/><Relationship Id="rId45" Type="http://schemas.openxmlformats.org/officeDocument/2006/relationships/hyperlink" Target="https://doi.org/10.1073/pnas.1911439117" TargetMode="External"/><Relationship Id="rId53" Type="http://schemas.openxmlformats.org/officeDocument/2006/relationships/hyperlink" Target="https://doi.org/10.26565/1992-4259-2023-28-02" TargetMode="External"/><Relationship Id="rId58" Type="http://schemas.openxmlformats.org/officeDocument/2006/relationships/hyperlink" Target="https://doi.org/10.1371/journal.pone.032007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url.lu/njpklu" TargetMode="External"/><Relationship Id="rId23" Type="http://schemas.openxmlformats.org/officeDocument/2006/relationships/hyperlink" Target="https://doi.org/10.3390/admsci14020028" TargetMode="External"/><Relationship Id="rId28" Type="http://schemas.openxmlformats.org/officeDocument/2006/relationships/hyperlink" Target="https://doi.org/10.61954/2616-7107/2024.8.3-1" TargetMode="External"/><Relationship Id="rId36" Type="http://schemas.openxmlformats.org/officeDocument/2006/relationships/hyperlink" Target="https://doi.org/10.61954/2616-7107/2025.9.2-10" TargetMode="External"/><Relationship Id="rId49" Type="http://schemas.openxmlformats.org/officeDocument/2006/relationships/hyperlink" Target="https://zakon.rada.gov.ua/rada/show/v0290926-24" TargetMode="External"/><Relationship Id="rId57" Type="http://schemas.openxmlformats.org/officeDocument/2006/relationships/hyperlink" Target="https://www.worldbank.org/en/publication/changing-wealth-of-nations?utm_source" TargetMode="External"/><Relationship Id="rId61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s://g20sfwg.org/" TargetMode="External"/><Relationship Id="rId31" Type="http://schemas.openxmlformats.org/officeDocument/2006/relationships/hyperlink" Target="https://doi.org/10.3390/agriculture15222316" TargetMode="External"/><Relationship Id="rId44" Type="http://schemas.openxmlformats.org/officeDocument/2006/relationships/hyperlink" Target="https://www.stats.gov.cn/english/InternationalTraining/" TargetMode="External"/><Relationship Id="rId52" Type="http://schemas.openxmlformats.org/officeDocument/2006/relationships/hyperlink" Target="https://doi.org/10.3389/fevo.2024.1367768" TargetMode="External"/><Relationship Id="rId60" Type="http://schemas.openxmlformats.org/officeDocument/2006/relationships/hyperlink" Target="https://doi.org/10.3390/w16243554" TargetMode="External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surl.li/sgnsws" TargetMode="External"/><Relationship Id="rId22" Type="http://schemas.openxmlformats.org/officeDocument/2006/relationships/hyperlink" Target="https://doi.org/10.1016/j.ecoser.2020.101198" TargetMode="External"/><Relationship Id="rId27" Type="http://schemas.openxmlformats.org/officeDocument/2006/relationships/hyperlink" Target="https://surl.li/jguxst" TargetMode="External"/><Relationship Id="rId30" Type="http://schemas.openxmlformats.org/officeDocument/2006/relationships/hyperlink" Target="https://zenodo.org/records/16257654" TargetMode="External"/><Relationship Id="rId35" Type="http://schemas.openxmlformats.org/officeDocument/2006/relationships/hyperlink" Target="https://surl.lt/gqeysr" TargetMode="External"/><Relationship Id="rId43" Type="http://schemas.openxmlformats.org/officeDocument/2006/relationships/hyperlink" Target="https://doi.org/10.1007/s12040-023-02218-7" TargetMode="External"/><Relationship Id="rId48" Type="http://schemas.openxmlformats.org/officeDocument/2006/relationships/hyperlink" Target="https://zakon.rada.gov.ua/rada/show/v0486926-23" TargetMode="External"/><Relationship Id="rId56" Type="http://schemas.openxmlformats.org/officeDocument/2006/relationships/hyperlink" Target="https://en.wikipedia.org/wiki/Kuialnyk_Estuary" TargetMode="External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https://doi.org/10.1007/s11356-021-14867-6" TargetMode="External"/><Relationship Id="rId3" Type="http://schemas.openxmlformats.org/officeDocument/2006/relationships/styles" Target="styles.xml"/><Relationship Id="rId12" Type="http://schemas.openxmlformats.org/officeDocument/2006/relationships/hyperlink" Target="https://doi.org/10.5860/choice.45-0602" TargetMode="External"/><Relationship Id="rId17" Type="http://schemas.openxmlformats.org/officeDocument/2006/relationships/hyperlink" Target="https://doi.org/10.2478/fsmu-2022-0009" TargetMode="External"/><Relationship Id="rId25" Type="http://schemas.openxmlformats.org/officeDocument/2006/relationships/hyperlink" Target="https://greenmunicipalfund.ca/case-studies/measuring-value-natural-assets" TargetMode="External"/><Relationship Id="rId33" Type="http://schemas.openxmlformats.org/officeDocument/2006/relationships/hyperlink" Target="https://doi.org/10.1002/pan3.10686" TargetMode="External"/><Relationship Id="rId38" Type="http://schemas.openxmlformats.org/officeDocument/2006/relationships/hyperlink" Target="https://doi.org/10.1007/s11625-018-0599-5" TargetMode="External"/><Relationship Id="rId46" Type="http://schemas.openxmlformats.org/officeDocument/2006/relationships/hyperlink" Target="https://zakon.rada.gov.ua/laws/main/2354-19?" TargetMode="External"/><Relationship Id="rId59" Type="http://schemas.openxmlformats.org/officeDocument/2006/relationships/hyperlink" Target="https://doi.org/10.1007/s13280-023-01948-8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salinity,  ‰</c:v>
                </c:pt>
              </c:strCache>
            </c:strRef>
          </c:tx>
          <c:invertIfNegative val="0"/>
          <c:cat>
            <c:numRef>
              <c:f>Лист1!$A$2:$A$15</c:f>
              <c:numCache>
                <c:formatCode>0</c:formatCode>
                <c:ptCount val="14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  <c:pt idx="10">
                  <c:v>2020</c:v>
                </c:pt>
                <c:pt idx="11">
                  <c:v>2021</c:v>
                </c:pt>
                <c:pt idx="12">
                  <c:v>2022</c:v>
                </c:pt>
                <c:pt idx="13">
                  <c:v>2023</c:v>
                </c:pt>
              </c:numCache>
            </c:numRef>
          </c:cat>
          <c:val>
            <c:numRef>
              <c:f>Лист1!$B$2:$B$15</c:f>
              <c:numCache>
                <c:formatCode>General</c:formatCode>
                <c:ptCount val="14"/>
                <c:pt idx="0">
                  <c:v>185</c:v>
                </c:pt>
                <c:pt idx="1">
                  <c:v>110</c:v>
                </c:pt>
                <c:pt idx="2">
                  <c:v>58</c:v>
                </c:pt>
                <c:pt idx="3">
                  <c:v>113</c:v>
                </c:pt>
                <c:pt idx="4">
                  <c:v>118</c:v>
                </c:pt>
                <c:pt idx="5">
                  <c:v>122</c:v>
                </c:pt>
                <c:pt idx="6">
                  <c:v>215</c:v>
                </c:pt>
                <c:pt idx="7">
                  <c:v>245</c:v>
                </c:pt>
                <c:pt idx="8">
                  <c:v>247</c:v>
                </c:pt>
                <c:pt idx="9">
                  <c:v>253</c:v>
                </c:pt>
                <c:pt idx="10">
                  <c:v>258</c:v>
                </c:pt>
                <c:pt idx="11">
                  <c:v>270</c:v>
                </c:pt>
                <c:pt idx="12">
                  <c:v>273</c:v>
                </c:pt>
                <c:pt idx="13">
                  <c:v>2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A42-4BBF-9201-8A85A441CE66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depth, cm</c:v>
                </c:pt>
              </c:strCache>
            </c:strRef>
          </c:tx>
          <c:invertIfNegative val="0"/>
          <c:cat>
            <c:numRef>
              <c:f>Лист1!$A$2:$A$15</c:f>
              <c:numCache>
                <c:formatCode>0</c:formatCode>
                <c:ptCount val="14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  <c:pt idx="10">
                  <c:v>2020</c:v>
                </c:pt>
                <c:pt idx="11">
                  <c:v>2021</c:v>
                </c:pt>
                <c:pt idx="12">
                  <c:v>2022</c:v>
                </c:pt>
                <c:pt idx="13">
                  <c:v>2023</c:v>
                </c:pt>
              </c:numCache>
            </c:numRef>
          </c:cat>
          <c:val>
            <c:numRef>
              <c:f>Лист1!$C$2:$C$15</c:f>
              <c:numCache>
                <c:formatCode>General</c:formatCode>
                <c:ptCount val="14"/>
                <c:pt idx="0">
                  <c:v>150</c:v>
                </c:pt>
                <c:pt idx="1">
                  <c:v>168</c:v>
                </c:pt>
                <c:pt idx="2">
                  <c:v>155</c:v>
                </c:pt>
                <c:pt idx="3">
                  <c:v>140</c:v>
                </c:pt>
                <c:pt idx="4">
                  <c:v>185</c:v>
                </c:pt>
                <c:pt idx="5">
                  <c:v>115</c:v>
                </c:pt>
                <c:pt idx="6">
                  <c:v>105</c:v>
                </c:pt>
                <c:pt idx="7">
                  <c:v>98</c:v>
                </c:pt>
                <c:pt idx="8">
                  <c:v>95</c:v>
                </c:pt>
                <c:pt idx="9">
                  <c:v>78</c:v>
                </c:pt>
                <c:pt idx="10">
                  <c:v>70</c:v>
                </c:pt>
                <c:pt idx="11">
                  <c:v>68</c:v>
                </c:pt>
                <c:pt idx="12">
                  <c:v>65</c:v>
                </c:pt>
                <c:pt idx="13">
                  <c:v>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A42-4BBF-9201-8A85A441CE6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41065728"/>
        <c:axId val="341067264"/>
      </c:barChart>
      <c:catAx>
        <c:axId val="341065728"/>
        <c:scaling>
          <c:orientation val="minMax"/>
        </c:scaling>
        <c:delete val="0"/>
        <c:axPos val="l"/>
        <c:numFmt formatCode="0" sourceLinked="1"/>
        <c:majorTickMark val="out"/>
        <c:minorTickMark val="none"/>
        <c:tickLblPos val="nextTo"/>
        <c:crossAx val="341067264"/>
        <c:crosses val="autoZero"/>
        <c:auto val="1"/>
        <c:lblAlgn val="ctr"/>
        <c:lblOffset val="100"/>
        <c:noMultiLvlLbl val="0"/>
      </c:catAx>
      <c:valAx>
        <c:axId val="341067264"/>
        <c:scaling>
          <c:orientation val="minMax"/>
        </c:scaling>
        <c:delete val="0"/>
        <c:axPos val="b"/>
        <c:majorGridlines/>
        <c:numFmt formatCode="General" sourceLinked="1"/>
        <c:majorTickMark val="out"/>
        <c:minorTickMark val="none"/>
        <c:tickLblPos val="nextTo"/>
        <c:crossAx val="341065728"/>
        <c:crosses val="autoZero"/>
        <c:crossBetween val="between"/>
      </c:valAx>
    </c:plotArea>
    <c:legend>
      <c:legendPos val="b"/>
      <c:overlay val="0"/>
    </c:legend>
    <c:plotVisOnly val="1"/>
    <c:dispBlanksAs val="zero"/>
    <c:showDLblsOverMax val="0"/>
  </c:chart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pl-PL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D39362-07D4-44E1-B7C5-7BE7C0300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29</Pages>
  <Words>17198</Words>
  <Characters>103188</Characters>
  <Application>Microsoft Office Word</Application>
  <DocSecurity>0</DocSecurity>
  <Lines>859</Lines>
  <Paragraphs>24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_3</dc:creator>
  <cp:lastModifiedBy>Janusz Dabrowski NA</cp:lastModifiedBy>
  <cp:revision>33</cp:revision>
  <cp:lastPrinted>2026-05-21T10:55:00Z</cp:lastPrinted>
  <dcterms:created xsi:type="dcterms:W3CDTF">2026-04-30T11:16:00Z</dcterms:created>
  <dcterms:modified xsi:type="dcterms:W3CDTF">2026-05-27T12:29:00Z</dcterms:modified>
</cp:coreProperties>
</file>